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000" w:firstRow="0" w:lastRow="0" w:firstColumn="0" w:lastColumn="0" w:noHBand="0" w:noVBand="0"/>
      </w:tblPr>
      <w:tblGrid>
        <w:gridCol w:w="1224"/>
        <w:gridCol w:w="7003"/>
      </w:tblGrid>
      <w:tr w:rsidR="00177A5D" w14:paraId="42B9795E" w14:textId="77777777" w:rsidTr="00E15407">
        <w:trPr>
          <w:jc w:val="center"/>
        </w:trPr>
        <w:tc>
          <w:tcPr>
            <w:tcW w:w="1224" w:type="dxa"/>
            <w:vAlign w:val="center"/>
          </w:tcPr>
          <w:p w14:paraId="22BD2D98" w14:textId="77777777" w:rsidR="00177A5D" w:rsidRDefault="00177A5D" w:rsidP="00E15407">
            <w:pPr>
              <w:jc w:val="center"/>
              <w:rPr>
                <w:rFonts w:ascii="Calibri" w:hAnsi="Calibri" w:cs="Calibri"/>
                <w:b/>
                <w:sz w:val="36"/>
                <w:szCs w:val="36"/>
              </w:rPr>
            </w:pPr>
            <w:r>
              <w:rPr>
                <w:noProof/>
                <w:lang w:bidi="si-LK"/>
              </w:rPr>
              <w:drawing>
                <wp:inline distT="0" distB="0" distL="0" distR="0" wp14:anchorId="50B5C1C9" wp14:editId="67D81AA7">
                  <wp:extent cx="57150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1500" cy="695325"/>
                          </a:xfrm>
                          <a:prstGeom prst="rect">
                            <a:avLst/>
                          </a:prstGeom>
                          <a:noFill/>
                          <a:ln w="9525">
                            <a:noFill/>
                            <a:miter lim="800000"/>
                            <a:headEnd/>
                            <a:tailEnd/>
                          </a:ln>
                        </pic:spPr>
                      </pic:pic>
                    </a:graphicData>
                  </a:graphic>
                </wp:inline>
              </w:drawing>
            </w:r>
          </w:p>
        </w:tc>
        <w:tc>
          <w:tcPr>
            <w:tcW w:w="7003" w:type="dxa"/>
            <w:vAlign w:val="center"/>
          </w:tcPr>
          <w:p w14:paraId="4E8AED2B" w14:textId="4D9AFA16" w:rsidR="00177A5D" w:rsidRPr="00007C14" w:rsidRDefault="00AE3730" w:rsidP="00E15407">
            <w:pPr>
              <w:jc w:val="center"/>
              <w:rPr>
                <w:rFonts w:ascii="Calibri" w:hAnsi="Calibri" w:cs="Calibri"/>
                <w:b/>
                <w:sz w:val="32"/>
                <w:szCs w:val="32"/>
              </w:rPr>
            </w:pPr>
            <w:r>
              <w:rPr>
                <w:noProof/>
                <w:sz w:val="28"/>
                <w:szCs w:val="28"/>
                <w:u w:val="single"/>
                <w:lang w:bidi="si-LK"/>
              </w:rPr>
              <mc:AlternateContent>
                <mc:Choice Requires="wps">
                  <w:drawing>
                    <wp:anchor distT="0" distB="0" distL="114300" distR="114300" simplePos="0" relativeHeight="251672576" behindDoc="0" locked="0" layoutInCell="1" allowOverlap="1" wp14:anchorId="2F52C657" wp14:editId="47E299D5">
                      <wp:simplePos x="0" y="0"/>
                      <wp:positionH relativeFrom="column">
                        <wp:posOffset>2434590</wp:posOffset>
                      </wp:positionH>
                      <wp:positionV relativeFrom="paragraph">
                        <wp:posOffset>-547370</wp:posOffset>
                      </wp:positionV>
                      <wp:extent cx="2214245" cy="471170"/>
                      <wp:effectExtent l="0" t="0" r="14605" b="24130"/>
                      <wp:wrapNone/>
                      <wp:docPr id="10" name="Rectangle 10"/>
                      <wp:cNvGraphicFramePr/>
                      <a:graphic xmlns:a="http://schemas.openxmlformats.org/drawingml/2006/main">
                        <a:graphicData uri="http://schemas.microsoft.com/office/word/2010/wordprocessingShape">
                          <wps:wsp>
                            <wps:cNvSpPr/>
                            <wps:spPr>
                              <a:xfrm>
                                <a:off x="0" y="0"/>
                                <a:ext cx="2214245" cy="4711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D1F33" w14:textId="3C2515CF" w:rsidR="00E15407" w:rsidRPr="00A960A0" w:rsidRDefault="00E15407" w:rsidP="00A960A0">
                                  <w:pPr>
                                    <w:pStyle w:val="Subtitle"/>
                                  </w:pPr>
                                  <w:bookmarkStart w:id="0" w:name="_Hlk29201691"/>
                                  <w:bookmarkEnd w:id="0"/>
                                  <w:r w:rsidRPr="00A960A0">
                                    <w:t>Temporary ID</w:t>
                                  </w:r>
                                  <w:r>
                                    <w:t xml:space="preserve">: </w:t>
                                  </w:r>
                                  <w:proofErr w:type="spellStart"/>
                                  <w:r>
                                    <w:t>Tmp</w:t>
                                  </w:r>
                                  <w:proofErr w:type="spellEnd"/>
                                  <w:r>
                                    <w:t>/2020/3</w:t>
                                  </w:r>
                                  <w:r w:rsidR="00B546F2">
                                    <w:t>2</w:t>
                                  </w:r>
                                  <w:bookmarkStart w:id="1" w:name="_GoBack"/>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2C657" id="Rectangle 10" o:spid="_x0000_s1026" style="position:absolute;left:0;text-align:left;margin-left:191.7pt;margin-top:-43.1pt;width:174.35pt;height:37.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" fillcolor="white [3212]" strokecolor="black [3213]" strokeweight="2pt">
                      <v:textbox>
                        <w:txbxContent>
                          <w:p w14:paraId="554D1F33" w14:textId="3C2515CF" w:rsidR="00E15407" w:rsidRPr="00A960A0" w:rsidRDefault="00E15407" w:rsidP="00A960A0">
                            <w:pPr>
                              <w:pStyle w:val="Subtitle"/>
                            </w:pPr>
                            <w:bookmarkStart w:id="2" w:name="_Hlk29201691"/>
                            <w:bookmarkEnd w:id="2"/>
                            <w:r w:rsidRPr="00A960A0">
                              <w:t>Temporary ID</w:t>
                            </w:r>
                            <w:r>
                              <w:t xml:space="preserve">: </w:t>
                            </w:r>
                            <w:proofErr w:type="spellStart"/>
                            <w:r>
                              <w:t>Tmp</w:t>
                            </w:r>
                            <w:proofErr w:type="spellEnd"/>
                            <w:r>
                              <w:t>/2020/3</w:t>
                            </w:r>
                            <w:r w:rsidR="00B546F2">
                              <w:t>2</w:t>
                            </w:r>
                            <w:bookmarkStart w:id="3" w:name="_GoBack"/>
                            <w:bookmarkEnd w:id="3"/>
                          </w:p>
                        </w:txbxContent>
                      </v:textbox>
                    </v:rect>
                  </w:pict>
                </mc:Fallback>
              </mc:AlternateContent>
            </w:r>
            <w:r w:rsidR="00177A5D" w:rsidRPr="00007C14">
              <w:rPr>
                <w:rFonts w:ascii="Calibri" w:hAnsi="Calibri" w:cs="Calibri"/>
                <w:b/>
                <w:sz w:val="32"/>
                <w:szCs w:val="32"/>
              </w:rPr>
              <w:t>Sri Lanka Institute of Information Technology</w:t>
            </w:r>
          </w:p>
        </w:tc>
      </w:tr>
    </w:tbl>
    <w:p w14:paraId="6071D075" w14:textId="74873EDC" w:rsidR="00943C33" w:rsidRDefault="00CA5E33" w:rsidP="00F53959">
      <w:pPr>
        <w:ind w:left="2160" w:firstLine="720"/>
        <w:rPr>
          <w:sz w:val="28"/>
          <w:szCs w:val="28"/>
          <w:u w:val="single"/>
        </w:rPr>
      </w:pPr>
      <w:r>
        <w:rPr>
          <w:sz w:val="28"/>
          <w:szCs w:val="28"/>
          <w:u w:val="single"/>
        </w:rPr>
        <w:t xml:space="preserve">Project Topic Assessment – </w:t>
      </w:r>
      <w:r w:rsidR="0027165B">
        <w:rPr>
          <w:sz w:val="28"/>
          <w:szCs w:val="28"/>
          <w:u w:val="single"/>
        </w:rPr>
        <w:t>2</w:t>
      </w:r>
      <w:r w:rsidR="00934B8A">
        <w:rPr>
          <w:sz w:val="28"/>
          <w:szCs w:val="28"/>
          <w:u w:val="single"/>
        </w:rPr>
        <w:t xml:space="preserve">020 </w:t>
      </w:r>
      <w:r w:rsidR="0027165B">
        <w:rPr>
          <w:sz w:val="28"/>
          <w:szCs w:val="28"/>
          <w:u w:val="single"/>
        </w:rPr>
        <w:t>Regular</w:t>
      </w:r>
    </w:p>
    <w:p w14:paraId="49313F76" w14:textId="4815D16B" w:rsidR="0027165B" w:rsidRDefault="0027165B" w:rsidP="0027165B">
      <w:pPr>
        <w:rPr>
          <w:sz w:val="28"/>
          <w:szCs w:val="28"/>
        </w:rPr>
      </w:pPr>
      <w:r>
        <w:rPr>
          <w:noProof/>
          <w:lang w:bidi="si-LK"/>
        </w:rPr>
        <mc:AlternateContent>
          <mc:Choice Requires="wps">
            <w:drawing>
              <wp:anchor distT="0" distB="0" distL="114300" distR="114300" simplePos="0" relativeHeight="251676672" behindDoc="0" locked="0" layoutInCell="1" allowOverlap="1" wp14:anchorId="521001C9" wp14:editId="6BD3C2F4">
                <wp:simplePos x="0" y="0"/>
                <wp:positionH relativeFrom="column">
                  <wp:posOffset>0</wp:posOffset>
                </wp:positionH>
                <wp:positionV relativeFrom="paragraph">
                  <wp:posOffset>277495</wp:posOffset>
                </wp:positionV>
                <wp:extent cx="5819775" cy="466725"/>
                <wp:effectExtent l="0" t="0" r="9525" b="158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466725"/>
                        </a:xfrm>
                        <a:prstGeom prst="rect">
                          <a:avLst/>
                        </a:prstGeom>
                        <a:solidFill>
                          <a:srgbClr val="FFFFFF"/>
                        </a:solidFill>
                        <a:ln w="9525">
                          <a:solidFill>
                            <a:schemeClr val="tx2">
                              <a:lumMod val="60000"/>
                              <a:lumOff val="40000"/>
                            </a:schemeClr>
                          </a:solidFill>
                          <a:miter lim="800000"/>
                          <a:headEnd/>
                          <a:tailEnd/>
                        </a:ln>
                      </wps:spPr>
                      <wps:txbx>
                        <w:txbxContent>
                          <w:p w14:paraId="5B6A5E6B" w14:textId="5E1B8A9F" w:rsidR="00E15407" w:rsidRDefault="00121856" w:rsidP="0027165B">
                            <w:r>
                              <w:t xml:space="preserve">Sinhala Conversational </w:t>
                            </w:r>
                            <w:r w:rsidR="00A560FB">
                              <w:t>Appointment Management System for Medical Domai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1001C9" id="_x0000_t202" coordsize="21600,21600" o:spt="202" path="m,l,21600r21600,l21600,xe">
                <v:stroke joinstyle="miter"/>
                <v:path gradientshapeok="t" o:connecttype="rect"/>
              </v:shapetype>
              <v:shape id="Text Box 2" o:spid="_x0000_s1027" type="#_x0000_t202" style="position:absolute;margin-left:0;margin-top:21.85pt;width:458.25pt;height:36.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" strokecolor="#548dd4 [1951]">
                <v:textbox>
                  <w:txbxContent>
                    <w:p w14:paraId="5B6A5E6B" w14:textId="5E1B8A9F" w:rsidR="00E15407" w:rsidRDefault="00121856" w:rsidP="0027165B">
                      <w:r>
                        <w:t xml:space="preserve">Sinhala Conversational </w:t>
                      </w:r>
                      <w:r w:rsidR="00A560FB">
                        <w:t>Appointment Management System for Medical Domain</w:t>
                      </w:r>
                    </w:p>
                  </w:txbxContent>
                </v:textbox>
              </v:shape>
            </w:pict>
          </mc:Fallback>
        </mc:AlternateContent>
      </w:r>
      <w:r w:rsidRPr="0027165B">
        <w:rPr>
          <w:sz w:val="28"/>
          <w:szCs w:val="28"/>
        </w:rPr>
        <w:t>Topic</w:t>
      </w:r>
    </w:p>
    <w:p w14:paraId="6B22464A" w14:textId="77991DB6" w:rsidR="0027165B" w:rsidRPr="0027165B" w:rsidRDefault="0027165B" w:rsidP="0027165B">
      <w:pPr>
        <w:rPr>
          <w:sz w:val="28"/>
          <w:szCs w:val="28"/>
        </w:rPr>
      </w:pPr>
    </w:p>
    <w:p w14:paraId="6EC6E1E1" w14:textId="6C5B2D02" w:rsidR="0022133C" w:rsidRPr="00177A5D" w:rsidRDefault="00577AAE" w:rsidP="0022133C">
      <w:pPr>
        <w:rPr>
          <w:sz w:val="26"/>
          <w:szCs w:val="26"/>
        </w:rPr>
      </w:pPr>
      <w:r>
        <w:rPr>
          <w:noProof/>
          <w:lang w:bidi="si-LK"/>
        </w:rPr>
        <mc:AlternateContent>
          <mc:Choice Requires="wps">
            <w:drawing>
              <wp:anchor distT="0" distB="0" distL="114300" distR="114300" simplePos="0" relativeHeight="251665408" behindDoc="0" locked="0" layoutInCell="1" allowOverlap="1" wp14:anchorId="1B6B8BB5" wp14:editId="5FF285BF">
                <wp:simplePos x="0" y="0"/>
                <wp:positionH relativeFrom="column">
                  <wp:posOffset>9525</wp:posOffset>
                </wp:positionH>
                <wp:positionV relativeFrom="paragraph">
                  <wp:posOffset>362585</wp:posOffset>
                </wp:positionV>
                <wp:extent cx="5819775" cy="2447925"/>
                <wp:effectExtent l="0" t="0" r="28575"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2447925"/>
                        </a:xfrm>
                        <a:prstGeom prst="rect">
                          <a:avLst/>
                        </a:prstGeom>
                        <a:solidFill>
                          <a:srgbClr val="FFFFFF"/>
                        </a:solidFill>
                        <a:ln w="9525">
                          <a:solidFill>
                            <a:schemeClr val="tx2">
                              <a:lumMod val="60000"/>
                              <a:lumOff val="40000"/>
                            </a:schemeClr>
                          </a:solidFill>
                          <a:miter lim="800000"/>
                          <a:headEnd/>
                          <a:tailEnd/>
                        </a:ln>
                      </wps:spPr>
                      <wps:txbx>
                        <w:txbxContent>
                          <w:p w14:paraId="739D31BB" w14:textId="3668810E" w:rsidR="00E15407" w:rsidRDefault="00AA27E2" w:rsidP="00FA0235">
                            <w:pPr>
                              <w:pStyle w:val="Text"/>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w:t>
                            </w:r>
                            <w:r w:rsidR="00E15407" w:rsidRPr="006B5B05">
                              <w:rPr>
                                <w:rFonts w:ascii="Times New Roman" w:hAnsi="Times New Roman" w:cs="Times New Roman"/>
                                <w:color w:val="222222"/>
                                <w:sz w:val="24"/>
                                <w:szCs w:val="24"/>
                                <w:shd w:val="clear" w:color="auto" w:fill="FFFFFF"/>
                              </w:rPr>
                              <w:t>ost of the Medical system</w:t>
                            </w:r>
                            <w:r w:rsidR="00E15407">
                              <w:rPr>
                                <w:rFonts w:ascii="Times New Roman" w:hAnsi="Times New Roman" w:cs="Times New Roman"/>
                                <w:color w:val="222222"/>
                                <w:sz w:val="24"/>
                                <w:szCs w:val="24"/>
                                <w:shd w:val="clear" w:color="auto" w:fill="FFFFFF"/>
                              </w:rPr>
                              <w:t xml:space="preserve">s are in the English language. </w:t>
                            </w:r>
                            <w:r w:rsidR="00E15407" w:rsidRPr="006B5B05">
                              <w:rPr>
                                <w:rFonts w:ascii="Times New Roman" w:hAnsi="Times New Roman" w:cs="Times New Roman"/>
                                <w:color w:val="222222"/>
                                <w:sz w:val="24"/>
                                <w:szCs w:val="24"/>
                                <w:shd w:val="clear" w:color="auto" w:fill="FFFFFF"/>
                              </w:rPr>
                              <w:t>In our country most of the middle aged and elders cannot understand English and they do not possess user experience about Information system. Most of the medical information system are now looking forward for automated Sinhala conversation system to help the customers (patients) to make a decision on their health issues. The sys</w:t>
                            </w:r>
                            <w:r w:rsidR="00E15407">
                              <w:rPr>
                                <w:rFonts w:ascii="Times New Roman" w:hAnsi="Times New Roman" w:cs="Times New Roman"/>
                                <w:color w:val="222222"/>
                                <w:sz w:val="24"/>
                                <w:szCs w:val="24"/>
                                <w:shd w:val="clear" w:color="auto" w:fill="FFFFFF"/>
                              </w:rPr>
                              <w:t>tem has the ability to satisfy</w:t>
                            </w:r>
                            <w:r w:rsidR="00E15407" w:rsidRPr="006B5B05">
                              <w:rPr>
                                <w:rFonts w:ascii="Times New Roman" w:hAnsi="Times New Roman" w:cs="Times New Roman"/>
                                <w:color w:val="222222"/>
                                <w:sz w:val="24"/>
                                <w:szCs w:val="24"/>
                                <w:shd w:val="clear" w:color="auto" w:fill="FFFFFF"/>
                              </w:rPr>
                              <w:t xml:space="preserve"> users. This document presents a survey, starting from literature survey and research problem, solution,</w:t>
                            </w:r>
                            <w:r w:rsidR="00E15407">
                              <w:rPr>
                                <w:rFonts w:ascii="Times New Roman" w:hAnsi="Times New Roman" w:cs="Times New Roman"/>
                                <w:color w:val="222222"/>
                                <w:sz w:val="24"/>
                                <w:szCs w:val="24"/>
                                <w:shd w:val="clear" w:color="auto" w:fill="FFFFFF"/>
                              </w:rPr>
                              <w:t xml:space="preserve"> s</w:t>
                            </w:r>
                            <w:r w:rsidR="00E15407" w:rsidRPr="006B5B05">
                              <w:rPr>
                                <w:rFonts w:ascii="Times New Roman" w:hAnsi="Times New Roman" w:cs="Times New Roman"/>
                                <w:color w:val="222222"/>
                                <w:sz w:val="24"/>
                                <w:szCs w:val="24"/>
                                <w:shd w:val="clear" w:color="auto" w:fill="FFFFFF"/>
                              </w:rPr>
                              <w:t xml:space="preserve">ystem overview diagram, system architecture diagram and technologies. The main objective of this system is developing an automated Sinhala conversation system for medical domain and as sub objectives semantic </w:t>
                            </w:r>
                            <w:r w:rsidR="00E15407">
                              <w:rPr>
                                <w:rFonts w:ascii="Times New Roman" w:hAnsi="Times New Roman" w:cs="Times New Roman"/>
                                <w:color w:val="222222"/>
                                <w:sz w:val="24"/>
                                <w:szCs w:val="24"/>
                                <w:shd w:val="clear" w:color="auto" w:fill="FFFFFF"/>
                              </w:rPr>
                              <w:t>(</w:t>
                            </w:r>
                            <w:r w:rsidR="00E15407" w:rsidRPr="006B5B05">
                              <w:rPr>
                                <w:rFonts w:ascii="Times New Roman" w:hAnsi="Times New Roman" w:cs="Times New Roman"/>
                                <w:color w:val="222222"/>
                                <w:sz w:val="24"/>
                                <w:szCs w:val="24"/>
                                <w:shd w:val="clear" w:color="auto" w:fill="FFFFFF"/>
                              </w:rPr>
                              <w:t>voice) understanding,</w:t>
                            </w:r>
                            <w:r w:rsidR="00E15407">
                              <w:rPr>
                                <w:rFonts w:ascii="Times New Roman" w:hAnsi="Times New Roman" w:cs="Times New Roman"/>
                                <w:color w:val="222222"/>
                                <w:sz w:val="24"/>
                                <w:szCs w:val="24"/>
                                <w:shd w:val="clear" w:color="auto" w:fill="FFFFFF"/>
                              </w:rPr>
                              <w:t xml:space="preserve"> text (voice</w:t>
                            </w:r>
                            <w:r w:rsidR="00E15407" w:rsidRPr="006B5B05">
                              <w:rPr>
                                <w:rFonts w:ascii="Times New Roman" w:hAnsi="Times New Roman" w:cs="Times New Roman"/>
                                <w:color w:val="222222"/>
                                <w:sz w:val="24"/>
                                <w:szCs w:val="24"/>
                                <w:shd w:val="clear" w:color="auto" w:fill="FFFFFF"/>
                              </w:rPr>
                              <w:t>) processing, response generation, and training data</w:t>
                            </w:r>
                            <w:r w:rsidR="00E15407">
                              <w:rPr>
                                <w:rFonts w:ascii="Times New Roman" w:hAnsi="Times New Roman" w:cs="Times New Roman"/>
                                <w:color w:val="222222"/>
                                <w:sz w:val="24"/>
                                <w:szCs w:val="24"/>
                                <w:shd w:val="clear" w:color="auto" w:fill="FFFFFF"/>
                              </w:rPr>
                              <w:t>.</w:t>
                            </w:r>
                          </w:p>
                          <w:p w14:paraId="0ABF0437" w14:textId="5D1162FB" w:rsidR="00E15407" w:rsidRDefault="00E15407" w:rsidP="00FA0235">
                            <w:pPr>
                              <w:pStyle w:val="Text"/>
                              <w:jc w:val="both"/>
                              <w:rPr>
                                <w:rFonts w:ascii="Times New Roman" w:hAnsi="Times New Roman" w:cs="Times New Roman"/>
                                <w:color w:val="222222"/>
                                <w:sz w:val="24"/>
                                <w:szCs w:val="24"/>
                                <w:shd w:val="clear" w:color="auto" w:fill="FFFFFF"/>
                              </w:rPr>
                            </w:pPr>
                          </w:p>
                          <w:p w14:paraId="7F0F2F71" w14:textId="0BB428A0" w:rsidR="00E15407" w:rsidRPr="00FA0235" w:rsidRDefault="00E15407" w:rsidP="00FA0235">
                            <w:pPr>
                              <w:pStyle w:val="Text"/>
                              <w:jc w:val="both"/>
                              <w:rPr>
                                <w:rFonts w:ascii="Times New Roman" w:hAnsi="Times New Roman" w:cs="Times New Roman"/>
                                <w:color w:val="222222"/>
                                <w:sz w:val="24"/>
                                <w:szCs w:val="24"/>
                                <w:shd w:val="clear" w:color="auto" w:fill="FFFFFF"/>
                              </w:rPr>
                            </w:pPr>
                            <w:r w:rsidRPr="00577AAE">
                              <w:rPr>
                                <w:rFonts w:ascii="Times New Roman" w:eastAsia="MS Mincho" w:hAnsi="Times New Roman" w:cs="Times New Roman"/>
                                <w:sz w:val="22"/>
                                <w:szCs w:val="22"/>
                                <w:lang w:bidi="ta-IN"/>
                              </w:rPr>
                              <w:t>Keywords -: RASA, NLU, NLP, A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6B8BB5" id="_x0000_s1028" type="#_x0000_t202" style="position:absolute;margin-left:.75pt;margin-top:28.55pt;width:458.25pt;height:19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" strokecolor="#548dd4 [1951]">
                <v:textbox>
                  <w:txbxContent>
                    <w:p w14:paraId="739D31BB" w14:textId="3668810E" w:rsidR="00E15407" w:rsidRDefault="00AA27E2" w:rsidP="00FA0235">
                      <w:pPr>
                        <w:pStyle w:val="Text"/>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w:t>
                      </w:r>
                      <w:r w:rsidR="00E15407" w:rsidRPr="006B5B05">
                        <w:rPr>
                          <w:rFonts w:ascii="Times New Roman" w:hAnsi="Times New Roman" w:cs="Times New Roman"/>
                          <w:color w:val="222222"/>
                          <w:sz w:val="24"/>
                          <w:szCs w:val="24"/>
                          <w:shd w:val="clear" w:color="auto" w:fill="FFFFFF"/>
                        </w:rPr>
                        <w:t>ost of the Medical system</w:t>
                      </w:r>
                      <w:r w:rsidR="00E15407">
                        <w:rPr>
                          <w:rFonts w:ascii="Times New Roman" w:hAnsi="Times New Roman" w:cs="Times New Roman"/>
                          <w:color w:val="222222"/>
                          <w:sz w:val="24"/>
                          <w:szCs w:val="24"/>
                          <w:shd w:val="clear" w:color="auto" w:fill="FFFFFF"/>
                        </w:rPr>
                        <w:t xml:space="preserve">s are in the English language. </w:t>
                      </w:r>
                      <w:r w:rsidR="00E15407" w:rsidRPr="006B5B05">
                        <w:rPr>
                          <w:rFonts w:ascii="Times New Roman" w:hAnsi="Times New Roman" w:cs="Times New Roman"/>
                          <w:color w:val="222222"/>
                          <w:sz w:val="24"/>
                          <w:szCs w:val="24"/>
                          <w:shd w:val="clear" w:color="auto" w:fill="FFFFFF"/>
                        </w:rPr>
                        <w:t>In our country most of the middle aged and elders cannot understand English and they do not possess user experience about Information system. Most of the medical information system are now looking forward for automated Sinhala conversation system to help the customers (patients) to make a decision on their health issues. The sys</w:t>
                      </w:r>
                      <w:r w:rsidR="00E15407">
                        <w:rPr>
                          <w:rFonts w:ascii="Times New Roman" w:hAnsi="Times New Roman" w:cs="Times New Roman"/>
                          <w:color w:val="222222"/>
                          <w:sz w:val="24"/>
                          <w:szCs w:val="24"/>
                          <w:shd w:val="clear" w:color="auto" w:fill="FFFFFF"/>
                        </w:rPr>
                        <w:t>tem has the ability to satisfy</w:t>
                      </w:r>
                      <w:r w:rsidR="00E15407" w:rsidRPr="006B5B05">
                        <w:rPr>
                          <w:rFonts w:ascii="Times New Roman" w:hAnsi="Times New Roman" w:cs="Times New Roman"/>
                          <w:color w:val="222222"/>
                          <w:sz w:val="24"/>
                          <w:szCs w:val="24"/>
                          <w:shd w:val="clear" w:color="auto" w:fill="FFFFFF"/>
                        </w:rPr>
                        <w:t xml:space="preserve"> users. This document presents a survey, starting from literature survey and research problem, solution,</w:t>
                      </w:r>
                      <w:r w:rsidR="00E15407">
                        <w:rPr>
                          <w:rFonts w:ascii="Times New Roman" w:hAnsi="Times New Roman" w:cs="Times New Roman"/>
                          <w:color w:val="222222"/>
                          <w:sz w:val="24"/>
                          <w:szCs w:val="24"/>
                          <w:shd w:val="clear" w:color="auto" w:fill="FFFFFF"/>
                        </w:rPr>
                        <w:t xml:space="preserve"> s</w:t>
                      </w:r>
                      <w:r w:rsidR="00E15407" w:rsidRPr="006B5B05">
                        <w:rPr>
                          <w:rFonts w:ascii="Times New Roman" w:hAnsi="Times New Roman" w:cs="Times New Roman"/>
                          <w:color w:val="222222"/>
                          <w:sz w:val="24"/>
                          <w:szCs w:val="24"/>
                          <w:shd w:val="clear" w:color="auto" w:fill="FFFFFF"/>
                        </w:rPr>
                        <w:t xml:space="preserve">ystem overview diagram, system architecture diagram and technologies. The main objective of this system is developing an automated Sinhala conversation system for medical domain and as sub objectives semantic </w:t>
                      </w:r>
                      <w:r w:rsidR="00E15407">
                        <w:rPr>
                          <w:rFonts w:ascii="Times New Roman" w:hAnsi="Times New Roman" w:cs="Times New Roman"/>
                          <w:color w:val="222222"/>
                          <w:sz w:val="24"/>
                          <w:szCs w:val="24"/>
                          <w:shd w:val="clear" w:color="auto" w:fill="FFFFFF"/>
                        </w:rPr>
                        <w:t>(</w:t>
                      </w:r>
                      <w:r w:rsidR="00E15407" w:rsidRPr="006B5B05">
                        <w:rPr>
                          <w:rFonts w:ascii="Times New Roman" w:hAnsi="Times New Roman" w:cs="Times New Roman"/>
                          <w:color w:val="222222"/>
                          <w:sz w:val="24"/>
                          <w:szCs w:val="24"/>
                          <w:shd w:val="clear" w:color="auto" w:fill="FFFFFF"/>
                        </w:rPr>
                        <w:t>voice) understanding,</w:t>
                      </w:r>
                      <w:r w:rsidR="00E15407">
                        <w:rPr>
                          <w:rFonts w:ascii="Times New Roman" w:hAnsi="Times New Roman" w:cs="Times New Roman"/>
                          <w:color w:val="222222"/>
                          <w:sz w:val="24"/>
                          <w:szCs w:val="24"/>
                          <w:shd w:val="clear" w:color="auto" w:fill="FFFFFF"/>
                        </w:rPr>
                        <w:t xml:space="preserve"> text (voice</w:t>
                      </w:r>
                      <w:r w:rsidR="00E15407" w:rsidRPr="006B5B05">
                        <w:rPr>
                          <w:rFonts w:ascii="Times New Roman" w:hAnsi="Times New Roman" w:cs="Times New Roman"/>
                          <w:color w:val="222222"/>
                          <w:sz w:val="24"/>
                          <w:szCs w:val="24"/>
                          <w:shd w:val="clear" w:color="auto" w:fill="FFFFFF"/>
                        </w:rPr>
                        <w:t>) processing, response generation, and training data</w:t>
                      </w:r>
                      <w:r w:rsidR="00E15407">
                        <w:rPr>
                          <w:rFonts w:ascii="Times New Roman" w:hAnsi="Times New Roman" w:cs="Times New Roman"/>
                          <w:color w:val="222222"/>
                          <w:sz w:val="24"/>
                          <w:szCs w:val="24"/>
                          <w:shd w:val="clear" w:color="auto" w:fill="FFFFFF"/>
                        </w:rPr>
                        <w:t>.</w:t>
                      </w:r>
                    </w:p>
                    <w:p w14:paraId="0ABF0437" w14:textId="5D1162FB" w:rsidR="00E15407" w:rsidRDefault="00E15407" w:rsidP="00FA0235">
                      <w:pPr>
                        <w:pStyle w:val="Text"/>
                        <w:jc w:val="both"/>
                        <w:rPr>
                          <w:rFonts w:ascii="Times New Roman" w:hAnsi="Times New Roman" w:cs="Times New Roman"/>
                          <w:color w:val="222222"/>
                          <w:sz w:val="24"/>
                          <w:szCs w:val="24"/>
                          <w:shd w:val="clear" w:color="auto" w:fill="FFFFFF"/>
                        </w:rPr>
                      </w:pPr>
                    </w:p>
                    <w:p w14:paraId="7F0F2F71" w14:textId="0BB428A0" w:rsidR="00E15407" w:rsidRPr="00FA0235" w:rsidRDefault="00E15407" w:rsidP="00FA0235">
                      <w:pPr>
                        <w:pStyle w:val="Text"/>
                        <w:jc w:val="both"/>
                        <w:rPr>
                          <w:rFonts w:ascii="Times New Roman" w:hAnsi="Times New Roman" w:cs="Times New Roman"/>
                          <w:color w:val="222222"/>
                          <w:sz w:val="24"/>
                          <w:szCs w:val="24"/>
                          <w:shd w:val="clear" w:color="auto" w:fill="FFFFFF"/>
                        </w:rPr>
                      </w:pPr>
                      <w:r w:rsidRPr="00577AAE">
                        <w:rPr>
                          <w:rFonts w:ascii="Times New Roman" w:eastAsia="MS Mincho" w:hAnsi="Times New Roman" w:cs="Times New Roman"/>
                          <w:sz w:val="22"/>
                          <w:szCs w:val="22"/>
                          <w:lang w:bidi="ta-IN"/>
                        </w:rPr>
                        <w:t>Keywords -: RASA, NLU, NLP, AI</w:t>
                      </w:r>
                    </w:p>
                  </w:txbxContent>
                </v:textbox>
              </v:shape>
            </w:pict>
          </mc:Fallback>
        </mc:AlternateContent>
      </w:r>
      <w:r w:rsidR="0022133C">
        <w:rPr>
          <w:sz w:val="26"/>
          <w:szCs w:val="26"/>
        </w:rPr>
        <w:t>Abstract (200 Words Max):</w:t>
      </w:r>
    </w:p>
    <w:p w14:paraId="5ED45E29" w14:textId="7F51489A" w:rsidR="0022133C" w:rsidRDefault="0022133C" w:rsidP="0022133C"/>
    <w:p w14:paraId="142D3A9E" w14:textId="77777777" w:rsidR="0022133C" w:rsidRPr="00943C33" w:rsidRDefault="0022133C" w:rsidP="0022133C"/>
    <w:p w14:paraId="262E6C35" w14:textId="77777777" w:rsidR="0022133C" w:rsidRPr="00943C33" w:rsidRDefault="0022133C" w:rsidP="0022133C"/>
    <w:p w14:paraId="5DF9F88E" w14:textId="77777777" w:rsidR="0022133C" w:rsidRPr="00943C33" w:rsidRDefault="0022133C" w:rsidP="0022133C"/>
    <w:p w14:paraId="59C14E7B" w14:textId="77777777" w:rsidR="0022133C" w:rsidRPr="00943C33" w:rsidRDefault="0022133C" w:rsidP="0022133C"/>
    <w:p w14:paraId="67EC97ED" w14:textId="77777777" w:rsidR="0022133C" w:rsidRPr="00943C33" w:rsidRDefault="0022133C" w:rsidP="0022133C"/>
    <w:p w14:paraId="7A8D57BB" w14:textId="77777777" w:rsidR="0022133C" w:rsidRPr="00943C33" w:rsidRDefault="0022133C" w:rsidP="0022133C"/>
    <w:p w14:paraId="37A4E462" w14:textId="77777777" w:rsidR="00577AAE" w:rsidRDefault="00577AAE">
      <w:pPr>
        <w:rPr>
          <w:sz w:val="26"/>
          <w:szCs w:val="26"/>
        </w:rPr>
      </w:pPr>
    </w:p>
    <w:p w14:paraId="1B5F6A33" w14:textId="77777777" w:rsidR="0022133C" w:rsidRDefault="0022133C">
      <w:pPr>
        <w:rPr>
          <w:sz w:val="26"/>
          <w:szCs w:val="26"/>
        </w:rPr>
      </w:pPr>
    </w:p>
    <w:p w14:paraId="7A581E8F" w14:textId="44726DFB" w:rsidR="0022133C" w:rsidRPr="00943C33" w:rsidRDefault="0022133C" w:rsidP="0022133C">
      <w:pPr>
        <w:rPr>
          <w:sz w:val="26"/>
          <w:szCs w:val="26"/>
        </w:rPr>
      </w:pPr>
      <w:r>
        <w:rPr>
          <w:noProof/>
          <w:sz w:val="26"/>
          <w:szCs w:val="26"/>
          <w:lang w:bidi="si-LK"/>
        </w:rPr>
        <mc:AlternateContent>
          <mc:Choice Requires="wps">
            <w:drawing>
              <wp:anchor distT="0" distB="0" distL="114300" distR="114300" simplePos="0" relativeHeight="251667456" behindDoc="0" locked="0" layoutInCell="1" allowOverlap="1" wp14:anchorId="5EA8B0BE" wp14:editId="0891541A">
                <wp:simplePos x="0" y="0"/>
                <wp:positionH relativeFrom="column">
                  <wp:posOffset>13970</wp:posOffset>
                </wp:positionH>
                <wp:positionV relativeFrom="paragraph">
                  <wp:posOffset>474027</wp:posOffset>
                </wp:positionV>
                <wp:extent cx="5819775" cy="719137"/>
                <wp:effectExtent l="0" t="0" r="28575" b="2413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p w14:paraId="3679D5F5" w14:textId="267C9CA7" w:rsidR="00E15407" w:rsidRDefault="00E15407" w:rsidP="0022133C">
                            <w:r>
                              <w:t>Robotics and A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A8B0BE" id="Text Box 3" o:spid="_x0000_s1029" type="#_x0000_t202" style="position:absolute;margin-left:1.1pt;margin-top:37.3pt;width:458.25pt;height:56.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" strokecolor="#548dd4 [1951]">
                <v:textbox>
                  <w:txbxContent>
                    <w:p w14:paraId="3679D5F5" w14:textId="267C9CA7" w:rsidR="00E15407" w:rsidRDefault="00E15407" w:rsidP="0022133C">
                      <w:r>
                        <w:t>Robotics and AI</w:t>
                      </w:r>
                    </w:p>
                  </w:txbxContent>
                </v:textbox>
              </v:shape>
            </w:pict>
          </mc:Fallback>
        </mc:AlternateContent>
      </w:r>
      <w:r w:rsidRPr="00943C33">
        <w:rPr>
          <w:sz w:val="26"/>
          <w:szCs w:val="26"/>
        </w:rPr>
        <w:t>Research Area</w:t>
      </w:r>
      <w:r w:rsidR="003C40BB">
        <w:rPr>
          <w:sz w:val="26"/>
          <w:szCs w:val="26"/>
        </w:rPr>
        <w:t>/Group</w:t>
      </w:r>
      <w:r>
        <w:rPr>
          <w:sz w:val="26"/>
          <w:szCs w:val="26"/>
        </w:rPr>
        <w:t xml:space="preserve">: Select the area by referring to the document uploaded to the </w:t>
      </w:r>
      <w:r w:rsidR="00A960A0">
        <w:rPr>
          <w:sz w:val="26"/>
          <w:szCs w:val="26"/>
        </w:rPr>
        <w:t>C</w:t>
      </w:r>
      <w:r>
        <w:rPr>
          <w:sz w:val="26"/>
          <w:szCs w:val="26"/>
        </w:rPr>
        <w:t>ourseweb</w:t>
      </w:r>
    </w:p>
    <w:p w14:paraId="21995ABF" w14:textId="77777777" w:rsidR="0022133C" w:rsidRDefault="0022133C" w:rsidP="0022133C"/>
    <w:p w14:paraId="133B228A" w14:textId="77777777" w:rsidR="0022133C" w:rsidRPr="00943C33" w:rsidRDefault="0022133C" w:rsidP="0022133C"/>
    <w:p w14:paraId="31B12DFD" w14:textId="6E4F513E" w:rsidR="00BB668E" w:rsidRDefault="00BB668E" w:rsidP="00934B8A">
      <w:pPr>
        <w:rPr>
          <w:sz w:val="26"/>
          <w:szCs w:val="26"/>
        </w:rPr>
      </w:pPr>
    </w:p>
    <w:p w14:paraId="73ECB6E6" w14:textId="464BD849" w:rsidR="00577AAE" w:rsidRDefault="00436849" w:rsidP="00934B8A">
      <w:pPr>
        <w:rPr>
          <w:sz w:val="26"/>
          <w:szCs w:val="26"/>
        </w:rPr>
      </w:pPr>
      <w:r w:rsidRPr="00577AAE">
        <w:rPr>
          <w:sz w:val="26"/>
          <w:szCs w:val="26"/>
        </w:rPr>
        <w:t>Supervisor:</w:t>
      </w:r>
    </w:p>
    <w:p w14:paraId="07C21470" w14:textId="1932CEBE" w:rsidR="00577AAE" w:rsidRDefault="00577AAE" w:rsidP="00934B8A">
      <w:pPr>
        <w:rPr>
          <w:sz w:val="26"/>
          <w:szCs w:val="26"/>
        </w:rPr>
      </w:pPr>
      <w:r>
        <w:rPr>
          <w:noProof/>
          <w:sz w:val="26"/>
          <w:szCs w:val="26"/>
          <w:lang w:bidi="si-LK"/>
        </w:rPr>
        <mc:AlternateContent>
          <mc:Choice Requires="wps">
            <w:drawing>
              <wp:anchor distT="0" distB="0" distL="114300" distR="114300" simplePos="0" relativeHeight="251669504" behindDoc="0" locked="0" layoutInCell="1" allowOverlap="1" wp14:anchorId="3CBD4ECD" wp14:editId="2228E665">
                <wp:simplePos x="0" y="0"/>
                <wp:positionH relativeFrom="column">
                  <wp:posOffset>0</wp:posOffset>
                </wp:positionH>
                <wp:positionV relativeFrom="paragraph">
                  <wp:posOffset>70486</wp:posOffset>
                </wp:positionV>
                <wp:extent cx="5819775" cy="1543050"/>
                <wp:effectExtent l="0" t="0" r="28575" b="1905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1543050"/>
                        </a:xfrm>
                        <a:prstGeom prst="rect">
                          <a:avLst/>
                        </a:prstGeom>
                        <a:solidFill>
                          <a:srgbClr val="FFFFFF"/>
                        </a:solidFill>
                        <a:ln w="9525">
                          <a:solidFill>
                            <a:schemeClr val="tx2">
                              <a:lumMod val="60000"/>
                              <a:lumOff val="40000"/>
                            </a:schemeClr>
                          </a:solidFill>
                          <a:miter lim="800000"/>
                          <a:headEnd/>
                          <a:tailEnd/>
                        </a:ln>
                      </wps:spPr>
                      <wps:txbx>
                        <w:txbxContent>
                          <w:p w14:paraId="5C3F6CE3" w14:textId="2291B235" w:rsidR="00E15407" w:rsidRDefault="00E15407" w:rsidP="00934B8A">
                            <w:r>
                              <w:t>Name: Prof.Koliya Pulasinghe</w:t>
                            </w:r>
                          </w:p>
                          <w:p w14:paraId="43D1BD10" w14:textId="33B86D73" w:rsidR="00E15407" w:rsidRPr="00405734" w:rsidRDefault="00E15407" w:rsidP="00934B8A">
                            <w:pPr>
                              <w:rPr>
                                <w:color w:val="000000" w:themeColor="text1"/>
                              </w:rPr>
                            </w:pPr>
                            <w:r w:rsidRPr="00405734">
                              <w:rPr>
                                <w:color w:val="000000" w:themeColor="text1"/>
                              </w:rPr>
                              <w:t xml:space="preserve">Added to the Project Registration System </w:t>
                            </w:r>
                          </w:p>
                          <w:p w14:paraId="3F96F396" w14:textId="77777777" w:rsidR="00E15407" w:rsidRDefault="00E15407" w:rsidP="00934B8A">
                            <w:r>
                              <w:t xml:space="preserve">                                                                                                                                                            </w:t>
                            </w:r>
                          </w:p>
                          <w:p w14:paraId="7AB19011" w14:textId="1246DAF3" w:rsidR="00E15407" w:rsidRDefault="00E15407" w:rsidP="00577AAE">
                            <w:pPr>
                              <w:ind w:left="6480" w:firstLine="720"/>
                            </w:pPr>
                            <w:r>
                              <w:t xml:space="preserve"> (Signatu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BD4ECD" id="_x0000_s1030" type="#_x0000_t202" style="position:absolute;margin-left:0;margin-top:5.55pt;width:458.25pt;height:12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" strokecolor="#548dd4 [1951]">
                <v:textbox>
                  <w:txbxContent>
                    <w:p w14:paraId="5C3F6CE3" w14:textId="2291B235" w:rsidR="00E15407" w:rsidRDefault="00E15407" w:rsidP="00934B8A">
                      <w:r>
                        <w:t>Name: Prof.Koliya Pulasinghe</w:t>
                      </w:r>
                    </w:p>
                    <w:p w14:paraId="43D1BD10" w14:textId="33B86D73" w:rsidR="00E15407" w:rsidRPr="00405734" w:rsidRDefault="00E15407" w:rsidP="00934B8A">
                      <w:pPr>
                        <w:rPr>
                          <w:color w:val="000000" w:themeColor="text1"/>
                        </w:rPr>
                      </w:pPr>
                      <w:r w:rsidRPr="00405734">
                        <w:rPr>
                          <w:color w:val="000000" w:themeColor="text1"/>
                        </w:rPr>
                        <w:t xml:space="preserve">Added to the Project Registration System </w:t>
                      </w:r>
                    </w:p>
                    <w:p w14:paraId="3F96F396" w14:textId="77777777" w:rsidR="00E15407" w:rsidRDefault="00E15407" w:rsidP="00934B8A">
                      <w:r>
                        <w:t xml:space="preserve">                                                                                                                                                            </w:t>
                      </w:r>
                    </w:p>
                    <w:p w14:paraId="7AB19011" w14:textId="1246DAF3" w:rsidR="00E15407" w:rsidRDefault="00E15407" w:rsidP="00577AAE">
                      <w:pPr>
                        <w:ind w:left="6480" w:firstLine="720"/>
                      </w:pPr>
                      <w:r>
                        <w:t xml:space="preserve"> (Signature)</w:t>
                      </w:r>
                    </w:p>
                  </w:txbxContent>
                </v:textbox>
              </v:shape>
            </w:pict>
          </mc:Fallback>
        </mc:AlternateContent>
      </w:r>
    </w:p>
    <w:p w14:paraId="1EC77A6B" w14:textId="0F1CD526" w:rsidR="00577AAE" w:rsidRDefault="00577AAE" w:rsidP="00934B8A">
      <w:pPr>
        <w:rPr>
          <w:sz w:val="26"/>
          <w:szCs w:val="26"/>
        </w:rPr>
      </w:pPr>
      <w:r>
        <w:rPr>
          <w:noProof/>
          <w:lang w:bidi="si-LK"/>
        </w:rPr>
        <mc:AlternateContent>
          <mc:Choice Requires="wps">
            <w:drawing>
              <wp:anchor distT="0" distB="0" distL="114300" distR="114300" simplePos="0" relativeHeight="251683840" behindDoc="0" locked="0" layoutInCell="1" allowOverlap="1" wp14:anchorId="1E8306BA" wp14:editId="03005AA7">
                <wp:simplePos x="0" y="0"/>
                <wp:positionH relativeFrom="column">
                  <wp:posOffset>2619375</wp:posOffset>
                </wp:positionH>
                <wp:positionV relativeFrom="paragraph">
                  <wp:posOffset>121285</wp:posOffset>
                </wp:positionV>
                <wp:extent cx="204788" cy="195263"/>
                <wp:effectExtent l="0" t="0" r="24130" b="14605"/>
                <wp:wrapNone/>
                <wp:docPr id="14" name="Rectangle 14"/>
                <wp:cNvGraphicFramePr/>
                <a:graphic xmlns:a="http://schemas.openxmlformats.org/drawingml/2006/main">
                  <a:graphicData uri="http://schemas.microsoft.com/office/word/2010/wordprocessingShape">
                    <wps:wsp>
                      <wps:cNvSpPr/>
                      <wps:spPr>
                        <a:xfrm>
                          <a:off x="0" y="0"/>
                          <a:ext cx="204788" cy="195263"/>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B49BA" id="Rectangle 14" o:spid="_x0000_s1026" style="position:absolute;margin-left:206.25pt;margin-top:9.55pt;width:16.15pt;height:15.4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" fillcolor="white [3212]" strokecolor="black [3213]" strokeweight=".25pt"/>
            </w:pict>
          </mc:Fallback>
        </mc:AlternateContent>
      </w:r>
    </w:p>
    <w:p w14:paraId="179A3126" w14:textId="115007C3" w:rsidR="00934B8A" w:rsidRPr="00943C33" w:rsidRDefault="00584ADD" w:rsidP="00934B8A">
      <w:pPr>
        <w:rPr>
          <w:sz w:val="26"/>
          <w:szCs w:val="26"/>
        </w:rPr>
      </w:pPr>
      <w:r>
        <w:rPr>
          <w:sz w:val="26"/>
          <w:szCs w:val="26"/>
        </w:rPr>
        <w:t>Supervisor:</w:t>
      </w:r>
    </w:p>
    <w:p w14:paraId="115C398D" w14:textId="7EAB5D07" w:rsidR="00934B8A" w:rsidRDefault="00934B8A" w:rsidP="00934B8A"/>
    <w:p w14:paraId="1A189949" w14:textId="77777777" w:rsidR="00934B8A" w:rsidRPr="00943C33" w:rsidRDefault="00934B8A" w:rsidP="00934B8A"/>
    <w:p w14:paraId="0956F305" w14:textId="778F09ED" w:rsidR="002F0DEB" w:rsidRPr="00177A5D" w:rsidRDefault="007753BB" w:rsidP="002F0DEB">
      <w:pPr>
        <w:rPr>
          <w:sz w:val="26"/>
          <w:szCs w:val="26"/>
        </w:rPr>
      </w:pPr>
      <w:r>
        <w:rPr>
          <w:noProof/>
          <w:lang w:bidi="si-LK"/>
        </w:rPr>
        <w:lastRenderedPageBreak/>
        <mc:AlternateContent>
          <mc:Choice Requires="wps">
            <w:drawing>
              <wp:anchor distT="0" distB="0" distL="114300" distR="114300" simplePos="0" relativeHeight="251684864" behindDoc="0" locked="0" layoutInCell="1" allowOverlap="1" wp14:anchorId="3CA261A8" wp14:editId="43E61440">
                <wp:simplePos x="0" y="0"/>
                <wp:positionH relativeFrom="margin">
                  <wp:align>left</wp:align>
                </wp:positionH>
                <wp:positionV relativeFrom="paragraph">
                  <wp:posOffset>263526</wp:posOffset>
                </wp:positionV>
                <wp:extent cx="6429375" cy="8134350"/>
                <wp:effectExtent l="0" t="0" r="9525" b="19050"/>
                <wp:wrapNone/>
                <wp:docPr id="15" name="Rectangle 15"/>
                <wp:cNvGraphicFramePr/>
                <a:graphic xmlns:a="http://schemas.openxmlformats.org/drawingml/2006/main">
                  <a:graphicData uri="http://schemas.microsoft.com/office/word/2010/wordprocessingShape">
                    <wps:wsp>
                      <wps:cNvSpPr/>
                      <wps:spPr>
                        <a:xfrm>
                          <a:off x="0" y="0"/>
                          <a:ext cx="6429375" cy="813435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txbx>
                        <w:txbxContent>
                          <w:p w14:paraId="0D6D1EB7" w14:textId="3AF158BE" w:rsidR="00485CD6" w:rsidRDefault="00405734" w:rsidP="0062677B">
                            <w:pPr>
                              <w:jc w:val="both"/>
                              <w:rPr>
                                <w:rFonts w:eastAsia="Times New Roman" w:cstheme="minorHAnsi"/>
                                <w:color w:val="222222"/>
                                <w:sz w:val="24"/>
                                <w:szCs w:val="24"/>
                                <w:lang w:bidi="si-LK"/>
                              </w:rPr>
                            </w:pPr>
                            <w:r w:rsidRPr="00405734">
                              <w:rPr>
                                <w:rFonts w:eastAsia="Times New Roman" w:cstheme="minorHAnsi"/>
                                <w:color w:val="222222"/>
                                <w:sz w:val="24"/>
                                <w:szCs w:val="24"/>
                                <w:lang w:bidi="si-LK"/>
                              </w:rPr>
                              <w:t>No</w:t>
                            </w:r>
                            <w:r w:rsidR="00CD2F15">
                              <w:rPr>
                                <w:rFonts w:eastAsia="Times New Roman" w:cstheme="minorHAnsi"/>
                                <w:color w:val="222222"/>
                                <w:sz w:val="24"/>
                                <w:szCs w:val="24"/>
                                <w:lang w:bidi="si-LK"/>
                              </w:rPr>
                              <w:t xml:space="preserve">wadays </w:t>
                            </w:r>
                            <w:r w:rsidRPr="00405734">
                              <w:rPr>
                                <w:rFonts w:eastAsia="Times New Roman" w:cstheme="minorHAnsi"/>
                                <w:color w:val="222222"/>
                                <w:sz w:val="24"/>
                                <w:szCs w:val="24"/>
                                <w:lang w:bidi="si-LK"/>
                              </w:rPr>
                              <w:t xml:space="preserve">in Sri Lanka, all of the e-channeling systems </w:t>
                            </w:r>
                            <w:r w:rsidR="00CD2F15" w:rsidRPr="00405734">
                              <w:rPr>
                                <w:rFonts w:eastAsia="Times New Roman" w:cstheme="minorHAnsi"/>
                                <w:color w:val="222222"/>
                                <w:sz w:val="24"/>
                                <w:szCs w:val="24"/>
                                <w:lang w:bidi="si-LK"/>
                              </w:rPr>
                              <w:t xml:space="preserve">are </w:t>
                            </w:r>
                            <w:r w:rsidR="00CD2F15">
                              <w:rPr>
                                <w:rFonts w:eastAsia="Times New Roman" w:cstheme="minorHAnsi"/>
                                <w:color w:val="222222"/>
                                <w:sz w:val="24"/>
                                <w:szCs w:val="24"/>
                                <w:lang w:bidi="si-LK"/>
                              </w:rPr>
                              <w:t>b</w:t>
                            </w:r>
                            <w:r w:rsidR="00CD2F15" w:rsidRPr="00405734">
                              <w:rPr>
                                <w:rFonts w:eastAsia="Times New Roman" w:cstheme="minorHAnsi"/>
                                <w:color w:val="222222"/>
                                <w:sz w:val="24"/>
                                <w:szCs w:val="24"/>
                                <w:lang w:bidi="si-LK"/>
                              </w:rPr>
                              <w:t>ased</w:t>
                            </w:r>
                            <w:r w:rsidRPr="00405734">
                              <w:rPr>
                                <w:rFonts w:eastAsia="Times New Roman" w:cstheme="minorHAnsi"/>
                                <w:color w:val="222222"/>
                                <w:sz w:val="24"/>
                                <w:szCs w:val="24"/>
                                <w:lang w:bidi="si-LK"/>
                              </w:rPr>
                              <w:t xml:space="preserve"> on the English language</w:t>
                            </w:r>
                            <w:r w:rsidR="00485CD6">
                              <w:rPr>
                                <w:rFonts w:eastAsia="Times New Roman" w:cstheme="minorHAnsi"/>
                                <w:color w:val="222222"/>
                                <w:sz w:val="24"/>
                                <w:szCs w:val="24"/>
                                <w:lang w:bidi="si-LK"/>
                              </w:rPr>
                              <w:t>.</w:t>
                            </w:r>
                            <w:r w:rsidRPr="00405734">
                              <w:rPr>
                                <w:rFonts w:eastAsia="Times New Roman" w:cstheme="minorHAnsi"/>
                                <w:color w:val="222222"/>
                                <w:sz w:val="24"/>
                                <w:szCs w:val="24"/>
                                <w:lang w:bidi="si-LK"/>
                              </w:rPr>
                              <w:t xml:space="preserve"> </w:t>
                            </w:r>
                            <w:r w:rsidR="00485CD6">
                              <w:rPr>
                                <w:rFonts w:eastAsia="Times New Roman" w:cstheme="minorHAnsi"/>
                                <w:color w:val="222222"/>
                                <w:sz w:val="24"/>
                                <w:szCs w:val="24"/>
                                <w:lang w:bidi="si-LK"/>
                              </w:rPr>
                              <w:t>M</w:t>
                            </w:r>
                            <w:r w:rsidRPr="00405734">
                              <w:rPr>
                                <w:rFonts w:eastAsia="Times New Roman" w:cstheme="minorHAnsi"/>
                                <w:color w:val="222222"/>
                                <w:sz w:val="24"/>
                                <w:szCs w:val="24"/>
                                <w:lang w:bidi="si-LK"/>
                              </w:rPr>
                              <w:t>ostly E-channeling system</w:t>
                            </w:r>
                            <w:r w:rsidR="00CD2F15">
                              <w:rPr>
                                <w:rFonts w:eastAsia="Times New Roman" w:cstheme="minorHAnsi"/>
                                <w:color w:val="222222"/>
                                <w:sz w:val="24"/>
                                <w:szCs w:val="24"/>
                                <w:lang w:bidi="si-LK"/>
                              </w:rPr>
                              <w:t>s are used by people in</w:t>
                            </w:r>
                            <w:r w:rsidR="00485CD6">
                              <w:rPr>
                                <w:rFonts w:eastAsia="Times New Roman" w:cstheme="minorHAnsi"/>
                                <w:color w:val="222222"/>
                                <w:sz w:val="24"/>
                                <w:szCs w:val="24"/>
                                <w:lang w:bidi="si-LK"/>
                              </w:rPr>
                              <w:t xml:space="preserve"> </w:t>
                            </w:r>
                            <w:r w:rsidRPr="00405734">
                              <w:rPr>
                                <w:rFonts w:eastAsia="Times New Roman" w:cstheme="minorHAnsi"/>
                                <w:color w:val="222222"/>
                                <w:sz w:val="24"/>
                                <w:szCs w:val="24"/>
                                <w:lang w:bidi="si-LK"/>
                              </w:rPr>
                              <w:t>western province</w:t>
                            </w:r>
                            <w:r w:rsidR="00485CD6">
                              <w:rPr>
                                <w:rFonts w:eastAsia="Times New Roman" w:cstheme="minorHAnsi"/>
                                <w:color w:val="222222"/>
                                <w:sz w:val="24"/>
                                <w:szCs w:val="24"/>
                                <w:lang w:bidi="si-LK"/>
                              </w:rPr>
                              <w:t xml:space="preserve"> </w:t>
                            </w:r>
                            <w:r w:rsidR="00CD2F15">
                              <w:rPr>
                                <w:rFonts w:eastAsia="Times New Roman" w:cstheme="minorHAnsi"/>
                                <w:color w:val="222222"/>
                                <w:sz w:val="24"/>
                                <w:szCs w:val="24"/>
                                <w:lang w:bidi="si-LK"/>
                              </w:rPr>
                              <w:t>comparing</w:t>
                            </w:r>
                            <w:r w:rsidR="00485CD6">
                              <w:rPr>
                                <w:rFonts w:eastAsia="Times New Roman" w:cstheme="minorHAnsi"/>
                                <w:color w:val="222222"/>
                                <w:sz w:val="24"/>
                                <w:szCs w:val="24"/>
                                <w:lang w:bidi="si-LK"/>
                              </w:rPr>
                              <w:t xml:space="preserve"> to other</w:t>
                            </w:r>
                            <w:r w:rsidRPr="00405734">
                              <w:rPr>
                                <w:rFonts w:eastAsia="Times New Roman" w:cstheme="minorHAnsi"/>
                                <w:color w:val="222222"/>
                                <w:sz w:val="24"/>
                                <w:szCs w:val="24"/>
                                <w:lang w:bidi="si-LK"/>
                              </w:rPr>
                              <w:t xml:space="preserve"> </w:t>
                            </w:r>
                            <w:r w:rsidR="00485CD6" w:rsidRPr="00405734">
                              <w:rPr>
                                <w:rFonts w:eastAsia="Times New Roman" w:cstheme="minorHAnsi"/>
                                <w:color w:val="222222"/>
                                <w:sz w:val="24"/>
                                <w:szCs w:val="24"/>
                                <w:lang w:bidi="si-LK"/>
                              </w:rPr>
                              <w:t>provinces</w:t>
                            </w:r>
                            <w:r w:rsidR="00485CD6">
                              <w:rPr>
                                <w:rFonts w:eastAsia="Times New Roman" w:cstheme="minorHAnsi"/>
                                <w:color w:val="222222"/>
                                <w:sz w:val="24"/>
                                <w:szCs w:val="24"/>
                                <w:lang w:bidi="si-LK"/>
                              </w:rPr>
                              <w:t xml:space="preserve">. </w:t>
                            </w:r>
                            <w:r w:rsidR="00485CD6" w:rsidRPr="00485CD6">
                              <w:rPr>
                                <w:rFonts w:eastAsia="Times New Roman" w:cstheme="minorHAnsi"/>
                                <w:color w:val="222222"/>
                                <w:sz w:val="24"/>
                                <w:szCs w:val="24"/>
                                <w:lang w:bidi="si-LK"/>
                              </w:rPr>
                              <w:t>The reason is the erudition that they have is very impecunious in the English language</w:t>
                            </w:r>
                            <w:r w:rsidR="00CC3D55">
                              <w:rPr>
                                <w:rFonts w:eastAsia="Times New Roman" w:cstheme="minorHAnsi"/>
                                <w:color w:val="222222"/>
                                <w:sz w:val="24"/>
                                <w:szCs w:val="24"/>
                                <w:lang w:bidi="si-LK"/>
                              </w:rPr>
                              <w:t xml:space="preserve"> [1]</w:t>
                            </w:r>
                            <w:r w:rsidR="00485CD6" w:rsidRPr="00485CD6">
                              <w:rPr>
                                <w:rFonts w:eastAsia="Times New Roman" w:cstheme="minorHAnsi"/>
                                <w:color w:val="222222"/>
                                <w:sz w:val="24"/>
                                <w:szCs w:val="24"/>
                                <w:lang w:bidi="si-LK"/>
                              </w:rPr>
                              <w:t>.</w:t>
                            </w:r>
                          </w:p>
                          <w:p w14:paraId="2BD20A63" w14:textId="3A6944DE" w:rsidR="009919AF" w:rsidRDefault="00D244B1" w:rsidP="0062677B">
                            <w:pPr>
                              <w:jc w:val="both"/>
                              <w:rPr>
                                <w:rFonts w:eastAsia="Times New Roman" w:cstheme="minorHAnsi"/>
                                <w:color w:val="222222"/>
                                <w:sz w:val="24"/>
                                <w:szCs w:val="24"/>
                                <w:lang w:bidi="si-LK"/>
                              </w:rPr>
                            </w:pPr>
                            <w:r w:rsidRPr="00D244B1">
                              <w:rPr>
                                <w:rFonts w:eastAsia="Times New Roman" w:cstheme="minorHAnsi"/>
                                <w:color w:val="222222"/>
                                <w:sz w:val="24"/>
                                <w:szCs w:val="24"/>
                                <w:lang w:bidi="si-LK"/>
                              </w:rPr>
                              <w:t>Sometime</w:t>
                            </w:r>
                            <w:r w:rsidR="00E912F5">
                              <w:rPr>
                                <w:rFonts w:eastAsia="Times New Roman" w:cstheme="minorHAnsi"/>
                                <w:color w:val="222222"/>
                                <w:sz w:val="24"/>
                                <w:szCs w:val="24"/>
                                <w:lang w:bidi="si-LK"/>
                              </w:rPr>
                              <w:t>s, people having diseases such as</w:t>
                            </w:r>
                            <w:r w:rsidRPr="00D244B1">
                              <w:rPr>
                                <w:rFonts w:eastAsia="Times New Roman" w:cstheme="minorHAnsi"/>
                                <w:color w:val="222222"/>
                                <w:sz w:val="24"/>
                                <w:szCs w:val="24"/>
                                <w:lang w:bidi="si-LK"/>
                              </w:rPr>
                              <w:t xml:space="preserve"> Short-Term and Long-Term Incapacitation and People with dyslexia</w:t>
                            </w:r>
                            <w:r w:rsidR="00B17D58">
                              <w:rPr>
                                <w:rFonts w:eastAsia="Times New Roman" w:cstheme="minorHAnsi"/>
                                <w:color w:val="222222"/>
                                <w:sz w:val="24"/>
                                <w:szCs w:val="24"/>
                                <w:lang w:bidi="si-LK"/>
                              </w:rPr>
                              <w:t>, are incapable of using</w:t>
                            </w:r>
                            <w:r w:rsidRPr="00D244B1">
                              <w:rPr>
                                <w:rFonts w:eastAsia="Times New Roman" w:cstheme="minorHAnsi"/>
                                <w:color w:val="222222"/>
                                <w:sz w:val="24"/>
                                <w:szCs w:val="24"/>
                                <w:lang w:bidi="si-LK"/>
                              </w:rPr>
                              <w:t xml:space="preserve"> communicate an E-channel system</w:t>
                            </w:r>
                            <w:r w:rsidR="00CC3D55">
                              <w:rPr>
                                <w:rFonts w:eastAsia="Times New Roman" w:cstheme="minorHAnsi"/>
                                <w:color w:val="222222"/>
                                <w:sz w:val="24"/>
                                <w:szCs w:val="24"/>
                                <w:lang w:bidi="si-LK"/>
                              </w:rPr>
                              <w:t xml:space="preserve"> [1]</w:t>
                            </w:r>
                            <w:r w:rsidR="009919AF" w:rsidRPr="009919AF">
                              <w:rPr>
                                <w:rFonts w:eastAsia="Times New Roman" w:cstheme="minorHAnsi"/>
                                <w:color w:val="222222"/>
                                <w:sz w:val="24"/>
                                <w:szCs w:val="24"/>
                                <w:lang w:bidi="si-LK"/>
                              </w:rPr>
                              <w:t>.</w:t>
                            </w:r>
                          </w:p>
                          <w:p w14:paraId="3062C1A2" w14:textId="49BCFE62" w:rsidR="00D244B1" w:rsidRDefault="00D244B1" w:rsidP="0062677B">
                            <w:pPr>
                              <w:jc w:val="both"/>
                              <w:rPr>
                                <w:rFonts w:eastAsia="Times New Roman" w:cstheme="minorHAnsi"/>
                                <w:color w:val="222222"/>
                                <w:sz w:val="24"/>
                                <w:szCs w:val="24"/>
                                <w:lang w:bidi="si-LK"/>
                              </w:rPr>
                            </w:pPr>
                            <w:r w:rsidRPr="00D244B1">
                              <w:rPr>
                                <w:rFonts w:eastAsia="Times New Roman" w:cstheme="minorHAnsi"/>
                                <w:color w:val="222222"/>
                                <w:sz w:val="24"/>
                                <w:szCs w:val="24"/>
                                <w:lang w:bidi="si-LK"/>
                              </w:rPr>
                              <w:t xml:space="preserve">Most of </w:t>
                            </w:r>
                            <w:r w:rsidR="00B17D58" w:rsidRPr="00D244B1">
                              <w:rPr>
                                <w:rFonts w:eastAsia="Times New Roman" w:cstheme="minorHAnsi"/>
                                <w:color w:val="222222"/>
                                <w:sz w:val="24"/>
                                <w:szCs w:val="24"/>
                                <w:lang w:bidi="si-LK"/>
                              </w:rPr>
                              <w:t>the Sri</w:t>
                            </w:r>
                            <w:r w:rsidRPr="00D244B1">
                              <w:rPr>
                                <w:rFonts w:eastAsia="Times New Roman" w:cstheme="minorHAnsi"/>
                                <w:color w:val="222222"/>
                                <w:sz w:val="24"/>
                                <w:szCs w:val="24"/>
                                <w:lang w:bidi="si-LK"/>
                              </w:rPr>
                              <w:t xml:space="preserve"> Lankan E-channeling systems are web-predicated</w:t>
                            </w:r>
                            <w:r w:rsidR="00B17D58">
                              <w:rPr>
                                <w:rFonts w:eastAsia="Times New Roman" w:cstheme="minorHAnsi"/>
                                <w:color w:val="222222"/>
                                <w:sz w:val="24"/>
                                <w:szCs w:val="24"/>
                                <w:lang w:bidi="si-LK"/>
                              </w:rPr>
                              <w:t xml:space="preserve"> a</w:t>
                            </w:r>
                            <w:r w:rsidRPr="00D244B1">
                              <w:rPr>
                                <w:rFonts w:eastAsia="Times New Roman" w:cstheme="minorHAnsi"/>
                                <w:color w:val="222222"/>
                                <w:sz w:val="24"/>
                                <w:szCs w:val="24"/>
                                <w:lang w:bidi="si-LK"/>
                              </w:rPr>
                              <w:t>nd utilizing the web-predicated system in mobile is Minimize Celerity, sometimes browser support is very impuissant and not facile to utilize on mobile</w:t>
                            </w:r>
                            <w:r w:rsidR="007B2130">
                              <w:rPr>
                                <w:rFonts w:eastAsia="Times New Roman" w:cstheme="minorHAnsi"/>
                                <w:color w:val="222222"/>
                                <w:sz w:val="24"/>
                                <w:szCs w:val="24"/>
                                <w:lang w:bidi="si-LK"/>
                              </w:rPr>
                              <w:t>. It</w:t>
                            </w:r>
                            <w:r>
                              <w:rPr>
                                <w:rFonts w:eastAsia="Times New Roman" w:cstheme="minorHAnsi"/>
                                <w:color w:val="222222"/>
                                <w:sz w:val="24"/>
                                <w:szCs w:val="24"/>
                                <w:lang w:bidi="si-LK"/>
                              </w:rPr>
                              <w:t xml:space="preserve"> is</w:t>
                            </w:r>
                            <w:r w:rsidR="007B2130">
                              <w:rPr>
                                <w:rFonts w:eastAsia="Times New Roman" w:cstheme="minorHAnsi"/>
                                <w:color w:val="222222"/>
                                <w:sz w:val="24"/>
                                <w:szCs w:val="24"/>
                                <w:lang w:bidi="si-LK"/>
                              </w:rPr>
                              <w:t xml:space="preserve"> not user</w:t>
                            </w:r>
                            <w:r w:rsidR="001A2D1F">
                              <w:rPr>
                                <w:rFonts w:eastAsia="Times New Roman" w:cstheme="minorHAnsi"/>
                                <w:color w:val="222222"/>
                                <w:sz w:val="24"/>
                                <w:szCs w:val="24"/>
                                <w:lang w:bidi="si-LK"/>
                              </w:rPr>
                              <w:t>-</w:t>
                            </w:r>
                            <w:r w:rsidR="007B2130">
                              <w:rPr>
                                <w:rFonts w:eastAsia="Times New Roman" w:cstheme="minorHAnsi"/>
                                <w:color w:val="222222"/>
                                <w:sz w:val="24"/>
                                <w:szCs w:val="24"/>
                                <w:lang w:bidi="si-LK"/>
                              </w:rPr>
                              <w:t>friendly for mobile</w:t>
                            </w:r>
                            <w:r w:rsidR="00CC3D55">
                              <w:rPr>
                                <w:rFonts w:eastAsia="Times New Roman" w:cstheme="minorHAnsi"/>
                                <w:color w:val="222222"/>
                                <w:sz w:val="24"/>
                                <w:szCs w:val="24"/>
                                <w:lang w:bidi="si-LK"/>
                              </w:rPr>
                              <w:t xml:space="preserve"> [2]</w:t>
                            </w:r>
                            <w:r w:rsidR="007B2130">
                              <w:rPr>
                                <w:rFonts w:eastAsia="Times New Roman" w:cstheme="minorHAnsi"/>
                                <w:color w:val="222222"/>
                                <w:sz w:val="24"/>
                                <w:szCs w:val="24"/>
                                <w:lang w:bidi="si-LK"/>
                              </w:rPr>
                              <w:t>.</w:t>
                            </w:r>
                          </w:p>
                          <w:p w14:paraId="797E9B6A" w14:textId="190AE381" w:rsidR="003F6F66" w:rsidRDefault="001A2D1F" w:rsidP="0062677B">
                            <w:pPr>
                              <w:jc w:val="both"/>
                              <w:rPr>
                                <w:rFonts w:eastAsia="Times New Roman" w:cstheme="minorHAnsi"/>
                                <w:color w:val="222222"/>
                                <w:sz w:val="24"/>
                                <w:szCs w:val="24"/>
                                <w:lang w:bidi="si-LK"/>
                              </w:rPr>
                            </w:pPr>
                            <w:r w:rsidRPr="001A2D1F">
                              <w:rPr>
                                <w:rFonts w:eastAsia="Times New Roman" w:cstheme="minorHAnsi"/>
                                <w:color w:val="222222"/>
                                <w:sz w:val="24"/>
                                <w:szCs w:val="24"/>
                                <w:lang w:bidi="si-LK"/>
                              </w:rPr>
                              <w:t xml:space="preserve">Most of the patients don't know what the specialization of the </w:t>
                            </w:r>
                            <w:r w:rsidR="00B17D58">
                              <w:rPr>
                                <w:rFonts w:eastAsia="Times New Roman" w:cstheme="minorHAnsi"/>
                                <w:color w:val="222222"/>
                                <w:sz w:val="24"/>
                                <w:szCs w:val="24"/>
                                <w:lang w:bidi="si-LK"/>
                              </w:rPr>
                              <w:t>d</w:t>
                            </w:r>
                            <w:r w:rsidR="00E731BA">
                              <w:rPr>
                                <w:rFonts w:eastAsia="Times New Roman" w:cstheme="minorHAnsi"/>
                                <w:color w:val="222222"/>
                                <w:sz w:val="24"/>
                                <w:szCs w:val="24"/>
                                <w:lang w:bidi="si-LK"/>
                              </w:rPr>
                              <w:t>octors</w:t>
                            </w:r>
                            <w:r w:rsidRPr="001A2D1F">
                              <w:rPr>
                                <w:rFonts w:eastAsia="Times New Roman" w:cstheme="minorHAnsi"/>
                                <w:color w:val="222222"/>
                                <w:sz w:val="24"/>
                                <w:szCs w:val="24"/>
                                <w:lang w:bidi="si-LK"/>
                              </w:rPr>
                              <w:t xml:space="preserve"> is</w:t>
                            </w:r>
                            <w:r w:rsidR="00B17D58">
                              <w:rPr>
                                <w:rFonts w:eastAsia="Times New Roman" w:cstheme="minorHAnsi"/>
                                <w:color w:val="222222"/>
                                <w:sz w:val="24"/>
                                <w:szCs w:val="24"/>
                                <w:lang w:bidi="si-LK"/>
                              </w:rPr>
                              <w:t>, a</w:t>
                            </w:r>
                            <w:r w:rsidR="00E731BA" w:rsidRPr="00E731BA">
                              <w:rPr>
                                <w:rFonts w:eastAsia="Times New Roman" w:cstheme="minorHAnsi"/>
                                <w:color w:val="222222"/>
                                <w:sz w:val="24"/>
                                <w:szCs w:val="24"/>
                                <w:lang w:bidi="si-LK"/>
                              </w:rPr>
                              <w:t xml:space="preserve">nd who are the best </w:t>
                            </w:r>
                            <w:r w:rsidR="00B17D58">
                              <w:rPr>
                                <w:rFonts w:eastAsia="Times New Roman" w:cstheme="minorHAnsi"/>
                                <w:color w:val="222222"/>
                                <w:sz w:val="24"/>
                                <w:szCs w:val="24"/>
                                <w:lang w:bidi="si-LK"/>
                              </w:rPr>
                              <w:t>d</w:t>
                            </w:r>
                            <w:r w:rsidR="00E731BA">
                              <w:rPr>
                                <w:rFonts w:eastAsia="Times New Roman" w:cstheme="minorHAnsi"/>
                                <w:color w:val="222222"/>
                                <w:sz w:val="24"/>
                                <w:szCs w:val="24"/>
                                <w:lang w:bidi="si-LK"/>
                              </w:rPr>
                              <w:t>octors</w:t>
                            </w:r>
                            <w:r w:rsidR="00E731BA" w:rsidRPr="001A2D1F">
                              <w:rPr>
                                <w:rFonts w:eastAsia="Times New Roman" w:cstheme="minorHAnsi"/>
                                <w:color w:val="222222"/>
                                <w:sz w:val="24"/>
                                <w:szCs w:val="24"/>
                                <w:lang w:bidi="si-LK"/>
                              </w:rPr>
                              <w:t xml:space="preserve"> </w:t>
                            </w:r>
                            <w:r w:rsidR="00E731BA" w:rsidRPr="00E731BA">
                              <w:rPr>
                                <w:rFonts w:eastAsia="Times New Roman" w:cstheme="minorHAnsi"/>
                                <w:color w:val="222222"/>
                                <w:sz w:val="24"/>
                                <w:szCs w:val="24"/>
                                <w:lang w:bidi="si-LK"/>
                              </w:rPr>
                              <w:t>of their diseases</w:t>
                            </w:r>
                            <w:r w:rsidR="00B17D58">
                              <w:rPr>
                                <w:rFonts w:eastAsia="Times New Roman" w:cstheme="minorHAnsi"/>
                                <w:color w:val="222222"/>
                                <w:sz w:val="24"/>
                                <w:szCs w:val="24"/>
                                <w:lang w:bidi="si-LK"/>
                              </w:rPr>
                              <w:t>.</w:t>
                            </w:r>
                            <w:r w:rsidR="00E731BA">
                              <w:rPr>
                                <w:rFonts w:eastAsia="Times New Roman" w:cstheme="minorHAnsi"/>
                                <w:color w:val="222222"/>
                                <w:sz w:val="24"/>
                                <w:szCs w:val="24"/>
                                <w:lang w:bidi="si-LK"/>
                              </w:rPr>
                              <w:t xml:space="preserve"> </w:t>
                            </w:r>
                            <w:r>
                              <w:rPr>
                                <w:rFonts w:eastAsia="Times New Roman" w:cstheme="minorHAnsi"/>
                                <w:color w:val="222222"/>
                                <w:sz w:val="24"/>
                                <w:szCs w:val="24"/>
                                <w:lang w:bidi="si-LK"/>
                              </w:rPr>
                              <w:t>T</w:t>
                            </w:r>
                            <w:r w:rsidR="00405734" w:rsidRPr="00405734">
                              <w:rPr>
                                <w:rFonts w:eastAsia="Times New Roman" w:cstheme="minorHAnsi"/>
                                <w:color w:val="222222"/>
                                <w:sz w:val="24"/>
                                <w:szCs w:val="24"/>
                                <w:lang w:bidi="si-LK"/>
                              </w:rPr>
                              <w:t xml:space="preserve">hey only know </w:t>
                            </w:r>
                            <w:r w:rsidR="00E731BA">
                              <w:rPr>
                                <w:rFonts w:eastAsia="Times New Roman" w:cstheme="minorHAnsi"/>
                                <w:color w:val="222222"/>
                                <w:sz w:val="24"/>
                                <w:szCs w:val="24"/>
                                <w:lang w:bidi="si-LK"/>
                              </w:rPr>
                              <w:t xml:space="preserve">the </w:t>
                            </w:r>
                            <w:r w:rsidR="00405734" w:rsidRPr="00405734">
                              <w:rPr>
                                <w:rFonts w:eastAsia="Times New Roman" w:cstheme="minorHAnsi"/>
                                <w:color w:val="222222"/>
                                <w:sz w:val="24"/>
                                <w:szCs w:val="24"/>
                                <w:lang w:bidi="si-LK"/>
                              </w:rPr>
                              <w:t xml:space="preserve">diseases </w:t>
                            </w:r>
                            <w:r w:rsidR="00E731BA">
                              <w:rPr>
                                <w:rFonts w:eastAsia="Times New Roman" w:cstheme="minorHAnsi"/>
                                <w:color w:val="222222"/>
                                <w:sz w:val="24"/>
                                <w:szCs w:val="24"/>
                                <w:lang w:bidi="si-LK"/>
                              </w:rPr>
                              <w:t>that they have</w:t>
                            </w:r>
                            <w:r w:rsidR="00405734" w:rsidRPr="00405734">
                              <w:rPr>
                                <w:rFonts w:eastAsia="Times New Roman" w:cstheme="minorHAnsi"/>
                                <w:color w:val="222222"/>
                                <w:sz w:val="24"/>
                                <w:szCs w:val="24"/>
                                <w:lang w:bidi="si-LK"/>
                              </w:rPr>
                              <w:t xml:space="preserve"> </w:t>
                            </w:r>
                            <w:r w:rsidR="00E731BA">
                              <w:rPr>
                                <w:rFonts w:eastAsia="Times New Roman" w:cstheme="minorHAnsi"/>
                                <w:color w:val="222222"/>
                                <w:sz w:val="24"/>
                                <w:szCs w:val="24"/>
                                <w:lang w:bidi="si-LK"/>
                              </w:rPr>
                              <w:t>a</w:t>
                            </w:r>
                            <w:r w:rsidR="00405734" w:rsidRPr="00405734">
                              <w:rPr>
                                <w:rFonts w:eastAsia="Times New Roman" w:cstheme="minorHAnsi"/>
                                <w:color w:val="222222"/>
                                <w:sz w:val="24"/>
                                <w:szCs w:val="24"/>
                                <w:lang w:bidi="si-LK"/>
                              </w:rPr>
                              <w:t xml:space="preserve">t </w:t>
                            </w:r>
                            <w:r w:rsidR="00E731BA">
                              <w:rPr>
                                <w:rFonts w:eastAsia="Times New Roman" w:cstheme="minorHAnsi"/>
                                <w:color w:val="222222"/>
                                <w:sz w:val="24"/>
                                <w:szCs w:val="24"/>
                                <w:lang w:bidi="si-LK"/>
                              </w:rPr>
                              <w:t>that</w:t>
                            </w:r>
                            <w:r w:rsidR="00405734" w:rsidRPr="00405734">
                              <w:rPr>
                                <w:rFonts w:eastAsia="Times New Roman" w:cstheme="minorHAnsi"/>
                                <w:color w:val="222222"/>
                                <w:sz w:val="24"/>
                                <w:szCs w:val="24"/>
                                <w:lang w:bidi="si-LK"/>
                              </w:rPr>
                              <w:t xml:space="preserve"> moment</w:t>
                            </w:r>
                            <w:r w:rsidR="00CC3D55">
                              <w:rPr>
                                <w:rFonts w:eastAsia="Times New Roman" w:cstheme="minorHAnsi"/>
                                <w:color w:val="222222"/>
                                <w:sz w:val="24"/>
                                <w:szCs w:val="24"/>
                                <w:lang w:bidi="si-LK"/>
                              </w:rPr>
                              <w:t xml:space="preserve"> [2]</w:t>
                            </w:r>
                            <w:r w:rsidR="00E731BA">
                              <w:rPr>
                                <w:rFonts w:eastAsia="Times New Roman" w:cstheme="minorHAnsi"/>
                                <w:color w:val="222222"/>
                                <w:sz w:val="24"/>
                                <w:szCs w:val="24"/>
                                <w:lang w:bidi="si-LK"/>
                              </w:rPr>
                              <w:t>.</w:t>
                            </w:r>
                            <w:r w:rsidR="00405734" w:rsidRPr="00405734">
                              <w:rPr>
                                <w:rFonts w:eastAsia="Times New Roman" w:cstheme="minorHAnsi"/>
                                <w:color w:val="222222"/>
                                <w:sz w:val="24"/>
                                <w:szCs w:val="24"/>
                                <w:lang w:bidi="si-LK"/>
                              </w:rPr>
                              <w:t xml:space="preserve"> </w:t>
                            </w:r>
                          </w:p>
                          <w:p w14:paraId="748FFD27" w14:textId="34DE531F" w:rsidR="003F6F66" w:rsidRDefault="00405734" w:rsidP="0062677B">
                            <w:pPr>
                              <w:jc w:val="both"/>
                              <w:rPr>
                                <w:rFonts w:eastAsia="Times New Roman" w:cstheme="minorHAnsi"/>
                                <w:color w:val="222222"/>
                                <w:sz w:val="24"/>
                                <w:szCs w:val="24"/>
                                <w:lang w:bidi="si-LK"/>
                              </w:rPr>
                            </w:pPr>
                            <w:r w:rsidRPr="00405734">
                              <w:rPr>
                                <w:rFonts w:eastAsia="Times New Roman" w:cstheme="minorHAnsi"/>
                                <w:color w:val="222222"/>
                                <w:sz w:val="24"/>
                                <w:szCs w:val="24"/>
                                <w:lang w:bidi="si-LK"/>
                              </w:rPr>
                              <w:t xml:space="preserve">Some of the patients know doctor's name but they will not know the details </w:t>
                            </w:r>
                            <w:r w:rsidR="00B17D58">
                              <w:rPr>
                                <w:rFonts w:eastAsia="Times New Roman" w:cstheme="minorHAnsi"/>
                                <w:color w:val="222222"/>
                                <w:sz w:val="24"/>
                                <w:szCs w:val="24"/>
                                <w:lang w:bidi="si-LK"/>
                              </w:rPr>
                              <w:t>about</w:t>
                            </w:r>
                            <w:r w:rsidRPr="00405734">
                              <w:rPr>
                                <w:rFonts w:eastAsia="Times New Roman" w:cstheme="minorHAnsi"/>
                                <w:color w:val="222222"/>
                                <w:sz w:val="24"/>
                                <w:szCs w:val="24"/>
                                <w:lang w:bidi="si-LK"/>
                              </w:rPr>
                              <w:t xml:space="preserve"> the doctor</w:t>
                            </w:r>
                            <w:r w:rsidR="00B17D58">
                              <w:rPr>
                                <w:rFonts w:eastAsia="Times New Roman" w:cstheme="minorHAnsi"/>
                                <w:color w:val="222222"/>
                                <w:sz w:val="24"/>
                                <w:szCs w:val="24"/>
                                <w:lang w:bidi="si-LK"/>
                              </w:rPr>
                              <w:t>, such as the</w:t>
                            </w:r>
                            <w:r w:rsidRPr="00405734">
                              <w:rPr>
                                <w:rFonts w:eastAsia="Times New Roman" w:cstheme="minorHAnsi"/>
                                <w:color w:val="222222"/>
                                <w:sz w:val="24"/>
                                <w:szCs w:val="24"/>
                                <w:lang w:bidi="si-LK"/>
                              </w:rPr>
                              <w:t xml:space="preserve"> hospital </w:t>
                            </w:r>
                            <w:r w:rsidR="00B17D58">
                              <w:rPr>
                                <w:rFonts w:eastAsia="Times New Roman" w:cstheme="minorHAnsi"/>
                                <w:color w:val="222222"/>
                                <w:sz w:val="24"/>
                                <w:szCs w:val="24"/>
                                <w:lang w:bidi="si-LK"/>
                              </w:rPr>
                              <w:t xml:space="preserve">where, </w:t>
                            </w:r>
                            <w:r w:rsidRPr="00405734">
                              <w:rPr>
                                <w:rFonts w:eastAsia="Times New Roman" w:cstheme="minorHAnsi"/>
                                <w:color w:val="222222"/>
                                <w:sz w:val="24"/>
                                <w:szCs w:val="24"/>
                                <w:lang w:bidi="si-LK"/>
                              </w:rPr>
                              <w:t xml:space="preserve">the doctor </w:t>
                            </w:r>
                            <w:r w:rsidR="00B17D58">
                              <w:rPr>
                                <w:rFonts w:eastAsia="Times New Roman" w:cstheme="minorHAnsi"/>
                                <w:color w:val="222222"/>
                                <w:sz w:val="24"/>
                                <w:szCs w:val="24"/>
                                <w:lang w:bidi="si-LK"/>
                              </w:rPr>
                              <w:t>is available</w:t>
                            </w:r>
                            <w:r w:rsidRPr="00405734">
                              <w:rPr>
                                <w:rFonts w:eastAsia="Times New Roman" w:cstheme="minorHAnsi"/>
                                <w:color w:val="222222"/>
                                <w:sz w:val="24"/>
                                <w:szCs w:val="24"/>
                                <w:lang w:bidi="si-LK"/>
                              </w:rPr>
                              <w:t>, time schedules of the doctors</w:t>
                            </w:r>
                            <w:r w:rsidR="00CC3D55">
                              <w:rPr>
                                <w:rFonts w:eastAsia="Times New Roman" w:cstheme="minorHAnsi"/>
                                <w:color w:val="222222"/>
                                <w:sz w:val="24"/>
                                <w:szCs w:val="24"/>
                                <w:lang w:bidi="si-LK"/>
                              </w:rPr>
                              <w:t xml:space="preserve"> [3]</w:t>
                            </w:r>
                            <w:r w:rsidRPr="00405734">
                              <w:rPr>
                                <w:rFonts w:eastAsia="Times New Roman" w:cstheme="minorHAnsi"/>
                                <w:color w:val="222222"/>
                                <w:sz w:val="24"/>
                                <w:szCs w:val="24"/>
                                <w:lang w:bidi="si-LK"/>
                              </w:rPr>
                              <w:t>.</w:t>
                            </w:r>
                          </w:p>
                          <w:p w14:paraId="77427C7F" w14:textId="5C09908A" w:rsidR="00405734" w:rsidRDefault="00405734" w:rsidP="0062677B">
                            <w:pPr>
                              <w:jc w:val="both"/>
                              <w:rPr>
                                <w:rFonts w:eastAsia="Times New Roman" w:cstheme="minorHAnsi"/>
                                <w:color w:val="222222"/>
                                <w:sz w:val="24"/>
                                <w:szCs w:val="24"/>
                                <w:lang w:bidi="si-LK"/>
                              </w:rPr>
                            </w:pPr>
                            <w:r w:rsidRPr="00405734">
                              <w:rPr>
                                <w:rFonts w:eastAsia="Times New Roman" w:cstheme="minorHAnsi"/>
                                <w:color w:val="222222"/>
                                <w:sz w:val="24"/>
                                <w:szCs w:val="24"/>
                                <w:lang w:bidi="si-LK"/>
                              </w:rPr>
                              <w:t xml:space="preserve">Some patients know all the details and they want to get an appointment with doctors, but they couldn't make it, because they </w:t>
                            </w:r>
                            <w:r w:rsidR="0001006D">
                              <w:rPr>
                                <w:rFonts w:eastAsia="Times New Roman" w:cstheme="minorHAnsi"/>
                                <w:color w:val="222222"/>
                                <w:sz w:val="24"/>
                                <w:szCs w:val="24"/>
                                <w:lang w:bidi="si-LK"/>
                              </w:rPr>
                              <w:t>will face</w:t>
                            </w:r>
                            <w:r w:rsidRPr="00405734">
                              <w:rPr>
                                <w:rFonts w:eastAsia="Times New Roman" w:cstheme="minorHAnsi"/>
                                <w:color w:val="222222"/>
                                <w:sz w:val="24"/>
                                <w:szCs w:val="24"/>
                                <w:lang w:bidi="si-LK"/>
                              </w:rPr>
                              <w:t xml:space="preserve"> interaction problem</w:t>
                            </w:r>
                            <w:r w:rsidR="0001006D">
                              <w:rPr>
                                <w:rFonts w:eastAsia="Times New Roman" w:cstheme="minorHAnsi"/>
                                <w:color w:val="222222"/>
                                <w:sz w:val="24"/>
                                <w:szCs w:val="24"/>
                                <w:lang w:bidi="si-LK"/>
                              </w:rPr>
                              <w:t>s</w:t>
                            </w:r>
                            <w:r w:rsidRPr="00405734">
                              <w:rPr>
                                <w:rFonts w:eastAsia="Times New Roman" w:cstheme="minorHAnsi"/>
                                <w:color w:val="222222"/>
                                <w:sz w:val="24"/>
                                <w:szCs w:val="24"/>
                                <w:lang w:bidi="si-LK"/>
                              </w:rPr>
                              <w:t xml:space="preserve"> with a system, the system will perform the English language they can't understand it</w:t>
                            </w:r>
                            <w:r w:rsidR="00CC3D55">
                              <w:rPr>
                                <w:rFonts w:eastAsia="Times New Roman" w:cstheme="minorHAnsi"/>
                                <w:color w:val="222222"/>
                                <w:sz w:val="24"/>
                                <w:szCs w:val="24"/>
                                <w:lang w:bidi="si-LK"/>
                              </w:rPr>
                              <w:t xml:space="preserve"> [3]</w:t>
                            </w:r>
                            <w:r w:rsidRPr="00405734">
                              <w:rPr>
                                <w:rFonts w:eastAsia="Times New Roman" w:cstheme="minorHAnsi"/>
                                <w:color w:val="222222"/>
                                <w:sz w:val="24"/>
                                <w:szCs w:val="24"/>
                                <w:lang w:bidi="si-LK"/>
                              </w:rPr>
                              <w:t>.</w:t>
                            </w:r>
                          </w:p>
                          <w:p w14:paraId="6DE0EE7B" w14:textId="6F1E6DBA" w:rsidR="00CB109E" w:rsidRPr="00CB109E" w:rsidRDefault="0077219E" w:rsidP="0062677B">
                            <w:pPr>
                              <w:jc w:val="both"/>
                              <w:rPr>
                                <w:rFonts w:eastAsia="Times New Roman" w:cstheme="minorHAnsi"/>
                                <w:color w:val="222222"/>
                                <w:sz w:val="24"/>
                                <w:szCs w:val="24"/>
                                <w:lang w:bidi="si-LK"/>
                              </w:rPr>
                            </w:pPr>
                            <w:r>
                              <w:rPr>
                                <w:rFonts w:eastAsia="Times New Roman" w:cstheme="minorHAnsi"/>
                                <w:color w:val="222222"/>
                                <w:sz w:val="24"/>
                                <w:szCs w:val="24"/>
                                <w:lang w:bidi="si-LK"/>
                              </w:rPr>
                              <w:t>Patient have to pace on above difficulties in this kind of a challenging situation.</w:t>
                            </w:r>
                          </w:p>
                          <w:p w14:paraId="23E8FCA2" w14:textId="666CCEB2" w:rsidR="00405734" w:rsidRPr="00405734" w:rsidRDefault="0060472E" w:rsidP="00405734">
                            <w:pPr>
                              <w:jc w:val="both"/>
                              <w:rPr>
                                <w:rFonts w:eastAsia="Times New Roman" w:cstheme="minorHAnsi"/>
                                <w:color w:val="222222"/>
                                <w:sz w:val="32"/>
                                <w:szCs w:val="32"/>
                                <w:lang w:bidi="si-LK"/>
                              </w:rPr>
                            </w:pPr>
                            <w:r w:rsidRPr="0081514C">
                              <w:rPr>
                                <w:rFonts w:eastAsia="Times New Roman" w:cstheme="minorHAnsi"/>
                                <w:color w:val="222222"/>
                                <w:sz w:val="32"/>
                                <w:szCs w:val="32"/>
                                <w:lang w:bidi="si-LK"/>
                              </w:rPr>
                              <w:t>References</w:t>
                            </w:r>
                          </w:p>
                          <w:sdt>
                            <w:sdtPr>
                              <w:id w:val="-188677609"/>
                              <w:docPartObj>
                                <w:docPartGallery w:val="Bibliographies"/>
                                <w:docPartUnique/>
                              </w:docPartObj>
                            </w:sdtPr>
                            <w:sdtEndPr/>
                            <w:sdtContent>
                              <w:sdt>
                                <w:sdtPr>
                                  <w:id w:val="111145805"/>
                                  <w:bibliography/>
                                </w:sdtPr>
                                <w:sdtEndPr/>
                                <w:sdtContent>
                                  <w:p w14:paraId="6D426345" w14:textId="77777777" w:rsidR="00405734" w:rsidRDefault="00405734" w:rsidP="00405734">
                                    <w:pPr>
                                      <w:rPr>
                                        <w:noProof/>
                                      </w:rPr>
                                    </w:pPr>
                                    <w:r>
                                      <w:fldChar w:fldCharType="begin"/>
                                    </w:r>
                                    <w:r>
                                      <w:instrText xml:space="preserve"> BIBLIOGRAPHY </w:instrText>
                                    </w:r>
                                    <w:r>
                                      <w:fldChar w:fldCharType="separate"/>
                                    </w:r>
                                  </w:p>
                                  <w:tbl>
                                    <w:tblPr>
                                      <w:tblW w:w="4704" w:type="pct"/>
                                      <w:tblCellSpacing w:w="15" w:type="dxa"/>
                                      <w:tblCellMar>
                                        <w:top w:w="15" w:type="dxa"/>
                                        <w:left w:w="15" w:type="dxa"/>
                                        <w:bottom w:w="15" w:type="dxa"/>
                                        <w:right w:w="15" w:type="dxa"/>
                                      </w:tblCellMar>
                                      <w:tblLook w:val="04A0" w:firstRow="1" w:lastRow="0" w:firstColumn="1" w:lastColumn="0" w:noHBand="0" w:noVBand="1"/>
                                    </w:tblPr>
                                    <w:tblGrid>
                                      <w:gridCol w:w="322"/>
                                      <w:gridCol w:w="9581"/>
                                    </w:tblGrid>
                                    <w:tr w:rsidR="00405734" w14:paraId="53A05627" w14:textId="77777777" w:rsidTr="00405734">
                                      <w:trPr>
                                        <w:divId w:val="2015037275"/>
                                        <w:trHeight w:val="822"/>
                                        <w:tblCellSpacing w:w="15" w:type="dxa"/>
                                      </w:trPr>
                                      <w:tc>
                                        <w:tcPr>
                                          <w:tcW w:w="136" w:type="pct"/>
                                          <w:hideMark/>
                                        </w:tcPr>
                                        <w:p w14:paraId="2F146975" w14:textId="1CE3E12E" w:rsidR="00405734" w:rsidRDefault="00405734">
                                          <w:pPr>
                                            <w:pStyle w:val="Bibliography"/>
                                            <w:rPr>
                                              <w:noProof/>
                                              <w:sz w:val="24"/>
                                              <w:szCs w:val="24"/>
                                            </w:rPr>
                                          </w:pPr>
                                          <w:r>
                                            <w:rPr>
                                              <w:noProof/>
                                            </w:rPr>
                                            <w:t xml:space="preserve">[1] </w:t>
                                          </w:r>
                                        </w:p>
                                      </w:tc>
                                      <w:tc>
                                        <w:tcPr>
                                          <w:tcW w:w="0" w:type="auto"/>
                                          <w:hideMark/>
                                        </w:tcPr>
                                        <w:p w14:paraId="3D1E6F4B" w14:textId="655ADE14" w:rsidR="00405734" w:rsidRDefault="00405734">
                                          <w:pPr>
                                            <w:pStyle w:val="Bibliography"/>
                                            <w:rPr>
                                              <w:noProof/>
                                            </w:rPr>
                                          </w:pPr>
                                          <w:r>
                                            <w:rPr>
                                              <w:noProof/>
                                            </w:rPr>
                                            <w:t xml:space="preserve">"Chatbots: The next generation in computer interfacing – A Review," 2017. [Online]. Available: </w:t>
                                          </w:r>
                                          <w:hyperlink r:id="rId9" w:history="1">
                                            <w:r w:rsidRPr="00BB7B3B">
                                              <w:rPr>
                                                <w:rStyle w:val="Hyperlink"/>
                                                <w:noProof/>
                                              </w:rPr>
                                              <w:t>http://ir.kdu.ac.lk/bitstream/handle/345/1669/003.pdf?sequence.</w:t>
                                            </w:r>
                                          </w:hyperlink>
                                        </w:p>
                                      </w:tc>
                                    </w:tr>
                                    <w:tr w:rsidR="00405734" w14:paraId="56072818" w14:textId="77777777" w:rsidTr="00405734">
                                      <w:trPr>
                                        <w:divId w:val="2015037275"/>
                                        <w:trHeight w:val="837"/>
                                        <w:tblCellSpacing w:w="15" w:type="dxa"/>
                                      </w:trPr>
                                      <w:tc>
                                        <w:tcPr>
                                          <w:tcW w:w="136" w:type="pct"/>
                                          <w:hideMark/>
                                        </w:tcPr>
                                        <w:p w14:paraId="49160211" w14:textId="77777777" w:rsidR="00405734" w:rsidRDefault="00405734">
                                          <w:pPr>
                                            <w:pStyle w:val="Bibliography"/>
                                            <w:rPr>
                                              <w:noProof/>
                                            </w:rPr>
                                          </w:pPr>
                                          <w:r>
                                            <w:rPr>
                                              <w:noProof/>
                                            </w:rPr>
                                            <w:t xml:space="preserve">[2] </w:t>
                                          </w:r>
                                        </w:p>
                                      </w:tc>
                                      <w:tc>
                                        <w:tcPr>
                                          <w:tcW w:w="0" w:type="auto"/>
                                          <w:hideMark/>
                                        </w:tcPr>
                                        <w:p w14:paraId="6C5A0F3A" w14:textId="6D56C664" w:rsidR="00405734" w:rsidRDefault="00405734">
                                          <w:pPr>
                                            <w:pStyle w:val="Bibliography"/>
                                            <w:rPr>
                                              <w:noProof/>
                                            </w:rPr>
                                          </w:pPr>
                                          <w:r>
                                            <w:rPr>
                                              <w:noProof/>
                                            </w:rPr>
                                            <w:t xml:space="preserve">"Chatbot : A Survey on Evaluation Methods for Chatbots," 7 march 2019. [Online]. Available: </w:t>
                                          </w:r>
                                          <w:hyperlink r:id="rId10" w:history="1">
                                            <w:r w:rsidRPr="00BB7B3B">
                                              <w:rPr>
                                                <w:rStyle w:val="Hyperlink"/>
                                                <w:noProof/>
                                              </w:rPr>
                                              <w:t>https://www.researchgate.net/publication/333524709_A_Survey_on_Evaluation_Methods_for_Chatbots.</w:t>
                                            </w:r>
                                          </w:hyperlink>
                                        </w:p>
                                      </w:tc>
                                    </w:tr>
                                    <w:tr w:rsidR="00405734" w14:paraId="4B1A6F3D" w14:textId="77777777" w:rsidTr="00405734">
                                      <w:trPr>
                                        <w:divId w:val="2015037275"/>
                                        <w:trHeight w:val="1142"/>
                                        <w:tblCellSpacing w:w="15" w:type="dxa"/>
                                      </w:trPr>
                                      <w:tc>
                                        <w:tcPr>
                                          <w:tcW w:w="136" w:type="pct"/>
                                          <w:hideMark/>
                                        </w:tcPr>
                                        <w:p w14:paraId="6B99FCA7" w14:textId="77777777" w:rsidR="00405734" w:rsidRDefault="00405734">
                                          <w:pPr>
                                            <w:pStyle w:val="Bibliography"/>
                                            <w:rPr>
                                              <w:noProof/>
                                            </w:rPr>
                                          </w:pPr>
                                          <w:r>
                                            <w:rPr>
                                              <w:noProof/>
                                            </w:rPr>
                                            <w:t xml:space="preserve">[3] </w:t>
                                          </w:r>
                                        </w:p>
                                      </w:tc>
                                      <w:tc>
                                        <w:tcPr>
                                          <w:tcW w:w="0" w:type="auto"/>
                                          <w:hideMark/>
                                        </w:tcPr>
                                        <w:p w14:paraId="0D7E8E01" w14:textId="78CC16DD" w:rsidR="00405734" w:rsidRDefault="00405734">
                                          <w:pPr>
                                            <w:pStyle w:val="Bibliography"/>
                                            <w:rPr>
                                              <w:noProof/>
                                            </w:rPr>
                                          </w:pPr>
                                          <w:r>
                                            <w:rPr>
                                              <w:noProof/>
                                            </w:rPr>
                                            <w:t xml:space="preserve">"Survey on Intelligent Chatbots: State-of-the-Art and Future Research Directions," january 2020. [Online]. Available: </w:t>
                                          </w:r>
                                          <w:hyperlink r:id="rId11" w:history="1">
                                            <w:r w:rsidRPr="00BB7B3B">
                                              <w:rPr>
                                                <w:rStyle w:val="Hyperlink"/>
                                                <w:noProof/>
                                              </w:rPr>
                                              <w:t>https://www.researchgate.net/publication/333931397_Survey_on_Intelligent_Chatbots_State-of-the-Art_and_Future_Research_Directions.</w:t>
                                            </w:r>
                                          </w:hyperlink>
                                        </w:p>
                                      </w:tc>
                                    </w:tr>
                                  </w:tbl>
                                  <w:p w14:paraId="502A5DD0" w14:textId="77777777" w:rsidR="00405734" w:rsidRDefault="00405734">
                                    <w:pPr>
                                      <w:divId w:val="2015037275"/>
                                      <w:rPr>
                                        <w:rFonts w:eastAsia="Times New Roman"/>
                                        <w:noProof/>
                                      </w:rPr>
                                    </w:pPr>
                                  </w:p>
                                  <w:p w14:paraId="2CE03337" w14:textId="52ED2AA0" w:rsidR="00405734" w:rsidRDefault="00405734" w:rsidP="00405734">
                                    <w:r>
                                      <w:rPr>
                                        <w:b/>
                                        <w:bCs/>
                                        <w:noProof/>
                                      </w:rPr>
                                      <w:fldChar w:fldCharType="end"/>
                                    </w:r>
                                  </w:p>
                                </w:sdtContent>
                              </w:sdt>
                            </w:sdtContent>
                          </w:sdt>
                          <w:p w14:paraId="2326C4AB" w14:textId="37DFE88B" w:rsidR="00E15407" w:rsidRPr="0052390D" w:rsidRDefault="00E15407" w:rsidP="00405734">
                            <w:pPr>
                              <w:pStyle w:val="NormalWeb"/>
                              <w:spacing w:before="0" w:beforeAutospacing="0" w:after="180" w:afterAutospacing="0"/>
                              <w:rPr>
                                <w:rFonts w:asciiTheme="minorHAnsi" w:hAnsiTheme="minorHAnsi" w:cstheme="minorHAnsi"/>
                                <w:sz w:val="22"/>
                                <w:szCs w:val="22"/>
                              </w:rPr>
                            </w:pPr>
                          </w:p>
                          <w:p w14:paraId="2153A366" w14:textId="77777777" w:rsidR="00E15407" w:rsidRPr="00F52E2A" w:rsidRDefault="00E15407" w:rsidP="007753BB">
                            <w:pPr>
                              <w:jc w:val="both"/>
                              <w:rPr>
                                <w:rFonts w:cstheme="minorHAnsi"/>
                              </w:rPr>
                            </w:pPr>
                          </w:p>
                          <w:p w14:paraId="5B3CFD96" w14:textId="77777777" w:rsidR="00E15407" w:rsidRDefault="00E15407" w:rsidP="007C0032">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261A8" id="Rectangle 15" o:spid="_x0000_s1031" style="position:absolute;margin-left:0;margin-top:20.75pt;width:506.25pt;height:640.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" filled="f" strokecolor="#4f81bd [3204]">
                <v:stroke joinstyle="round"/>
                <v:textbox>
                  <w:txbxContent>
                    <w:p w14:paraId="0D6D1EB7" w14:textId="3AF158BE" w:rsidR="00485CD6" w:rsidRDefault="00405734" w:rsidP="0062677B">
                      <w:pPr>
                        <w:jc w:val="both"/>
                        <w:rPr>
                          <w:rFonts w:eastAsia="Times New Roman" w:cstheme="minorHAnsi"/>
                          <w:color w:val="222222"/>
                          <w:sz w:val="24"/>
                          <w:szCs w:val="24"/>
                          <w:lang w:bidi="si-LK"/>
                        </w:rPr>
                      </w:pPr>
                      <w:r w:rsidRPr="00405734">
                        <w:rPr>
                          <w:rFonts w:eastAsia="Times New Roman" w:cstheme="minorHAnsi"/>
                          <w:color w:val="222222"/>
                          <w:sz w:val="24"/>
                          <w:szCs w:val="24"/>
                          <w:lang w:bidi="si-LK"/>
                        </w:rPr>
                        <w:t>No</w:t>
                      </w:r>
                      <w:r w:rsidR="00CD2F15">
                        <w:rPr>
                          <w:rFonts w:eastAsia="Times New Roman" w:cstheme="minorHAnsi"/>
                          <w:color w:val="222222"/>
                          <w:sz w:val="24"/>
                          <w:szCs w:val="24"/>
                          <w:lang w:bidi="si-LK"/>
                        </w:rPr>
                        <w:t xml:space="preserve">wadays </w:t>
                      </w:r>
                      <w:r w:rsidRPr="00405734">
                        <w:rPr>
                          <w:rFonts w:eastAsia="Times New Roman" w:cstheme="minorHAnsi"/>
                          <w:color w:val="222222"/>
                          <w:sz w:val="24"/>
                          <w:szCs w:val="24"/>
                          <w:lang w:bidi="si-LK"/>
                        </w:rPr>
                        <w:t xml:space="preserve">in Sri Lanka, all of the e-channeling systems </w:t>
                      </w:r>
                      <w:r w:rsidR="00CD2F15" w:rsidRPr="00405734">
                        <w:rPr>
                          <w:rFonts w:eastAsia="Times New Roman" w:cstheme="minorHAnsi"/>
                          <w:color w:val="222222"/>
                          <w:sz w:val="24"/>
                          <w:szCs w:val="24"/>
                          <w:lang w:bidi="si-LK"/>
                        </w:rPr>
                        <w:t xml:space="preserve">are </w:t>
                      </w:r>
                      <w:r w:rsidR="00CD2F15">
                        <w:rPr>
                          <w:rFonts w:eastAsia="Times New Roman" w:cstheme="minorHAnsi"/>
                          <w:color w:val="222222"/>
                          <w:sz w:val="24"/>
                          <w:szCs w:val="24"/>
                          <w:lang w:bidi="si-LK"/>
                        </w:rPr>
                        <w:t>b</w:t>
                      </w:r>
                      <w:r w:rsidR="00CD2F15" w:rsidRPr="00405734">
                        <w:rPr>
                          <w:rFonts w:eastAsia="Times New Roman" w:cstheme="minorHAnsi"/>
                          <w:color w:val="222222"/>
                          <w:sz w:val="24"/>
                          <w:szCs w:val="24"/>
                          <w:lang w:bidi="si-LK"/>
                        </w:rPr>
                        <w:t>ased</w:t>
                      </w:r>
                      <w:r w:rsidRPr="00405734">
                        <w:rPr>
                          <w:rFonts w:eastAsia="Times New Roman" w:cstheme="minorHAnsi"/>
                          <w:color w:val="222222"/>
                          <w:sz w:val="24"/>
                          <w:szCs w:val="24"/>
                          <w:lang w:bidi="si-LK"/>
                        </w:rPr>
                        <w:t xml:space="preserve"> on the English language</w:t>
                      </w:r>
                      <w:r w:rsidR="00485CD6">
                        <w:rPr>
                          <w:rFonts w:eastAsia="Times New Roman" w:cstheme="minorHAnsi"/>
                          <w:color w:val="222222"/>
                          <w:sz w:val="24"/>
                          <w:szCs w:val="24"/>
                          <w:lang w:bidi="si-LK"/>
                        </w:rPr>
                        <w:t>.</w:t>
                      </w:r>
                      <w:r w:rsidRPr="00405734">
                        <w:rPr>
                          <w:rFonts w:eastAsia="Times New Roman" w:cstheme="minorHAnsi"/>
                          <w:color w:val="222222"/>
                          <w:sz w:val="24"/>
                          <w:szCs w:val="24"/>
                          <w:lang w:bidi="si-LK"/>
                        </w:rPr>
                        <w:t xml:space="preserve"> </w:t>
                      </w:r>
                      <w:r w:rsidR="00485CD6">
                        <w:rPr>
                          <w:rFonts w:eastAsia="Times New Roman" w:cstheme="minorHAnsi"/>
                          <w:color w:val="222222"/>
                          <w:sz w:val="24"/>
                          <w:szCs w:val="24"/>
                          <w:lang w:bidi="si-LK"/>
                        </w:rPr>
                        <w:t>M</w:t>
                      </w:r>
                      <w:r w:rsidRPr="00405734">
                        <w:rPr>
                          <w:rFonts w:eastAsia="Times New Roman" w:cstheme="minorHAnsi"/>
                          <w:color w:val="222222"/>
                          <w:sz w:val="24"/>
                          <w:szCs w:val="24"/>
                          <w:lang w:bidi="si-LK"/>
                        </w:rPr>
                        <w:t>ostly E-channeling system</w:t>
                      </w:r>
                      <w:r w:rsidR="00CD2F15">
                        <w:rPr>
                          <w:rFonts w:eastAsia="Times New Roman" w:cstheme="minorHAnsi"/>
                          <w:color w:val="222222"/>
                          <w:sz w:val="24"/>
                          <w:szCs w:val="24"/>
                          <w:lang w:bidi="si-LK"/>
                        </w:rPr>
                        <w:t>s are used by people in</w:t>
                      </w:r>
                      <w:r w:rsidR="00485CD6">
                        <w:rPr>
                          <w:rFonts w:eastAsia="Times New Roman" w:cstheme="minorHAnsi"/>
                          <w:color w:val="222222"/>
                          <w:sz w:val="24"/>
                          <w:szCs w:val="24"/>
                          <w:lang w:bidi="si-LK"/>
                        </w:rPr>
                        <w:t xml:space="preserve"> </w:t>
                      </w:r>
                      <w:r w:rsidRPr="00405734">
                        <w:rPr>
                          <w:rFonts w:eastAsia="Times New Roman" w:cstheme="minorHAnsi"/>
                          <w:color w:val="222222"/>
                          <w:sz w:val="24"/>
                          <w:szCs w:val="24"/>
                          <w:lang w:bidi="si-LK"/>
                        </w:rPr>
                        <w:t>western province</w:t>
                      </w:r>
                      <w:r w:rsidR="00485CD6">
                        <w:rPr>
                          <w:rFonts w:eastAsia="Times New Roman" w:cstheme="minorHAnsi"/>
                          <w:color w:val="222222"/>
                          <w:sz w:val="24"/>
                          <w:szCs w:val="24"/>
                          <w:lang w:bidi="si-LK"/>
                        </w:rPr>
                        <w:t xml:space="preserve"> </w:t>
                      </w:r>
                      <w:r w:rsidR="00CD2F15">
                        <w:rPr>
                          <w:rFonts w:eastAsia="Times New Roman" w:cstheme="minorHAnsi"/>
                          <w:color w:val="222222"/>
                          <w:sz w:val="24"/>
                          <w:szCs w:val="24"/>
                          <w:lang w:bidi="si-LK"/>
                        </w:rPr>
                        <w:t>comparing</w:t>
                      </w:r>
                      <w:r w:rsidR="00485CD6">
                        <w:rPr>
                          <w:rFonts w:eastAsia="Times New Roman" w:cstheme="minorHAnsi"/>
                          <w:color w:val="222222"/>
                          <w:sz w:val="24"/>
                          <w:szCs w:val="24"/>
                          <w:lang w:bidi="si-LK"/>
                        </w:rPr>
                        <w:t xml:space="preserve"> to other</w:t>
                      </w:r>
                      <w:r w:rsidRPr="00405734">
                        <w:rPr>
                          <w:rFonts w:eastAsia="Times New Roman" w:cstheme="minorHAnsi"/>
                          <w:color w:val="222222"/>
                          <w:sz w:val="24"/>
                          <w:szCs w:val="24"/>
                          <w:lang w:bidi="si-LK"/>
                        </w:rPr>
                        <w:t xml:space="preserve"> </w:t>
                      </w:r>
                      <w:r w:rsidR="00485CD6" w:rsidRPr="00405734">
                        <w:rPr>
                          <w:rFonts w:eastAsia="Times New Roman" w:cstheme="minorHAnsi"/>
                          <w:color w:val="222222"/>
                          <w:sz w:val="24"/>
                          <w:szCs w:val="24"/>
                          <w:lang w:bidi="si-LK"/>
                        </w:rPr>
                        <w:t>provinces</w:t>
                      </w:r>
                      <w:r w:rsidR="00485CD6">
                        <w:rPr>
                          <w:rFonts w:eastAsia="Times New Roman" w:cstheme="minorHAnsi"/>
                          <w:color w:val="222222"/>
                          <w:sz w:val="24"/>
                          <w:szCs w:val="24"/>
                          <w:lang w:bidi="si-LK"/>
                        </w:rPr>
                        <w:t xml:space="preserve">. </w:t>
                      </w:r>
                      <w:r w:rsidR="00485CD6" w:rsidRPr="00485CD6">
                        <w:rPr>
                          <w:rFonts w:eastAsia="Times New Roman" w:cstheme="minorHAnsi"/>
                          <w:color w:val="222222"/>
                          <w:sz w:val="24"/>
                          <w:szCs w:val="24"/>
                          <w:lang w:bidi="si-LK"/>
                        </w:rPr>
                        <w:t>The reason is the erudition that they have is very impecunious in the English language</w:t>
                      </w:r>
                      <w:r w:rsidR="00CC3D55">
                        <w:rPr>
                          <w:rFonts w:eastAsia="Times New Roman" w:cstheme="minorHAnsi"/>
                          <w:color w:val="222222"/>
                          <w:sz w:val="24"/>
                          <w:szCs w:val="24"/>
                          <w:lang w:bidi="si-LK"/>
                        </w:rPr>
                        <w:t xml:space="preserve"> [1]</w:t>
                      </w:r>
                      <w:r w:rsidR="00485CD6" w:rsidRPr="00485CD6">
                        <w:rPr>
                          <w:rFonts w:eastAsia="Times New Roman" w:cstheme="minorHAnsi"/>
                          <w:color w:val="222222"/>
                          <w:sz w:val="24"/>
                          <w:szCs w:val="24"/>
                          <w:lang w:bidi="si-LK"/>
                        </w:rPr>
                        <w:t>.</w:t>
                      </w:r>
                    </w:p>
                    <w:p w14:paraId="2BD20A63" w14:textId="3A6944DE" w:rsidR="009919AF" w:rsidRDefault="00D244B1" w:rsidP="0062677B">
                      <w:pPr>
                        <w:jc w:val="both"/>
                        <w:rPr>
                          <w:rFonts w:eastAsia="Times New Roman" w:cstheme="minorHAnsi"/>
                          <w:color w:val="222222"/>
                          <w:sz w:val="24"/>
                          <w:szCs w:val="24"/>
                          <w:lang w:bidi="si-LK"/>
                        </w:rPr>
                      </w:pPr>
                      <w:r w:rsidRPr="00D244B1">
                        <w:rPr>
                          <w:rFonts w:eastAsia="Times New Roman" w:cstheme="minorHAnsi"/>
                          <w:color w:val="222222"/>
                          <w:sz w:val="24"/>
                          <w:szCs w:val="24"/>
                          <w:lang w:bidi="si-LK"/>
                        </w:rPr>
                        <w:t>Sometime</w:t>
                      </w:r>
                      <w:r w:rsidR="00E912F5">
                        <w:rPr>
                          <w:rFonts w:eastAsia="Times New Roman" w:cstheme="minorHAnsi"/>
                          <w:color w:val="222222"/>
                          <w:sz w:val="24"/>
                          <w:szCs w:val="24"/>
                          <w:lang w:bidi="si-LK"/>
                        </w:rPr>
                        <w:t>s, people having diseases such as</w:t>
                      </w:r>
                      <w:r w:rsidRPr="00D244B1">
                        <w:rPr>
                          <w:rFonts w:eastAsia="Times New Roman" w:cstheme="minorHAnsi"/>
                          <w:color w:val="222222"/>
                          <w:sz w:val="24"/>
                          <w:szCs w:val="24"/>
                          <w:lang w:bidi="si-LK"/>
                        </w:rPr>
                        <w:t xml:space="preserve"> Short-Term and Long-Term Incapacitation and People with dyslexia</w:t>
                      </w:r>
                      <w:r w:rsidR="00B17D58">
                        <w:rPr>
                          <w:rFonts w:eastAsia="Times New Roman" w:cstheme="minorHAnsi"/>
                          <w:color w:val="222222"/>
                          <w:sz w:val="24"/>
                          <w:szCs w:val="24"/>
                          <w:lang w:bidi="si-LK"/>
                        </w:rPr>
                        <w:t>, are incapable of using</w:t>
                      </w:r>
                      <w:r w:rsidRPr="00D244B1">
                        <w:rPr>
                          <w:rFonts w:eastAsia="Times New Roman" w:cstheme="minorHAnsi"/>
                          <w:color w:val="222222"/>
                          <w:sz w:val="24"/>
                          <w:szCs w:val="24"/>
                          <w:lang w:bidi="si-LK"/>
                        </w:rPr>
                        <w:t xml:space="preserve"> communicate an E-channel system</w:t>
                      </w:r>
                      <w:r w:rsidR="00CC3D55">
                        <w:rPr>
                          <w:rFonts w:eastAsia="Times New Roman" w:cstheme="minorHAnsi"/>
                          <w:color w:val="222222"/>
                          <w:sz w:val="24"/>
                          <w:szCs w:val="24"/>
                          <w:lang w:bidi="si-LK"/>
                        </w:rPr>
                        <w:t xml:space="preserve"> [1]</w:t>
                      </w:r>
                      <w:r w:rsidR="009919AF" w:rsidRPr="009919AF">
                        <w:rPr>
                          <w:rFonts w:eastAsia="Times New Roman" w:cstheme="minorHAnsi"/>
                          <w:color w:val="222222"/>
                          <w:sz w:val="24"/>
                          <w:szCs w:val="24"/>
                          <w:lang w:bidi="si-LK"/>
                        </w:rPr>
                        <w:t>.</w:t>
                      </w:r>
                    </w:p>
                    <w:p w14:paraId="3062C1A2" w14:textId="49BCFE62" w:rsidR="00D244B1" w:rsidRDefault="00D244B1" w:rsidP="0062677B">
                      <w:pPr>
                        <w:jc w:val="both"/>
                        <w:rPr>
                          <w:rFonts w:eastAsia="Times New Roman" w:cstheme="minorHAnsi"/>
                          <w:color w:val="222222"/>
                          <w:sz w:val="24"/>
                          <w:szCs w:val="24"/>
                          <w:lang w:bidi="si-LK"/>
                        </w:rPr>
                      </w:pPr>
                      <w:r w:rsidRPr="00D244B1">
                        <w:rPr>
                          <w:rFonts w:eastAsia="Times New Roman" w:cstheme="minorHAnsi"/>
                          <w:color w:val="222222"/>
                          <w:sz w:val="24"/>
                          <w:szCs w:val="24"/>
                          <w:lang w:bidi="si-LK"/>
                        </w:rPr>
                        <w:t xml:space="preserve">Most of </w:t>
                      </w:r>
                      <w:r w:rsidR="00B17D58" w:rsidRPr="00D244B1">
                        <w:rPr>
                          <w:rFonts w:eastAsia="Times New Roman" w:cstheme="minorHAnsi"/>
                          <w:color w:val="222222"/>
                          <w:sz w:val="24"/>
                          <w:szCs w:val="24"/>
                          <w:lang w:bidi="si-LK"/>
                        </w:rPr>
                        <w:t>the Sri</w:t>
                      </w:r>
                      <w:r w:rsidRPr="00D244B1">
                        <w:rPr>
                          <w:rFonts w:eastAsia="Times New Roman" w:cstheme="minorHAnsi"/>
                          <w:color w:val="222222"/>
                          <w:sz w:val="24"/>
                          <w:szCs w:val="24"/>
                          <w:lang w:bidi="si-LK"/>
                        </w:rPr>
                        <w:t xml:space="preserve"> Lankan E-channeling systems are web-predicated</w:t>
                      </w:r>
                      <w:r w:rsidR="00B17D58">
                        <w:rPr>
                          <w:rFonts w:eastAsia="Times New Roman" w:cstheme="minorHAnsi"/>
                          <w:color w:val="222222"/>
                          <w:sz w:val="24"/>
                          <w:szCs w:val="24"/>
                          <w:lang w:bidi="si-LK"/>
                        </w:rPr>
                        <w:t xml:space="preserve"> a</w:t>
                      </w:r>
                      <w:r w:rsidRPr="00D244B1">
                        <w:rPr>
                          <w:rFonts w:eastAsia="Times New Roman" w:cstheme="minorHAnsi"/>
                          <w:color w:val="222222"/>
                          <w:sz w:val="24"/>
                          <w:szCs w:val="24"/>
                          <w:lang w:bidi="si-LK"/>
                        </w:rPr>
                        <w:t>nd utilizing the web-predicated system in mobile is Minimize Celerity, sometimes browser support is very impuissant and not facile to utilize on mobile</w:t>
                      </w:r>
                      <w:r w:rsidR="007B2130">
                        <w:rPr>
                          <w:rFonts w:eastAsia="Times New Roman" w:cstheme="minorHAnsi"/>
                          <w:color w:val="222222"/>
                          <w:sz w:val="24"/>
                          <w:szCs w:val="24"/>
                          <w:lang w:bidi="si-LK"/>
                        </w:rPr>
                        <w:t>. It</w:t>
                      </w:r>
                      <w:r>
                        <w:rPr>
                          <w:rFonts w:eastAsia="Times New Roman" w:cstheme="minorHAnsi"/>
                          <w:color w:val="222222"/>
                          <w:sz w:val="24"/>
                          <w:szCs w:val="24"/>
                          <w:lang w:bidi="si-LK"/>
                        </w:rPr>
                        <w:t xml:space="preserve"> is</w:t>
                      </w:r>
                      <w:r w:rsidR="007B2130">
                        <w:rPr>
                          <w:rFonts w:eastAsia="Times New Roman" w:cstheme="minorHAnsi"/>
                          <w:color w:val="222222"/>
                          <w:sz w:val="24"/>
                          <w:szCs w:val="24"/>
                          <w:lang w:bidi="si-LK"/>
                        </w:rPr>
                        <w:t xml:space="preserve"> not user</w:t>
                      </w:r>
                      <w:r w:rsidR="001A2D1F">
                        <w:rPr>
                          <w:rFonts w:eastAsia="Times New Roman" w:cstheme="minorHAnsi"/>
                          <w:color w:val="222222"/>
                          <w:sz w:val="24"/>
                          <w:szCs w:val="24"/>
                          <w:lang w:bidi="si-LK"/>
                        </w:rPr>
                        <w:t>-</w:t>
                      </w:r>
                      <w:r w:rsidR="007B2130">
                        <w:rPr>
                          <w:rFonts w:eastAsia="Times New Roman" w:cstheme="minorHAnsi"/>
                          <w:color w:val="222222"/>
                          <w:sz w:val="24"/>
                          <w:szCs w:val="24"/>
                          <w:lang w:bidi="si-LK"/>
                        </w:rPr>
                        <w:t>friendly for mobile</w:t>
                      </w:r>
                      <w:r w:rsidR="00CC3D55">
                        <w:rPr>
                          <w:rFonts w:eastAsia="Times New Roman" w:cstheme="minorHAnsi"/>
                          <w:color w:val="222222"/>
                          <w:sz w:val="24"/>
                          <w:szCs w:val="24"/>
                          <w:lang w:bidi="si-LK"/>
                        </w:rPr>
                        <w:t xml:space="preserve"> [2]</w:t>
                      </w:r>
                      <w:r w:rsidR="007B2130">
                        <w:rPr>
                          <w:rFonts w:eastAsia="Times New Roman" w:cstheme="minorHAnsi"/>
                          <w:color w:val="222222"/>
                          <w:sz w:val="24"/>
                          <w:szCs w:val="24"/>
                          <w:lang w:bidi="si-LK"/>
                        </w:rPr>
                        <w:t>.</w:t>
                      </w:r>
                    </w:p>
                    <w:p w14:paraId="797E9B6A" w14:textId="190AE381" w:rsidR="003F6F66" w:rsidRDefault="001A2D1F" w:rsidP="0062677B">
                      <w:pPr>
                        <w:jc w:val="both"/>
                        <w:rPr>
                          <w:rFonts w:eastAsia="Times New Roman" w:cstheme="minorHAnsi"/>
                          <w:color w:val="222222"/>
                          <w:sz w:val="24"/>
                          <w:szCs w:val="24"/>
                          <w:lang w:bidi="si-LK"/>
                        </w:rPr>
                      </w:pPr>
                      <w:r w:rsidRPr="001A2D1F">
                        <w:rPr>
                          <w:rFonts w:eastAsia="Times New Roman" w:cstheme="minorHAnsi"/>
                          <w:color w:val="222222"/>
                          <w:sz w:val="24"/>
                          <w:szCs w:val="24"/>
                          <w:lang w:bidi="si-LK"/>
                        </w:rPr>
                        <w:t xml:space="preserve">Most of the patients don't know what the specialization of the </w:t>
                      </w:r>
                      <w:r w:rsidR="00B17D58">
                        <w:rPr>
                          <w:rFonts w:eastAsia="Times New Roman" w:cstheme="minorHAnsi"/>
                          <w:color w:val="222222"/>
                          <w:sz w:val="24"/>
                          <w:szCs w:val="24"/>
                          <w:lang w:bidi="si-LK"/>
                        </w:rPr>
                        <w:t>d</w:t>
                      </w:r>
                      <w:r w:rsidR="00E731BA">
                        <w:rPr>
                          <w:rFonts w:eastAsia="Times New Roman" w:cstheme="minorHAnsi"/>
                          <w:color w:val="222222"/>
                          <w:sz w:val="24"/>
                          <w:szCs w:val="24"/>
                          <w:lang w:bidi="si-LK"/>
                        </w:rPr>
                        <w:t>octors</w:t>
                      </w:r>
                      <w:r w:rsidRPr="001A2D1F">
                        <w:rPr>
                          <w:rFonts w:eastAsia="Times New Roman" w:cstheme="minorHAnsi"/>
                          <w:color w:val="222222"/>
                          <w:sz w:val="24"/>
                          <w:szCs w:val="24"/>
                          <w:lang w:bidi="si-LK"/>
                        </w:rPr>
                        <w:t xml:space="preserve"> is</w:t>
                      </w:r>
                      <w:r w:rsidR="00B17D58">
                        <w:rPr>
                          <w:rFonts w:eastAsia="Times New Roman" w:cstheme="minorHAnsi"/>
                          <w:color w:val="222222"/>
                          <w:sz w:val="24"/>
                          <w:szCs w:val="24"/>
                          <w:lang w:bidi="si-LK"/>
                        </w:rPr>
                        <w:t>, a</w:t>
                      </w:r>
                      <w:r w:rsidR="00E731BA" w:rsidRPr="00E731BA">
                        <w:rPr>
                          <w:rFonts w:eastAsia="Times New Roman" w:cstheme="minorHAnsi"/>
                          <w:color w:val="222222"/>
                          <w:sz w:val="24"/>
                          <w:szCs w:val="24"/>
                          <w:lang w:bidi="si-LK"/>
                        </w:rPr>
                        <w:t xml:space="preserve">nd who are the best </w:t>
                      </w:r>
                      <w:r w:rsidR="00B17D58">
                        <w:rPr>
                          <w:rFonts w:eastAsia="Times New Roman" w:cstheme="minorHAnsi"/>
                          <w:color w:val="222222"/>
                          <w:sz w:val="24"/>
                          <w:szCs w:val="24"/>
                          <w:lang w:bidi="si-LK"/>
                        </w:rPr>
                        <w:t>d</w:t>
                      </w:r>
                      <w:r w:rsidR="00E731BA">
                        <w:rPr>
                          <w:rFonts w:eastAsia="Times New Roman" w:cstheme="minorHAnsi"/>
                          <w:color w:val="222222"/>
                          <w:sz w:val="24"/>
                          <w:szCs w:val="24"/>
                          <w:lang w:bidi="si-LK"/>
                        </w:rPr>
                        <w:t>octors</w:t>
                      </w:r>
                      <w:r w:rsidR="00E731BA" w:rsidRPr="001A2D1F">
                        <w:rPr>
                          <w:rFonts w:eastAsia="Times New Roman" w:cstheme="minorHAnsi"/>
                          <w:color w:val="222222"/>
                          <w:sz w:val="24"/>
                          <w:szCs w:val="24"/>
                          <w:lang w:bidi="si-LK"/>
                        </w:rPr>
                        <w:t xml:space="preserve"> </w:t>
                      </w:r>
                      <w:r w:rsidR="00E731BA" w:rsidRPr="00E731BA">
                        <w:rPr>
                          <w:rFonts w:eastAsia="Times New Roman" w:cstheme="minorHAnsi"/>
                          <w:color w:val="222222"/>
                          <w:sz w:val="24"/>
                          <w:szCs w:val="24"/>
                          <w:lang w:bidi="si-LK"/>
                        </w:rPr>
                        <w:t>of their diseases</w:t>
                      </w:r>
                      <w:r w:rsidR="00B17D58">
                        <w:rPr>
                          <w:rFonts w:eastAsia="Times New Roman" w:cstheme="minorHAnsi"/>
                          <w:color w:val="222222"/>
                          <w:sz w:val="24"/>
                          <w:szCs w:val="24"/>
                          <w:lang w:bidi="si-LK"/>
                        </w:rPr>
                        <w:t>.</w:t>
                      </w:r>
                      <w:r w:rsidR="00E731BA">
                        <w:rPr>
                          <w:rFonts w:eastAsia="Times New Roman" w:cstheme="minorHAnsi"/>
                          <w:color w:val="222222"/>
                          <w:sz w:val="24"/>
                          <w:szCs w:val="24"/>
                          <w:lang w:bidi="si-LK"/>
                        </w:rPr>
                        <w:t xml:space="preserve"> </w:t>
                      </w:r>
                      <w:r>
                        <w:rPr>
                          <w:rFonts w:eastAsia="Times New Roman" w:cstheme="minorHAnsi"/>
                          <w:color w:val="222222"/>
                          <w:sz w:val="24"/>
                          <w:szCs w:val="24"/>
                          <w:lang w:bidi="si-LK"/>
                        </w:rPr>
                        <w:t>T</w:t>
                      </w:r>
                      <w:r w:rsidR="00405734" w:rsidRPr="00405734">
                        <w:rPr>
                          <w:rFonts w:eastAsia="Times New Roman" w:cstheme="minorHAnsi"/>
                          <w:color w:val="222222"/>
                          <w:sz w:val="24"/>
                          <w:szCs w:val="24"/>
                          <w:lang w:bidi="si-LK"/>
                        </w:rPr>
                        <w:t xml:space="preserve">hey only know </w:t>
                      </w:r>
                      <w:r w:rsidR="00E731BA">
                        <w:rPr>
                          <w:rFonts w:eastAsia="Times New Roman" w:cstheme="minorHAnsi"/>
                          <w:color w:val="222222"/>
                          <w:sz w:val="24"/>
                          <w:szCs w:val="24"/>
                          <w:lang w:bidi="si-LK"/>
                        </w:rPr>
                        <w:t xml:space="preserve">the </w:t>
                      </w:r>
                      <w:r w:rsidR="00405734" w:rsidRPr="00405734">
                        <w:rPr>
                          <w:rFonts w:eastAsia="Times New Roman" w:cstheme="minorHAnsi"/>
                          <w:color w:val="222222"/>
                          <w:sz w:val="24"/>
                          <w:szCs w:val="24"/>
                          <w:lang w:bidi="si-LK"/>
                        </w:rPr>
                        <w:t xml:space="preserve">diseases </w:t>
                      </w:r>
                      <w:r w:rsidR="00E731BA">
                        <w:rPr>
                          <w:rFonts w:eastAsia="Times New Roman" w:cstheme="minorHAnsi"/>
                          <w:color w:val="222222"/>
                          <w:sz w:val="24"/>
                          <w:szCs w:val="24"/>
                          <w:lang w:bidi="si-LK"/>
                        </w:rPr>
                        <w:t>that they have</w:t>
                      </w:r>
                      <w:r w:rsidR="00405734" w:rsidRPr="00405734">
                        <w:rPr>
                          <w:rFonts w:eastAsia="Times New Roman" w:cstheme="minorHAnsi"/>
                          <w:color w:val="222222"/>
                          <w:sz w:val="24"/>
                          <w:szCs w:val="24"/>
                          <w:lang w:bidi="si-LK"/>
                        </w:rPr>
                        <w:t xml:space="preserve"> </w:t>
                      </w:r>
                      <w:r w:rsidR="00E731BA">
                        <w:rPr>
                          <w:rFonts w:eastAsia="Times New Roman" w:cstheme="minorHAnsi"/>
                          <w:color w:val="222222"/>
                          <w:sz w:val="24"/>
                          <w:szCs w:val="24"/>
                          <w:lang w:bidi="si-LK"/>
                        </w:rPr>
                        <w:t>a</w:t>
                      </w:r>
                      <w:r w:rsidR="00405734" w:rsidRPr="00405734">
                        <w:rPr>
                          <w:rFonts w:eastAsia="Times New Roman" w:cstheme="minorHAnsi"/>
                          <w:color w:val="222222"/>
                          <w:sz w:val="24"/>
                          <w:szCs w:val="24"/>
                          <w:lang w:bidi="si-LK"/>
                        </w:rPr>
                        <w:t xml:space="preserve">t </w:t>
                      </w:r>
                      <w:r w:rsidR="00E731BA">
                        <w:rPr>
                          <w:rFonts w:eastAsia="Times New Roman" w:cstheme="minorHAnsi"/>
                          <w:color w:val="222222"/>
                          <w:sz w:val="24"/>
                          <w:szCs w:val="24"/>
                          <w:lang w:bidi="si-LK"/>
                        </w:rPr>
                        <w:t>that</w:t>
                      </w:r>
                      <w:r w:rsidR="00405734" w:rsidRPr="00405734">
                        <w:rPr>
                          <w:rFonts w:eastAsia="Times New Roman" w:cstheme="minorHAnsi"/>
                          <w:color w:val="222222"/>
                          <w:sz w:val="24"/>
                          <w:szCs w:val="24"/>
                          <w:lang w:bidi="si-LK"/>
                        </w:rPr>
                        <w:t xml:space="preserve"> moment</w:t>
                      </w:r>
                      <w:r w:rsidR="00CC3D55">
                        <w:rPr>
                          <w:rFonts w:eastAsia="Times New Roman" w:cstheme="minorHAnsi"/>
                          <w:color w:val="222222"/>
                          <w:sz w:val="24"/>
                          <w:szCs w:val="24"/>
                          <w:lang w:bidi="si-LK"/>
                        </w:rPr>
                        <w:t xml:space="preserve"> [2]</w:t>
                      </w:r>
                      <w:r w:rsidR="00E731BA">
                        <w:rPr>
                          <w:rFonts w:eastAsia="Times New Roman" w:cstheme="minorHAnsi"/>
                          <w:color w:val="222222"/>
                          <w:sz w:val="24"/>
                          <w:szCs w:val="24"/>
                          <w:lang w:bidi="si-LK"/>
                        </w:rPr>
                        <w:t>.</w:t>
                      </w:r>
                      <w:r w:rsidR="00405734" w:rsidRPr="00405734">
                        <w:rPr>
                          <w:rFonts w:eastAsia="Times New Roman" w:cstheme="minorHAnsi"/>
                          <w:color w:val="222222"/>
                          <w:sz w:val="24"/>
                          <w:szCs w:val="24"/>
                          <w:lang w:bidi="si-LK"/>
                        </w:rPr>
                        <w:t xml:space="preserve"> </w:t>
                      </w:r>
                    </w:p>
                    <w:p w14:paraId="748FFD27" w14:textId="34DE531F" w:rsidR="003F6F66" w:rsidRDefault="00405734" w:rsidP="0062677B">
                      <w:pPr>
                        <w:jc w:val="both"/>
                        <w:rPr>
                          <w:rFonts w:eastAsia="Times New Roman" w:cstheme="minorHAnsi"/>
                          <w:color w:val="222222"/>
                          <w:sz w:val="24"/>
                          <w:szCs w:val="24"/>
                          <w:lang w:bidi="si-LK"/>
                        </w:rPr>
                      </w:pPr>
                      <w:r w:rsidRPr="00405734">
                        <w:rPr>
                          <w:rFonts w:eastAsia="Times New Roman" w:cstheme="minorHAnsi"/>
                          <w:color w:val="222222"/>
                          <w:sz w:val="24"/>
                          <w:szCs w:val="24"/>
                          <w:lang w:bidi="si-LK"/>
                        </w:rPr>
                        <w:t xml:space="preserve">Some of the patients know doctor's name but they will not know the details </w:t>
                      </w:r>
                      <w:r w:rsidR="00B17D58">
                        <w:rPr>
                          <w:rFonts w:eastAsia="Times New Roman" w:cstheme="minorHAnsi"/>
                          <w:color w:val="222222"/>
                          <w:sz w:val="24"/>
                          <w:szCs w:val="24"/>
                          <w:lang w:bidi="si-LK"/>
                        </w:rPr>
                        <w:t>about</w:t>
                      </w:r>
                      <w:r w:rsidRPr="00405734">
                        <w:rPr>
                          <w:rFonts w:eastAsia="Times New Roman" w:cstheme="minorHAnsi"/>
                          <w:color w:val="222222"/>
                          <w:sz w:val="24"/>
                          <w:szCs w:val="24"/>
                          <w:lang w:bidi="si-LK"/>
                        </w:rPr>
                        <w:t xml:space="preserve"> the doctor</w:t>
                      </w:r>
                      <w:r w:rsidR="00B17D58">
                        <w:rPr>
                          <w:rFonts w:eastAsia="Times New Roman" w:cstheme="minorHAnsi"/>
                          <w:color w:val="222222"/>
                          <w:sz w:val="24"/>
                          <w:szCs w:val="24"/>
                          <w:lang w:bidi="si-LK"/>
                        </w:rPr>
                        <w:t>, such as the</w:t>
                      </w:r>
                      <w:r w:rsidRPr="00405734">
                        <w:rPr>
                          <w:rFonts w:eastAsia="Times New Roman" w:cstheme="minorHAnsi"/>
                          <w:color w:val="222222"/>
                          <w:sz w:val="24"/>
                          <w:szCs w:val="24"/>
                          <w:lang w:bidi="si-LK"/>
                        </w:rPr>
                        <w:t xml:space="preserve"> hospital </w:t>
                      </w:r>
                      <w:r w:rsidR="00B17D58">
                        <w:rPr>
                          <w:rFonts w:eastAsia="Times New Roman" w:cstheme="minorHAnsi"/>
                          <w:color w:val="222222"/>
                          <w:sz w:val="24"/>
                          <w:szCs w:val="24"/>
                          <w:lang w:bidi="si-LK"/>
                        </w:rPr>
                        <w:t xml:space="preserve">where, </w:t>
                      </w:r>
                      <w:r w:rsidRPr="00405734">
                        <w:rPr>
                          <w:rFonts w:eastAsia="Times New Roman" w:cstheme="minorHAnsi"/>
                          <w:color w:val="222222"/>
                          <w:sz w:val="24"/>
                          <w:szCs w:val="24"/>
                          <w:lang w:bidi="si-LK"/>
                        </w:rPr>
                        <w:t xml:space="preserve">the doctor </w:t>
                      </w:r>
                      <w:r w:rsidR="00B17D58">
                        <w:rPr>
                          <w:rFonts w:eastAsia="Times New Roman" w:cstheme="minorHAnsi"/>
                          <w:color w:val="222222"/>
                          <w:sz w:val="24"/>
                          <w:szCs w:val="24"/>
                          <w:lang w:bidi="si-LK"/>
                        </w:rPr>
                        <w:t>is available</w:t>
                      </w:r>
                      <w:r w:rsidRPr="00405734">
                        <w:rPr>
                          <w:rFonts w:eastAsia="Times New Roman" w:cstheme="minorHAnsi"/>
                          <w:color w:val="222222"/>
                          <w:sz w:val="24"/>
                          <w:szCs w:val="24"/>
                          <w:lang w:bidi="si-LK"/>
                        </w:rPr>
                        <w:t>, time schedules of the doctors</w:t>
                      </w:r>
                      <w:r w:rsidR="00CC3D55">
                        <w:rPr>
                          <w:rFonts w:eastAsia="Times New Roman" w:cstheme="minorHAnsi"/>
                          <w:color w:val="222222"/>
                          <w:sz w:val="24"/>
                          <w:szCs w:val="24"/>
                          <w:lang w:bidi="si-LK"/>
                        </w:rPr>
                        <w:t xml:space="preserve"> [3]</w:t>
                      </w:r>
                      <w:r w:rsidRPr="00405734">
                        <w:rPr>
                          <w:rFonts w:eastAsia="Times New Roman" w:cstheme="minorHAnsi"/>
                          <w:color w:val="222222"/>
                          <w:sz w:val="24"/>
                          <w:szCs w:val="24"/>
                          <w:lang w:bidi="si-LK"/>
                        </w:rPr>
                        <w:t>.</w:t>
                      </w:r>
                    </w:p>
                    <w:p w14:paraId="77427C7F" w14:textId="5C09908A" w:rsidR="00405734" w:rsidRDefault="00405734" w:rsidP="0062677B">
                      <w:pPr>
                        <w:jc w:val="both"/>
                        <w:rPr>
                          <w:rFonts w:eastAsia="Times New Roman" w:cstheme="minorHAnsi"/>
                          <w:color w:val="222222"/>
                          <w:sz w:val="24"/>
                          <w:szCs w:val="24"/>
                          <w:lang w:bidi="si-LK"/>
                        </w:rPr>
                      </w:pPr>
                      <w:r w:rsidRPr="00405734">
                        <w:rPr>
                          <w:rFonts w:eastAsia="Times New Roman" w:cstheme="minorHAnsi"/>
                          <w:color w:val="222222"/>
                          <w:sz w:val="24"/>
                          <w:szCs w:val="24"/>
                          <w:lang w:bidi="si-LK"/>
                        </w:rPr>
                        <w:t xml:space="preserve">Some patients know all the details and they want to get an appointment with doctors, but they couldn't make it, because they </w:t>
                      </w:r>
                      <w:r w:rsidR="0001006D">
                        <w:rPr>
                          <w:rFonts w:eastAsia="Times New Roman" w:cstheme="minorHAnsi"/>
                          <w:color w:val="222222"/>
                          <w:sz w:val="24"/>
                          <w:szCs w:val="24"/>
                          <w:lang w:bidi="si-LK"/>
                        </w:rPr>
                        <w:t>will face</w:t>
                      </w:r>
                      <w:r w:rsidRPr="00405734">
                        <w:rPr>
                          <w:rFonts w:eastAsia="Times New Roman" w:cstheme="minorHAnsi"/>
                          <w:color w:val="222222"/>
                          <w:sz w:val="24"/>
                          <w:szCs w:val="24"/>
                          <w:lang w:bidi="si-LK"/>
                        </w:rPr>
                        <w:t xml:space="preserve"> interaction problem</w:t>
                      </w:r>
                      <w:r w:rsidR="0001006D">
                        <w:rPr>
                          <w:rFonts w:eastAsia="Times New Roman" w:cstheme="minorHAnsi"/>
                          <w:color w:val="222222"/>
                          <w:sz w:val="24"/>
                          <w:szCs w:val="24"/>
                          <w:lang w:bidi="si-LK"/>
                        </w:rPr>
                        <w:t>s</w:t>
                      </w:r>
                      <w:r w:rsidRPr="00405734">
                        <w:rPr>
                          <w:rFonts w:eastAsia="Times New Roman" w:cstheme="minorHAnsi"/>
                          <w:color w:val="222222"/>
                          <w:sz w:val="24"/>
                          <w:szCs w:val="24"/>
                          <w:lang w:bidi="si-LK"/>
                        </w:rPr>
                        <w:t xml:space="preserve"> with a system, the system will perform the English language they can't understand it</w:t>
                      </w:r>
                      <w:r w:rsidR="00CC3D55">
                        <w:rPr>
                          <w:rFonts w:eastAsia="Times New Roman" w:cstheme="minorHAnsi"/>
                          <w:color w:val="222222"/>
                          <w:sz w:val="24"/>
                          <w:szCs w:val="24"/>
                          <w:lang w:bidi="si-LK"/>
                        </w:rPr>
                        <w:t xml:space="preserve"> [3]</w:t>
                      </w:r>
                      <w:r w:rsidRPr="00405734">
                        <w:rPr>
                          <w:rFonts w:eastAsia="Times New Roman" w:cstheme="minorHAnsi"/>
                          <w:color w:val="222222"/>
                          <w:sz w:val="24"/>
                          <w:szCs w:val="24"/>
                          <w:lang w:bidi="si-LK"/>
                        </w:rPr>
                        <w:t>.</w:t>
                      </w:r>
                    </w:p>
                    <w:p w14:paraId="6DE0EE7B" w14:textId="6F1E6DBA" w:rsidR="00CB109E" w:rsidRPr="00CB109E" w:rsidRDefault="0077219E" w:rsidP="0062677B">
                      <w:pPr>
                        <w:jc w:val="both"/>
                        <w:rPr>
                          <w:rFonts w:eastAsia="Times New Roman" w:cstheme="minorHAnsi"/>
                          <w:color w:val="222222"/>
                          <w:sz w:val="24"/>
                          <w:szCs w:val="24"/>
                          <w:lang w:bidi="si-LK"/>
                        </w:rPr>
                      </w:pPr>
                      <w:r>
                        <w:rPr>
                          <w:rFonts w:eastAsia="Times New Roman" w:cstheme="minorHAnsi"/>
                          <w:color w:val="222222"/>
                          <w:sz w:val="24"/>
                          <w:szCs w:val="24"/>
                          <w:lang w:bidi="si-LK"/>
                        </w:rPr>
                        <w:t>Patient have to pace on above difficulties in this kind of a challenging situation.</w:t>
                      </w:r>
                    </w:p>
                    <w:p w14:paraId="23E8FCA2" w14:textId="666CCEB2" w:rsidR="00405734" w:rsidRPr="00405734" w:rsidRDefault="0060472E" w:rsidP="00405734">
                      <w:pPr>
                        <w:jc w:val="both"/>
                        <w:rPr>
                          <w:rFonts w:eastAsia="Times New Roman" w:cstheme="minorHAnsi"/>
                          <w:color w:val="222222"/>
                          <w:sz w:val="32"/>
                          <w:szCs w:val="32"/>
                          <w:lang w:bidi="si-LK"/>
                        </w:rPr>
                      </w:pPr>
                      <w:r w:rsidRPr="0081514C">
                        <w:rPr>
                          <w:rFonts w:eastAsia="Times New Roman" w:cstheme="minorHAnsi"/>
                          <w:color w:val="222222"/>
                          <w:sz w:val="32"/>
                          <w:szCs w:val="32"/>
                          <w:lang w:bidi="si-LK"/>
                        </w:rPr>
                        <w:t>References</w:t>
                      </w:r>
                    </w:p>
                    <w:sdt>
                      <w:sdtPr>
                        <w:id w:val="-188677609"/>
                        <w:docPartObj>
                          <w:docPartGallery w:val="Bibliographies"/>
                          <w:docPartUnique/>
                        </w:docPartObj>
                      </w:sdtPr>
                      <w:sdtEndPr/>
                      <w:sdtContent>
                        <w:sdt>
                          <w:sdtPr>
                            <w:id w:val="111145805"/>
                            <w:bibliography/>
                          </w:sdtPr>
                          <w:sdtEndPr/>
                          <w:sdtContent>
                            <w:p w14:paraId="6D426345" w14:textId="77777777" w:rsidR="00405734" w:rsidRDefault="00405734" w:rsidP="00405734">
                              <w:pPr>
                                <w:rPr>
                                  <w:noProof/>
                                </w:rPr>
                              </w:pPr>
                              <w:r>
                                <w:fldChar w:fldCharType="begin"/>
                              </w:r>
                              <w:r>
                                <w:instrText xml:space="preserve"> BIBLIOGRAPHY </w:instrText>
                              </w:r>
                              <w:r>
                                <w:fldChar w:fldCharType="separate"/>
                              </w:r>
                            </w:p>
                            <w:tbl>
                              <w:tblPr>
                                <w:tblW w:w="4704" w:type="pct"/>
                                <w:tblCellSpacing w:w="15" w:type="dxa"/>
                                <w:tblCellMar>
                                  <w:top w:w="15" w:type="dxa"/>
                                  <w:left w:w="15" w:type="dxa"/>
                                  <w:bottom w:w="15" w:type="dxa"/>
                                  <w:right w:w="15" w:type="dxa"/>
                                </w:tblCellMar>
                                <w:tblLook w:val="04A0" w:firstRow="1" w:lastRow="0" w:firstColumn="1" w:lastColumn="0" w:noHBand="0" w:noVBand="1"/>
                              </w:tblPr>
                              <w:tblGrid>
                                <w:gridCol w:w="322"/>
                                <w:gridCol w:w="9581"/>
                              </w:tblGrid>
                              <w:tr w:rsidR="00405734" w14:paraId="53A05627" w14:textId="77777777" w:rsidTr="00405734">
                                <w:trPr>
                                  <w:divId w:val="2015037275"/>
                                  <w:trHeight w:val="822"/>
                                  <w:tblCellSpacing w:w="15" w:type="dxa"/>
                                </w:trPr>
                                <w:tc>
                                  <w:tcPr>
                                    <w:tcW w:w="136" w:type="pct"/>
                                    <w:hideMark/>
                                  </w:tcPr>
                                  <w:p w14:paraId="2F146975" w14:textId="1CE3E12E" w:rsidR="00405734" w:rsidRDefault="00405734">
                                    <w:pPr>
                                      <w:pStyle w:val="Bibliography"/>
                                      <w:rPr>
                                        <w:noProof/>
                                        <w:sz w:val="24"/>
                                        <w:szCs w:val="24"/>
                                      </w:rPr>
                                    </w:pPr>
                                    <w:r>
                                      <w:rPr>
                                        <w:noProof/>
                                      </w:rPr>
                                      <w:t xml:space="preserve">[1] </w:t>
                                    </w:r>
                                  </w:p>
                                </w:tc>
                                <w:tc>
                                  <w:tcPr>
                                    <w:tcW w:w="0" w:type="auto"/>
                                    <w:hideMark/>
                                  </w:tcPr>
                                  <w:p w14:paraId="3D1E6F4B" w14:textId="655ADE14" w:rsidR="00405734" w:rsidRDefault="00405734">
                                    <w:pPr>
                                      <w:pStyle w:val="Bibliography"/>
                                      <w:rPr>
                                        <w:noProof/>
                                      </w:rPr>
                                    </w:pPr>
                                    <w:r>
                                      <w:rPr>
                                        <w:noProof/>
                                      </w:rPr>
                                      <w:t xml:space="preserve">"Chatbots: The next generation in computer interfacing – A Review," 2017. [Online]. Available: </w:t>
                                    </w:r>
                                    <w:hyperlink r:id="rId12" w:history="1">
                                      <w:r w:rsidRPr="00BB7B3B">
                                        <w:rPr>
                                          <w:rStyle w:val="Hyperlink"/>
                                          <w:noProof/>
                                        </w:rPr>
                                        <w:t>http://ir.kdu.ac.lk/bitstream/handle/345/1669/003.pdf?sequence.</w:t>
                                      </w:r>
                                    </w:hyperlink>
                                  </w:p>
                                </w:tc>
                              </w:tr>
                              <w:tr w:rsidR="00405734" w14:paraId="56072818" w14:textId="77777777" w:rsidTr="00405734">
                                <w:trPr>
                                  <w:divId w:val="2015037275"/>
                                  <w:trHeight w:val="837"/>
                                  <w:tblCellSpacing w:w="15" w:type="dxa"/>
                                </w:trPr>
                                <w:tc>
                                  <w:tcPr>
                                    <w:tcW w:w="136" w:type="pct"/>
                                    <w:hideMark/>
                                  </w:tcPr>
                                  <w:p w14:paraId="49160211" w14:textId="77777777" w:rsidR="00405734" w:rsidRDefault="00405734">
                                    <w:pPr>
                                      <w:pStyle w:val="Bibliography"/>
                                      <w:rPr>
                                        <w:noProof/>
                                      </w:rPr>
                                    </w:pPr>
                                    <w:r>
                                      <w:rPr>
                                        <w:noProof/>
                                      </w:rPr>
                                      <w:t xml:space="preserve">[2] </w:t>
                                    </w:r>
                                  </w:p>
                                </w:tc>
                                <w:tc>
                                  <w:tcPr>
                                    <w:tcW w:w="0" w:type="auto"/>
                                    <w:hideMark/>
                                  </w:tcPr>
                                  <w:p w14:paraId="6C5A0F3A" w14:textId="6D56C664" w:rsidR="00405734" w:rsidRDefault="00405734">
                                    <w:pPr>
                                      <w:pStyle w:val="Bibliography"/>
                                      <w:rPr>
                                        <w:noProof/>
                                      </w:rPr>
                                    </w:pPr>
                                    <w:r>
                                      <w:rPr>
                                        <w:noProof/>
                                      </w:rPr>
                                      <w:t xml:space="preserve">"Chatbot : A Survey on Evaluation Methods for Chatbots," 7 march 2019. [Online]. Available: </w:t>
                                    </w:r>
                                    <w:hyperlink r:id="rId13" w:history="1">
                                      <w:r w:rsidRPr="00BB7B3B">
                                        <w:rPr>
                                          <w:rStyle w:val="Hyperlink"/>
                                          <w:noProof/>
                                        </w:rPr>
                                        <w:t>https://www.researchgate.net/publication/333524709_A_Survey_on_Evaluation_Methods_for_Chatbots.</w:t>
                                      </w:r>
                                    </w:hyperlink>
                                  </w:p>
                                </w:tc>
                              </w:tr>
                              <w:tr w:rsidR="00405734" w14:paraId="4B1A6F3D" w14:textId="77777777" w:rsidTr="00405734">
                                <w:trPr>
                                  <w:divId w:val="2015037275"/>
                                  <w:trHeight w:val="1142"/>
                                  <w:tblCellSpacing w:w="15" w:type="dxa"/>
                                </w:trPr>
                                <w:tc>
                                  <w:tcPr>
                                    <w:tcW w:w="136" w:type="pct"/>
                                    <w:hideMark/>
                                  </w:tcPr>
                                  <w:p w14:paraId="6B99FCA7" w14:textId="77777777" w:rsidR="00405734" w:rsidRDefault="00405734">
                                    <w:pPr>
                                      <w:pStyle w:val="Bibliography"/>
                                      <w:rPr>
                                        <w:noProof/>
                                      </w:rPr>
                                    </w:pPr>
                                    <w:r>
                                      <w:rPr>
                                        <w:noProof/>
                                      </w:rPr>
                                      <w:t xml:space="preserve">[3] </w:t>
                                    </w:r>
                                  </w:p>
                                </w:tc>
                                <w:tc>
                                  <w:tcPr>
                                    <w:tcW w:w="0" w:type="auto"/>
                                    <w:hideMark/>
                                  </w:tcPr>
                                  <w:p w14:paraId="0D7E8E01" w14:textId="78CC16DD" w:rsidR="00405734" w:rsidRDefault="00405734">
                                    <w:pPr>
                                      <w:pStyle w:val="Bibliography"/>
                                      <w:rPr>
                                        <w:noProof/>
                                      </w:rPr>
                                    </w:pPr>
                                    <w:r>
                                      <w:rPr>
                                        <w:noProof/>
                                      </w:rPr>
                                      <w:t xml:space="preserve">"Survey on Intelligent Chatbots: State-of-the-Art and Future Research Directions," january 2020. [Online]. Available: </w:t>
                                    </w:r>
                                    <w:hyperlink r:id="rId14" w:history="1">
                                      <w:r w:rsidRPr="00BB7B3B">
                                        <w:rPr>
                                          <w:rStyle w:val="Hyperlink"/>
                                          <w:noProof/>
                                        </w:rPr>
                                        <w:t>https://www.researchgate.net/publication/333931397_Survey_on_Intelligent_Chatbots_State-of-the-Art_and_Future_Research_Directions.</w:t>
                                      </w:r>
                                    </w:hyperlink>
                                  </w:p>
                                </w:tc>
                              </w:tr>
                            </w:tbl>
                            <w:p w14:paraId="502A5DD0" w14:textId="77777777" w:rsidR="00405734" w:rsidRDefault="00405734">
                              <w:pPr>
                                <w:divId w:val="2015037275"/>
                                <w:rPr>
                                  <w:rFonts w:eastAsia="Times New Roman"/>
                                  <w:noProof/>
                                </w:rPr>
                              </w:pPr>
                            </w:p>
                            <w:p w14:paraId="2CE03337" w14:textId="52ED2AA0" w:rsidR="00405734" w:rsidRDefault="00405734" w:rsidP="00405734">
                              <w:r>
                                <w:rPr>
                                  <w:b/>
                                  <w:bCs/>
                                  <w:noProof/>
                                </w:rPr>
                                <w:fldChar w:fldCharType="end"/>
                              </w:r>
                            </w:p>
                          </w:sdtContent>
                        </w:sdt>
                      </w:sdtContent>
                    </w:sdt>
                    <w:p w14:paraId="2326C4AB" w14:textId="37DFE88B" w:rsidR="00E15407" w:rsidRPr="0052390D" w:rsidRDefault="00E15407" w:rsidP="00405734">
                      <w:pPr>
                        <w:pStyle w:val="NormalWeb"/>
                        <w:spacing w:before="0" w:beforeAutospacing="0" w:after="180" w:afterAutospacing="0"/>
                        <w:rPr>
                          <w:rFonts w:asciiTheme="minorHAnsi" w:hAnsiTheme="minorHAnsi" w:cstheme="minorHAnsi"/>
                          <w:sz w:val="22"/>
                          <w:szCs w:val="22"/>
                        </w:rPr>
                      </w:pPr>
                    </w:p>
                    <w:p w14:paraId="2153A366" w14:textId="77777777" w:rsidR="00E15407" w:rsidRPr="00F52E2A" w:rsidRDefault="00E15407" w:rsidP="007753BB">
                      <w:pPr>
                        <w:jc w:val="both"/>
                        <w:rPr>
                          <w:rFonts w:cstheme="minorHAnsi"/>
                        </w:rPr>
                      </w:pPr>
                    </w:p>
                    <w:p w14:paraId="5B3CFD96" w14:textId="77777777" w:rsidR="00E15407" w:rsidRDefault="00E15407" w:rsidP="007C0032">
                      <w:pPr>
                        <w:jc w:val="both"/>
                      </w:pPr>
                    </w:p>
                  </w:txbxContent>
                </v:textbox>
                <w10:wrap anchorx="margin"/>
              </v:rect>
            </w:pict>
          </mc:Fallback>
        </mc:AlternateContent>
      </w:r>
      <w:r w:rsidR="002F0DEB" w:rsidRPr="00177A5D">
        <w:rPr>
          <w:sz w:val="26"/>
          <w:szCs w:val="26"/>
        </w:rPr>
        <w:t>Research Problem</w:t>
      </w:r>
      <w:r w:rsidR="00D87328">
        <w:rPr>
          <w:sz w:val="26"/>
          <w:szCs w:val="26"/>
        </w:rPr>
        <w:t>:</w:t>
      </w:r>
    </w:p>
    <w:p w14:paraId="67B5CA79" w14:textId="602B48A7" w:rsidR="00943C33" w:rsidRDefault="00943C33"/>
    <w:p w14:paraId="442584FC" w14:textId="42D22372" w:rsidR="00943C33" w:rsidRPr="00943C33" w:rsidRDefault="00943C33" w:rsidP="00943C33"/>
    <w:p w14:paraId="6E6B8924" w14:textId="08068A16" w:rsidR="00943C33" w:rsidRPr="00943C33" w:rsidRDefault="00943C33" w:rsidP="00943C33"/>
    <w:p w14:paraId="2E7922DD" w14:textId="7974F3F5" w:rsidR="00943C33" w:rsidRPr="00943C33" w:rsidRDefault="00943C33" w:rsidP="00943C33"/>
    <w:p w14:paraId="783B4AA1" w14:textId="2E9951FE" w:rsidR="00943C33" w:rsidRPr="00943C33" w:rsidRDefault="00943C33" w:rsidP="00943C33"/>
    <w:p w14:paraId="15AAF43B" w14:textId="77777777" w:rsidR="00943C33" w:rsidRPr="00943C33" w:rsidRDefault="00943C33" w:rsidP="00943C33"/>
    <w:p w14:paraId="5A684B15" w14:textId="77777777" w:rsidR="00943C33" w:rsidRPr="00943C33" w:rsidRDefault="00943C33" w:rsidP="00943C33"/>
    <w:p w14:paraId="6E1541B0" w14:textId="77777777" w:rsidR="00943C33" w:rsidRPr="00943C33" w:rsidRDefault="00943C33" w:rsidP="00943C33"/>
    <w:p w14:paraId="4085EDB4" w14:textId="77777777" w:rsidR="00943C33" w:rsidRPr="00943C33" w:rsidRDefault="00943C33" w:rsidP="00943C33"/>
    <w:p w14:paraId="6CFCFA77" w14:textId="77777777" w:rsidR="00943C33" w:rsidRDefault="00943C33" w:rsidP="001A212C">
      <w:pPr>
        <w:rPr>
          <w:sz w:val="26"/>
          <w:szCs w:val="26"/>
        </w:rPr>
      </w:pPr>
    </w:p>
    <w:p w14:paraId="4AD99053" w14:textId="77777777" w:rsidR="007C0032" w:rsidRDefault="007C0032" w:rsidP="001A212C">
      <w:pPr>
        <w:rPr>
          <w:sz w:val="26"/>
          <w:szCs w:val="26"/>
        </w:rPr>
      </w:pPr>
    </w:p>
    <w:p w14:paraId="514FD28F" w14:textId="77777777" w:rsidR="007C0032" w:rsidRDefault="007C0032" w:rsidP="001A212C">
      <w:pPr>
        <w:rPr>
          <w:sz w:val="26"/>
          <w:szCs w:val="26"/>
        </w:rPr>
      </w:pPr>
    </w:p>
    <w:p w14:paraId="3535C471" w14:textId="77777777" w:rsidR="007C0032" w:rsidRDefault="007C0032" w:rsidP="001A212C">
      <w:pPr>
        <w:rPr>
          <w:sz w:val="26"/>
          <w:szCs w:val="26"/>
        </w:rPr>
      </w:pPr>
    </w:p>
    <w:p w14:paraId="276B3379" w14:textId="77777777" w:rsidR="007C0032" w:rsidRDefault="007C0032" w:rsidP="001A212C">
      <w:pPr>
        <w:rPr>
          <w:sz w:val="26"/>
          <w:szCs w:val="26"/>
        </w:rPr>
      </w:pPr>
    </w:p>
    <w:p w14:paraId="3F6BA505" w14:textId="77777777" w:rsidR="007C0032" w:rsidRDefault="007C0032" w:rsidP="001A212C">
      <w:pPr>
        <w:rPr>
          <w:sz w:val="26"/>
          <w:szCs w:val="26"/>
        </w:rPr>
      </w:pPr>
    </w:p>
    <w:p w14:paraId="592A82A8" w14:textId="77777777" w:rsidR="007C0032" w:rsidRDefault="007C0032" w:rsidP="001A212C">
      <w:pPr>
        <w:rPr>
          <w:sz w:val="26"/>
          <w:szCs w:val="26"/>
        </w:rPr>
      </w:pPr>
    </w:p>
    <w:p w14:paraId="0374A633" w14:textId="77777777" w:rsidR="007C0032" w:rsidRDefault="007C0032" w:rsidP="001A212C">
      <w:pPr>
        <w:rPr>
          <w:sz w:val="26"/>
          <w:szCs w:val="26"/>
        </w:rPr>
      </w:pPr>
    </w:p>
    <w:p w14:paraId="5A897E8A" w14:textId="77777777" w:rsidR="007C0032" w:rsidRDefault="007C0032" w:rsidP="001A212C">
      <w:pPr>
        <w:rPr>
          <w:sz w:val="26"/>
          <w:szCs w:val="26"/>
        </w:rPr>
      </w:pPr>
    </w:p>
    <w:p w14:paraId="32C1BF54" w14:textId="77777777" w:rsidR="007C0032" w:rsidRDefault="007C0032" w:rsidP="001A212C">
      <w:pPr>
        <w:rPr>
          <w:sz w:val="26"/>
          <w:szCs w:val="26"/>
        </w:rPr>
      </w:pPr>
    </w:p>
    <w:p w14:paraId="1002D472" w14:textId="77777777" w:rsidR="007C0032" w:rsidRDefault="007C0032" w:rsidP="001A212C">
      <w:pPr>
        <w:rPr>
          <w:sz w:val="26"/>
          <w:szCs w:val="26"/>
        </w:rPr>
      </w:pPr>
    </w:p>
    <w:p w14:paraId="52EA8BA7" w14:textId="77777777" w:rsidR="007C0032" w:rsidRDefault="007C0032" w:rsidP="001A212C">
      <w:pPr>
        <w:rPr>
          <w:sz w:val="26"/>
          <w:szCs w:val="26"/>
        </w:rPr>
      </w:pPr>
    </w:p>
    <w:p w14:paraId="7F0EC75A" w14:textId="77777777" w:rsidR="007C0032" w:rsidRDefault="007C0032" w:rsidP="001A212C">
      <w:pPr>
        <w:rPr>
          <w:sz w:val="26"/>
          <w:szCs w:val="26"/>
        </w:rPr>
      </w:pPr>
    </w:p>
    <w:p w14:paraId="72DD151E" w14:textId="33BCDB71" w:rsidR="00F52E2A" w:rsidRDefault="00F52E2A" w:rsidP="002D03A3">
      <w:pPr>
        <w:rPr>
          <w:sz w:val="26"/>
          <w:szCs w:val="26"/>
        </w:rPr>
      </w:pPr>
    </w:p>
    <w:p w14:paraId="6F3B527E" w14:textId="77777777" w:rsidR="0052390D" w:rsidRDefault="0052390D" w:rsidP="002D03A3">
      <w:pPr>
        <w:rPr>
          <w:sz w:val="26"/>
          <w:szCs w:val="26"/>
        </w:rPr>
      </w:pPr>
    </w:p>
    <w:p w14:paraId="1BF38841" w14:textId="77777777" w:rsidR="00F52E2A" w:rsidRDefault="00F52E2A" w:rsidP="002D03A3">
      <w:pPr>
        <w:rPr>
          <w:sz w:val="26"/>
          <w:szCs w:val="26"/>
        </w:rPr>
      </w:pPr>
    </w:p>
    <w:p w14:paraId="439AB084" w14:textId="78180560" w:rsidR="002D03A3" w:rsidRPr="00F52E2A" w:rsidRDefault="00C654D7" w:rsidP="002D03A3">
      <w:pPr>
        <w:rPr>
          <w:sz w:val="26"/>
          <w:szCs w:val="26"/>
        </w:rPr>
      </w:pPr>
      <w:r>
        <w:rPr>
          <w:noProof/>
          <w:sz w:val="26"/>
          <w:szCs w:val="26"/>
          <w:lang w:bidi="si-LK"/>
        </w:rPr>
        <w:lastRenderedPageBreak/>
        <mc:AlternateContent>
          <mc:Choice Requires="wps">
            <w:drawing>
              <wp:anchor distT="0" distB="0" distL="114300" distR="114300" simplePos="0" relativeHeight="251662336" behindDoc="0" locked="0" layoutInCell="1" allowOverlap="1" wp14:anchorId="018E7BB1" wp14:editId="79B49832">
                <wp:simplePos x="0" y="0"/>
                <wp:positionH relativeFrom="column">
                  <wp:posOffset>7620</wp:posOffset>
                </wp:positionH>
                <wp:positionV relativeFrom="paragraph">
                  <wp:posOffset>354965</wp:posOffset>
                </wp:positionV>
                <wp:extent cx="6324600" cy="6677025"/>
                <wp:effectExtent l="0" t="0" r="19050" b="2857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6677025"/>
                        </a:xfrm>
                        <a:prstGeom prst="rect">
                          <a:avLst/>
                        </a:prstGeom>
                        <a:solidFill>
                          <a:srgbClr val="FFFFFF"/>
                        </a:solidFill>
                        <a:ln w="9525">
                          <a:solidFill>
                            <a:schemeClr val="tx2">
                              <a:lumMod val="60000"/>
                              <a:lumOff val="40000"/>
                            </a:schemeClr>
                          </a:solidFill>
                          <a:miter lim="800000"/>
                          <a:headEnd/>
                          <a:tailEnd/>
                        </a:ln>
                      </wps:spPr>
                      <wps:txbx>
                        <w:txbxContent>
                          <w:p w14:paraId="06D96F0B" w14:textId="3FE42F32" w:rsidR="00E15407" w:rsidRDefault="00E078B9" w:rsidP="00BB7B3B">
                            <w:pPr>
                              <w:shd w:val="clear" w:color="auto" w:fill="FFFFFF"/>
                              <w:jc w:val="both"/>
                              <w:rPr>
                                <w:rFonts w:eastAsia="Times New Roman" w:cs="Times New Roman"/>
                                <w:color w:val="222222"/>
                                <w:lang w:bidi="si-LK"/>
                              </w:rPr>
                            </w:pPr>
                            <w:r w:rsidRPr="00254886">
                              <w:rPr>
                                <w:rFonts w:eastAsia="Times New Roman" w:cs="Times New Roman"/>
                                <w:color w:val="222222"/>
                                <w:lang w:bidi="si-LK"/>
                              </w:rPr>
                              <w:t>There are several solutions to the problems identified in the research.</w:t>
                            </w:r>
                          </w:p>
                          <w:p w14:paraId="1C553CF2" w14:textId="048B2DF0" w:rsidR="00442140" w:rsidRDefault="00BB7B3B" w:rsidP="00677D77">
                            <w:pPr>
                              <w:shd w:val="clear" w:color="auto" w:fill="FFFFFF"/>
                              <w:jc w:val="both"/>
                              <w:rPr>
                                <w:rFonts w:eastAsia="Times New Roman" w:cs="Times New Roman"/>
                                <w:color w:val="222222"/>
                                <w:lang w:bidi="si-LK"/>
                              </w:rPr>
                            </w:pPr>
                            <w:r>
                              <w:rPr>
                                <w:rFonts w:eastAsia="Times New Roman" w:cs="Times New Roman"/>
                                <w:color w:val="222222"/>
                                <w:lang w:bidi="si-LK"/>
                              </w:rPr>
                              <w:t>Human computer interaction (HCI) is a</w:t>
                            </w:r>
                            <w:r w:rsidR="00E32589">
                              <w:rPr>
                                <w:rFonts w:eastAsia="Times New Roman" w:cs="Times New Roman"/>
                                <w:color w:val="222222"/>
                                <w:lang w:bidi="si-LK"/>
                              </w:rPr>
                              <w:t xml:space="preserve"> major role in </w:t>
                            </w:r>
                            <w:r w:rsidR="00520DA6">
                              <w:rPr>
                                <w:rFonts w:eastAsia="Times New Roman" w:cs="Times New Roman"/>
                                <w:color w:val="222222"/>
                                <w:lang w:bidi="si-LK"/>
                              </w:rPr>
                              <w:t>interfaces between</w:t>
                            </w:r>
                            <w:r w:rsidR="00E32589">
                              <w:rPr>
                                <w:rFonts w:eastAsia="Times New Roman" w:cs="Times New Roman"/>
                                <w:color w:val="222222"/>
                                <w:lang w:bidi="si-LK"/>
                              </w:rPr>
                              <w:t xml:space="preserve"> a human and machines. Dialogue system</w:t>
                            </w:r>
                            <w:r w:rsidR="006F7D03">
                              <w:rPr>
                                <w:rFonts w:eastAsia="Times New Roman" w:cs="Times New Roman"/>
                                <w:color w:val="222222"/>
                                <w:lang w:bidi="si-LK"/>
                              </w:rPr>
                              <w:t xml:space="preserve">, </w:t>
                            </w:r>
                            <w:r w:rsidR="00E32589">
                              <w:rPr>
                                <w:rFonts w:eastAsia="Times New Roman" w:cs="Times New Roman"/>
                                <w:color w:val="222222"/>
                                <w:lang w:bidi="si-LK"/>
                              </w:rPr>
                              <w:t>conversational system</w:t>
                            </w:r>
                            <w:r w:rsidR="006F7D03">
                              <w:rPr>
                                <w:rFonts w:eastAsia="Times New Roman" w:cs="Times New Roman"/>
                                <w:color w:val="222222"/>
                                <w:lang w:bidi="si-LK"/>
                              </w:rPr>
                              <w:t xml:space="preserve">, </w:t>
                            </w:r>
                            <w:r w:rsidR="00E32589">
                              <w:rPr>
                                <w:rFonts w:eastAsia="Times New Roman" w:cs="Times New Roman"/>
                                <w:color w:val="222222"/>
                                <w:lang w:bidi="si-LK"/>
                              </w:rPr>
                              <w:t>Chatbot</w:t>
                            </w:r>
                            <w:r w:rsidR="006F7D03">
                              <w:rPr>
                                <w:rFonts w:eastAsia="Times New Roman" w:cs="Times New Roman"/>
                                <w:color w:val="222222"/>
                                <w:lang w:bidi="si-LK"/>
                              </w:rPr>
                              <w:t>,</w:t>
                            </w:r>
                            <w:r w:rsidR="00E32589">
                              <w:rPr>
                                <w:rFonts w:eastAsia="Times New Roman" w:cs="Times New Roman"/>
                                <w:color w:val="222222"/>
                                <w:lang w:bidi="si-LK"/>
                              </w:rPr>
                              <w:t xml:space="preserve"> voice controller interface and personal assistants’ system are the example of HCI system </w:t>
                            </w:r>
                            <w:r w:rsidR="006300C2">
                              <w:rPr>
                                <w:rFonts w:eastAsia="Times New Roman" w:cs="Times New Roman"/>
                                <w:color w:val="222222"/>
                                <w:lang w:bidi="si-LK"/>
                              </w:rPr>
                              <w:t>t</w:t>
                            </w:r>
                            <w:r w:rsidR="00E32589">
                              <w:rPr>
                                <w:rFonts w:eastAsia="Times New Roman" w:cs="Times New Roman"/>
                                <w:color w:val="222222"/>
                                <w:lang w:bidi="si-LK"/>
                              </w:rPr>
                              <w:t xml:space="preserve">hat have been developed to Interaction with a human using Natural language. </w:t>
                            </w:r>
                            <w:r w:rsidR="00AC2378">
                              <w:rPr>
                                <w:rFonts w:eastAsia="Times New Roman" w:cs="Times New Roman"/>
                                <w:color w:val="222222"/>
                                <w:lang w:bidi="si-LK"/>
                              </w:rPr>
                              <w:t>That type of system</w:t>
                            </w:r>
                            <w:r w:rsidR="00E32589">
                              <w:rPr>
                                <w:rFonts w:eastAsia="Times New Roman" w:cs="Times New Roman"/>
                                <w:color w:val="222222"/>
                                <w:lang w:bidi="si-LK"/>
                              </w:rPr>
                              <w:t xml:space="preserve"> </w:t>
                            </w:r>
                            <w:r w:rsidR="00AC2378">
                              <w:rPr>
                                <w:rFonts w:eastAsia="Times New Roman" w:cs="Times New Roman"/>
                                <w:color w:val="222222"/>
                                <w:lang w:bidi="si-LK"/>
                              </w:rPr>
                              <w:t>helps</w:t>
                            </w:r>
                            <w:r w:rsidR="00E32589">
                              <w:rPr>
                                <w:rFonts w:eastAsia="Times New Roman" w:cs="Times New Roman"/>
                                <w:color w:val="222222"/>
                                <w:lang w:bidi="si-LK"/>
                              </w:rPr>
                              <w:t xml:space="preserve"> </w:t>
                            </w:r>
                            <w:r w:rsidR="006F7D03">
                              <w:rPr>
                                <w:rFonts w:eastAsia="Times New Roman" w:cs="Times New Roman"/>
                                <w:color w:val="222222"/>
                                <w:lang w:bidi="si-LK"/>
                              </w:rPr>
                              <w:t>users (In</w:t>
                            </w:r>
                            <w:r w:rsidR="00E32589">
                              <w:rPr>
                                <w:rFonts w:eastAsia="Times New Roman" w:cs="Times New Roman"/>
                                <w:color w:val="222222"/>
                                <w:lang w:bidi="si-LK"/>
                              </w:rPr>
                              <w:t xml:space="preserve"> our system user is a </w:t>
                            </w:r>
                            <w:r w:rsidR="006F7D03" w:rsidRPr="00405734">
                              <w:rPr>
                                <w:rFonts w:eastAsia="Times New Roman" w:cstheme="minorHAnsi"/>
                                <w:color w:val="222222"/>
                                <w:sz w:val="24"/>
                                <w:szCs w:val="24"/>
                                <w:lang w:bidi="si-LK"/>
                              </w:rPr>
                              <w:t>patients</w:t>
                            </w:r>
                            <w:r w:rsidR="006F7D03">
                              <w:rPr>
                                <w:rFonts w:eastAsia="Times New Roman" w:cs="Times New Roman"/>
                                <w:color w:val="222222"/>
                                <w:lang w:bidi="si-LK"/>
                              </w:rPr>
                              <w:t>)</w:t>
                            </w:r>
                            <w:r w:rsidR="00AC2378">
                              <w:rPr>
                                <w:rFonts w:eastAsia="Times New Roman" w:cs="Times New Roman"/>
                                <w:color w:val="222222"/>
                                <w:lang w:bidi="si-LK"/>
                              </w:rPr>
                              <w:t xml:space="preserve"> </w:t>
                            </w:r>
                            <w:r w:rsidR="006F7D03">
                              <w:rPr>
                                <w:rFonts w:eastAsia="Times New Roman" w:cs="Times New Roman"/>
                                <w:color w:val="222222"/>
                                <w:lang w:bidi="si-LK"/>
                              </w:rPr>
                              <w:t xml:space="preserve">to </w:t>
                            </w:r>
                            <w:r w:rsidR="00AC2378">
                              <w:rPr>
                                <w:rFonts w:eastAsia="Times New Roman" w:cs="Times New Roman"/>
                                <w:color w:val="222222"/>
                                <w:lang w:bidi="si-LK"/>
                              </w:rPr>
                              <w:t xml:space="preserve">find a useful information for there needs. Thus, </w:t>
                            </w:r>
                            <w:r w:rsidR="006F7D03">
                              <w:rPr>
                                <w:rFonts w:eastAsia="Times New Roman" w:cs="Times New Roman"/>
                                <w:color w:val="222222"/>
                                <w:lang w:bidi="si-LK"/>
                              </w:rPr>
                              <w:t>a</w:t>
                            </w:r>
                            <w:r w:rsidR="00AC2378" w:rsidRPr="00AC2378">
                              <w:rPr>
                                <w:rFonts w:eastAsia="Times New Roman" w:cs="Times New Roman"/>
                                <w:color w:val="222222"/>
                                <w:lang w:bidi="si-LK"/>
                              </w:rPr>
                              <w:t xml:space="preserve"> number of hospital organizations prefer to use an automated system such as a chatbot to automate their customer service</w:t>
                            </w:r>
                            <w:r w:rsidR="00AC2378">
                              <w:rPr>
                                <w:rFonts w:eastAsia="Times New Roman" w:cs="Times New Roman"/>
                                <w:color w:val="222222"/>
                                <w:lang w:bidi="si-LK"/>
                              </w:rPr>
                              <w:t>.</w:t>
                            </w:r>
                            <w:r w:rsidR="00576465">
                              <w:rPr>
                                <w:rFonts w:eastAsia="Times New Roman" w:cs="Times New Roman"/>
                                <w:color w:val="222222"/>
                                <w:lang w:bidi="si-LK"/>
                              </w:rPr>
                              <w:t xml:space="preserve"> Because that type of system </w:t>
                            </w:r>
                            <w:r w:rsidR="006F7D03">
                              <w:rPr>
                                <w:rFonts w:eastAsia="Times New Roman" w:cs="Times New Roman"/>
                                <w:color w:val="222222"/>
                                <w:lang w:bidi="si-LK"/>
                              </w:rPr>
                              <w:t>is easy deliver</w:t>
                            </w:r>
                            <w:r w:rsidR="00576465">
                              <w:rPr>
                                <w:rFonts w:eastAsia="Times New Roman" w:cs="Times New Roman"/>
                                <w:color w:val="222222"/>
                                <w:lang w:bidi="si-LK"/>
                              </w:rPr>
                              <w:t xml:space="preserve"> to user. </w:t>
                            </w:r>
                            <w:r w:rsidR="00576465" w:rsidRPr="00576465">
                              <w:rPr>
                                <w:rFonts w:eastAsia="Times New Roman" w:cs="Times New Roman"/>
                                <w:color w:val="222222"/>
                                <w:lang w:bidi="si-LK"/>
                              </w:rPr>
                              <w:t xml:space="preserve">As the first solution, we </w:t>
                            </w:r>
                            <w:r w:rsidR="006F7D03">
                              <w:rPr>
                                <w:rFonts w:eastAsia="Times New Roman" w:cs="Times New Roman"/>
                                <w:color w:val="222222"/>
                                <w:lang w:bidi="si-LK"/>
                              </w:rPr>
                              <w:t>i</w:t>
                            </w:r>
                            <w:r w:rsidR="00576465" w:rsidRPr="00576465">
                              <w:rPr>
                                <w:rFonts w:eastAsia="Times New Roman" w:cs="Times New Roman"/>
                                <w:color w:val="222222"/>
                                <w:lang w:bidi="si-LK"/>
                              </w:rPr>
                              <w:t xml:space="preserve">dentified develop a Chatbot for interaction with a </w:t>
                            </w:r>
                            <w:r w:rsidR="006300C2" w:rsidRPr="00405734">
                              <w:rPr>
                                <w:rFonts w:eastAsia="Times New Roman" w:cstheme="minorHAnsi"/>
                                <w:color w:val="222222"/>
                                <w:sz w:val="24"/>
                                <w:szCs w:val="24"/>
                                <w:lang w:bidi="si-LK"/>
                              </w:rPr>
                              <w:t>patient</w:t>
                            </w:r>
                            <w:r w:rsidR="00442140">
                              <w:rPr>
                                <w:rFonts w:eastAsia="Times New Roman" w:cs="Times New Roman"/>
                                <w:color w:val="222222"/>
                                <w:lang w:bidi="si-LK"/>
                              </w:rPr>
                              <w:t>.</w:t>
                            </w:r>
                          </w:p>
                          <w:p w14:paraId="715A9646" w14:textId="488C0B7C" w:rsidR="001B4253" w:rsidRDefault="001B4253" w:rsidP="00677D77">
                            <w:pPr>
                              <w:jc w:val="both"/>
                              <w:rPr>
                                <w:rFonts w:eastAsia="Times New Roman" w:cs="Times New Roman"/>
                                <w:color w:val="222222"/>
                                <w:lang w:bidi="si-LK"/>
                              </w:rPr>
                            </w:pPr>
                            <w:r w:rsidRPr="001B4253">
                              <w:rPr>
                                <w:rFonts w:eastAsia="Times New Roman" w:cs="Times New Roman"/>
                                <w:color w:val="222222"/>
                                <w:lang w:bidi="si-LK"/>
                              </w:rPr>
                              <w:t>For some disabled people who might struggle, or find it impossible, to work with a mouse or keyboard, speech recognition enables them to communicate with a system effectively. It lends a hand to those with physical impairments and dyslexia and also reduced time and it less stressful than conventional handwriting or typing.</w:t>
                            </w:r>
                            <w:r>
                              <w:rPr>
                                <w:rFonts w:eastAsia="Times New Roman" w:cs="Times New Roman"/>
                                <w:color w:val="222222"/>
                                <w:lang w:bidi="si-LK"/>
                              </w:rPr>
                              <w:t xml:space="preserve"> </w:t>
                            </w:r>
                            <w:r w:rsidR="00FC769C" w:rsidRPr="00FC769C">
                              <w:rPr>
                                <w:rFonts w:eastAsia="Times New Roman" w:cs="Times New Roman"/>
                                <w:color w:val="222222"/>
                                <w:lang w:bidi="si-LK"/>
                              </w:rPr>
                              <w:t>Therefore, as the second solution is which allows a user to perform voice commands such as text commands.</w:t>
                            </w:r>
                          </w:p>
                          <w:p w14:paraId="54C3EBA7" w14:textId="05FB888D" w:rsidR="0056575B" w:rsidRDefault="00A74423" w:rsidP="00677D77">
                            <w:pPr>
                              <w:jc w:val="both"/>
                              <w:rPr>
                                <w:rFonts w:eastAsia="Times New Roman" w:cs="Times New Roman"/>
                                <w:color w:val="222222"/>
                                <w:lang w:bidi="si-LK"/>
                              </w:rPr>
                            </w:pPr>
                            <w:r>
                              <w:rPr>
                                <w:rFonts w:eastAsia="Times New Roman" w:cs="Times New Roman"/>
                                <w:color w:val="222222"/>
                                <w:lang w:bidi="si-LK"/>
                              </w:rPr>
                              <w:t>To</w:t>
                            </w:r>
                            <w:r w:rsidR="006300C2" w:rsidRPr="006300C2">
                              <w:rPr>
                                <w:rFonts w:eastAsia="Times New Roman" w:cs="Times New Roman"/>
                                <w:color w:val="222222"/>
                                <w:lang w:bidi="si-LK"/>
                              </w:rPr>
                              <w:t xml:space="preserve">day mobile usage is increased </w:t>
                            </w:r>
                            <w:r>
                              <w:rPr>
                                <w:rFonts w:eastAsia="Times New Roman" w:cs="Times New Roman"/>
                                <w:color w:val="222222"/>
                                <w:lang w:bidi="si-LK"/>
                              </w:rPr>
                              <w:t xml:space="preserve">in the world, </w:t>
                            </w:r>
                            <w:r w:rsidRPr="006300C2">
                              <w:rPr>
                                <w:rFonts w:eastAsia="Times New Roman" w:cs="Times New Roman"/>
                                <w:color w:val="222222"/>
                                <w:lang w:bidi="si-LK"/>
                              </w:rPr>
                              <w:t>and most</w:t>
                            </w:r>
                            <w:r w:rsidR="006300C2" w:rsidRPr="006300C2">
                              <w:rPr>
                                <w:rFonts w:eastAsia="Times New Roman" w:cs="Times New Roman"/>
                                <w:color w:val="222222"/>
                                <w:lang w:bidi="si-LK"/>
                              </w:rPr>
                              <w:t xml:space="preserve"> people are </w:t>
                            </w:r>
                            <w:r w:rsidRPr="006300C2">
                              <w:rPr>
                                <w:rFonts w:eastAsia="Times New Roman" w:cs="Times New Roman"/>
                                <w:color w:val="222222"/>
                                <w:lang w:bidi="si-LK"/>
                              </w:rPr>
                              <w:t>using smartphones</w:t>
                            </w:r>
                            <w:r>
                              <w:rPr>
                                <w:rFonts w:eastAsia="Times New Roman" w:cs="Times New Roman"/>
                                <w:color w:val="222222"/>
                                <w:lang w:bidi="si-LK"/>
                              </w:rPr>
                              <w:t>. A</w:t>
                            </w:r>
                            <w:r w:rsidR="009919AF" w:rsidRPr="005854FD">
                              <w:rPr>
                                <w:rFonts w:eastAsia="Times New Roman" w:cs="Times New Roman"/>
                                <w:color w:val="222222"/>
                                <w:lang w:bidi="si-LK"/>
                              </w:rPr>
                              <w:t>lso,</w:t>
                            </w:r>
                            <w:r w:rsidR="005854FD" w:rsidRPr="005854FD">
                              <w:rPr>
                                <w:rFonts w:eastAsia="Times New Roman" w:cs="Times New Roman"/>
                                <w:color w:val="222222"/>
                                <w:lang w:bidi="si-LK"/>
                              </w:rPr>
                              <w:t xml:space="preserve"> Sri Lankan people are the same</w:t>
                            </w:r>
                            <w:r w:rsidR="007B2130">
                              <w:rPr>
                                <w:rFonts w:eastAsia="Times New Roman" w:cs="Times New Roman"/>
                                <w:color w:val="222222"/>
                                <w:lang w:bidi="si-LK"/>
                              </w:rPr>
                              <w:t xml:space="preserve"> and most of them used an internet on their smartphones.</w:t>
                            </w:r>
                            <w:r w:rsidR="0056575B">
                              <w:rPr>
                                <w:rFonts w:eastAsia="Times New Roman" w:cs="Times New Roman"/>
                                <w:color w:val="222222"/>
                                <w:lang w:bidi="si-LK"/>
                              </w:rPr>
                              <w:t xml:space="preserve"> </w:t>
                            </w:r>
                            <w:r w:rsidR="0056575B" w:rsidRPr="0056575B">
                              <w:rPr>
                                <w:rFonts w:eastAsia="Times New Roman" w:cs="Times New Roman"/>
                                <w:color w:val="222222"/>
                                <w:lang w:bidi="si-LK"/>
                              </w:rPr>
                              <w:t xml:space="preserve">As a solution, </w:t>
                            </w:r>
                            <w:r>
                              <w:rPr>
                                <w:rFonts w:eastAsia="Times New Roman" w:cs="Times New Roman"/>
                                <w:color w:val="222222"/>
                                <w:lang w:bidi="si-LK"/>
                              </w:rPr>
                              <w:t xml:space="preserve">we </w:t>
                            </w:r>
                            <w:r w:rsidR="0056575B" w:rsidRPr="0056575B">
                              <w:rPr>
                                <w:rFonts w:eastAsia="Times New Roman" w:cs="Times New Roman"/>
                                <w:color w:val="222222"/>
                                <w:lang w:bidi="si-LK"/>
                              </w:rPr>
                              <w:t>developed a mobile app,</w:t>
                            </w:r>
                            <w:r>
                              <w:rPr>
                                <w:rFonts w:eastAsia="Times New Roman" w:cs="Times New Roman"/>
                                <w:color w:val="222222"/>
                                <w:lang w:bidi="si-LK"/>
                              </w:rPr>
                              <w:t xml:space="preserve"> which is </w:t>
                            </w:r>
                            <w:r w:rsidR="0056575B" w:rsidRPr="0056575B">
                              <w:rPr>
                                <w:rFonts w:eastAsia="Times New Roman" w:cs="Times New Roman"/>
                                <w:color w:val="222222"/>
                                <w:lang w:bidi="si-LK"/>
                              </w:rPr>
                              <w:t>easy to deliver a better service in patients.</w:t>
                            </w:r>
                          </w:p>
                          <w:p w14:paraId="64F678AA" w14:textId="1E46AECC" w:rsidR="00FC769C" w:rsidRDefault="00442140" w:rsidP="00677D77">
                            <w:pPr>
                              <w:jc w:val="both"/>
                              <w:rPr>
                                <w:rFonts w:eastAsia="Times New Roman" w:cs="Times New Roman"/>
                                <w:color w:val="222222"/>
                                <w:lang w:bidi="si-LK"/>
                              </w:rPr>
                            </w:pPr>
                            <w:r w:rsidRPr="005854FD">
                              <w:rPr>
                                <w:rFonts w:eastAsia="Times New Roman" w:cs="Times New Roman"/>
                                <w:color w:val="222222"/>
                                <w:lang w:bidi="si-LK"/>
                              </w:rPr>
                              <w:t xml:space="preserve">In Sri Lankan population is 22,576,592 (July 2018 est.). in 87% percentage can speak the Sinhala Language. 23.8% lower percentage of people can speak the English </w:t>
                            </w:r>
                            <w:r w:rsidR="009A5106" w:rsidRPr="005854FD">
                              <w:rPr>
                                <w:rFonts w:eastAsia="Times New Roman" w:cs="Times New Roman"/>
                                <w:color w:val="222222"/>
                                <w:lang w:bidi="si-LK"/>
                              </w:rPr>
                              <w:t>language (</w:t>
                            </w:r>
                            <w:r w:rsidRPr="005854FD">
                              <w:rPr>
                                <w:rFonts w:eastAsia="Times New Roman" w:cs="Times New Roman"/>
                                <w:color w:val="222222"/>
                                <w:lang w:bidi="si-LK"/>
                              </w:rPr>
                              <w:t>2012 est.)</w:t>
                            </w:r>
                            <w:r w:rsidR="009A5106">
                              <w:rPr>
                                <w:rFonts w:eastAsia="Times New Roman" w:cs="Times New Roman"/>
                                <w:color w:val="222222"/>
                                <w:lang w:bidi="si-LK"/>
                              </w:rPr>
                              <w:t xml:space="preserve"> </w:t>
                            </w:r>
                            <w:r w:rsidRPr="005854FD">
                              <w:rPr>
                                <w:rFonts w:eastAsia="Times New Roman" w:cs="Times New Roman"/>
                                <w:color w:val="222222"/>
                                <w:lang w:bidi="si-LK"/>
                              </w:rPr>
                              <w:t>and 91.9% percentage can read and write. (Copyright @ Department of Census and Statistics server details )</w:t>
                            </w:r>
                            <w:r w:rsidR="007B2130">
                              <w:rPr>
                                <w:rFonts w:eastAsia="Times New Roman" w:cs="Times New Roman"/>
                                <w:color w:val="222222"/>
                                <w:lang w:bidi="si-LK"/>
                              </w:rPr>
                              <w:t xml:space="preserve"> </w:t>
                            </w:r>
                            <w:r w:rsidRPr="005854FD">
                              <w:rPr>
                                <w:rFonts w:eastAsia="Times New Roman" w:cs="Times New Roman"/>
                                <w:color w:val="222222"/>
                                <w:lang w:bidi="si-LK"/>
                              </w:rPr>
                              <w:t>Accordi</w:t>
                            </w:r>
                            <w:r w:rsidR="00162561">
                              <w:rPr>
                                <w:rFonts w:eastAsia="Times New Roman" w:cs="Times New Roman"/>
                                <w:color w:val="222222"/>
                                <w:lang w:bidi="si-LK"/>
                              </w:rPr>
                              <w:t>ng</w:t>
                            </w:r>
                            <w:r w:rsidRPr="005854FD">
                              <w:rPr>
                                <w:rFonts w:eastAsia="Times New Roman" w:cs="Times New Roman"/>
                                <w:color w:val="222222"/>
                                <w:lang w:bidi="si-LK"/>
                              </w:rPr>
                              <w:t xml:space="preserve"> to the survey Most of the Sri Lankan people can communicate and understand the Sinhala language. Thus, as the language problem solution </w:t>
                            </w:r>
                            <w:r w:rsidR="00FC769C" w:rsidRPr="005854FD">
                              <w:rPr>
                                <w:rFonts w:eastAsia="Times New Roman" w:cs="Times New Roman"/>
                                <w:color w:val="222222"/>
                                <w:lang w:bidi="si-LK"/>
                              </w:rPr>
                              <w:t>is,</w:t>
                            </w:r>
                            <w:r w:rsidRPr="005854FD">
                              <w:rPr>
                                <w:rFonts w:eastAsia="Times New Roman" w:cs="Times New Roman"/>
                                <w:color w:val="222222"/>
                                <w:lang w:bidi="si-LK"/>
                              </w:rPr>
                              <w:t xml:space="preserve"> we are using the Sinhala language.</w:t>
                            </w:r>
                            <w:r w:rsidR="00FC769C" w:rsidRPr="005854FD">
                              <w:rPr>
                                <w:rFonts w:eastAsia="Times New Roman" w:cs="Times New Roman"/>
                                <w:color w:val="222222"/>
                                <w:lang w:bidi="si-LK"/>
                              </w:rPr>
                              <w:t xml:space="preserve"> Therefore, we used </w:t>
                            </w:r>
                            <w:r w:rsidR="009A5106">
                              <w:rPr>
                                <w:rFonts w:eastAsia="Times New Roman" w:cs="Times New Roman"/>
                                <w:color w:val="222222"/>
                                <w:lang w:bidi="si-LK"/>
                              </w:rPr>
                              <w:t xml:space="preserve">Natural Language </w:t>
                            </w:r>
                            <w:r w:rsidR="0065302C">
                              <w:rPr>
                                <w:rFonts w:eastAsia="Times New Roman" w:cs="Times New Roman"/>
                                <w:color w:val="222222"/>
                                <w:lang w:bidi="si-LK"/>
                              </w:rPr>
                              <w:t>Processing (</w:t>
                            </w:r>
                            <w:r w:rsidR="00FC769C" w:rsidRPr="005854FD">
                              <w:rPr>
                                <w:rFonts w:eastAsia="Times New Roman" w:cs="Times New Roman"/>
                                <w:color w:val="222222"/>
                                <w:lang w:bidi="si-LK"/>
                              </w:rPr>
                              <w:t>NLP</w:t>
                            </w:r>
                            <w:r w:rsidR="009A5106">
                              <w:rPr>
                                <w:rFonts w:eastAsia="Times New Roman" w:cs="Times New Roman"/>
                                <w:color w:val="222222"/>
                                <w:lang w:bidi="si-LK"/>
                              </w:rPr>
                              <w:t>)</w:t>
                            </w:r>
                            <w:r w:rsidR="00FC769C" w:rsidRPr="005854FD">
                              <w:rPr>
                                <w:rFonts w:eastAsia="Times New Roman" w:cs="Times New Roman"/>
                                <w:color w:val="222222"/>
                                <w:lang w:bidi="si-LK"/>
                              </w:rPr>
                              <w:t>. NLP is a way of computers to analyze, understand and derive meaning from a human language such as English, Sinhala and etc.</w:t>
                            </w:r>
                          </w:p>
                          <w:p w14:paraId="3F45E7D7" w14:textId="7F21320F" w:rsidR="00442140" w:rsidRPr="00B71D30" w:rsidRDefault="0056575B" w:rsidP="00677D77">
                            <w:pPr>
                              <w:jc w:val="both"/>
                            </w:pPr>
                            <w:r w:rsidRPr="0056575B">
                              <w:rPr>
                                <w:rFonts w:eastAsia="Times New Roman" w:cs="Times New Roman"/>
                                <w:color w:val="222222"/>
                                <w:lang w:bidi="si-LK"/>
                              </w:rPr>
                              <w:t xml:space="preserve">Thus, the need </w:t>
                            </w:r>
                            <w:r w:rsidR="0065302C">
                              <w:rPr>
                                <w:rFonts w:eastAsia="Times New Roman" w:cs="Times New Roman"/>
                                <w:color w:val="222222"/>
                                <w:lang w:bidi="si-LK"/>
                              </w:rPr>
                              <w:t>of</w:t>
                            </w:r>
                            <w:r w:rsidRPr="0056575B">
                              <w:rPr>
                                <w:rFonts w:eastAsia="Times New Roman" w:cs="Times New Roman"/>
                                <w:color w:val="222222"/>
                                <w:lang w:bidi="si-LK"/>
                              </w:rPr>
                              <w:t xml:space="preserve"> using artificial intelligence has been increasing due to the needs of automated services. However, devolving smart bots that can respond at the human level is challenging. </w:t>
                            </w:r>
                            <w:r w:rsidR="00162561">
                              <w:rPr>
                                <w:rFonts w:eastAsia="Times New Roman" w:cs="Times New Roman"/>
                                <w:color w:val="222222"/>
                                <w:lang w:bidi="si-LK"/>
                              </w:rPr>
                              <w:t>A</w:t>
                            </w:r>
                            <w:r w:rsidRPr="0056575B">
                              <w:rPr>
                                <w:rFonts w:eastAsia="Times New Roman" w:cs="Times New Roman"/>
                                <w:color w:val="222222"/>
                                <w:lang w:bidi="si-LK"/>
                              </w:rPr>
                              <w:t xml:space="preserve">nd it can give </w:t>
                            </w:r>
                            <w:r w:rsidR="00162561">
                              <w:rPr>
                                <w:rFonts w:eastAsia="Times New Roman" w:cs="Times New Roman"/>
                                <w:color w:val="222222"/>
                                <w:lang w:bidi="si-LK"/>
                              </w:rPr>
                              <w:t>to</w:t>
                            </w:r>
                            <w:r w:rsidRPr="0056575B">
                              <w:rPr>
                                <w:rFonts w:eastAsia="Times New Roman" w:cs="Times New Roman"/>
                                <w:color w:val="222222"/>
                                <w:lang w:bidi="si-LK"/>
                              </w:rPr>
                              <w:t xml:space="preserve"> user</w:t>
                            </w:r>
                            <w:r w:rsidR="00162561">
                              <w:rPr>
                                <w:rFonts w:eastAsia="Times New Roman" w:cs="Times New Roman"/>
                                <w:color w:val="222222"/>
                                <w:lang w:bidi="si-LK"/>
                              </w:rPr>
                              <w:t xml:space="preserve"> a</w:t>
                            </w:r>
                            <w:r w:rsidRPr="0056575B">
                              <w:rPr>
                                <w:rFonts w:eastAsia="Times New Roman" w:cs="Times New Roman"/>
                                <w:color w:val="222222"/>
                                <w:lang w:bidi="si-LK"/>
                              </w:rPr>
                              <w:t xml:space="preserve"> better service and solve the user problem.</w:t>
                            </w:r>
                            <w:r>
                              <w:rPr>
                                <w:rFonts w:eastAsia="Times New Roman" w:cs="Times New Roman"/>
                                <w:color w:val="222222"/>
                                <w:lang w:bidi="si-LK"/>
                              </w:rPr>
                              <w:t xml:space="preserve"> </w:t>
                            </w:r>
                            <w:r w:rsidR="00162561">
                              <w:rPr>
                                <w:rFonts w:eastAsia="Times New Roman" w:cs="Times New Roman"/>
                                <w:color w:val="222222"/>
                                <w:lang w:bidi="si-LK"/>
                              </w:rPr>
                              <w:t>In our</w:t>
                            </w:r>
                            <w:r w:rsidRPr="0056575B">
                              <w:rPr>
                                <w:rFonts w:eastAsia="Times New Roman" w:cs="Times New Roman"/>
                                <w:color w:val="222222"/>
                                <w:lang w:bidi="si-LK"/>
                              </w:rPr>
                              <w:t xml:space="preserve"> research</w:t>
                            </w:r>
                            <w:r w:rsidR="00E0093A">
                              <w:rPr>
                                <w:rFonts w:eastAsia="Times New Roman" w:cs="Times New Roman"/>
                                <w:color w:val="222222"/>
                                <w:lang w:bidi="si-LK"/>
                              </w:rPr>
                              <w:t>,</w:t>
                            </w:r>
                            <w:r w:rsidRPr="0056575B">
                              <w:rPr>
                                <w:rFonts w:eastAsia="Times New Roman" w:cs="Times New Roman"/>
                                <w:color w:val="222222"/>
                                <w:lang w:bidi="si-LK"/>
                              </w:rPr>
                              <w:t xml:space="preserve"> we identified user problems, is getting doctor visiting appointments for patients</w:t>
                            </w:r>
                            <w:r w:rsidR="00C81A95">
                              <w:rPr>
                                <w:rFonts w:eastAsia="Times New Roman" w:cs="Times New Roman"/>
                                <w:color w:val="222222"/>
                                <w:lang w:bidi="si-LK"/>
                              </w:rPr>
                              <w:t xml:space="preserve">. </w:t>
                            </w:r>
                            <w:r w:rsidR="00E0093A">
                              <w:rPr>
                                <w:rFonts w:eastAsia="Times New Roman" w:cs="Times New Roman"/>
                                <w:color w:val="222222"/>
                                <w:lang w:bidi="si-LK"/>
                              </w:rPr>
                              <w:t xml:space="preserve">Our </w:t>
                            </w:r>
                            <w:r w:rsidR="00C81A95" w:rsidRPr="00C81A95">
                              <w:rPr>
                                <w:rFonts w:eastAsia="Times New Roman" w:cs="Times New Roman"/>
                                <w:color w:val="222222"/>
                                <w:lang w:bidi="si-LK"/>
                              </w:rPr>
                              <w:t xml:space="preserve">system </w:t>
                            </w:r>
                            <w:r w:rsidR="00E0093A" w:rsidRPr="00C81A95">
                              <w:rPr>
                                <w:rFonts w:eastAsia="Times New Roman" w:cs="Times New Roman"/>
                                <w:color w:val="222222"/>
                                <w:lang w:bidi="si-LK"/>
                              </w:rPr>
                              <w:t>provides</w:t>
                            </w:r>
                            <w:r w:rsidR="00C81A95" w:rsidRPr="00C81A95">
                              <w:rPr>
                                <w:rFonts w:eastAsia="Times New Roman" w:cs="Times New Roman"/>
                                <w:color w:val="222222"/>
                                <w:lang w:bidi="si-LK"/>
                              </w:rPr>
                              <w:t xml:space="preserve"> information about doctors, hospitals, and channeling information </w:t>
                            </w:r>
                            <w:r w:rsidR="00677D77">
                              <w:rPr>
                                <w:rFonts w:eastAsia="Times New Roman" w:cs="Times New Roman"/>
                                <w:color w:val="222222"/>
                                <w:lang w:bidi="si-LK"/>
                              </w:rPr>
                              <w:t>allowing patients to easily make appointme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E7BB1" id="Text Box 4" o:spid="_x0000_s1032" type="#_x0000_t202" style="position:absolute;margin-left:.6pt;margin-top:27.95pt;width:498pt;height:52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" strokecolor="#548dd4 [1951]">
                <v:textbox>
                  <w:txbxContent>
                    <w:p w14:paraId="06D96F0B" w14:textId="3FE42F32" w:rsidR="00E15407" w:rsidRDefault="00E078B9" w:rsidP="00BB7B3B">
                      <w:pPr>
                        <w:shd w:val="clear" w:color="auto" w:fill="FFFFFF"/>
                        <w:jc w:val="both"/>
                        <w:rPr>
                          <w:rFonts w:eastAsia="Times New Roman" w:cs="Times New Roman"/>
                          <w:color w:val="222222"/>
                          <w:lang w:bidi="si-LK"/>
                        </w:rPr>
                      </w:pPr>
                      <w:r w:rsidRPr="00254886">
                        <w:rPr>
                          <w:rFonts w:eastAsia="Times New Roman" w:cs="Times New Roman"/>
                          <w:color w:val="222222"/>
                          <w:lang w:bidi="si-LK"/>
                        </w:rPr>
                        <w:t>There are several solutions to the problems identified in the research.</w:t>
                      </w:r>
                    </w:p>
                    <w:p w14:paraId="1C553CF2" w14:textId="048B2DF0" w:rsidR="00442140" w:rsidRDefault="00BB7B3B" w:rsidP="00677D77">
                      <w:pPr>
                        <w:shd w:val="clear" w:color="auto" w:fill="FFFFFF"/>
                        <w:jc w:val="both"/>
                        <w:rPr>
                          <w:rFonts w:eastAsia="Times New Roman" w:cs="Times New Roman"/>
                          <w:color w:val="222222"/>
                          <w:lang w:bidi="si-LK"/>
                        </w:rPr>
                      </w:pPr>
                      <w:r>
                        <w:rPr>
                          <w:rFonts w:eastAsia="Times New Roman" w:cs="Times New Roman"/>
                          <w:color w:val="222222"/>
                          <w:lang w:bidi="si-LK"/>
                        </w:rPr>
                        <w:t>Human computer interaction (HCI) is a</w:t>
                      </w:r>
                      <w:r w:rsidR="00E32589">
                        <w:rPr>
                          <w:rFonts w:eastAsia="Times New Roman" w:cs="Times New Roman"/>
                          <w:color w:val="222222"/>
                          <w:lang w:bidi="si-LK"/>
                        </w:rPr>
                        <w:t xml:space="preserve"> major role in </w:t>
                      </w:r>
                      <w:r w:rsidR="00520DA6">
                        <w:rPr>
                          <w:rFonts w:eastAsia="Times New Roman" w:cs="Times New Roman"/>
                          <w:color w:val="222222"/>
                          <w:lang w:bidi="si-LK"/>
                        </w:rPr>
                        <w:t>interfaces between</w:t>
                      </w:r>
                      <w:r w:rsidR="00E32589">
                        <w:rPr>
                          <w:rFonts w:eastAsia="Times New Roman" w:cs="Times New Roman"/>
                          <w:color w:val="222222"/>
                          <w:lang w:bidi="si-LK"/>
                        </w:rPr>
                        <w:t xml:space="preserve"> a human and machines. Dialogue system</w:t>
                      </w:r>
                      <w:r w:rsidR="006F7D03">
                        <w:rPr>
                          <w:rFonts w:eastAsia="Times New Roman" w:cs="Times New Roman"/>
                          <w:color w:val="222222"/>
                          <w:lang w:bidi="si-LK"/>
                        </w:rPr>
                        <w:t xml:space="preserve">, </w:t>
                      </w:r>
                      <w:r w:rsidR="00E32589">
                        <w:rPr>
                          <w:rFonts w:eastAsia="Times New Roman" w:cs="Times New Roman"/>
                          <w:color w:val="222222"/>
                          <w:lang w:bidi="si-LK"/>
                        </w:rPr>
                        <w:t>conversational system</w:t>
                      </w:r>
                      <w:r w:rsidR="006F7D03">
                        <w:rPr>
                          <w:rFonts w:eastAsia="Times New Roman" w:cs="Times New Roman"/>
                          <w:color w:val="222222"/>
                          <w:lang w:bidi="si-LK"/>
                        </w:rPr>
                        <w:t xml:space="preserve">, </w:t>
                      </w:r>
                      <w:r w:rsidR="00E32589">
                        <w:rPr>
                          <w:rFonts w:eastAsia="Times New Roman" w:cs="Times New Roman"/>
                          <w:color w:val="222222"/>
                          <w:lang w:bidi="si-LK"/>
                        </w:rPr>
                        <w:t>Chatbot</w:t>
                      </w:r>
                      <w:r w:rsidR="006F7D03">
                        <w:rPr>
                          <w:rFonts w:eastAsia="Times New Roman" w:cs="Times New Roman"/>
                          <w:color w:val="222222"/>
                          <w:lang w:bidi="si-LK"/>
                        </w:rPr>
                        <w:t>,</w:t>
                      </w:r>
                      <w:r w:rsidR="00E32589">
                        <w:rPr>
                          <w:rFonts w:eastAsia="Times New Roman" w:cs="Times New Roman"/>
                          <w:color w:val="222222"/>
                          <w:lang w:bidi="si-LK"/>
                        </w:rPr>
                        <w:t xml:space="preserve"> voice controller interface and personal assistants’ system are the example of HCI system </w:t>
                      </w:r>
                      <w:r w:rsidR="006300C2">
                        <w:rPr>
                          <w:rFonts w:eastAsia="Times New Roman" w:cs="Times New Roman"/>
                          <w:color w:val="222222"/>
                          <w:lang w:bidi="si-LK"/>
                        </w:rPr>
                        <w:t>t</w:t>
                      </w:r>
                      <w:r w:rsidR="00E32589">
                        <w:rPr>
                          <w:rFonts w:eastAsia="Times New Roman" w:cs="Times New Roman"/>
                          <w:color w:val="222222"/>
                          <w:lang w:bidi="si-LK"/>
                        </w:rPr>
                        <w:t xml:space="preserve">hat have been developed to Interaction with a human using Natural language. </w:t>
                      </w:r>
                      <w:r w:rsidR="00AC2378">
                        <w:rPr>
                          <w:rFonts w:eastAsia="Times New Roman" w:cs="Times New Roman"/>
                          <w:color w:val="222222"/>
                          <w:lang w:bidi="si-LK"/>
                        </w:rPr>
                        <w:t>That type of system</w:t>
                      </w:r>
                      <w:r w:rsidR="00E32589">
                        <w:rPr>
                          <w:rFonts w:eastAsia="Times New Roman" w:cs="Times New Roman"/>
                          <w:color w:val="222222"/>
                          <w:lang w:bidi="si-LK"/>
                        </w:rPr>
                        <w:t xml:space="preserve"> </w:t>
                      </w:r>
                      <w:r w:rsidR="00AC2378">
                        <w:rPr>
                          <w:rFonts w:eastAsia="Times New Roman" w:cs="Times New Roman"/>
                          <w:color w:val="222222"/>
                          <w:lang w:bidi="si-LK"/>
                        </w:rPr>
                        <w:t>helps</w:t>
                      </w:r>
                      <w:r w:rsidR="00E32589">
                        <w:rPr>
                          <w:rFonts w:eastAsia="Times New Roman" w:cs="Times New Roman"/>
                          <w:color w:val="222222"/>
                          <w:lang w:bidi="si-LK"/>
                        </w:rPr>
                        <w:t xml:space="preserve"> </w:t>
                      </w:r>
                      <w:r w:rsidR="006F7D03">
                        <w:rPr>
                          <w:rFonts w:eastAsia="Times New Roman" w:cs="Times New Roman"/>
                          <w:color w:val="222222"/>
                          <w:lang w:bidi="si-LK"/>
                        </w:rPr>
                        <w:t>users (In</w:t>
                      </w:r>
                      <w:r w:rsidR="00E32589">
                        <w:rPr>
                          <w:rFonts w:eastAsia="Times New Roman" w:cs="Times New Roman"/>
                          <w:color w:val="222222"/>
                          <w:lang w:bidi="si-LK"/>
                        </w:rPr>
                        <w:t xml:space="preserve"> our system user is a </w:t>
                      </w:r>
                      <w:r w:rsidR="006F7D03" w:rsidRPr="00405734">
                        <w:rPr>
                          <w:rFonts w:eastAsia="Times New Roman" w:cstheme="minorHAnsi"/>
                          <w:color w:val="222222"/>
                          <w:sz w:val="24"/>
                          <w:szCs w:val="24"/>
                          <w:lang w:bidi="si-LK"/>
                        </w:rPr>
                        <w:t>patients</w:t>
                      </w:r>
                      <w:r w:rsidR="006F7D03">
                        <w:rPr>
                          <w:rFonts w:eastAsia="Times New Roman" w:cs="Times New Roman"/>
                          <w:color w:val="222222"/>
                          <w:lang w:bidi="si-LK"/>
                        </w:rPr>
                        <w:t>)</w:t>
                      </w:r>
                      <w:r w:rsidR="00AC2378">
                        <w:rPr>
                          <w:rFonts w:eastAsia="Times New Roman" w:cs="Times New Roman"/>
                          <w:color w:val="222222"/>
                          <w:lang w:bidi="si-LK"/>
                        </w:rPr>
                        <w:t xml:space="preserve"> </w:t>
                      </w:r>
                      <w:r w:rsidR="006F7D03">
                        <w:rPr>
                          <w:rFonts w:eastAsia="Times New Roman" w:cs="Times New Roman"/>
                          <w:color w:val="222222"/>
                          <w:lang w:bidi="si-LK"/>
                        </w:rPr>
                        <w:t xml:space="preserve">to </w:t>
                      </w:r>
                      <w:r w:rsidR="00AC2378">
                        <w:rPr>
                          <w:rFonts w:eastAsia="Times New Roman" w:cs="Times New Roman"/>
                          <w:color w:val="222222"/>
                          <w:lang w:bidi="si-LK"/>
                        </w:rPr>
                        <w:t xml:space="preserve">find a useful information for there needs. Thus, </w:t>
                      </w:r>
                      <w:r w:rsidR="006F7D03">
                        <w:rPr>
                          <w:rFonts w:eastAsia="Times New Roman" w:cs="Times New Roman"/>
                          <w:color w:val="222222"/>
                          <w:lang w:bidi="si-LK"/>
                        </w:rPr>
                        <w:t>a</w:t>
                      </w:r>
                      <w:r w:rsidR="00AC2378" w:rsidRPr="00AC2378">
                        <w:rPr>
                          <w:rFonts w:eastAsia="Times New Roman" w:cs="Times New Roman"/>
                          <w:color w:val="222222"/>
                          <w:lang w:bidi="si-LK"/>
                        </w:rPr>
                        <w:t xml:space="preserve"> number of hospital organizations prefer to use an automated system such as a chatbot to automate their customer service</w:t>
                      </w:r>
                      <w:r w:rsidR="00AC2378">
                        <w:rPr>
                          <w:rFonts w:eastAsia="Times New Roman" w:cs="Times New Roman"/>
                          <w:color w:val="222222"/>
                          <w:lang w:bidi="si-LK"/>
                        </w:rPr>
                        <w:t>.</w:t>
                      </w:r>
                      <w:r w:rsidR="00576465">
                        <w:rPr>
                          <w:rFonts w:eastAsia="Times New Roman" w:cs="Times New Roman"/>
                          <w:color w:val="222222"/>
                          <w:lang w:bidi="si-LK"/>
                        </w:rPr>
                        <w:t xml:space="preserve"> Because that type of system </w:t>
                      </w:r>
                      <w:r w:rsidR="006F7D03">
                        <w:rPr>
                          <w:rFonts w:eastAsia="Times New Roman" w:cs="Times New Roman"/>
                          <w:color w:val="222222"/>
                          <w:lang w:bidi="si-LK"/>
                        </w:rPr>
                        <w:t>is easy deliver</w:t>
                      </w:r>
                      <w:r w:rsidR="00576465">
                        <w:rPr>
                          <w:rFonts w:eastAsia="Times New Roman" w:cs="Times New Roman"/>
                          <w:color w:val="222222"/>
                          <w:lang w:bidi="si-LK"/>
                        </w:rPr>
                        <w:t xml:space="preserve"> to user. </w:t>
                      </w:r>
                      <w:r w:rsidR="00576465" w:rsidRPr="00576465">
                        <w:rPr>
                          <w:rFonts w:eastAsia="Times New Roman" w:cs="Times New Roman"/>
                          <w:color w:val="222222"/>
                          <w:lang w:bidi="si-LK"/>
                        </w:rPr>
                        <w:t xml:space="preserve">As the first solution, we </w:t>
                      </w:r>
                      <w:r w:rsidR="006F7D03">
                        <w:rPr>
                          <w:rFonts w:eastAsia="Times New Roman" w:cs="Times New Roman"/>
                          <w:color w:val="222222"/>
                          <w:lang w:bidi="si-LK"/>
                        </w:rPr>
                        <w:t>i</w:t>
                      </w:r>
                      <w:r w:rsidR="00576465" w:rsidRPr="00576465">
                        <w:rPr>
                          <w:rFonts w:eastAsia="Times New Roman" w:cs="Times New Roman"/>
                          <w:color w:val="222222"/>
                          <w:lang w:bidi="si-LK"/>
                        </w:rPr>
                        <w:t xml:space="preserve">dentified develop a Chatbot for interaction with a </w:t>
                      </w:r>
                      <w:r w:rsidR="006300C2" w:rsidRPr="00405734">
                        <w:rPr>
                          <w:rFonts w:eastAsia="Times New Roman" w:cstheme="minorHAnsi"/>
                          <w:color w:val="222222"/>
                          <w:sz w:val="24"/>
                          <w:szCs w:val="24"/>
                          <w:lang w:bidi="si-LK"/>
                        </w:rPr>
                        <w:t>patient</w:t>
                      </w:r>
                      <w:r w:rsidR="00442140">
                        <w:rPr>
                          <w:rFonts w:eastAsia="Times New Roman" w:cs="Times New Roman"/>
                          <w:color w:val="222222"/>
                          <w:lang w:bidi="si-LK"/>
                        </w:rPr>
                        <w:t>.</w:t>
                      </w:r>
                    </w:p>
                    <w:p w14:paraId="715A9646" w14:textId="488C0B7C" w:rsidR="001B4253" w:rsidRDefault="001B4253" w:rsidP="00677D77">
                      <w:pPr>
                        <w:jc w:val="both"/>
                        <w:rPr>
                          <w:rFonts w:eastAsia="Times New Roman" w:cs="Times New Roman"/>
                          <w:color w:val="222222"/>
                          <w:lang w:bidi="si-LK"/>
                        </w:rPr>
                      </w:pPr>
                      <w:r w:rsidRPr="001B4253">
                        <w:rPr>
                          <w:rFonts w:eastAsia="Times New Roman" w:cs="Times New Roman"/>
                          <w:color w:val="222222"/>
                          <w:lang w:bidi="si-LK"/>
                        </w:rPr>
                        <w:t>For some disabled people who might struggle, or find it impossible, to work with a mouse or keyboard, speech recognition enables them to communicate with a system effectively. It lends a hand to those with physical impairments and dyslexia and also reduced time and it less stressful than conventional handwriting or typing.</w:t>
                      </w:r>
                      <w:r>
                        <w:rPr>
                          <w:rFonts w:eastAsia="Times New Roman" w:cs="Times New Roman"/>
                          <w:color w:val="222222"/>
                          <w:lang w:bidi="si-LK"/>
                        </w:rPr>
                        <w:t xml:space="preserve"> </w:t>
                      </w:r>
                      <w:r w:rsidR="00FC769C" w:rsidRPr="00FC769C">
                        <w:rPr>
                          <w:rFonts w:eastAsia="Times New Roman" w:cs="Times New Roman"/>
                          <w:color w:val="222222"/>
                          <w:lang w:bidi="si-LK"/>
                        </w:rPr>
                        <w:t>Therefore, as the second solution is which allows a user to perform voice commands such as text commands.</w:t>
                      </w:r>
                    </w:p>
                    <w:p w14:paraId="54C3EBA7" w14:textId="05FB888D" w:rsidR="0056575B" w:rsidRDefault="00A74423" w:rsidP="00677D77">
                      <w:pPr>
                        <w:jc w:val="both"/>
                        <w:rPr>
                          <w:rFonts w:eastAsia="Times New Roman" w:cs="Times New Roman"/>
                          <w:color w:val="222222"/>
                          <w:lang w:bidi="si-LK"/>
                        </w:rPr>
                      </w:pPr>
                      <w:r>
                        <w:rPr>
                          <w:rFonts w:eastAsia="Times New Roman" w:cs="Times New Roman"/>
                          <w:color w:val="222222"/>
                          <w:lang w:bidi="si-LK"/>
                        </w:rPr>
                        <w:t>To</w:t>
                      </w:r>
                      <w:r w:rsidR="006300C2" w:rsidRPr="006300C2">
                        <w:rPr>
                          <w:rFonts w:eastAsia="Times New Roman" w:cs="Times New Roman"/>
                          <w:color w:val="222222"/>
                          <w:lang w:bidi="si-LK"/>
                        </w:rPr>
                        <w:t xml:space="preserve">day mobile usage is increased </w:t>
                      </w:r>
                      <w:r>
                        <w:rPr>
                          <w:rFonts w:eastAsia="Times New Roman" w:cs="Times New Roman"/>
                          <w:color w:val="222222"/>
                          <w:lang w:bidi="si-LK"/>
                        </w:rPr>
                        <w:t xml:space="preserve">in the world, </w:t>
                      </w:r>
                      <w:r w:rsidRPr="006300C2">
                        <w:rPr>
                          <w:rFonts w:eastAsia="Times New Roman" w:cs="Times New Roman"/>
                          <w:color w:val="222222"/>
                          <w:lang w:bidi="si-LK"/>
                        </w:rPr>
                        <w:t>and most</w:t>
                      </w:r>
                      <w:r w:rsidR="006300C2" w:rsidRPr="006300C2">
                        <w:rPr>
                          <w:rFonts w:eastAsia="Times New Roman" w:cs="Times New Roman"/>
                          <w:color w:val="222222"/>
                          <w:lang w:bidi="si-LK"/>
                        </w:rPr>
                        <w:t xml:space="preserve"> people are </w:t>
                      </w:r>
                      <w:r w:rsidRPr="006300C2">
                        <w:rPr>
                          <w:rFonts w:eastAsia="Times New Roman" w:cs="Times New Roman"/>
                          <w:color w:val="222222"/>
                          <w:lang w:bidi="si-LK"/>
                        </w:rPr>
                        <w:t>using smartphones</w:t>
                      </w:r>
                      <w:r>
                        <w:rPr>
                          <w:rFonts w:eastAsia="Times New Roman" w:cs="Times New Roman"/>
                          <w:color w:val="222222"/>
                          <w:lang w:bidi="si-LK"/>
                        </w:rPr>
                        <w:t>. A</w:t>
                      </w:r>
                      <w:r w:rsidR="009919AF" w:rsidRPr="005854FD">
                        <w:rPr>
                          <w:rFonts w:eastAsia="Times New Roman" w:cs="Times New Roman"/>
                          <w:color w:val="222222"/>
                          <w:lang w:bidi="si-LK"/>
                        </w:rPr>
                        <w:t>lso,</w:t>
                      </w:r>
                      <w:r w:rsidR="005854FD" w:rsidRPr="005854FD">
                        <w:rPr>
                          <w:rFonts w:eastAsia="Times New Roman" w:cs="Times New Roman"/>
                          <w:color w:val="222222"/>
                          <w:lang w:bidi="si-LK"/>
                        </w:rPr>
                        <w:t xml:space="preserve"> Sri Lankan people are the same</w:t>
                      </w:r>
                      <w:r w:rsidR="007B2130">
                        <w:rPr>
                          <w:rFonts w:eastAsia="Times New Roman" w:cs="Times New Roman"/>
                          <w:color w:val="222222"/>
                          <w:lang w:bidi="si-LK"/>
                        </w:rPr>
                        <w:t xml:space="preserve"> and most of them used an internet on their smartphones.</w:t>
                      </w:r>
                      <w:r w:rsidR="0056575B">
                        <w:rPr>
                          <w:rFonts w:eastAsia="Times New Roman" w:cs="Times New Roman"/>
                          <w:color w:val="222222"/>
                          <w:lang w:bidi="si-LK"/>
                        </w:rPr>
                        <w:t xml:space="preserve"> </w:t>
                      </w:r>
                      <w:r w:rsidR="0056575B" w:rsidRPr="0056575B">
                        <w:rPr>
                          <w:rFonts w:eastAsia="Times New Roman" w:cs="Times New Roman"/>
                          <w:color w:val="222222"/>
                          <w:lang w:bidi="si-LK"/>
                        </w:rPr>
                        <w:t xml:space="preserve">As a solution, </w:t>
                      </w:r>
                      <w:r>
                        <w:rPr>
                          <w:rFonts w:eastAsia="Times New Roman" w:cs="Times New Roman"/>
                          <w:color w:val="222222"/>
                          <w:lang w:bidi="si-LK"/>
                        </w:rPr>
                        <w:t xml:space="preserve">we </w:t>
                      </w:r>
                      <w:r w:rsidR="0056575B" w:rsidRPr="0056575B">
                        <w:rPr>
                          <w:rFonts w:eastAsia="Times New Roman" w:cs="Times New Roman"/>
                          <w:color w:val="222222"/>
                          <w:lang w:bidi="si-LK"/>
                        </w:rPr>
                        <w:t>developed a mobile app,</w:t>
                      </w:r>
                      <w:r>
                        <w:rPr>
                          <w:rFonts w:eastAsia="Times New Roman" w:cs="Times New Roman"/>
                          <w:color w:val="222222"/>
                          <w:lang w:bidi="si-LK"/>
                        </w:rPr>
                        <w:t xml:space="preserve"> which is </w:t>
                      </w:r>
                      <w:r w:rsidR="0056575B" w:rsidRPr="0056575B">
                        <w:rPr>
                          <w:rFonts w:eastAsia="Times New Roman" w:cs="Times New Roman"/>
                          <w:color w:val="222222"/>
                          <w:lang w:bidi="si-LK"/>
                        </w:rPr>
                        <w:t>easy to deliver a better service in patients.</w:t>
                      </w:r>
                    </w:p>
                    <w:p w14:paraId="64F678AA" w14:textId="1E46AECC" w:rsidR="00FC769C" w:rsidRDefault="00442140" w:rsidP="00677D77">
                      <w:pPr>
                        <w:jc w:val="both"/>
                        <w:rPr>
                          <w:rFonts w:eastAsia="Times New Roman" w:cs="Times New Roman"/>
                          <w:color w:val="222222"/>
                          <w:lang w:bidi="si-LK"/>
                        </w:rPr>
                      </w:pPr>
                      <w:r w:rsidRPr="005854FD">
                        <w:rPr>
                          <w:rFonts w:eastAsia="Times New Roman" w:cs="Times New Roman"/>
                          <w:color w:val="222222"/>
                          <w:lang w:bidi="si-LK"/>
                        </w:rPr>
                        <w:t xml:space="preserve">In Sri Lankan population is 22,576,592 (July 2018 est.). in 87% percentage can speak the Sinhala Language. 23.8% lower percentage of people can speak the English </w:t>
                      </w:r>
                      <w:r w:rsidR="009A5106" w:rsidRPr="005854FD">
                        <w:rPr>
                          <w:rFonts w:eastAsia="Times New Roman" w:cs="Times New Roman"/>
                          <w:color w:val="222222"/>
                          <w:lang w:bidi="si-LK"/>
                        </w:rPr>
                        <w:t>language (</w:t>
                      </w:r>
                      <w:r w:rsidRPr="005854FD">
                        <w:rPr>
                          <w:rFonts w:eastAsia="Times New Roman" w:cs="Times New Roman"/>
                          <w:color w:val="222222"/>
                          <w:lang w:bidi="si-LK"/>
                        </w:rPr>
                        <w:t>2012 est.)</w:t>
                      </w:r>
                      <w:r w:rsidR="009A5106">
                        <w:rPr>
                          <w:rFonts w:eastAsia="Times New Roman" w:cs="Times New Roman"/>
                          <w:color w:val="222222"/>
                          <w:lang w:bidi="si-LK"/>
                        </w:rPr>
                        <w:t xml:space="preserve"> </w:t>
                      </w:r>
                      <w:r w:rsidRPr="005854FD">
                        <w:rPr>
                          <w:rFonts w:eastAsia="Times New Roman" w:cs="Times New Roman"/>
                          <w:color w:val="222222"/>
                          <w:lang w:bidi="si-LK"/>
                        </w:rPr>
                        <w:t>and 91.9% percentage can read and write. (Copyright @ Department of Census and Statistics server details )</w:t>
                      </w:r>
                      <w:r w:rsidR="007B2130">
                        <w:rPr>
                          <w:rFonts w:eastAsia="Times New Roman" w:cs="Times New Roman"/>
                          <w:color w:val="222222"/>
                          <w:lang w:bidi="si-LK"/>
                        </w:rPr>
                        <w:t xml:space="preserve"> </w:t>
                      </w:r>
                      <w:r w:rsidRPr="005854FD">
                        <w:rPr>
                          <w:rFonts w:eastAsia="Times New Roman" w:cs="Times New Roman"/>
                          <w:color w:val="222222"/>
                          <w:lang w:bidi="si-LK"/>
                        </w:rPr>
                        <w:t>Accordi</w:t>
                      </w:r>
                      <w:r w:rsidR="00162561">
                        <w:rPr>
                          <w:rFonts w:eastAsia="Times New Roman" w:cs="Times New Roman"/>
                          <w:color w:val="222222"/>
                          <w:lang w:bidi="si-LK"/>
                        </w:rPr>
                        <w:t>ng</w:t>
                      </w:r>
                      <w:r w:rsidRPr="005854FD">
                        <w:rPr>
                          <w:rFonts w:eastAsia="Times New Roman" w:cs="Times New Roman"/>
                          <w:color w:val="222222"/>
                          <w:lang w:bidi="si-LK"/>
                        </w:rPr>
                        <w:t xml:space="preserve"> to the survey Most of the Sri Lankan people can communicate and understand the Sinhala language. Thus, as the language problem solution </w:t>
                      </w:r>
                      <w:r w:rsidR="00FC769C" w:rsidRPr="005854FD">
                        <w:rPr>
                          <w:rFonts w:eastAsia="Times New Roman" w:cs="Times New Roman"/>
                          <w:color w:val="222222"/>
                          <w:lang w:bidi="si-LK"/>
                        </w:rPr>
                        <w:t>is,</w:t>
                      </w:r>
                      <w:r w:rsidRPr="005854FD">
                        <w:rPr>
                          <w:rFonts w:eastAsia="Times New Roman" w:cs="Times New Roman"/>
                          <w:color w:val="222222"/>
                          <w:lang w:bidi="si-LK"/>
                        </w:rPr>
                        <w:t xml:space="preserve"> we are using the Sinhala language.</w:t>
                      </w:r>
                      <w:r w:rsidR="00FC769C" w:rsidRPr="005854FD">
                        <w:rPr>
                          <w:rFonts w:eastAsia="Times New Roman" w:cs="Times New Roman"/>
                          <w:color w:val="222222"/>
                          <w:lang w:bidi="si-LK"/>
                        </w:rPr>
                        <w:t xml:space="preserve"> Therefore, we used </w:t>
                      </w:r>
                      <w:r w:rsidR="009A5106">
                        <w:rPr>
                          <w:rFonts w:eastAsia="Times New Roman" w:cs="Times New Roman"/>
                          <w:color w:val="222222"/>
                          <w:lang w:bidi="si-LK"/>
                        </w:rPr>
                        <w:t xml:space="preserve">Natural Language </w:t>
                      </w:r>
                      <w:r w:rsidR="0065302C">
                        <w:rPr>
                          <w:rFonts w:eastAsia="Times New Roman" w:cs="Times New Roman"/>
                          <w:color w:val="222222"/>
                          <w:lang w:bidi="si-LK"/>
                        </w:rPr>
                        <w:t>Processing (</w:t>
                      </w:r>
                      <w:r w:rsidR="00FC769C" w:rsidRPr="005854FD">
                        <w:rPr>
                          <w:rFonts w:eastAsia="Times New Roman" w:cs="Times New Roman"/>
                          <w:color w:val="222222"/>
                          <w:lang w:bidi="si-LK"/>
                        </w:rPr>
                        <w:t>NLP</w:t>
                      </w:r>
                      <w:r w:rsidR="009A5106">
                        <w:rPr>
                          <w:rFonts w:eastAsia="Times New Roman" w:cs="Times New Roman"/>
                          <w:color w:val="222222"/>
                          <w:lang w:bidi="si-LK"/>
                        </w:rPr>
                        <w:t>)</w:t>
                      </w:r>
                      <w:r w:rsidR="00FC769C" w:rsidRPr="005854FD">
                        <w:rPr>
                          <w:rFonts w:eastAsia="Times New Roman" w:cs="Times New Roman"/>
                          <w:color w:val="222222"/>
                          <w:lang w:bidi="si-LK"/>
                        </w:rPr>
                        <w:t>. NLP is a way of computers to analyze, understand and derive meaning from a human language such as English, Sinhala and etc.</w:t>
                      </w:r>
                    </w:p>
                    <w:p w14:paraId="3F45E7D7" w14:textId="7F21320F" w:rsidR="00442140" w:rsidRPr="00B71D30" w:rsidRDefault="0056575B" w:rsidP="00677D77">
                      <w:pPr>
                        <w:jc w:val="both"/>
                      </w:pPr>
                      <w:r w:rsidRPr="0056575B">
                        <w:rPr>
                          <w:rFonts w:eastAsia="Times New Roman" w:cs="Times New Roman"/>
                          <w:color w:val="222222"/>
                          <w:lang w:bidi="si-LK"/>
                        </w:rPr>
                        <w:t xml:space="preserve">Thus, the need </w:t>
                      </w:r>
                      <w:r w:rsidR="0065302C">
                        <w:rPr>
                          <w:rFonts w:eastAsia="Times New Roman" w:cs="Times New Roman"/>
                          <w:color w:val="222222"/>
                          <w:lang w:bidi="si-LK"/>
                        </w:rPr>
                        <w:t>of</w:t>
                      </w:r>
                      <w:r w:rsidRPr="0056575B">
                        <w:rPr>
                          <w:rFonts w:eastAsia="Times New Roman" w:cs="Times New Roman"/>
                          <w:color w:val="222222"/>
                          <w:lang w:bidi="si-LK"/>
                        </w:rPr>
                        <w:t xml:space="preserve"> using artificial intelligence has been increasing due to the needs of automated services. However, devolving smart bots that can respond at the human level is challenging. </w:t>
                      </w:r>
                      <w:r w:rsidR="00162561">
                        <w:rPr>
                          <w:rFonts w:eastAsia="Times New Roman" w:cs="Times New Roman"/>
                          <w:color w:val="222222"/>
                          <w:lang w:bidi="si-LK"/>
                        </w:rPr>
                        <w:t>A</w:t>
                      </w:r>
                      <w:r w:rsidRPr="0056575B">
                        <w:rPr>
                          <w:rFonts w:eastAsia="Times New Roman" w:cs="Times New Roman"/>
                          <w:color w:val="222222"/>
                          <w:lang w:bidi="si-LK"/>
                        </w:rPr>
                        <w:t xml:space="preserve">nd it can give </w:t>
                      </w:r>
                      <w:r w:rsidR="00162561">
                        <w:rPr>
                          <w:rFonts w:eastAsia="Times New Roman" w:cs="Times New Roman"/>
                          <w:color w:val="222222"/>
                          <w:lang w:bidi="si-LK"/>
                        </w:rPr>
                        <w:t>to</w:t>
                      </w:r>
                      <w:r w:rsidRPr="0056575B">
                        <w:rPr>
                          <w:rFonts w:eastAsia="Times New Roman" w:cs="Times New Roman"/>
                          <w:color w:val="222222"/>
                          <w:lang w:bidi="si-LK"/>
                        </w:rPr>
                        <w:t xml:space="preserve"> user</w:t>
                      </w:r>
                      <w:r w:rsidR="00162561">
                        <w:rPr>
                          <w:rFonts w:eastAsia="Times New Roman" w:cs="Times New Roman"/>
                          <w:color w:val="222222"/>
                          <w:lang w:bidi="si-LK"/>
                        </w:rPr>
                        <w:t xml:space="preserve"> a</w:t>
                      </w:r>
                      <w:r w:rsidRPr="0056575B">
                        <w:rPr>
                          <w:rFonts w:eastAsia="Times New Roman" w:cs="Times New Roman"/>
                          <w:color w:val="222222"/>
                          <w:lang w:bidi="si-LK"/>
                        </w:rPr>
                        <w:t xml:space="preserve"> better service and solve the user problem.</w:t>
                      </w:r>
                      <w:r>
                        <w:rPr>
                          <w:rFonts w:eastAsia="Times New Roman" w:cs="Times New Roman"/>
                          <w:color w:val="222222"/>
                          <w:lang w:bidi="si-LK"/>
                        </w:rPr>
                        <w:t xml:space="preserve"> </w:t>
                      </w:r>
                      <w:r w:rsidR="00162561">
                        <w:rPr>
                          <w:rFonts w:eastAsia="Times New Roman" w:cs="Times New Roman"/>
                          <w:color w:val="222222"/>
                          <w:lang w:bidi="si-LK"/>
                        </w:rPr>
                        <w:t>In our</w:t>
                      </w:r>
                      <w:r w:rsidRPr="0056575B">
                        <w:rPr>
                          <w:rFonts w:eastAsia="Times New Roman" w:cs="Times New Roman"/>
                          <w:color w:val="222222"/>
                          <w:lang w:bidi="si-LK"/>
                        </w:rPr>
                        <w:t xml:space="preserve"> research</w:t>
                      </w:r>
                      <w:r w:rsidR="00E0093A">
                        <w:rPr>
                          <w:rFonts w:eastAsia="Times New Roman" w:cs="Times New Roman"/>
                          <w:color w:val="222222"/>
                          <w:lang w:bidi="si-LK"/>
                        </w:rPr>
                        <w:t>,</w:t>
                      </w:r>
                      <w:r w:rsidRPr="0056575B">
                        <w:rPr>
                          <w:rFonts w:eastAsia="Times New Roman" w:cs="Times New Roman"/>
                          <w:color w:val="222222"/>
                          <w:lang w:bidi="si-LK"/>
                        </w:rPr>
                        <w:t xml:space="preserve"> we identified user problems, is getting doctor visiting appointments for patients</w:t>
                      </w:r>
                      <w:r w:rsidR="00C81A95">
                        <w:rPr>
                          <w:rFonts w:eastAsia="Times New Roman" w:cs="Times New Roman"/>
                          <w:color w:val="222222"/>
                          <w:lang w:bidi="si-LK"/>
                        </w:rPr>
                        <w:t xml:space="preserve">. </w:t>
                      </w:r>
                      <w:r w:rsidR="00E0093A">
                        <w:rPr>
                          <w:rFonts w:eastAsia="Times New Roman" w:cs="Times New Roman"/>
                          <w:color w:val="222222"/>
                          <w:lang w:bidi="si-LK"/>
                        </w:rPr>
                        <w:t xml:space="preserve">Our </w:t>
                      </w:r>
                      <w:r w:rsidR="00C81A95" w:rsidRPr="00C81A95">
                        <w:rPr>
                          <w:rFonts w:eastAsia="Times New Roman" w:cs="Times New Roman"/>
                          <w:color w:val="222222"/>
                          <w:lang w:bidi="si-LK"/>
                        </w:rPr>
                        <w:t xml:space="preserve">system </w:t>
                      </w:r>
                      <w:r w:rsidR="00E0093A" w:rsidRPr="00C81A95">
                        <w:rPr>
                          <w:rFonts w:eastAsia="Times New Roman" w:cs="Times New Roman"/>
                          <w:color w:val="222222"/>
                          <w:lang w:bidi="si-LK"/>
                        </w:rPr>
                        <w:t>provides</w:t>
                      </w:r>
                      <w:r w:rsidR="00C81A95" w:rsidRPr="00C81A95">
                        <w:rPr>
                          <w:rFonts w:eastAsia="Times New Roman" w:cs="Times New Roman"/>
                          <w:color w:val="222222"/>
                          <w:lang w:bidi="si-LK"/>
                        </w:rPr>
                        <w:t xml:space="preserve"> information about doctors, hospitals, and channeling information </w:t>
                      </w:r>
                      <w:r w:rsidR="00677D77">
                        <w:rPr>
                          <w:rFonts w:eastAsia="Times New Roman" w:cs="Times New Roman"/>
                          <w:color w:val="222222"/>
                          <w:lang w:bidi="si-LK"/>
                        </w:rPr>
                        <w:t>allowing patients to easily make appointments.</w:t>
                      </w:r>
                    </w:p>
                  </w:txbxContent>
                </v:textbox>
              </v:shape>
            </w:pict>
          </mc:Fallback>
        </mc:AlternateContent>
      </w:r>
      <w:r w:rsidR="00943C33" w:rsidRPr="00943C33">
        <w:rPr>
          <w:sz w:val="26"/>
          <w:szCs w:val="26"/>
        </w:rPr>
        <w:t>Solution</w:t>
      </w:r>
      <w:r w:rsidR="00D87328">
        <w:rPr>
          <w:sz w:val="26"/>
          <w:szCs w:val="26"/>
        </w:rPr>
        <w:t xml:space="preserve"> proposed: </w:t>
      </w:r>
    </w:p>
    <w:p w14:paraId="207291F2" w14:textId="66A236AA" w:rsidR="002D03A3" w:rsidRPr="002D03A3" w:rsidRDefault="002D03A3" w:rsidP="002D03A3"/>
    <w:p w14:paraId="6655AA28" w14:textId="77777777" w:rsidR="002D03A3" w:rsidRPr="002D03A3" w:rsidRDefault="002D03A3" w:rsidP="002D03A3"/>
    <w:p w14:paraId="7F6DB80A" w14:textId="77777777" w:rsidR="002D03A3" w:rsidRPr="002D03A3" w:rsidRDefault="002D03A3" w:rsidP="002D03A3"/>
    <w:p w14:paraId="2F3A4CF9" w14:textId="77777777" w:rsidR="002D03A3" w:rsidRPr="002D03A3" w:rsidRDefault="002D03A3" w:rsidP="002D03A3"/>
    <w:p w14:paraId="6AA7B150" w14:textId="77777777" w:rsidR="002D03A3" w:rsidRPr="002D03A3" w:rsidRDefault="002D03A3" w:rsidP="002D03A3"/>
    <w:p w14:paraId="3E4A477E" w14:textId="77777777" w:rsidR="002D03A3" w:rsidRPr="002D03A3" w:rsidRDefault="002D03A3" w:rsidP="002D03A3"/>
    <w:p w14:paraId="23074EEF" w14:textId="77777777" w:rsidR="00934B8A" w:rsidRPr="00D156C8" w:rsidRDefault="00934B8A" w:rsidP="00934B8A">
      <w:pPr>
        <w:rPr>
          <w:rFonts w:cs="Iskoola Pota"/>
          <w:sz w:val="26"/>
          <w:szCs w:val="26"/>
          <w:lang w:bidi="si-LK"/>
        </w:rPr>
      </w:pPr>
    </w:p>
    <w:p w14:paraId="6A6BFDD0" w14:textId="77777777" w:rsidR="00934B8A" w:rsidRDefault="00934B8A" w:rsidP="00934B8A">
      <w:pPr>
        <w:rPr>
          <w:rFonts w:cs="Iskoola Pota"/>
          <w:sz w:val="26"/>
          <w:szCs w:val="26"/>
          <w:lang w:bidi="si-LK"/>
        </w:rPr>
      </w:pPr>
    </w:p>
    <w:p w14:paraId="03AA376E" w14:textId="77777777" w:rsidR="002D03A3" w:rsidRDefault="002D03A3" w:rsidP="002D03A3"/>
    <w:p w14:paraId="25E3771B" w14:textId="77777777" w:rsidR="003C40BB" w:rsidRDefault="003C40BB">
      <w:pPr>
        <w:rPr>
          <w:rFonts w:cs="Iskoola Pota"/>
          <w:sz w:val="26"/>
          <w:szCs w:val="26"/>
          <w:lang w:bidi="si-LK"/>
        </w:rPr>
      </w:pPr>
      <w:r>
        <w:rPr>
          <w:rFonts w:cs="Iskoola Pota"/>
          <w:sz w:val="26"/>
          <w:szCs w:val="26"/>
          <w:lang w:bidi="si-LK"/>
        </w:rPr>
        <w:br w:type="page"/>
      </w:r>
    </w:p>
    <w:p w14:paraId="5C2020F9" w14:textId="58264BE7" w:rsidR="00FC12CF" w:rsidRDefault="007B071D" w:rsidP="007B071D">
      <w:pPr>
        <w:rPr>
          <w:rFonts w:cs="Iskoola Pota"/>
          <w:sz w:val="26"/>
          <w:szCs w:val="26"/>
          <w:lang w:bidi="si-LK"/>
        </w:rPr>
      </w:pPr>
      <w:r w:rsidRPr="003A609C">
        <w:rPr>
          <w:rFonts w:cs="Iskoola Pota"/>
          <w:sz w:val="26"/>
          <w:szCs w:val="26"/>
          <w:highlight w:val="yellow"/>
          <w:lang w:bidi="si-LK"/>
        </w:rPr>
        <w:lastRenderedPageBreak/>
        <w:t>System</w:t>
      </w:r>
      <w:r w:rsidR="00040D36">
        <w:rPr>
          <w:rFonts w:cs="Iskoola Pota"/>
          <w:sz w:val="26"/>
          <w:szCs w:val="26"/>
          <w:highlight w:val="yellow"/>
          <w:lang w:bidi="si-LK"/>
        </w:rPr>
        <w:t xml:space="preserve"> Overview</w:t>
      </w:r>
      <w:r w:rsidRPr="003A609C">
        <w:rPr>
          <w:rFonts w:cs="Iskoola Pota"/>
          <w:sz w:val="26"/>
          <w:szCs w:val="26"/>
          <w:highlight w:val="yellow"/>
          <w:lang w:bidi="si-LK"/>
        </w:rPr>
        <w:t xml:space="preserve"> Diagram</w:t>
      </w:r>
      <w:r>
        <w:rPr>
          <w:rFonts w:cs="Iskoola Pota"/>
          <w:sz w:val="26"/>
          <w:szCs w:val="26"/>
          <w:lang w:bidi="si-LK"/>
        </w:rPr>
        <w:t xml:space="preserve"> </w:t>
      </w:r>
      <w:r w:rsidR="003635F0">
        <w:rPr>
          <w:rFonts w:cs="Iskoola Pota"/>
          <w:sz w:val="26"/>
          <w:szCs w:val="26"/>
          <w:lang w:bidi="si-LK"/>
        </w:rPr>
        <w:t>for the solution proposed (Clearly indicate the main four components of the proposal)</w:t>
      </w:r>
      <w:r w:rsidR="003A609C">
        <w:rPr>
          <w:rFonts w:cs="Iskoola Pota"/>
          <w:sz w:val="26"/>
          <w:szCs w:val="26"/>
          <w:lang w:bidi="si-LK"/>
        </w:rPr>
        <w:t xml:space="preserve"> </w:t>
      </w:r>
    </w:p>
    <w:p w14:paraId="5FA52665" w14:textId="1146AFA1" w:rsidR="00FC12CF" w:rsidRDefault="001B3305" w:rsidP="007B071D">
      <w:pPr>
        <w:rPr>
          <w:rFonts w:cs="Iskoola Pota"/>
          <w:sz w:val="26"/>
          <w:szCs w:val="26"/>
          <w:lang w:bidi="si-LK"/>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39136" behindDoc="0" locked="0" layoutInCell="1" allowOverlap="1" wp14:anchorId="24E64D3A" wp14:editId="02ADCB1E">
                <wp:simplePos x="0" y="0"/>
                <wp:positionH relativeFrom="column">
                  <wp:posOffset>-586740</wp:posOffset>
                </wp:positionH>
                <wp:positionV relativeFrom="paragraph">
                  <wp:posOffset>122555</wp:posOffset>
                </wp:positionV>
                <wp:extent cx="7105650" cy="5044440"/>
                <wp:effectExtent l="0" t="0" r="19050" b="22860"/>
                <wp:wrapNone/>
                <wp:docPr id="80" name="Rectangle 80"/>
                <wp:cNvGraphicFramePr/>
                <a:graphic xmlns:a="http://schemas.openxmlformats.org/drawingml/2006/main">
                  <a:graphicData uri="http://schemas.microsoft.com/office/word/2010/wordprocessingShape">
                    <wps:wsp>
                      <wps:cNvSpPr/>
                      <wps:spPr>
                        <a:xfrm>
                          <a:off x="0" y="0"/>
                          <a:ext cx="7105650" cy="5044440"/>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70A75" id="Rectangle 80" o:spid="_x0000_s1026" style="position:absolute;margin-left:-46.2pt;margin-top:9.65pt;width:559.5pt;height:397.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" filled="f" strokecolor="windowText">
                <v:stroke joinstyle="round"/>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696128" behindDoc="0" locked="0" layoutInCell="1" allowOverlap="1" wp14:anchorId="30352274" wp14:editId="3EB025E1">
                <wp:simplePos x="0" y="0"/>
                <wp:positionH relativeFrom="column">
                  <wp:posOffset>4389120</wp:posOffset>
                </wp:positionH>
                <wp:positionV relativeFrom="paragraph">
                  <wp:posOffset>236855</wp:posOffset>
                </wp:positionV>
                <wp:extent cx="2025015" cy="4785360"/>
                <wp:effectExtent l="0" t="0" r="13335" b="15240"/>
                <wp:wrapNone/>
                <wp:docPr id="24" name="Rectangle 24"/>
                <wp:cNvGraphicFramePr/>
                <a:graphic xmlns:a="http://schemas.openxmlformats.org/drawingml/2006/main">
                  <a:graphicData uri="http://schemas.microsoft.com/office/word/2010/wordprocessingShape">
                    <wps:wsp>
                      <wps:cNvSpPr/>
                      <wps:spPr>
                        <a:xfrm>
                          <a:off x="0" y="0"/>
                          <a:ext cx="2025015" cy="4785360"/>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52FE5" id="Rectangle 24" o:spid="_x0000_s1026" style="position:absolute;margin-left:345.6pt;margin-top:18.65pt;width:159.45pt;height:376.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" filled="f" strokecolor="windowText">
                <v:stroke joinstyle="round"/>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695104" behindDoc="0" locked="0" layoutInCell="1" allowOverlap="1" wp14:anchorId="5F6EE1A5" wp14:editId="7521B3C4">
                <wp:simplePos x="0" y="0"/>
                <wp:positionH relativeFrom="column">
                  <wp:posOffset>2141220</wp:posOffset>
                </wp:positionH>
                <wp:positionV relativeFrom="paragraph">
                  <wp:posOffset>236855</wp:posOffset>
                </wp:positionV>
                <wp:extent cx="1995170" cy="4808220"/>
                <wp:effectExtent l="0" t="0" r="24130" b="11430"/>
                <wp:wrapNone/>
                <wp:docPr id="23" name="Rectangle 23"/>
                <wp:cNvGraphicFramePr/>
                <a:graphic xmlns:a="http://schemas.openxmlformats.org/drawingml/2006/main">
                  <a:graphicData uri="http://schemas.microsoft.com/office/word/2010/wordprocessingShape">
                    <wps:wsp>
                      <wps:cNvSpPr/>
                      <wps:spPr>
                        <a:xfrm>
                          <a:off x="0" y="0"/>
                          <a:ext cx="1995170" cy="4808220"/>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5EFAE" id="Rectangle 23" o:spid="_x0000_s1026" style="position:absolute;margin-left:168.6pt;margin-top:18.65pt;width:157.1pt;height:378.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" filled="f" strokecolor="windowText">
                <v:stroke joinstyle="round"/>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688960" behindDoc="0" locked="0" layoutInCell="1" allowOverlap="1" wp14:anchorId="15220ABA" wp14:editId="112C14C0">
                <wp:simplePos x="0" y="0"/>
                <wp:positionH relativeFrom="column">
                  <wp:posOffset>-464820</wp:posOffset>
                </wp:positionH>
                <wp:positionV relativeFrom="paragraph">
                  <wp:posOffset>236855</wp:posOffset>
                </wp:positionV>
                <wp:extent cx="2282825" cy="4792980"/>
                <wp:effectExtent l="0" t="0" r="22225" b="26670"/>
                <wp:wrapNone/>
                <wp:docPr id="84" name="Rectangle 84"/>
                <wp:cNvGraphicFramePr/>
                <a:graphic xmlns:a="http://schemas.openxmlformats.org/drawingml/2006/main">
                  <a:graphicData uri="http://schemas.microsoft.com/office/word/2010/wordprocessingShape">
                    <wps:wsp>
                      <wps:cNvSpPr/>
                      <wps:spPr>
                        <a:xfrm>
                          <a:off x="0" y="0"/>
                          <a:ext cx="2282825" cy="4792980"/>
                        </a:xfrm>
                        <a:prstGeom prst="rect">
                          <a:avLst/>
                        </a:prstGeom>
                        <a:noFill/>
                        <a:ln w="9525" cap="flat" cmpd="sng" algn="ctr">
                          <a:solidFill>
                            <a:srgbClr val="FF0000"/>
                          </a:solidFill>
                          <a:prstDash val="solid"/>
                          <a:round/>
                          <a:headEnd type="none" w="med" len="med"/>
                          <a:tailEnd type="none" w="med" len="med"/>
                        </a:ln>
                        <a:effectLst/>
                      </wps:spPr>
                      <wps:txbx>
                        <w:txbxContent>
                          <w:p w14:paraId="1EA777D1"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20ABA" id="Rectangle 84" o:spid="_x0000_s1033" style="position:absolute;margin-left:-36.6pt;margin-top:18.65pt;width:179.75pt;height:377.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" filled="f" strokecolor="red">
                <v:stroke joinstyle="round"/>
                <v:textbox>
                  <w:txbxContent>
                    <w:p w14:paraId="1EA777D1" w14:textId="77777777" w:rsidR="00FC12CF" w:rsidRDefault="00FC12CF" w:rsidP="00FC12CF">
                      <w:pPr>
                        <w:jc w:val="center"/>
                      </w:pP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10464" behindDoc="0" locked="0" layoutInCell="1" allowOverlap="1" wp14:anchorId="3D1ACCAB" wp14:editId="6324BD99">
                <wp:simplePos x="0" y="0"/>
                <wp:positionH relativeFrom="column">
                  <wp:posOffset>-358140</wp:posOffset>
                </wp:positionH>
                <wp:positionV relativeFrom="paragraph">
                  <wp:posOffset>426720</wp:posOffset>
                </wp:positionV>
                <wp:extent cx="2098040" cy="1603375"/>
                <wp:effectExtent l="0" t="0" r="16510" b="15875"/>
                <wp:wrapNone/>
                <wp:docPr id="46" name="Rectangle 46"/>
                <wp:cNvGraphicFramePr/>
                <a:graphic xmlns:a="http://schemas.openxmlformats.org/drawingml/2006/main">
                  <a:graphicData uri="http://schemas.microsoft.com/office/word/2010/wordprocessingShape">
                    <wps:wsp>
                      <wps:cNvSpPr/>
                      <wps:spPr>
                        <a:xfrm>
                          <a:off x="0" y="0"/>
                          <a:ext cx="2098040" cy="1603375"/>
                        </a:xfrm>
                        <a:prstGeom prst="rect">
                          <a:avLst/>
                        </a:prstGeom>
                        <a:noFill/>
                        <a:ln w="9525" cap="flat" cmpd="sng" algn="ctr">
                          <a:solidFill>
                            <a:srgbClr val="ED7D31"/>
                          </a:solidFill>
                          <a:prstDash val="solid"/>
                          <a:round/>
                          <a:headEnd type="none" w="med" len="med"/>
                          <a:tailEnd type="none" w="med" len="med"/>
                        </a:ln>
                        <a:effectLst/>
                      </wps:spPr>
                      <wps:txbx>
                        <w:txbxContent>
                          <w:p w14:paraId="36E7EE9A" w14:textId="77777777" w:rsidR="00FC12CF" w:rsidRDefault="00FC12CF" w:rsidP="00FC12C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1ACCAB" id="Rectangle 46" o:spid="_x0000_s1034" style="position:absolute;margin-left:-28.2pt;margin-top:33.6pt;width:165.2pt;height:126.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" filled="f" strokecolor="#ed7d31">
                <v:stroke joinstyle="round"/>
                <v:textbox>
                  <w:txbxContent>
                    <w:p w14:paraId="36E7EE9A" w14:textId="77777777" w:rsidR="00FC12CF" w:rsidRDefault="00FC12CF" w:rsidP="00FC12CF"/>
                  </w:txbxContent>
                </v:textbox>
              </v:rect>
            </w:pict>
          </mc:Fallback>
        </mc:AlternateContent>
      </w:r>
    </w:p>
    <w:p w14:paraId="27F5F84B" w14:textId="4108FFB6" w:rsidR="00FC12CF" w:rsidRPr="00FC12CF" w:rsidRDefault="001B3305" w:rsidP="00FC12CF">
      <w:pPr>
        <w:spacing w:after="0" w:line="240" w:lineRule="auto"/>
        <w:rPr>
          <w:rFonts w:ascii="Calibri" w:eastAsia="Calibri" w:hAnsi="Calibri" w:cs="Iskoola Pota"/>
          <w:sz w:val="24"/>
          <w:szCs w:val="24"/>
          <w:lang w:bidi="ar-SA"/>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12512" behindDoc="0" locked="0" layoutInCell="1" allowOverlap="1" wp14:anchorId="36CBAEE7" wp14:editId="138A8B19">
                <wp:simplePos x="0" y="0"/>
                <wp:positionH relativeFrom="column">
                  <wp:posOffset>4495800</wp:posOffset>
                </wp:positionH>
                <wp:positionV relativeFrom="paragraph">
                  <wp:posOffset>98425</wp:posOffset>
                </wp:positionV>
                <wp:extent cx="1851660" cy="1760220"/>
                <wp:effectExtent l="0" t="0" r="15240" b="11430"/>
                <wp:wrapNone/>
                <wp:docPr id="49" name="Rectangle 49"/>
                <wp:cNvGraphicFramePr/>
                <a:graphic xmlns:a="http://schemas.openxmlformats.org/drawingml/2006/main">
                  <a:graphicData uri="http://schemas.microsoft.com/office/word/2010/wordprocessingShape">
                    <wps:wsp>
                      <wps:cNvSpPr/>
                      <wps:spPr>
                        <a:xfrm>
                          <a:off x="0" y="0"/>
                          <a:ext cx="1851660" cy="1760220"/>
                        </a:xfrm>
                        <a:prstGeom prst="rect">
                          <a:avLst/>
                        </a:prstGeom>
                        <a:noFill/>
                        <a:ln w="9525" cap="flat" cmpd="sng" algn="ctr">
                          <a:solidFill>
                            <a:srgbClr val="0070C0"/>
                          </a:solidFill>
                          <a:prstDash val="solid"/>
                          <a:round/>
                          <a:headEnd type="none" w="med" len="med"/>
                          <a:tailEnd type="none" w="med" len="med"/>
                        </a:ln>
                        <a:effectLst/>
                      </wps:spPr>
                      <wps:txbx>
                        <w:txbxContent>
                          <w:p w14:paraId="19AC516A" w14:textId="503ABD20" w:rsidR="00FC12CF" w:rsidRDefault="00FC12CF" w:rsidP="00FC12CF">
                            <w:pPr>
                              <w:jc w:val="center"/>
                              <w:rPr>
                                <w:color w:val="0070C0"/>
                              </w:rPr>
                            </w:pPr>
                            <w:r w:rsidRPr="00905C41">
                              <w:rPr>
                                <w:color w:val="0070C0"/>
                              </w:rPr>
                              <w:t xml:space="preserve">Pre-Processing </w:t>
                            </w:r>
                          </w:p>
                          <w:p w14:paraId="78765727" w14:textId="77777777" w:rsidR="001B3305" w:rsidRPr="00905C41" w:rsidRDefault="001B3305" w:rsidP="00FC12CF">
                            <w:pPr>
                              <w:jc w:val="center"/>
                              <w:rPr>
                                <w:color w:val="0070C0"/>
                              </w:rPr>
                            </w:pPr>
                          </w:p>
                          <w:p w14:paraId="02BC03BD" w14:textId="77777777" w:rsidR="00FC12CF" w:rsidRDefault="00FC12CF" w:rsidP="00FC12CF">
                            <w:pPr>
                              <w:jc w:val="center"/>
                            </w:pPr>
                          </w:p>
                          <w:p w14:paraId="01E80DEE" w14:textId="77777777" w:rsidR="00FC12CF" w:rsidRDefault="00FC12CF" w:rsidP="00FC12CF">
                            <w:pPr>
                              <w:jc w:val="center"/>
                            </w:pPr>
                          </w:p>
                          <w:p w14:paraId="3E6B13A5" w14:textId="77777777" w:rsidR="00FC12CF" w:rsidRDefault="00FC12CF" w:rsidP="00FC12CF">
                            <w:pPr>
                              <w:jc w:val="center"/>
                            </w:pPr>
                          </w:p>
                          <w:p w14:paraId="2CDD638D" w14:textId="77777777" w:rsidR="00FC12CF" w:rsidRDefault="00FC12CF" w:rsidP="00FC12CF">
                            <w:pPr>
                              <w:jc w:val="center"/>
                            </w:pPr>
                          </w:p>
                          <w:p w14:paraId="4440D66A" w14:textId="77777777" w:rsidR="00FC12CF" w:rsidRDefault="00FC12CF" w:rsidP="00FC12CF">
                            <w:pPr>
                              <w:jc w:val="center"/>
                            </w:pPr>
                          </w:p>
                          <w:p w14:paraId="066E7136" w14:textId="77777777" w:rsidR="00FC12CF" w:rsidRDefault="00FC12CF" w:rsidP="00FC12CF">
                            <w:pPr>
                              <w:jc w:val="center"/>
                            </w:pPr>
                          </w:p>
                          <w:p w14:paraId="55F9C9C8" w14:textId="77777777" w:rsidR="00FC12CF" w:rsidRDefault="00FC12CF" w:rsidP="00FC12CF">
                            <w:pPr>
                              <w:jc w:val="center"/>
                            </w:pPr>
                          </w:p>
                          <w:p w14:paraId="6ABEDB17"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CBAEE7" id="Rectangle 49" o:spid="_x0000_s1035" style="position:absolute;margin-left:354pt;margin-top:7.75pt;width:145.8pt;height:138.6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" filled="f" strokecolor="#0070c0">
                <v:stroke joinstyle="round"/>
                <v:textbox>
                  <w:txbxContent>
                    <w:p w14:paraId="19AC516A" w14:textId="503ABD20" w:rsidR="00FC12CF" w:rsidRDefault="00FC12CF" w:rsidP="00FC12CF">
                      <w:pPr>
                        <w:jc w:val="center"/>
                        <w:rPr>
                          <w:color w:val="0070C0"/>
                        </w:rPr>
                      </w:pPr>
                      <w:r w:rsidRPr="00905C41">
                        <w:rPr>
                          <w:color w:val="0070C0"/>
                        </w:rPr>
                        <w:t xml:space="preserve">Pre-Processing </w:t>
                      </w:r>
                    </w:p>
                    <w:p w14:paraId="78765727" w14:textId="77777777" w:rsidR="001B3305" w:rsidRPr="00905C41" w:rsidRDefault="001B3305" w:rsidP="00FC12CF">
                      <w:pPr>
                        <w:jc w:val="center"/>
                        <w:rPr>
                          <w:color w:val="0070C0"/>
                        </w:rPr>
                      </w:pPr>
                    </w:p>
                    <w:p w14:paraId="02BC03BD" w14:textId="77777777" w:rsidR="00FC12CF" w:rsidRDefault="00FC12CF" w:rsidP="00FC12CF">
                      <w:pPr>
                        <w:jc w:val="center"/>
                      </w:pPr>
                    </w:p>
                    <w:p w14:paraId="01E80DEE" w14:textId="77777777" w:rsidR="00FC12CF" w:rsidRDefault="00FC12CF" w:rsidP="00FC12CF">
                      <w:pPr>
                        <w:jc w:val="center"/>
                      </w:pPr>
                    </w:p>
                    <w:p w14:paraId="3E6B13A5" w14:textId="77777777" w:rsidR="00FC12CF" w:rsidRDefault="00FC12CF" w:rsidP="00FC12CF">
                      <w:pPr>
                        <w:jc w:val="center"/>
                      </w:pPr>
                    </w:p>
                    <w:p w14:paraId="2CDD638D" w14:textId="77777777" w:rsidR="00FC12CF" w:rsidRDefault="00FC12CF" w:rsidP="00FC12CF">
                      <w:pPr>
                        <w:jc w:val="center"/>
                      </w:pPr>
                    </w:p>
                    <w:p w14:paraId="4440D66A" w14:textId="77777777" w:rsidR="00FC12CF" w:rsidRDefault="00FC12CF" w:rsidP="00FC12CF">
                      <w:pPr>
                        <w:jc w:val="center"/>
                      </w:pPr>
                    </w:p>
                    <w:p w14:paraId="066E7136" w14:textId="77777777" w:rsidR="00FC12CF" w:rsidRDefault="00FC12CF" w:rsidP="00FC12CF">
                      <w:pPr>
                        <w:jc w:val="center"/>
                      </w:pPr>
                    </w:p>
                    <w:p w14:paraId="55F9C9C8" w14:textId="77777777" w:rsidR="00FC12CF" w:rsidRDefault="00FC12CF" w:rsidP="00FC12CF">
                      <w:pPr>
                        <w:jc w:val="center"/>
                      </w:pPr>
                    </w:p>
                    <w:p w14:paraId="6ABEDB17" w14:textId="77777777" w:rsidR="00FC12CF" w:rsidRDefault="00FC12CF" w:rsidP="00FC12CF">
                      <w:pPr>
                        <w:jc w:val="center"/>
                      </w:pP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11488" behindDoc="0" locked="0" layoutInCell="1" allowOverlap="1" wp14:anchorId="2415980F" wp14:editId="450702DE">
                <wp:simplePos x="0" y="0"/>
                <wp:positionH relativeFrom="column">
                  <wp:posOffset>-281796</wp:posOffset>
                </wp:positionH>
                <wp:positionV relativeFrom="paragraph">
                  <wp:posOffset>138023</wp:posOffset>
                </wp:positionV>
                <wp:extent cx="1926146" cy="304800"/>
                <wp:effectExtent l="0" t="0" r="0" b="0"/>
                <wp:wrapNone/>
                <wp:docPr id="47" name="Rectangle 47"/>
                <wp:cNvGraphicFramePr/>
                <a:graphic xmlns:a="http://schemas.openxmlformats.org/drawingml/2006/main">
                  <a:graphicData uri="http://schemas.microsoft.com/office/word/2010/wordprocessingShape">
                    <wps:wsp>
                      <wps:cNvSpPr/>
                      <wps:spPr>
                        <a:xfrm>
                          <a:off x="0" y="0"/>
                          <a:ext cx="1926146" cy="304800"/>
                        </a:xfrm>
                        <a:prstGeom prst="rect">
                          <a:avLst/>
                        </a:prstGeom>
                        <a:noFill/>
                        <a:ln>
                          <a:noFill/>
                        </a:ln>
                        <a:effectLst/>
                      </wps:spPr>
                      <wps:txbx>
                        <w:txbxContent>
                          <w:p w14:paraId="7AB95D56" w14:textId="77777777" w:rsidR="00FC12CF" w:rsidRDefault="00FC12CF" w:rsidP="00FC12CF">
                            <w:pPr>
                              <w:jc w:val="center"/>
                            </w:pPr>
                            <w:r>
                              <w:t xml:space="preserve">User Inter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5980F" id="Rectangle 47" o:spid="_x0000_s1036" style="position:absolute;margin-left:-22.2pt;margin-top:10.85pt;width:151.65pt;height:2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" filled="f" stroked="f">
                <v:textbox>
                  <w:txbxContent>
                    <w:p w14:paraId="7AB95D56" w14:textId="77777777" w:rsidR="00FC12CF" w:rsidRDefault="00FC12CF" w:rsidP="00FC12CF">
                      <w:pPr>
                        <w:jc w:val="center"/>
                      </w:pPr>
                      <w:r>
                        <w:t xml:space="preserve">User Interaction </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698176" behindDoc="0" locked="0" layoutInCell="1" allowOverlap="1" wp14:anchorId="6B0EDCE3" wp14:editId="3905CEBF">
                <wp:simplePos x="0" y="0"/>
                <wp:positionH relativeFrom="column">
                  <wp:posOffset>2253615</wp:posOffset>
                </wp:positionH>
                <wp:positionV relativeFrom="paragraph">
                  <wp:posOffset>511175</wp:posOffset>
                </wp:positionV>
                <wp:extent cx="1793240" cy="275590"/>
                <wp:effectExtent l="0" t="0" r="10160" b="16510"/>
                <wp:wrapNone/>
                <wp:docPr id="27" name="Rectangle 27"/>
                <wp:cNvGraphicFramePr/>
                <a:graphic xmlns:a="http://schemas.openxmlformats.org/drawingml/2006/main">
                  <a:graphicData uri="http://schemas.microsoft.com/office/word/2010/wordprocessingShape">
                    <wps:wsp>
                      <wps:cNvSpPr/>
                      <wps:spPr>
                        <a:xfrm>
                          <a:off x="0" y="0"/>
                          <a:ext cx="1793240" cy="27559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8A99839" w14:textId="77777777" w:rsidR="00FC12CF" w:rsidRDefault="00FC12CF" w:rsidP="00FC12CF">
                            <w:pPr>
                              <w:jc w:val="center"/>
                            </w:pPr>
                            <w:r>
                              <w:t>Retrieved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EDCE3" id="Rectangle 27" o:spid="_x0000_s1037" style="position:absolute;margin-left:177.45pt;margin-top:40.25pt;width:141.2pt;height:21.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" filled="f" strokecolor="windowText">
                <v:stroke joinstyle="round"/>
                <v:textbox>
                  <w:txbxContent>
                    <w:p w14:paraId="48A99839" w14:textId="77777777" w:rsidR="00FC12CF" w:rsidRDefault="00FC12CF" w:rsidP="00FC12CF">
                      <w:pPr>
                        <w:jc w:val="center"/>
                      </w:pPr>
                      <w:r>
                        <w:t>Retrieved base</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699200" behindDoc="0" locked="0" layoutInCell="1" allowOverlap="1" wp14:anchorId="1DD04590" wp14:editId="2ED955E5">
                <wp:simplePos x="0" y="0"/>
                <wp:positionH relativeFrom="column">
                  <wp:posOffset>2252980</wp:posOffset>
                </wp:positionH>
                <wp:positionV relativeFrom="paragraph">
                  <wp:posOffset>839470</wp:posOffset>
                </wp:positionV>
                <wp:extent cx="1793875" cy="275590"/>
                <wp:effectExtent l="0" t="0" r="9525" b="16510"/>
                <wp:wrapNone/>
                <wp:docPr id="28" name="Rectangle 28"/>
                <wp:cNvGraphicFramePr/>
                <a:graphic xmlns:a="http://schemas.openxmlformats.org/drawingml/2006/main">
                  <a:graphicData uri="http://schemas.microsoft.com/office/word/2010/wordprocessingShape">
                    <wps:wsp>
                      <wps:cNvSpPr/>
                      <wps:spPr>
                        <a:xfrm>
                          <a:off x="0" y="0"/>
                          <a:ext cx="1793875" cy="27559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D419A14" w14:textId="77777777" w:rsidR="00FC12CF" w:rsidRDefault="00FC12CF" w:rsidP="00FC12CF">
                            <w:pPr>
                              <w:jc w:val="center"/>
                            </w:pPr>
                            <w:r>
                              <w:t>Already defin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04590" id="Rectangle 28" o:spid="_x0000_s1038" style="position:absolute;margin-left:177.4pt;margin-top:66.1pt;width:141.25pt;height:21.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" filled="f" strokecolor="windowText">
                <v:stroke joinstyle="round"/>
                <v:textbox>
                  <w:txbxContent>
                    <w:p w14:paraId="2D419A14" w14:textId="77777777" w:rsidR="00FC12CF" w:rsidRDefault="00FC12CF" w:rsidP="00FC12CF">
                      <w:pPr>
                        <w:jc w:val="center"/>
                      </w:pPr>
                      <w:r>
                        <w:t>Already defined Data</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697152" behindDoc="0" locked="0" layoutInCell="1" allowOverlap="1" wp14:anchorId="385478DE" wp14:editId="62C10A3B">
                <wp:simplePos x="0" y="0"/>
                <wp:positionH relativeFrom="column">
                  <wp:posOffset>2196465</wp:posOffset>
                </wp:positionH>
                <wp:positionV relativeFrom="paragraph">
                  <wp:posOffset>98437</wp:posOffset>
                </wp:positionV>
                <wp:extent cx="1891030" cy="1121434"/>
                <wp:effectExtent l="0" t="0" r="13970" b="8890"/>
                <wp:wrapNone/>
                <wp:docPr id="26" name="Rectangle 26"/>
                <wp:cNvGraphicFramePr/>
                <a:graphic xmlns:a="http://schemas.openxmlformats.org/drawingml/2006/main">
                  <a:graphicData uri="http://schemas.microsoft.com/office/word/2010/wordprocessingShape">
                    <wps:wsp>
                      <wps:cNvSpPr/>
                      <wps:spPr>
                        <a:xfrm>
                          <a:off x="0" y="0"/>
                          <a:ext cx="1891030" cy="1121434"/>
                        </a:xfrm>
                        <a:prstGeom prst="rect">
                          <a:avLst/>
                        </a:prstGeom>
                        <a:noFill/>
                        <a:ln w="9525" cap="flat" cmpd="sng" algn="ctr">
                          <a:solidFill>
                            <a:srgbClr val="70AD47"/>
                          </a:solidFill>
                          <a:prstDash val="solid"/>
                          <a:round/>
                          <a:headEnd type="none" w="med" len="med"/>
                          <a:tailEnd type="none" w="med" len="med"/>
                        </a:ln>
                        <a:effectLst/>
                      </wps:spPr>
                      <wps:txbx>
                        <w:txbxContent>
                          <w:p w14:paraId="48C0B3CD" w14:textId="77777777" w:rsidR="00FC12CF" w:rsidRPr="0078592E" w:rsidRDefault="00FC12CF" w:rsidP="00FC12CF">
                            <w:r w:rsidRPr="0078592E">
                              <w:t>Natural Language generation</w:t>
                            </w:r>
                          </w:p>
                          <w:p w14:paraId="23BEA4B4" w14:textId="77777777" w:rsidR="00FC12CF" w:rsidRDefault="00FC12CF" w:rsidP="00FC12CF">
                            <w:pPr>
                              <w:jc w:val="center"/>
                            </w:pPr>
                          </w:p>
                          <w:p w14:paraId="63C15013" w14:textId="77777777" w:rsidR="00FC12CF" w:rsidRDefault="00FC12CF" w:rsidP="00FC12CF">
                            <w:pPr>
                              <w:jc w:val="center"/>
                            </w:pPr>
                          </w:p>
                          <w:p w14:paraId="0A29DC12" w14:textId="77777777" w:rsidR="00FC12CF" w:rsidRDefault="00FC12CF" w:rsidP="00FC12CF">
                            <w:pPr>
                              <w:jc w:val="center"/>
                            </w:pPr>
                          </w:p>
                          <w:p w14:paraId="02EC58FD" w14:textId="77777777" w:rsidR="00FC12CF" w:rsidRDefault="00FC12CF" w:rsidP="00FC12CF">
                            <w:pPr>
                              <w:jc w:val="center"/>
                            </w:pPr>
                          </w:p>
                          <w:p w14:paraId="401E8919"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78DE" id="Rectangle 26" o:spid="_x0000_s1039" style="position:absolute;margin-left:172.95pt;margin-top:7.75pt;width:148.9pt;height:88.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" filled="f" strokecolor="#70ad47">
                <v:stroke joinstyle="round"/>
                <v:textbox>
                  <w:txbxContent>
                    <w:p w14:paraId="48C0B3CD" w14:textId="77777777" w:rsidR="00FC12CF" w:rsidRPr="0078592E" w:rsidRDefault="00FC12CF" w:rsidP="00FC12CF">
                      <w:r w:rsidRPr="0078592E">
                        <w:t>Natural Language generation</w:t>
                      </w:r>
                    </w:p>
                    <w:p w14:paraId="23BEA4B4" w14:textId="77777777" w:rsidR="00FC12CF" w:rsidRDefault="00FC12CF" w:rsidP="00FC12CF">
                      <w:pPr>
                        <w:jc w:val="center"/>
                      </w:pPr>
                    </w:p>
                    <w:p w14:paraId="63C15013" w14:textId="77777777" w:rsidR="00FC12CF" w:rsidRDefault="00FC12CF" w:rsidP="00FC12CF">
                      <w:pPr>
                        <w:jc w:val="center"/>
                      </w:pPr>
                    </w:p>
                    <w:p w14:paraId="0A29DC12" w14:textId="77777777" w:rsidR="00FC12CF" w:rsidRDefault="00FC12CF" w:rsidP="00FC12CF">
                      <w:pPr>
                        <w:jc w:val="center"/>
                      </w:pPr>
                    </w:p>
                    <w:p w14:paraId="02EC58FD" w14:textId="77777777" w:rsidR="00FC12CF" w:rsidRDefault="00FC12CF" w:rsidP="00FC12CF">
                      <w:pPr>
                        <w:jc w:val="center"/>
                      </w:pPr>
                    </w:p>
                    <w:p w14:paraId="401E8919" w14:textId="77777777" w:rsidR="00FC12CF" w:rsidRDefault="00FC12CF" w:rsidP="00FC12CF">
                      <w:pPr>
                        <w:jc w:val="center"/>
                      </w:pP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02272" behindDoc="0" locked="0" layoutInCell="1" allowOverlap="1" wp14:anchorId="721F0C80" wp14:editId="22B263AF">
                <wp:simplePos x="0" y="0"/>
                <wp:positionH relativeFrom="column">
                  <wp:posOffset>2254885</wp:posOffset>
                </wp:positionH>
                <wp:positionV relativeFrom="paragraph">
                  <wp:posOffset>1632585</wp:posOffset>
                </wp:positionV>
                <wp:extent cx="1793875" cy="275590"/>
                <wp:effectExtent l="0" t="0" r="0" b="0"/>
                <wp:wrapNone/>
                <wp:docPr id="33" name="Rectangle 33"/>
                <wp:cNvGraphicFramePr/>
                <a:graphic xmlns:a="http://schemas.openxmlformats.org/drawingml/2006/main">
                  <a:graphicData uri="http://schemas.microsoft.com/office/word/2010/wordprocessingShape">
                    <wps:wsp>
                      <wps:cNvSpPr/>
                      <wps:spPr>
                        <a:xfrm>
                          <a:off x="0" y="0"/>
                          <a:ext cx="1793875" cy="275590"/>
                        </a:xfrm>
                        <a:prstGeom prst="rect">
                          <a:avLst/>
                        </a:prstGeom>
                        <a:noFill/>
                        <a:ln>
                          <a:noFill/>
                        </a:ln>
                        <a:effectLst/>
                      </wps:spPr>
                      <wps:txbx>
                        <w:txbxContent>
                          <w:p w14:paraId="6E7E5DD9" w14:textId="77777777" w:rsidR="00FC12CF" w:rsidRPr="00905C41" w:rsidRDefault="00FC12CF" w:rsidP="00FC12CF">
                            <w:pPr>
                              <w:jc w:val="center"/>
                              <w:rPr>
                                <w:color w:val="FFC000"/>
                              </w:rPr>
                            </w:pPr>
                            <w:r w:rsidRPr="00905C41">
                              <w:rPr>
                                <w:color w:val="FFC000"/>
                              </w:rPr>
                              <w:t>Database and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1F0C80" id="Rectangle 33" o:spid="_x0000_s1040" style="position:absolute;margin-left:177.55pt;margin-top:128.55pt;width:141.25pt;height:21.7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" filled="f" stroked="f">
                <v:textbox>
                  <w:txbxContent>
                    <w:p w14:paraId="6E7E5DD9" w14:textId="77777777" w:rsidR="00FC12CF" w:rsidRPr="00905C41" w:rsidRDefault="00FC12CF" w:rsidP="00FC12CF">
                      <w:pPr>
                        <w:jc w:val="center"/>
                        <w:rPr>
                          <w:color w:val="FFC000"/>
                        </w:rPr>
                      </w:pPr>
                      <w:r w:rsidRPr="00905C41">
                        <w:rPr>
                          <w:color w:val="FFC000"/>
                        </w:rPr>
                        <w:t>Database and Knowledge</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01248" behindDoc="0" locked="0" layoutInCell="1" allowOverlap="1" wp14:anchorId="37E301F6" wp14:editId="30A6F9C8">
                <wp:simplePos x="0" y="0"/>
                <wp:positionH relativeFrom="column">
                  <wp:posOffset>2686050</wp:posOffset>
                </wp:positionH>
                <wp:positionV relativeFrom="paragraph">
                  <wp:posOffset>2046605</wp:posOffset>
                </wp:positionV>
                <wp:extent cx="1361440" cy="781050"/>
                <wp:effectExtent l="0" t="0" r="10160" b="19050"/>
                <wp:wrapNone/>
                <wp:docPr id="91" name="Rectangle 91"/>
                <wp:cNvGraphicFramePr/>
                <a:graphic xmlns:a="http://schemas.openxmlformats.org/drawingml/2006/main">
                  <a:graphicData uri="http://schemas.microsoft.com/office/word/2010/wordprocessingShape">
                    <wps:wsp>
                      <wps:cNvSpPr/>
                      <wps:spPr>
                        <a:xfrm>
                          <a:off x="0" y="0"/>
                          <a:ext cx="1361440" cy="78105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0E32F8B" w14:textId="77777777" w:rsidR="00FC12CF" w:rsidRDefault="00FC12CF" w:rsidP="00FC12CF">
                            <w:r>
                              <w:t>Generated query process &amp; data retrie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301F6" id="Rectangle 91" o:spid="_x0000_s1041" style="position:absolute;margin-left:211.5pt;margin-top:161.15pt;width:107.2pt;height:61.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" filled="f" strokecolor="windowText">
                <v:stroke joinstyle="round"/>
                <v:textbox>
                  <w:txbxContent>
                    <w:p w14:paraId="00E32F8B" w14:textId="77777777" w:rsidR="00FC12CF" w:rsidRDefault="00FC12CF" w:rsidP="00FC12CF">
                      <w:r>
                        <w:t>Generated query process &amp; data retrieve</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00224" behindDoc="0" locked="0" layoutInCell="1" allowOverlap="1" wp14:anchorId="154FA68A" wp14:editId="10C932E5">
                <wp:simplePos x="0" y="0"/>
                <wp:positionH relativeFrom="column">
                  <wp:posOffset>2197100</wp:posOffset>
                </wp:positionH>
                <wp:positionV relativeFrom="paragraph">
                  <wp:posOffset>1563491</wp:posOffset>
                </wp:positionV>
                <wp:extent cx="1891030" cy="1374140"/>
                <wp:effectExtent l="0" t="0" r="13970" b="10160"/>
                <wp:wrapNone/>
                <wp:docPr id="30" name="Rectangle 30"/>
                <wp:cNvGraphicFramePr/>
                <a:graphic xmlns:a="http://schemas.openxmlformats.org/drawingml/2006/main">
                  <a:graphicData uri="http://schemas.microsoft.com/office/word/2010/wordprocessingShape">
                    <wps:wsp>
                      <wps:cNvSpPr/>
                      <wps:spPr>
                        <a:xfrm>
                          <a:off x="0" y="0"/>
                          <a:ext cx="1891030" cy="1374140"/>
                        </a:xfrm>
                        <a:prstGeom prst="rect">
                          <a:avLst/>
                        </a:prstGeom>
                        <a:noFill/>
                        <a:ln w="9525" cap="flat" cmpd="sng" algn="ctr">
                          <a:solidFill>
                            <a:srgbClr val="FFC000"/>
                          </a:solidFill>
                          <a:prstDash val="solid"/>
                          <a:round/>
                          <a:headEnd type="none" w="med" len="med"/>
                          <a:tailEnd type="none" w="med" len="med"/>
                        </a:ln>
                        <a:effectLst/>
                      </wps:spPr>
                      <wps:txbx>
                        <w:txbxContent>
                          <w:p w14:paraId="26A39594" w14:textId="77777777" w:rsidR="00FC12CF" w:rsidRDefault="00FC12CF" w:rsidP="00FC12CF"/>
                          <w:p w14:paraId="6CAE1D70" w14:textId="77777777" w:rsidR="00FC12CF" w:rsidRDefault="00FC12CF" w:rsidP="00FC12CF"/>
                          <w:p w14:paraId="6EAC52C0" w14:textId="77777777" w:rsidR="00FC12CF" w:rsidRDefault="00FC12CF" w:rsidP="00FC12CF">
                            <w:r>
                              <w:rPr>
                                <w:noProof/>
                              </w:rPr>
                              <w:drawing>
                                <wp:inline distT="0" distB="0" distL="0" distR="0" wp14:anchorId="63EF7820" wp14:editId="74E03E83">
                                  <wp:extent cx="333555" cy="333555"/>
                                  <wp:effectExtent l="0" t="0" r="0" b="0"/>
                                  <wp:docPr id="108" name="Picture 10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s8-Windows-8-Database.ico"/>
                                          <pic:cNvPicPr/>
                                        </pic:nvPicPr>
                                        <pic:blipFill>
                                          <a:blip r:embed="rId15">
                                            <a:extLst>
                                              <a:ext uri="{28A0092B-C50C-407E-A947-70E740481C1C}">
                                                <a14:useLocalDpi xmlns:a14="http://schemas.microsoft.com/office/drawing/2010/main" val="0"/>
                                              </a:ext>
                                            </a:extLst>
                                          </a:blip>
                                          <a:stretch>
                                            <a:fillRect/>
                                          </a:stretch>
                                        </pic:blipFill>
                                        <pic:spPr>
                                          <a:xfrm>
                                            <a:off x="0" y="0"/>
                                            <a:ext cx="333555" cy="3335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4FA68A" id="Rectangle 30" o:spid="_x0000_s1042" style="position:absolute;margin-left:173pt;margin-top:123.1pt;width:148.9pt;height:108.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" filled="f" strokecolor="#ffc000">
                <v:stroke joinstyle="round"/>
                <v:textbox>
                  <w:txbxContent>
                    <w:p w14:paraId="26A39594" w14:textId="77777777" w:rsidR="00FC12CF" w:rsidRDefault="00FC12CF" w:rsidP="00FC12CF"/>
                    <w:p w14:paraId="6CAE1D70" w14:textId="77777777" w:rsidR="00FC12CF" w:rsidRDefault="00FC12CF" w:rsidP="00FC12CF"/>
                    <w:p w14:paraId="6EAC52C0" w14:textId="77777777" w:rsidR="00FC12CF" w:rsidRDefault="00FC12CF" w:rsidP="00FC12CF">
                      <w:r>
                        <w:rPr>
                          <w:noProof/>
                        </w:rPr>
                        <w:drawing>
                          <wp:inline distT="0" distB="0" distL="0" distR="0" wp14:anchorId="63EF7820" wp14:editId="74E03E83">
                            <wp:extent cx="333555" cy="333555"/>
                            <wp:effectExtent l="0" t="0" r="0" b="0"/>
                            <wp:docPr id="108" name="Picture 10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cons8-Windows-8-Database.ico"/>
                                    <pic:cNvPicPr/>
                                  </pic:nvPicPr>
                                  <pic:blipFill>
                                    <a:blip r:embed="rId15">
                                      <a:extLst>
                                        <a:ext uri="{28A0092B-C50C-407E-A947-70E740481C1C}">
                                          <a14:useLocalDpi xmlns:a14="http://schemas.microsoft.com/office/drawing/2010/main" val="0"/>
                                        </a:ext>
                                      </a:extLst>
                                    </a:blip>
                                    <a:stretch>
                                      <a:fillRect/>
                                    </a:stretch>
                                  </pic:blipFill>
                                  <pic:spPr>
                                    <a:xfrm>
                                      <a:off x="0" y="0"/>
                                      <a:ext cx="333555" cy="333555"/>
                                    </a:xfrm>
                                    <a:prstGeom prst="rect">
                                      <a:avLst/>
                                    </a:prstGeom>
                                  </pic:spPr>
                                </pic:pic>
                              </a:graphicData>
                            </a:graphic>
                          </wp:inline>
                        </w:drawing>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05344" behindDoc="0" locked="0" layoutInCell="1" allowOverlap="1" wp14:anchorId="5195F93E" wp14:editId="11B22860">
                <wp:simplePos x="0" y="0"/>
                <wp:positionH relativeFrom="column">
                  <wp:posOffset>2252345</wp:posOffset>
                </wp:positionH>
                <wp:positionV relativeFrom="paragraph">
                  <wp:posOffset>4070350</wp:posOffset>
                </wp:positionV>
                <wp:extent cx="1793875" cy="275590"/>
                <wp:effectExtent l="0" t="0" r="9525" b="16510"/>
                <wp:wrapNone/>
                <wp:docPr id="38" name="Rectangle 38"/>
                <wp:cNvGraphicFramePr/>
                <a:graphic xmlns:a="http://schemas.openxmlformats.org/drawingml/2006/main">
                  <a:graphicData uri="http://schemas.microsoft.com/office/word/2010/wordprocessingShape">
                    <wps:wsp>
                      <wps:cNvSpPr/>
                      <wps:spPr>
                        <a:xfrm>
                          <a:off x="0" y="0"/>
                          <a:ext cx="1793875" cy="27559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9CB0E17" w14:textId="77777777" w:rsidR="00FC12CF" w:rsidRDefault="00FC12CF" w:rsidP="00FC12CF">
                            <w:pPr>
                              <w:jc w:val="center"/>
                            </w:pPr>
                            <w:r>
                              <w:t>Sentence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95F93E" id="Rectangle 38" o:spid="_x0000_s1043" style="position:absolute;margin-left:177.35pt;margin-top:320.5pt;width:141.25pt;height:21.7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" filled="f" strokecolor="windowText">
                <v:stroke joinstyle="round"/>
                <v:textbox>
                  <w:txbxContent>
                    <w:p w14:paraId="59CB0E17" w14:textId="77777777" w:rsidR="00FC12CF" w:rsidRDefault="00FC12CF" w:rsidP="00FC12CF">
                      <w:pPr>
                        <w:jc w:val="center"/>
                      </w:pPr>
                      <w:r>
                        <w:t>Sentence planning</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04320" behindDoc="0" locked="0" layoutInCell="1" allowOverlap="1" wp14:anchorId="4C215ECA" wp14:editId="7AC3B2A7">
                <wp:simplePos x="0" y="0"/>
                <wp:positionH relativeFrom="column">
                  <wp:posOffset>2252345</wp:posOffset>
                </wp:positionH>
                <wp:positionV relativeFrom="paragraph">
                  <wp:posOffset>3616325</wp:posOffset>
                </wp:positionV>
                <wp:extent cx="1793875" cy="275590"/>
                <wp:effectExtent l="0" t="0" r="9525" b="16510"/>
                <wp:wrapNone/>
                <wp:docPr id="37" name="Rectangle 37"/>
                <wp:cNvGraphicFramePr/>
                <a:graphic xmlns:a="http://schemas.openxmlformats.org/drawingml/2006/main">
                  <a:graphicData uri="http://schemas.microsoft.com/office/word/2010/wordprocessingShape">
                    <wps:wsp>
                      <wps:cNvSpPr/>
                      <wps:spPr>
                        <a:xfrm>
                          <a:off x="0" y="0"/>
                          <a:ext cx="1793875" cy="27559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5DE874C6" w14:textId="77777777" w:rsidR="00FC12CF" w:rsidRDefault="00FC12CF" w:rsidP="00FC12CF">
                            <w:pPr>
                              <w:jc w:val="center"/>
                            </w:pPr>
                            <w:r>
                              <w:t>Content Determ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215ECA" id="Rectangle 37" o:spid="_x0000_s1044" style="position:absolute;margin-left:177.35pt;margin-top:284.75pt;width:141.25pt;height:21.7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" filled="f" strokecolor="windowText">
                <v:stroke joinstyle="round"/>
                <v:textbox>
                  <w:txbxContent>
                    <w:p w14:paraId="5DE874C6" w14:textId="77777777" w:rsidR="00FC12CF" w:rsidRDefault="00FC12CF" w:rsidP="00FC12CF">
                      <w:pPr>
                        <w:jc w:val="center"/>
                      </w:pPr>
                      <w:r>
                        <w:t>Content Determination</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03296" behindDoc="0" locked="0" layoutInCell="1" allowOverlap="1" wp14:anchorId="6CD842FC" wp14:editId="40A9B152">
                <wp:simplePos x="0" y="0"/>
                <wp:positionH relativeFrom="column">
                  <wp:posOffset>2196465</wp:posOffset>
                </wp:positionH>
                <wp:positionV relativeFrom="paragraph">
                  <wp:posOffset>3243148</wp:posOffset>
                </wp:positionV>
                <wp:extent cx="1891030" cy="1293963"/>
                <wp:effectExtent l="0" t="0" r="13970" b="14605"/>
                <wp:wrapNone/>
                <wp:docPr id="36" name="Rectangle 36"/>
                <wp:cNvGraphicFramePr/>
                <a:graphic xmlns:a="http://schemas.openxmlformats.org/drawingml/2006/main">
                  <a:graphicData uri="http://schemas.microsoft.com/office/word/2010/wordprocessingShape">
                    <wps:wsp>
                      <wps:cNvSpPr/>
                      <wps:spPr>
                        <a:xfrm>
                          <a:off x="0" y="0"/>
                          <a:ext cx="1891030" cy="1293963"/>
                        </a:xfrm>
                        <a:prstGeom prst="rect">
                          <a:avLst/>
                        </a:prstGeom>
                        <a:noFill/>
                        <a:ln w="9525" cap="flat" cmpd="sng" algn="ctr">
                          <a:solidFill>
                            <a:srgbClr val="7030A0"/>
                          </a:solidFill>
                          <a:prstDash val="solid"/>
                          <a:round/>
                          <a:headEnd type="none" w="med" len="med"/>
                          <a:tailEnd type="none" w="med" len="med"/>
                        </a:ln>
                        <a:effectLst/>
                      </wps:spPr>
                      <wps:txbx>
                        <w:txbxContent>
                          <w:p w14:paraId="39D4C9C4" w14:textId="77777777" w:rsidR="00FC12CF" w:rsidRPr="00905C41" w:rsidRDefault="00FC12CF" w:rsidP="00FC12CF">
                            <w:pPr>
                              <w:jc w:val="center"/>
                              <w:rPr>
                                <w:color w:val="7030A0"/>
                              </w:rPr>
                            </w:pPr>
                            <w:r w:rsidRPr="00905C41">
                              <w:rPr>
                                <w:color w:val="7030A0"/>
                              </w:rPr>
                              <w:t xml:space="preserve">Generative Base </w:t>
                            </w:r>
                          </w:p>
                          <w:p w14:paraId="334D2504" w14:textId="77777777" w:rsidR="00FC12CF" w:rsidRDefault="00FC12CF" w:rsidP="00FC12CF">
                            <w:pPr>
                              <w:jc w:val="center"/>
                            </w:pPr>
                          </w:p>
                          <w:p w14:paraId="3191E8DD" w14:textId="77777777" w:rsidR="00FC12CF" w:rsidRDefault="00FC12CF" w:rsidP="00FC12CF">
                            <w:pPr>
                              <w:jc w:val="center"/>
                            </w:pPr>
                          </w:p>
                          <w:p w14:paraId="459F3B07" w14:textId="77777777" w:rsidR="00FC12CF" w:rsidRDefault="00FC12CF" w:rsidP="00FC12CF">
                            <w:pPr>
                              <w:jc w:val="center"/>
                            </w:pPr>
                          </w:p>
                          <w:p w14:paraId="08A86618" w14:textId="77777777" w:rsidR="00FC12CF" w:rsidRDefault="00FC12CF" w:rsidP="00FC12CF">
                            <w:pPr>
                              <w:jc w:val="center"/>
                            </w:pPr>
                          </w:p>
                          <w:p w14:paraId="3F61656F" w14:textId="77777777" w:rsidR="00FC12CF" w:rsidRDefault="00FC12CF" w:rsidP="00FC12CF">
                            <w:pPr>
                              <w:jc w:val="center"/>
                            </w:pPr>
                          </w:p>
                          <w:p w14:paraId="167D2E71" w14:textId="77777777" w:rsidR="00FC12CF" w:rsidRDefault="00FC12CF" w:rsidP="00FC12CF">
                            <w:pPr>
                              <w:jc w:val="center"/>
                            </w:pPr>
                          </w:p>
                          <w:p w14:paraId="5B6B53BB" w14:textId="77777777" w:rsidR="00FC12CF" w:rsidRDefault="00FC12CF" w:rsidP="00FC12CF">
                            <w:pPr>
                              <w:jc w:val="center"/>
                            </w:pPr>
                          </w:p>
                          <w:p w14:paraId="3F780CFE"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D842FC" id="Rectangle 36" o:spid="_x0000_s1045" style="position:absolute;margin-left:172.95pt;margin-top:255.35pt;width:148.9pt;height:101.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" filled="f" strokecolor="#7030a0">
                <v:stroke joinstyle="round"/>
                <v:textbox>
                  <w:txbxContent>
                    <w:p w14:paraId="39D4C9C4" w14:textId="77777777" w:rsidR="00FC12CF" w:rsidRPr="00905C41" w:rsidRDefault="00FC12CF" w:rsidP="00FC12CF">
                      <w:pPr>
                        <w:jc w:val="center"/>
                        <w:rPr>
                          <w:color w:val="7030A0"/>
                        </w:rPr>
                      </w:pPr>
                      <w:r w:rsidRPr="00905C41">
                        <w:rPr>
                          <w:color w:val="7030A0"/>
                        </w:rPr>
                        <w:t xml:space="preserve">Generative Base </w:t>
                      </w:r>
                    </w:p>
                    <w:p w14:paraId="334D2504" w14:textId="77777777" w:rsidR="00FC12CF" w:rsidRDefault="00FC12CF" w:rsidP="00FC12CF">
                      <w:pPr>
                        <w:jc w:val="center"/>
                      </w:pPr>
                    </w:p>
                    <w:p w14:paraId="3191E8DD" w14:textId="77777777" w:rsidR="00FC12CF" w:rsidRDefault="00FC12CF" w:rsidP="00FC12CF">
                      <w:pPr>
                        <w:jc w:val="center"/>
                      </w:pPr>
                    </w:p>
                    <w:p w14:paraId="459F3B07" w14:textId="77777777" w:rsidR="00FC12CF" w:rsidRDefault="00FC12CF" w:rsidP="00FC12CF">
                      <w:pPr>
                        <w:jc w:val="center"/>
                      </w:pPr>
                    </w:p>
                    <w:p w14:paraId="08A86618" w14:textId="77777777" w:rsidR="00FC12CF" w:rsidRDefault="00FC12CF" w:rsidP="00FC12CF">
                      <w:pPr>
                        <w:jc w:val="center"/>
                      </w:pPr>
                    </w:p>
                    <w:p w14:paraId="3F61656F" w14:textId="77777777" w:rsidR="00FC12CF" w:rsidRDefault="00FC12CF" w:rsidP="00FC12CF">
                      <w:pPr>
                        <w:jc w:val="center"/>
                      </w:pPr>
                    </w:p>
                    <w:p w14:paraId="167D2E71" w14:textId="77777777" w:rsidR="00FC12CF" w:rsidRDefault="00FC12CF" w:rsidP="00FC12CF">
                      <w:pPr>
                        <w:jc w:val="center"/>
                      </w:pPr>
                    </w:p>
                    <w:p w14:paraId="5B6B53BB" w14:textId="77777777" w:rsidR="00FC12CF" w:rsidRDefault="00FC12CF" w:rsidP="00FC12CF">
                      <w:pPr>
                        <w:jc w:val="center"/>
                      </w:pPr>
                    </w:p>
                    <w:p w14:paraId="3F780CFE" w14:textId="77777777" w:rsidR="00FC12CF" w:rsidRDefault="00FC12CF" w:rsidP="00FC12CF">
                      <w:pPr>
                        <w:jc w:val="center"/>
                      </w:pPr>
                    </w:p>
                  </w:txbxContent>
                </v:textbox>
              </v:rect>
            </w:pict>
          </mc:Fallback>
        </mc:AlternateContent>
      </w:r>
      <w:r w:rsidR="00FC12CF" w:rsidRPr="00FC12CF">
        <w:rPr>
          <w:rFonts w:ascii="Calibri" w:eastAsia="Calibri" w:hAnsi="Calibri" w:cs="Iskoola Pota"/>
          <w:sz w:val="24"/>
          <w:szCs w:val="24"/>
          <w:lang w:bidi="ar-SA"/>
        </w:rPr>
        <w:t xml:space="preserve">             </w:t>
      </w:r>
    </w:p>
    <w:p w14:paraId="025BDFBE" w14:textId="1853B07E" w:rsidR="00FC12CF" w:rsidRPr="00FC12CF" w:rsidRDefault="00FC12CF" w:rsidP="001B3305">
      <w:pPr>
        <w:tabs>
          <w:tab w:val="left" w:pos="2962"/>
        </w:tabs>
        <w:spacing w:after="0" w:line="240" w:lineRule="auto"/>
        <w:rPr>
          <w:rFonts w:ascii="Calibri" w:eastAsia="Calibri" w:hAnsi="Calibri" w:cs="Iskoola Pota"/>
          <w:sz w:val="24"/>
          <w:szCs w:val="24"/>
          <w:lang w:bidi="ar-SA"/>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35040" behindDoc="0" locked="0" layoutInCell="1" allowOverlap="1" wp14:anchorId="5FEA5953" wp14:editId="49046BFB">
                <wp:simplePos x="0" y="0"/>
                <wp:positionH relativeFrom="column">
                  <wp:posOffset>4067259</wp:posOffset>
                </wp:positionH>
                <wp:positionV relativeFrom="paragraph">
                  <wp:posOffset>69850</wp:posOffset>
                </wp:positionV>
                <wp:extent cx="431407" cy="0"/>
                <wp:effectExtent l="25400" t="63500" r="0" b="76200"/>
                <wp:wrapNone/>
                <wp:docPr id="76" name="Straight Arrow Connector 76"/>
                <wp:cNvGraphicFramePr/>
                <a:graphic xmlns:a="http://schemas.openxmlformats.org/drawingml/2006/main">
                  <a:graphicData uri="http://schemas.microsoft.com/office/word/2010/wordprocessingShape">
                    <wps:wsp>
                      <wps:cNvCnPr/>
                      <wps:spPr>
                        <a:xfrm>
                          <a:off x="0" y="0"/>
                          <a:ext cx="431407" cy="0"/>
                        </a:xfrm>
                        <a:prstGeom prst="straightConnector1">
                          <a:avLst/>
                        </a:prstGeom>
                        <a:noFill/>
                        <a:ln w="6350" cap="flat" cmpd="sng" algn="ctr">
                          <a:solidFill>
                            <a:srgbClr val="FF0000"/>
                          </a:solidFill>
                          <a:prstDash val="solid"/>
                          <a:miter lim="800000"/>
                          <a:headEnd type="triangle"/>
                          <a:tailEnd type="triangle"/>
                        </a:ln>
                        <a:effectLst/>
                      </wps:spPr>
                      <wps:bodyPr/>
                    </wps:wsp>
                  </a:graphicData>
                </a:graphic>
                <wp14:sizeRelH relativeFrom="margin">
                  <wp14:pctWidth>0</wp14:pctWidth>
                </wp14:sizeRelH>
              </wp:anchor>
            </w:drawing>
          </mc:Choice>
          <mc:Fallback>
            <w:pict>
              <v:shapetype w14:anchorId="5DD2E5FA" id="_x0000_t32" coordsize="21600,21600" o:spt="32" o:oned="t" path="m,l21600,21600e" filled="f">
                <v:path arrowok="t" fillok="f" o:connecttype="none"/>
                <o:lock v:ext="edit" shapetype="t"/>
              </v:shapetype>
              <v:shape id="Straight Arrow Connector 76" o:spid="_x0000_s1026" type="#_x0000_t32" style="position:absolute;margin-left:320.25pt;margin-top:5.5pt;width:33.95pt;height:0;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" strokecolor="red" strokeweight=".5pt">
                <v:stroke startarrow="block" endarrow="block" joinstyle="miter"/>
              </v:shape>
            </w:pict>
          </mc:Fallback>
        </mc:AlternateContent>
      </w:r>
    </w:p>
    <w:p w14:paraId="19A332F3" w14:textId="716A413D" w:rsidR="00FC12CF" w:rsidRPr="00FC12CF" w:rsidRDefault="001B3305" w:rsidP="00FC12CF">
      <w:pPr>
        <w:tabs>
          <w:tab w:val="left" w:pos="2962"/>
        </w:tabs>
        <w:spacing w:after="0" w:line="240" w:lineRule="auto"/>
        <w:ind w:firstLine="720"/>
        <w:rPr>
          <w:rFonts w:ascii="Calibri" w:eastAsia="Calibri" w:hAnsi="Calibri" w:cs="Iskoola Pota"/>
          <w:sz w:val="24"/>
          <w:szCs w:val="24"/>
          <w:lang w:bidi="ar-SA"/>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16608" behindDoc="0" locked="0" layoutInCell="1" allowOverlap="1" wp14:anchorId="685D4AE2" wp14:editId="49AF6A2E">
                <wp:simplePos x="0" y="0"/>
                <wp:positionH relativeFrom="column">
                  <wp:posOffset>4559935</wp:posOffset>
                </wp:positionH>
                <wp:positionV relativeFrom="paragraph">
                  <wp:posOffset>1096645</wp:posOffset>
                </wp:positionV>
                <wp:extent cx="1729740" cy="292735"/>
                <wp:effectExtent l="0" t="0" r="10160" b="12065"/>
                <wp:wrapNone/>
                <wp:docPr id="53" name="Rectangle 53"/>
                <wp:cNvGraphicFramePr/>
                <a:graphic xmlns:a="http://schemas.openxmlformats.org/drawingml/2006/main">
                  <a:graphicData uri="http://schemas.microsoft.com/office/word/2010/wordprocessingShape">
                    <wps:wsp>
                      <wps:cNvSpPr/>
                      <wps:spPr>
                        <a:xfrm>
                          <a:off x="0" y="0"/>
                          <a:ext cx="1729740" cy="29273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1B7760E" w14:textId="77777777" w:rsidR="00FC12CF" w:rsidRDefault="00FC12CF" w:rsidP="00FC12CF">
                            <w:pPr>
                              <w:jc w:val="center"/>
                            </w:pPr>
                            <w:r>
                              <w:t>TensorF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D4AE2" id="Rectangle 53" o:spid="_x0000_s1046" style="position:absolute;left:0;text-align:left;margin-left:359.05pt;margin-top:86.35pt;width:136.2pt;height:23.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" filled="f" strokecolor="windowText">
                <v:stroke joinstyle="round"/>
                <v:textbox>
                  <w:txbxContent>
                    <w:p w14:paraId="41B7760E" w14:textId="77777777" w:rsidR="00FC12CF" w:rsidRDefault="00FC12CF" w:rsidP="00FC12CF">
                      <w:pPr>
                        <w:jc w:val="center"/>
                      </w:pPr>
                      <w:r>
                        <w:t>TensorFlow</w:t>
                      </w: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15584" behindDoc="0" locked="0" layoutInCell="1" allowOverlap="1" wp14:anchorId="727F334F" wp14:editId="69893310">
                <wp:simplePos x="0" y="0"/>
                <wp:positionH relativeFrom="column">
                  <wp:posOffset>4559935</wp:posOffset>
                </wp:positionH>
                <wp:positionV relativeFrom="paragraph">
                  <wp:posOffset>10160</wp:posOffset>
                </wp:positionV>
                <wp:extent cx="1729740" cy="494030"/>
                <wp:effectExtent l="0" t="0" r="10160" b="13970"/>
                <wp:wrapNone/>
                <wp:docPr id="52" name="Rectangle 52"/>
                <wp:cNvGraphicFramePr/>
                <a:graphic xmlns:a="http://schemas.openxmlformats.org/drawingml/2006/main">
                  <a:graphicData uri="http://schemas.microsoft.com/office/word/2010/wordprocessingShape">
                    <wps:wsp>
                      <wps:cNvSpPr/>
                      <wps:spPr>
                        <a:xfrm>
                          <a:off x="0" y="0"/>
                          <a:ext cx="1729740" cy="49403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B9740DD" w14:textId="77777777" w:rsidR="00FC12CF" w:rsidRDefault="00FC12CF" w:rsidP="00FC12CF">
                            <w:pPr>
                              <w:jc w:val="center"/>
                            </w:pPr>
                            <w:r>
                              <w:t>Natural language 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F334F" id="Rectangle 52" o:spid="_x0000_s1047" style="position:absolute;left:0;text-align:left;margin-left:359.05pt;margin-top:.8pt;width:136.2pt;height:38.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" filled="f" strokecolor="windowText">
                <v:stroke joinstyle="round"/>
                <v:textbox>
                  <w:txbxContent>
                    <w:p w14:paraId="7B9740DD" w14:textId="77777777" w:rsidR="00FC12CF" w:rsidRDefault="00FC12CF" w:rsidP="00FC12CF">
                      <w:pPr>
                        <w:jc w:val="center"/>
                      </w:pPr>
                      <w:r>
                        <w:t>Natural language Processing</w:t>
                      </w: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32992" behindDoc="0" locked="0" layoutInCell="1" allowOverlap="1" wp14:anchorId="790CFF3C" wp14:editId="4F78CA2C">
                <wp:simplePos x="0" y="0"/>
                <wp:positionH relativeFrom="column">
                  <wp:posOffset>1623060</wp:posOffset>
                </wp:positionH>
                <wp:positionV relativeFrom="paragraph">
                  <wp:posOffset>140335</wp:posOffset>
                </wp:positionV>
                <wp:extent cx="571500" cy="3456940"/>
                <wp:effectExtent l="38100" t="76200" r="0" b="86360"/>
                <wp:wrapNone/>
                <wp:docPr id="74" name="Elbow Connector 74"/>
                <wp:cNvGraphicFramePr/>
                <a:graphic xmlns:a="http://schemas.openxmlformats.org/drawingml/2006/main">
                  <a:graphicData uri="http://schemas.microsoft.com/office/word/2010/wordprocessingShape">
                    <wps:wsp>
                      <wps:cNvCnPr/>
                      <wps:spPr>
                        <a:xfrm flipV="1">
                          <a:off x="0" y="0"/>
                          <a:ext cx="571500" cy="3456940"/>
                        </a:xfrm>
                        <a:prstGeom prst="bentConnector3">
                          <a:avLst/>
                        </a:prstGeom>
                        <a:noFill/>
                        <a:ln w="6350" cap="flat" cmpd="sng" algn="ctr">
                          <a:solidFill>
                            <a:srgbClr val="FF0000"/>
                          </a:solidFill>
                          <a:prstDash val="solid"/>
                          <a:miter lim="800000"/>
                          <a:headEnd type="triangle"/>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9CC79D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4" o:spid="_x0000_s1026" type="#_x0000_t34" style="position:absolute;margin-left:127.8pt;margin-top:11.05pt;width:45pt;height:272.2pt;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" strokecolor="red" strokeweight=".5pt">
                <v:stroke startarrow="block" endarrow="block"/>
              </v:shape>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692032" behindDoc="0" locked="0" layoutInCell="1" allowOverlap="1" wp14:anchorId="17270159" wp14:editId="67F0E042">
                <wp:simplePos x="0" y="0"/>
                <wp:positionH relativeFrom="column">
                  <wp:posOffset>-495300</wp:posOffset>
                </wp:positionH>
                <wp:positionV relativeFrom="paragraph">
                  <wp:posOffset>457835</wp:posOffset>
                </wp:positionV>
                <wp:extent cx="1158240" cy="426720"/>
                <wp:effectExtent l="0" t="0" r="0" b="0"/>
                <wp:wrapNone/>
                <wp:docPr id="13" name="Rectangle 13"/>
                <wp:cNvGraphicFramePr/>
                <a:graphic xmlns:a="http://schemas.openxmlformats.org/drawingml/2006/main">
                  <a:graphicData uri="http://schemas.microsoft.com/office/word/2010/wordprocessingShape">
                    <wps:wsp>
                      <wps:cNvSpPr/>
                      <wps:spPr>
                        <a:xfrm>
                          <a:off x="0" y="0"/>
                          <a:ext cx="1158240" cy="426720"/>
                        </a:xfrm>
                        <a:prstGeom prst="rect">
                          <a:avLst/>
                        </a:prstGeom>
                        <a:noFill/>
                        <a:ln>
                          <a:noFill/>
                        </a:ln>
                        <a:effectLst/>
                      </wps:spPr>
                      <wps:txbx>
                        <w:txbxContent>
                          <w:p w14:paraId="7C471126" w14:textId="77777777" w:rsidR="00FC12CF" w:rsidRPr="00157134" w:rsidRDefault="00FC12CF" w:rsidP="00FC12CF">
                            <w:pPr>
                              <w:jc w:val="center"/>
                            </w:pPr>
                            <w:r w:rsidRPr="00157134">
                              <w:t>Answer of Medical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70159" id="Rectangle 13" o:spid="_x0000_s1048" style="position:absolute;left:0;text-align:left;margin-left:-39pt;margin-top:36.05pt;width:91.2pt;height:3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" filled="f" stroked="f">
                <v:textbox>
                  <w:txbxContent>
                    <w:p w14:paraId="7C471126" w14:textId="77777777" w:rsidR="00FC12CF" w:rsidRPr="00157134" w:rsidRDefault="00FC12CF" w:rsidP="00FC12CF">
                      <w:pPr>
                        <w:jc w:val="center"/>
                      </w:pPr>
                      <w:r w:rsidRPr="00157134">
                        <w:t>Answer of Medical issue</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38112" behindDoc="0" locked="0" layoutInCell="1" allowOverlap="1" wp14:anchorId="6C870D39" wp14:editId="1ED841DC">
                <wp:simplePos x="0" y="0"/>
                <wp:positionH relativeFrom="column">
                  <wp:posOffset>4085494</wp:posOffset>
                </wp:positionH>
                <wp:positionV relativeFrom="paragraph">
                  <wp:posOffset>1931921</wp:posOffset>
                </wp:positionV>
                <wp:extent cx="431407" cy="0"/>
                <wp:effectExtent l="25400" t="63500" r="0" b="76200"/>
                <wp:wrapNone/>
                <wp:docPr id="79" name="Straight Arrow Connector 79"/>
                <wp:cNvGraphicFramePr/>
                <a:graphic xmlns:a="http://schemas.openxmlformats.org/drawingml/2006/main">
                  <a:graphicData uri="http://schemas.microsoft.com/office/word/2010/wordprocessingShape">
                    <wps:wsp>
                      <wps:cNvCnPr/>
                      <wps:spPr>
                        <a:xfrm>
                          <a:off x="0" y="0"/>
                          <a:ext cx="431407" cy="0"/>
                        </a:xfrm>
                        <a:prstGeom prst="straightConnector1">
                          <a:avLst/>
                        </a:prstGeom>
                        <a:noFill/>
                        <a:ln w="6350" cap="flat" cmpd="sng" algn="ctr">
                          <a:solidFill>
                            <a:srgbClr val="FF0000"/>
                          </a:solidFill>
                          <a:prstDash val="solid"/>
                          <a:miter lim="800000"/>
                          <a:headEnd type="triangle"/>
                          <a:tailEnd type="triangle"/>
                        </a:ln>
                        <a:effectLst/>
                      </wps:spPr>
                      <wps:bodyPr/>
                    </wps:wsp>
                  </a:graphicData>
                </a:graphic>
                <wp14:sizeRelH relativeFrom="margin">
                  <wp14:pctWidth>0</wp14:pctWidth>
                </wp14:sizeRelH>
              </wp:anchor>
            </w:drawing>
          </mc:Choice>
          <mc:Fallback>
            <w:pict>
              <v:shape w14:anchorId="65170A79" id="Straight Arrow Connector 79" o:spid="_x0000_s1026" type="#_x0000_t32" style="position:absolute;margin-left:321.7pt;margin-top:152.1pt;width:33.95pt;height:0;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" strokecolor="red" strokeweight=".5pt">
                <v:stroke startarrow="block" endarrow="block" joinstyle="miter"/>
              </v:shape>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26848" behindDoc="0" locked="0" layoutInCell="1" allowOverlap="1" wp14:anchorId="33B1C15D" wp14:editId="69634E64">
                <wp:simplePos x="0" y="0"/>
                <wp:positionH relativeFrom="column">
                  <wp:posOffset>828136</wp:posOffset>
                </wp:positionH>
                <wp:positionV relativeFrom="paragraph">
                  <wp:posOffset>1310892</wp:posOffset>
                </wp:positionV>
                <wp:extent cx="0" cy="120650"/>
                <wp:effectExtent l="63500" t="25400" r="38100" b="6350"/>
                <wp:wrapNone/>
                <wp:docPr id="65" name="Straight Arrow Connector 65"/>
                <wp:cNvGraphicFramePr/>
                <a:graphic xmlns:a="http://schemas.openxmlformats.org/drawingml/2006/main">
                  <a:graphicData uri="http://schemas.microsoft.com/office/word/2010/wordprocessingShape">
                    <wps:wsp>
                      <wps:cNvCnPr/>
                      <wps:spPr>
                        <a:xfrm flipV="1">
                          <a:off x="0" y="0"/>
                          <a:ext cx="0" cy="120650"/>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57DA62CA" id="Straight Arrow Connector 65" o:spid="_x0000_s1026" type="#_x0000_t32" style="position:absolute;margin-left:65.2pt;margin-top:103.2pt;width:0;height:9.5pt;flip: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" strokecolor="red" strokeweight=".5pt">
                <v:stroke endarrow="block" joinstyle="miter"/>
              </v:shape>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24800" behindDoc="0" locked="0" layoutInCell="1" allowOverlap="1" wp14:anchorId="3C67C337" wp14:editId="21C33862">
                <wp:simplePos x="0" y="0"/>
                <wp:positionH relativeFrom="column">
                  <wp:posOffset>373811</wp:posOffset>
                </wp:positionH>
                <wp:positionV relativeFrom="paragraph">
                  <wp:posOffset>1310436</wp:posOffset>
                </wp:positionV>
                <wp:extent cx="0" cy="121225"/>
                <wp:effectExtent l="63500" t="0" r="38100" b="31750"/>
                <wp:wrapNone/>
                <wp:docPr id="61" name="Straight Arrow Connector 61"/>
                <wp:cNvGraphicFramePr/>
                <a:graphic xmlns:a="http://schemas.openxmlformats.org/drawingml/2006/main">
                  <a:graphicData uri="http://schemas.microsoft.com/office/word/2010/wordprocessingShape">
                    <wps:wsp>
                      <wps:cNvCnPr/>
                      <wps:spPr>
                        <a:xfrm>
                          <a:off x="0" y="0"/>
                          <a:ext cx="0" cy="121225"/>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5130714F" id="Straight Arrow Connector 61" o:spid="_x0000_s1026" type="#_x0000_t32" style="position:absolute;margin-left:29.45pt;margin-top:103.2pt;width:0;height:9.5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" strokecolor="red" strokeweight=".5pt">
                <v:stroke endarrow="block" joinstyle="miter"/>
              </v:shape>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23776" behindDoc="0" locked="0" layoutInCell="1" allowOverlap="1" wp14:anchorId="16EE5423" wp14:editId="5956CA36">
                <wp:simplePos x="0" y="0"/>
                <wp:positionH relativeFrom="column">
                  <wp:posOffset>741872</wp:posOffset>
                </wp:positionH>
                <wp:positionV relativeFrom="paragraph">
                  <wp:posOffset>413744</wp:posOffset>
                </wp:positionV>
                <wp:extent cx="0" cy="580390"/>
                <wp:effectExtent l="38100" t="25400" r="38100" b="3810"/>
                <wp:wrapNone/>
                <wp:docPr id="60" name="Straight Arrow Connector 60"/>
                <wp:cNvGraphicFramePr/>
                <a:graphic xmlns:a="http://schemas.openxmlformats.org/drawingml/2006/main">
                  <a:graphicData uri="http://schemas.microsoft.com/office/word/2010/wordprocessingShape">
                    <wps:wsp>
                      <wps:cNvCnPr/>
                      <wps:spPr>
                        <a:xfrm flipV="1">
                          <a:off x="0" y="0"/>
                          <a:ext cx="0" cy="58039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769E2DDD" id="Straight Arrow Connector 60" o:spid="_x0000_s1026" type="#_x0000_t32" style="position:absolute;margin-left:58.4pt;margin-top:32.6pt;width:0;height:45.7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" strokecolor="windowText" strokeweight="1.5pt">
                <v:stroke endarrow="block" joinstyle="miter"/>
              </v:shape>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22752" behindDoc="0" locked="0" layoutInCell="1" allowOverlap="1" wp14:anchorId="3FF8D5D0" wp14:editId="719865D0">
                <wp:simplePos x="0" y="0"/>
                <wp:positionH relativeFrom="column">
                  <wp:posOffset>586596</wp:posOffset>
                </wp:positionH>
                <wp:positionV relativeFrom="paragraph">
                  <wp:posOffset>447987</wp:posOffset>
                </wp:positionV>
                <wp:extent cx="0" cy="546147"/>
                <wp:effectExtent l="63500" t="0" r="38100" b="25400"/>
                <wp:wrapNone/>
                <wp:docPr id="59" name="Straight Arrow Connector 59"/>
                <wp:cNvGraphicFramePr/>
                <a:graphic xmlns:a="http://schemas.openxmlformats.org/drawingml/2006/main">
                  <a:graphicData uri="http://schemas.microsoft.com/office/word/2010/wordprocessingShape">
                    <wps:wsp>
                      <wps:cNvCnPr/>
                      <wps:spPr>
                        <a:xfrm>
                          <a:off x="0" y="0"/>
                          <a:ext cx="0" cy="546147"/>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anchor>
            </w:drawing>
          </mc:Choice>
          <mc:Fallback>
            <w:pict>
              <v:shape w14:anchorId="0716C4DB" id="Straight Arrow Connector 59" o:spid="_x0000_s1026" type="#_x0000_t32" style="position:absolute;margin-left:46.2pt;margin-top:35.25pt;width:0;height:43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" strokecolor="windowText" strokeweight="1.5pt">
                <v:stroke endarrow="block" joinstyle="miter"/>
              </v:shape>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21728" behindDoc="0" locked="0" layoutInCell="1" allowOverlap="1" wp14:anchorId="5BF7206B" wp14:editId="7E86C17D">
                <wp:simplePos x="0" y="0"/>
                <wp:positionH relativeFrom="column">
                  <wp:posOffset>4560330</wp:posOffset>
                </wp:positionH>
                <wp:positionV relativeFrom="paragraph">
                  <wp:posOffset>1712991</wp:posOffset>
                </wp:positionV>
                <wp:extent cx="1729740" cy="292735"/>
                <wp:effectExtent l="0" t="0" r="0" b="0"/>
                <wp:wrapNone/>
                <wp:docPr id="58" name="Rectangle 58"/>
                <wp:cNvGraphicFramePr/>
                <a:graphic xmlns:a="http://schemas.openxmlformats.org/drawingml/2006/main">
                  <a:graphicData uri="http://schemas.microsoft.com/office/word/2010/wordprocessingShape">
                    <wps:wsp>
                      <wps:cNvSpPr/>
                      <wps:spPr>
                        <a:xfrm>
                          <a:off x="0" y="0"/>
                          <a:ext cx="1729740" cy="292735"/>
                        </a:xfrm>
                        <a:prstGeom prst="rect">
                          <a:avLst/>
                        </a:prstGeom>
                        <a:noFill/>
                        <a:ln>
                          <a:noFill/>
                        </a:ln>
                        <a:effectLst/>
                      </wps:spPr>
                      <wps:txbx>
                        <w:txbxContent>
                          <w:p w14:paraId="5FD36F89" w14:textId="77777777" w:rsidR="00FC12CF" w:rsidRDefault="00FC12CF" w:rsidP="00FC12CF">
                            <w:pPr>
                              <w:jc w:val="center"/>
                            </w:pPr>
                            <w:r w:rsidRPr="00FC12CF">
                              <w:rPr>
                                <w:color w:val="385623"/>
                              </w:rPr>
                              <w:t xml:space="preserve">Processing </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7206B" id="Rectangle 58" o:spid="_x0000_s1049" style="position:absolute;left:0;text-align:left;margin-left:359.1pt;margin-top:134.9pt;width:136.2pt;height:23.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" filled="f" stroked="f">
                <v:textbox>
                  <w:txbxContent>
                    <w:p w14:paraId="5FD36F89" w14:textId="77777777" w:rsidR="00FC12CF" w:rsidRDefault="00FC12CF" w:rsidP="00FC12CF">
                      <w:pPr>
                        <w:jc w:val="center"/>
                      </w:pPr>
                      <w:r w:rsidRPr="00FC12CF">
                        <w:rPr>
                          <w:color w:val="385623"/>
                        </w:rPr>
                        <w:t xml:space="preserve">Processing </w:t>
                      </w:r>
                      <w:r>
                        <w:t xml:space="preserve"> </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20704" behindDoc="0" locked="0" layoutInCell="1" allowOverlap="1" wp14:anchorId="480DB871" wp14:editId="12B9CC07">
                <wp:simplePos x="0" y="0"/>
                <wp:positionH relativeFrom="column">
                  <wp:posOffset>4560330</wp:posOffset>
                </wp:positionH>
                <wp:positionV relativeFrom="paragraph">
                  <wp:posOffset>3616553</wp:posOffset>
                </wp:positionV>
                <wp:extent cx="1729740" cy="292735"/>
                <wp:effectExtent l="0" t="0" r="10160" b="12065"/>
                <wp:wrapNone/>
                <wp:docPr id="57" name="Rectangle 57"/>
                <wp:cNvGraphicFramePr/>
                <a:graphic xmlns:a="http://schemas.openxmlformats.org/drawingml/2006/main">
                  <a:graphicData uri="http://schemas.microsoft.com/office/word/2010/wordprocessingShape">
                    <wps:wsp>
                      <wps:cNvSpPr/>
                      <wps:spPr>
                        <a:xfrm>
                          <a:off x="0" y="0"/>
                          <a:ext cx="1729740" cy="29273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D6AC1B8" w14:textId="77777777" w:rsidR="00FC12CF" w:rsidRDefault="00FC12CF" w:rsidP="00FC12CF">
                            <w:pPr>
                              <w:jc w:val="center"/>
                            </w:pPr>
                            <w:r>
                              <w:t xml:space="preserve">Identified Similar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DB871" id="Rectangle 57" o:spid="_x0000_s1050" style="position:absolute;left:0;text-align:left;margin-left:359.1pt;margin-top:284.75pt;width:136.2pt;height:23.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" filled="f" strokecolor="windowText">
                <v:stroke joinstyle="round"/>
                <v:textbox>
                  <w:txbxContent>
                    <w:p w14:paraId="4D6AC1B8" w14:textId="77777777" w:rsidR="00FC12CF" w:rsidRDefault="00FC12CF" w:rsidP="00FC12CF">
                      <w:pPr>
                        <w:jc w:val="center"/>
                      </w:pPr>
                      <w:r>
                        <w:t xml:space="preserve">Identified Similarity </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17632" behindDoc="0" locked="0" layoutInCell="1" allowOverlap="1" wp14:anchorId="5BEC60E5" wp14:editId="7CD4E681">
                <wp:simplePos x="0" y="0"/>
                <wp:positionH relativeFrom="column">
                  <wp:posOffset>4559935</wp:posOffset>
                </wp:positionH>
                <wp:positionV relativeFrom="paragraph">
                  <wp:posOffset>2682240</wp:posOffset>
                </wp:positionV>
                <wp:extent cx="1729740" cy="292735"/>
                <wp:effectExtent l="0" t="0" r="10160" b="12065"/>
                <wp:wrapNone/>
                <wp:docPr id="54" name="Rectangle 54"/>
                <wp:cNvGraphicFramePr/>
                <a:graphic xmlns:a="http://schemas.openxmlformats.org/drawingml/2006/main">
                  <a:graphicData uri="http://schemas.microsoft.com/office/word/2010/wordprocessingShape">
                    <wps:wsp>
                      <wps:cNvSpPr/>
                      <wps:spPr>
                        <a:xfrm>
                          <a:off x="0" y="0"/>
                          <a:ext cx="1729740" cy="29273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3969FB7" w14:textId="77777777" w:rsidR="00FC12CF" w:rsidRDefault="00FC12CF" w:rsidP="00FC12CF">
                            <w:pPr>
                              <w:jc w:val="center"/>
                            </w:pPr>
                            <w:r>
                              <w:t>Intent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EC60E5" id="Rectangle 54" o:spid="_x0000_s1051" style="position:absolute;left:0;text-align:left;margin-left:359.05pt;margin-top:211.2pt;width:136.2pt;height:23.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" filled="f" strokecolor="windowText">
                <v:stroke joinstyle="round"/>
                <v:textbox>
                  <w:txbxContent>
                    <w:p w14:paraId="13969FB7" w14:textId="77777777" w:rsidR="00FC12CF" w:rsidRDefault="00FC12CF" w:rsidP="00FC12CF">
                      <w:pPr>
                        <w:jc w:val="center"/>
                      </w:pPr>
                      <w:r>
                        <w:t>Intent Classification</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18656" behindDoc="0" locked="0" layoutInCell="1" allowOverlap="1" wp14:anchorId="4EB8D929" wp14:editId="0E9BEB63">
                <wp:simplePos x="0" y="0"/>
                <wp:positionH relativeFrom="column">
                  <wp:posOffset>4559935</wp:posOffset>
                </wp:positionH>
                <wp:positionV relativeFrom="paragraph">
                  <wp:posOffset>2045970</wp:posOffset>
                </wp:positionV>
                <wp:extent cx="1729740" cy="494030"/>
                <wp:effectExtent l="0" t="0" r="10160" b="13970"/>
                <wp:wrapNone/>
                <wp:docPr id="55" name="Rectangle 55"/>
                <wp:cNvGraphicFramePr/>
                <a:graphic xmlns:a="http://schemas.openxmlformats.org/drawingml/2006/main">
                  <a:graphicData uri="http://schemas.microsoft.com/office/word/2010/wordprocessingShape">
                    <wps:wsp>
                      <wps:cNvSpPr/>
                      <wps:spPr>
                        <a:xfrm>
                          <a:off x="0" y="0"/>
                          <a:ext cx="1729740" cy="49403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1479EA3A" w14:textId="77777777" w:rsidR="00FC12CF" w:rsidRDefault="00FC12CF" w:rsidP="00FC12CF">
                            <w:pPr>
                              <w:jc w:val="center"/>
                            </w:pPr>
                            <w:r>
                              <w:t>Natural language Understa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8D929" id="Rectangle 55" o:spid="_x0000_s1052" style="position:absolute;left:0;text-align:left;margin-left:359.05pt;margin-top:161.1pt;width:136.2pt;height:38.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" filled="f" strokecolor="windowText">
                <v:stroke joinstyle="round"/>
                <v:textbox>
                  <w:txbxContent>
                    <w:p w14:paraId="1479EA3A" w14:textId="77777777" w:rsidR="00FC12CF" w:rsidRDefault="00FC12CF" w:rsidP="00FC12CF">
                      <w:pPr>
                        <w:jc w:val="center"/>
                      </w:pPr>
                      <w:r>
                        <w:t>Natural language Understanding</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19680" behindDoc="0" locked="0" layoutInCell="1" allowOverlap="1" wp14:anchorId="6FB07543" wp14:editId="0EA1E6A5">
                <wp:simplePos x="0" y="0"/>
                <wp:positionH relativeFrom="column">
                  <wp:posOffset>4560330</wp:posOffset>
                </wp:positionH>
                <wp:positionV relativeFrom="paragraph">
                  <wp:posOffset>3132851</wp:posOffset>
                </wp:positionV>
                <wp:extent cx="1729740" cy="292735"/>
                <wp:effectExtent l="0" t="0" r="10160" b="12065"/>
                <wp:wrapNone/>
                <wp:docPr id="56" name="Rectangle 56"/>
                <wp:cNvGraphicFramePr/>
                <a:graphic xmlns:a="http://schemas.openxmlformats.org/drawingml/2006/main">
                  <a:graphicData uri="http://schemas.microsoft.com/office/word/2010/wordprocessingShape">
                    <wps:wsp>
                      <wps:cNvSpPr/>
                      <wps:spPr>
                        <a:xfrm>
                          <a:off x="0" y="0"/>
                          <a:ext cx="1729740" cy="29273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41B7622" w14:textId="77777777" w:rsidR="00FC12CF" w:rsidRDefault="00FC12CF" w:rsidP="00FC12CF">
                            <w:pPr>
                              <w:jc w:val="center"/>
                            </w:pPr>
                            <w:r>
                              <w:t>Identified Key 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B07543" id="Rectangle 56" o:spid="_x0000_s1053" style="position:absolute;left:0;text-align:left;margin-left:359.1pt;margin-top:246.7pt;width:136.2pt;height:23.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" filled="f" strokecolor="windowText">
                <v:stroke joinstyle="round"/>
                <v:textbox>
                  <w:txbxContent>
                    <w:p w14:paraId="241B7622" w14:textId="77777777" w:rsidR="00FC12CF" w:rsidRDefault="00FC12CF" w:rsidP="00FC12CF">
                      <w:pPr>
                        <w:jc w:val="center"/>
                      </w:pPr>
                      <w:r>
                        <w:t>Identified Key Entity</w:t>
                      </w:r>
                    </w:p>
                  </w:txbxContent>
                </v:textbox>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713536" behindDoc="0" locked="0" layoutInCell="1" allowOverlap="1" wp14:anchorId="1E2BC4CD" wp14:editId="741A0BD3">
                <wp:simplePos x="0" y="0"/>
                <wp:positionH relativeFrom="column">
                  <wp:posOffset>4497238</wp:posOffset>
                </wp:positionH>
                <wp:positionV relativeFrom="paragraph">
                  <wp:posOffset>1650197</wp:posOffset>
                </wp:positionV>
                <wp:extent cx="1851660" cy="2403535"/>
                <wp:effectExtent l="0" t="0" r="15240" b="9525"/>
                <wp:wrapNone/>
                <wp:docPr id="50" name="Rectangle 50"/>
                <wp:cNvGraphicFramePr/>
                <a:graphic xmlns:a="http://schemas.openxmlformats.org/drawingml/2006/main">
                  <a:graphicData uri="http://schemas.microsoft.com/office/word/2010/wordprocessingShape">
                    <wps:wsp>
                      <wps:cNvSpPr/>
                      <wps:spPr>
                        <a:xfrm>
                          <a:off x="0" y="0"/>
                          <a:ext cx="1851660" cy="2403535"/>
                        </a:xfrm>
                        <a:prstGeom prst="rect">
                          <a:avLst/>
                        </a:prstGeom>
                        <a:noFill/>
                        <a:ln w="9525" cap="flat" cmpd="sng" algn="ctr">
                          <a:solidFill>
                            <a:srgbClr val="70AD47">
                              <a:lumMod val="50000"/>
                            </a:srgbClr>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B69860" id="Rectangle 50" o:spid="_x0000_s1026" style="position:absolute;margin-left:354.1pt;margin-top:129.95pt;width:145.8pt;height:189.2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" filled="f" strokecolor="#385723">
                <v:stroke joinstyle="round"/>
              </v:rect>
            </w:pict>
          </mc:Fallback>
        </mc:AlternateContent>
      </w:r>
      <w:r w:rsidR="00FC12CF" w:rsidRPr="00FC12CF">
        <w:rPr>
          <w:rFonts w:ascii="Calibri" w:eastAsia="Calibri" w:hAnsi="Calibri" w:cs="Iskoola Pota"/>
          <w:noProof/>
          <w:sz w:val="24"/>
          <w:szCs w:val="24"/>
          <w:lang w:bidi="ar-SA"/>
        </w:rPr>
        <mc:AlternateContent>
          <mc:Choice Requires="wps">
            <w:drawing>
              <wp:anchor distT="0" distB="0" distL="114300" distR="114300" simplePos="0" relativeHeight="251689984" behindDoc="0" locked="0" layoutInCell="1" allowOverlap="1" wp14:anchorId="0A877709" wp14:editId="26448D39">
                <wp:simplePos x="0" y="0"/>
                <wp:positionH relativeFrom="column">
                  <wp:posOffset>-281796</wp:posOffset>
                </wp:positionH>
                <wp:positionV relativeFrom="paragraph">
                  <wp:posOffset>994134</wp:posOffset>
                </wp:positionV>
                <wp:extent cx="1925691" cy="253186"/>
                <wp:effectExtent l="0" t="0" r="17780" b="13970"/>
                <wp:wrapNone/>
                <wp:docPr id="100" name="Rectangle 100"/>
                <wp:cNvGraphicFramePr/>
                <a:graphic xmlns:a="http://schemas.openxmlformats.org/drawingml/2006/main">
                  <a:graphicData uri="http://schemas.microsoft.com/office/word/2010/wordprocessingShape">
                    <wps:wsp>
                      <wps:cNvSpPr/>
                      <wps:spPr>
                        <a:xfrm>
                          <a:off x="0" y="0"/>
                          <a:ext cx="1925691" cy="253186"/>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D69EC0B" w14:textId="77777777" w:rsidR="00FC12CF" w:rsidRDefault="00FC12CF" w:rsidP="00FC12CF">
                            <w:pPr>
                              <w:jc w:val="center"/>
                            </w:pPr>
                            <w:r>
                              <w:t>User Interface</w:t>
                            </w:r>
                          </w:p>
                          <w:p w14:paraId="73914AF8"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877709" id="Rectangle 100" o:spid="_x0000_s1054" style="position:absolute;left:0;text-align:left;margin-left:-22.2pt;margin-top:78.3pt;width:151.65pt;height:19.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" filled="f" strokecolor="windowText">
                <v:stroke joinstyle="round"/>
                <v:textbox>
                  <w:txbxContent>
                    <w:p w14:paraId="4D69EC0B" w14:textId="77777777" w:rsidR="00FC12CF" w:rsidRDefault="00FC12CF" w:rsidP="00FC12CF">
                      <w:pPr>
                        <w:jc w:val="center"/>
                      </w:pPr>
                      <w:r>
                        <w:t>User Interface</w:t>
                      </w:r>
                    </w:p>
                    <w:p w14:paraId="73914AF8" w14:textId="77777777" w:rsidR="00FC12CF" w:rsidRDefault="00FC12CF" w:rsidP="00FC12CF">
                      <w:pPr>
                        <w:jc w:val="center"/>
                      </w:pPr>
                    </w:p>
                  </w:txbxContent>
                </v:textbox>
              </v:rect>
            </w:pict>
          </mc:Fallback>
        </mc:AlternateContent>
      </w:r>
      <w:r w:rsidR="00FC12CF" w:rsidRPr="00FC12CF">
        <w:rPr>
          <w:rFonts w:ascii="Calibri" w:eastAsia="Calibri" w:hAnsi="Calibri" w:cs="Iskoola Pota"/>
          <w:noProof/>
          <w:sz w:val="24"/>
          <w:szCs w:val="24"/>
          <w:lang w:bidi="ar-SA"/>
        </w:rPr>
        <w:drawing>
          <wp:inline distT="0" distB="0" distL="0" distR="0" wp14:anchorId="181A7B58" wp14:editId="2EEA8904">
            <wp:extent cx="448785" cy="448785"/>
            <wp:effectExtent l="0" t="0" r="0" b="0"/>
            <wp:docPr id="102" name="Picture 102" descr="A picture containing mirror, sun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8785" cy="448785"/>
                    </a:xfrm>
                    <a:prstGeom prst="rect">
                      <a:avLst/>
                    </a:prstGeom>
                  </pic:spPr>
                </pic:pic>
              </a:graphicData>
            </a:graphic>
          </wp:inline>
        </w:drawing>
      </w:r>
      <w:r w:rsidR="00FC12CF" w:rsidRPr="00FC12CF">
        <w:rPr>
          <w:rFonts w:ascii="Calibri" w:eastAsia="Calibri" w:hAnsi="Calibri" w:cs="Iskoola Pota"/>
          <w:sz w:val="24"/>
          <w:szCs w:val="24"/>
          <w:lang w:bidi="ar-SA"/>
        </w:rPr>
        <w:tab/>
      </w:r>
    </w:p>
    <w:p w14:paraId="5E7A75A0" w14:textId="29F35AAA" w:rsidR="007A1DEC" w:rsidRDefault="001B3305" w:rsidP="007A1DEC">
      <w:pPr>
        <w:rPr>
          <w:noProof/>
          <w:lang w:bidi="si-LK"/>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14560" behindDoc="0" locked="0" layoutInCell="1" allowOverlap="1" wp14:anchorId="2A1A85BB" wp14:editId="769738F7">
                <wp:simplePos x="0" y="0"/>
                <wp:positionH relativeFrom="column">
                  <wp:posOffset>4559935</wp:posOffset>
                </wp:positionH>
                <wp:positionV relativeFrom="paragraph">
                  <wp:posOffset>198120</wp:posOffset>
                </wp:positionV>
                <wp:extent cx="1729740" cy="292735"/>
                <wp:effectExtent l="0" t="0" r="10160" b="12065"/>
                <wp:wrapNone/>
                <wp:docPr id="51" name="Rectangle 51"/>
                <wp:cNvGraphicFramePr/>
                <a:graphic xmlns:a="http://schemas.openxmlformats.org/drawingml/2006/main">
                  <a:graphicData uri="http://schemas.microsoft.com/office/word/2010/wordprocessingShape">
                    <wps:wsp>
                      <wps:cNvSpPr/>
                      <wps:spPr>
                        <a:xfrm>
                          <a:off x="0" y="0"/>
                          <a:ext cx="1729740" cy="29273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C8FBFA2" w14:textId="77777777" w:rsidR="00FC12CF" w:rsidRDefault="00FC12CF" w:rsidP="00FC12CF">
                            <w:pPr>
                              <w:jc w:val="center"/>
                            </w:pPr>
                            <w:r>
                              <w:t>Patten Match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A85BB" id="Rectangle 51" o:spid="_x0000_s1055" style="position:absolute;margin-left:359.05pt;margin-top:15.6pt;width:136.2pt;height:23.0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" filled="f" strokecolor="windowText">
                <v:stroke joinstyle="round"/>
                <v:textbox>
                  <w:txbxContent>
                    <w:p w14:paraId="4C8FBFA2" w14:textId="77777777" w:rsidR="00FC12CF" w:rsidRDefault="00FC12CF" w:rsidP="00FC12CF">
                      <w:pPr>
                        <w:jc w:val="center"/>
                      </w:pPr>
                      <w:r>
                        <w:t>Patten Matching</w:t>
                      </w: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691008" behindDoc="0" locked="0" layoutInCell="1" allowOverlap="1" wp14:anchorId="756A73B9" wp14:editId="227145C2">
                <wp:simplePos x="0" y="0"/>
                <wp:positionH relativeFrom="column">
                  <wp:posOffset>792480</wp:posOffset>
                </wp:positionH>
                <wp:positionV relativeFrom="paragraph">
                  <wp:posOffset>9525</wp:posOffset>
                </wp:positionV>
                <wp:extent cx="975360" cy="480060"/>
                <wp:effectExtent l="0" t="0" r="0" b="0"/>
                <wp:wrapNone/>
                <wp:docPr id="94" name="Rectangle 94"/>
                <wp:cNvGraphicFramePr/>
                <a:graphic xmlns:a="http://schemas.openxmlformats.org/drawingml/2006/main">
                  <a:graphicData uri="http://schemas.microsoft.com/office/word/2010/wordprocessingShape">
                    <wps:wsp>
                      <wps:cNvSpPr/>
                      <wps:spPr>
                        <a:xfrm>
                          <a:off x="0" y="0"/>
                          <a:ext cx="975360" cy="480060"/>
                        </a:xfrm>
                        <a:prstGeom prst="rect">
                          <a:avLst/>
                        </a:prstGeom>
                        <a:noFill/>
                        <a:ln>
                          <a:noFill/>
                        </a:ln>
                        <a:effectLst/>
                      </wps:spPr>
                      <wps:txbx>
                        <w:txbxContent>
                          <w:p w14:paraId="3638C683" w14:textId="77777777" w:rsidR="00FC12CF" w:rsidRPr="00157134" w:rsidRDefault="00FC12CF" w:rsidP="00FC12CF">
                            <w:pPr>
                              <w:jc w:val="center"/>
                            </w:pPr>
                            <w:r w:rsidRPr="00157134">
                              <w:t>Input of Medical issue</w:t>
                            </w:r>
                          </w:p>
                          <w:p w14:paraId="3B2457BF"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A73B9" id="Rectangle 94" o:spid="_x0000_s1056" style="position:absolute;margin-left:62.4pt;margin-top:.75pt;width:76.8pt;height:37.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" filled="f" stroked="f">
                <v:textbox>
                  <w:txbxContent>
                    <w:p w14:paraId="3638C683" w14:textId="77777777" w:rsidR="00FC12CF" w:rsidRPr="00157134" w:rsidRDefault="00FC12CF" w:rsidP="00FC12CF">
                      <w:pPr>
                        <w:jc w:val="center"/>
                      </w:pPr>
                      <w:r w:rsidRPr="00157134">
                        <w:t>Input of Medical issue</w:t>
                      </w:r>
                    </w:p>
                    <w:p w14:paraId="3B2457BF" w14:textId="77777777" w:rsidR="00FC12CF" w:rsidRDefault="00FC12CF" w:rsidP="00FC12CF">
                      <w:pPr>
                        <w:jc w:val="center"/>
                      </w:pPr>
                    </w:p>
                  </w:txbxContent>
                </v:textbox>
              </v:rect>
            </w:pict>
          </mc:Fallback>
        </mc:AlternateContent>
      </w:r>
    </w:p>
    <w:p w14:paraId="532E850D" w14:textId="2F137655" w:rsidR="007A1DEC" w:rsidRDefault="001B3305" w:rsidP="007A1DEC">
      <w:pPr>
        <w:rPr>
          <w:noProof/>
          <w:lang w:bidi="si-LK"/>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30944" behindDoc="0" locked="0" layoutInCell="1" allowOverlap="1" wp14:anchorId="19E252A2" wp14:editId="6E8DD7D9">
                <wp:simplePos x="0" y="0"/>
                <wp:positionH relativeFrom="column">
                  <wp:posOffset>3425825</wp:posOffset>
                </wp:positionH>
                <wp:positionV relativeFrom="paragraph">
                  <wp:posOffset>78105</wp:posOffset>
                </wp:positionV>
                <wp:extent cx="0" cy="335496"/>
                <wp:effectExtent l="63500" t="25400" r="38100" b="7620"/>
                <wp:wrapNone/>
                <wp:docPr id="71" name="Straight Arrow Connector 71"/>
                <wp:cNvGraphicFramePr/>
                <a:graphic xmlns:a="http://schemas.openxmlformats.org/drawingml/2006/main">
                  <a:graphicData uri="http://schemas.microsoft.com/office/word/2010/wordprocessingShape">
                    <wps:wsp>
                      <wps:cNvCnPr/>
                      <wps:spPr>
                        <a:xfrm flipV="1">
                          <a:off x="0" y="0"/>
                          <a:ext cx="0" cy="335496"/>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693672B5" id="Straight Arrow Connector 71" o:spid="_x0000_s1026" type="#_x0000_t32" style="position:absolute;margin-left:269.75pt;margin-top:6.15pt;width:0;height:26.4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" strokecolor="red" strokeweight=".5pt">
                <v:stroke endarrow="block" joinstyle="miter"/>
              </v:shape>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28896" behindDoc="0" locked="0" layoutInCell="1" allowOverlap="1" wp14:anchorId="15316375" wp14:editId="529E9EC2">
                <wp:simplePos x="0" y="0"/>
                <wp:positionH relativeFrom="column">
                  <wp:posOffset>2743835</wp:posOffset>
                </wp:positionH>
                <wp:positionV relativeFrom="paragraph">
                  <wp:posOffset>56515</wp:posOffset>
                </wp:positionV>
                <wp:extent cx="0" cy="333123"/>
                <wp:effectExtent l="63500" t="0" r="38100" b="35560"/>
                <wp:wrapNone/>
                <wp:docPr id="67" name="Straight Arrow Connector 67"/>
                <wp:cNvGraphicFramePr/>
                <a:graphic xmlns:a="http://schemas.openxmlformats.org/drawingml/2006/main">
                  <a:graphicData uri="http://schemas.microsoft.com/office/word/2010/wordprocessingShape">
                    <wps:wsp>
                      <wps:cNvCnPr/>
                      <wps:spPr>
                        <a:xfrm>
                          <a:off x="0" y="0"/>
                          <a:ext cx="0" cy="333123"/>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1F88F64B" id="Straight Arrow Connector 67" o:spid="_x0000_s1026" type="#_x0000_t32" style="position:absolute;margin-left:216.05pt;margin-top:4.45pt;width:0;height:26.2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" strokecolor="red" strokeweight=".5pt">
                <v:stroke endarrow="block" joinstyle="miter"/>
              </v:shape>
            </w:pict>
          </mc:Fallback>
        </mc:AlternateContent>
      </w:r>
    </w:p>
    <w:p w14:paraId="068A3795" w14:textId="15CBB996" w:rsidR="007A1DEC" w:rsidRDefault="001B3305" w:rsidP="007A1DEC">
      <w:pPr>
        <w:rPr>
          <w:noProof/>
          <w:lang w:bidi="si-LK"/>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693056" behindDoc="0" locked="0" layoutInCell="1" allowOverlap="1" wp14:anchorId="69944586" wp14:editId="2A3D6D4B">
                <wp:simplePos x="0" y="0"/>
                <wp:positionH relativeFrom="column">
                  <wp:posOffset>-373380</wp:posOffset>
                </wp:positionH>
                <wp:positionV relativeFrom="paragraph">
                  <wp:posOffset>339725</wp:posOffset>
                </wp:positionV>
                <wp:extent cx="2092960" cy="1303020"/>
                <wp:effectExtent l="0" t="0" r="21590" b="11430"/>
                <wp:wrapNone/>
                <wp:docPr id="93" name="Rectangle 93"/>
                <wp:cNvGraphicFramePr/>
                <a:graphic xmlns:a="http://schemas.openxmlformats.org/drawingml/2006/main">
                  <a:graphicData uri="http://schemas.microsoft.com/office/word/2010/wordprocessingShape">
                    <wps:wsp>
                      <wps:cNvSpPr/>
                      <wps:spPr>
                        <a:xfrm>
                          <a:off x="0" y="0"/>
                          <a:ext cx="2092960" cy="1303020"/>
                        </a:xfrm>
                        <a:prstGeom prst="rect">
                          <a:avLst/>
                        </a:prstGeom>
                        <a:noFill/>
                        <a:ln w="9525" cap="flat" cmpd="sng" algn="ctr">
                          <a:solidFill>
                            <a:srgbClr val="5B9BD5"/>
                          </a:solidFill>
                          <a:prstDash val="solid"/>
                          <a:round/>
                          <a:headEnd type="none" w="med" len="med"/>
                          <a:tailEnd type="none" w="med" len="med"/>
                        </a:ln>
                        <a:effectLst/>
                      </wps:spPr>
                      <wps:txbx>
                        <w:txbxContent>
                          <w:p w14:paraId="74A06142" w14:textId="77777777" w:rsidR="00FC12CF" w:rsidRPr="001B3305" w:rsidRDefault="00FC12CF" w:rsidP="00FC12CF">
                            <w:pPr>
                              <w:jc w:val="center"/>
                              <w:rPr>
                                <w:color w:val="0070C0"/>
                              </w:rPr>
                            </w:pPr>
                            <w:r w:rsidRPr="001B3305">
                              <w:rPr>
                                <w:color w:val="0070C0"/>
                              </w:rPr>
                              <w:t>Voice Processing</w:t>
                            </w:r>
                          </w:p>
                          <w:p w14:paraId="47C00E4C" w14:textId="77777777" w:rsidR="00FC12CF" w:rsidRDefault="00FC12CF" w:rsidP="00FC12CF">
                            <w:pPr>
                              <w:jc w:val="center"/>
                            </w:pPr>
                            <w:r>
                              <w:t xml:space="preserve"> </w:t>
                            </w:r>
                          </w:p>
                          <w:p w14:paraId="2DF1540D" w14:textId="77777777" w:rsidR="00FC12CF" w:rsidRDefault="00FC12CF" w:rsidP="00FC12CF">
                            <w:pPr>
                              <w:jc w:val="center"/>
                            </w:pPr>
                          </w:p>
                          <w:p w14:paraId="1E32336B" w14:textId="77777777" w:rsidR="00FC12CF" w:rsidRDefault="00FC12CF" w:rsidP="00FC12CF">
                            <w:pPr>
                              <w:jc w:val="center"/>
                            </w:pPr>
                          </w:p>
                          <w:p w14:paraId="06EB484C" w14:textId="77777777" w:rsidR="00FC12CF" w:rsidRDefault="00FC12CF" w:rsidP="00FC12CF">
                            <w:pPr>
                              <w:jc w:val="center"/>
                            </w:pPr>
                          </w:p>
                          <w:p w14:paraId="0B413679"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44586" id="Rectangle 93" o:spid="_x0000_s1057" style="position:absolute;margin-left:-29.4pt;margin-top:26.75pt;width:164.8pt;height:102.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" filled="f" strokecolor="#5b9bd5">
                <v:stroke joinstyle="round"/>
                <v:textbox>
                  <w:txbxContent>
                    <w:p w14:paraId="74A06142" w14:textId="77777777" w:rsidR="00FC12CF" w:rsidRPr="001B3305" w:rsidRDefault="00FC12CF" w:rsidP="00FC12CF">
                      <w:pPr>
                        <w:jc w:val="center"/>
                        <w:rPr>
                          <w:color w:val="0070C0"/>
                        </w:rPr>
                      </w:pPr>
                      <w:r w:rsidRPr="001B3305">
                        <w:rPr>
                          <w:color w:val="0070C0"/>
                        </w:rPr>
                        <w:t>Voice Processing</w:t>
                      </w:r>
                    </w:p>
                    <w:p w14:paraId="47C00E4C" w14:textId="77777777" w:rsidR="00FC12CF" w:rsidRDefault="00FC12CF" w:rsidP="00FC12CF">
                      <w:pPr>
                        <w:jc w:val="center"/>
                      </w:pPr>
                      <w:r>
                        <w:t xml:space="preserve"> </w:t>
                      </w:r>
                    </w:p>
                    <w:p w14:paraId="2DF1540D" w14:textId="77777777" w:rsidR="00FC12CF" w:rsidRDefault="00FC12CF" w:rsidP="00FC12CF">
                      <w:pPr>
                        <w:jc w:val="center"/>
                      </w:pPr>
                    </w:p>
                    <w:p w14:paraId="1E32336B" w14:textId="77777777" w:rsidR="00FC12CF" w:rsidRDefault="00FC12CF" w:rsidP="00FC12CF">
                      <w:pPr>
                        <w:jc w:val="center"/>
                      </w:pPr>
                    </w:p>
                    <w:p w14:paraId="06EB484C" w14:textId="77777777" w:rsidR="00FC12CF" w:rsidRDefault="00FC12CF" w:rsidP="00FC12CF">
                      <w:pPr>
                        <w:jc w:val="center"/>
                      </w:pPr>
                    </w:p>
                    <w:p w14:paraId="0B413679" w14:textId="77777777" w:rsidR="00FC12CF" w:rsidRDefault="00FC12CF" w:rsidP="00FC12CF">
                      <w:pPr>
                        <w:jc w:val="center"/>
                      </w:pP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36064" behindDoc="0" locked="0" layoutInCell="1" allowOverlap="1" wp14:anchorId="35AA5EB6" wp14:editId="1196908B">
                <wp:simplePos x="0" y="0"/>
                <wp:positionH relativeFrom="column">
                  <wp:posOffset>4084955</wp:posOffset>
                </wp:positionH>
                <wp:positionV relativeFrom="paragraph">
                  <wp:posOffset>186690</wp:posOffset>
                </wp:positionV>
                <wp:extent cx="431407" cy="0"/>
                <wp:effectExtent l="25400" t="63500" r="0" b="76200"/>
                <wp:wrapNone/>
                <wp:docPr id="77" name="Straight Arrow Connector 77"/>
                <wp:cNvGraphicFramePr/>
                <a:graphic xmlns:a="http://schemas.openxmlformats.org/drawingml/2006/main">
                  <a:graphicData uri="http://schemas.microsoft.com/office/word/2010/wordprocessingShape">
                    <wps:wsp>
                      <wps:cNvCnPr/>
                      <wps:spPr>
                        <a:xfrm>
                          <a:off x="0" y="0"/>
                          <a:ext cx="431407" cy="0"/>
                        </a:xfrm>
                        <a:prstGeom prst="straightConnector1">
                          <a:avLst/>
                        </a:prstGeom>
                        <a:noFill/>
                        <a:ln w="6350" cap="flat" cmpd="sng" algn="ctr">
                          <a:solidFill>
                            <a:srgbClr val="FF0000"/>
                          </a:solidFill>
                          <a:prstDash val="solid"/>
                          <a:miter lim="800000"/>
                          <a:headEnd type="triangle"/>
                          <a:tailEnd type="triangle"/>
                        </a:ln>
                        <a:effectLst/>
                      </wps:spPr>
                      <wps:bodyPr/>
                    </wps:wsp>
                  </a:graphicData>
                </a:graphic>
                <wp14:sizeRelH relativeFrom="margin">
                  <wp14:pctWidth>0</wp14:pctWidth>
                </wp14:sizeRelH>
              </wp:anchor>
            </w:drawing>
          </mc:Choice>
          <mc:Fallback>
            <w:pict>
              <v:shape w14:anchorId="0668187C" id="Straight Arrow Connector 77" o:spid="_x0000_s1026" type="#_x0000_t32" style="position:absolute;margin-left:321.65pt;margin-top:14.7pt;width:33.95pt;height:0;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" strokecolor="red" strokeweight=".5pt">
                <v:stroke startarrow="block" endarrow="block" joinstyle="miter"/>
              </v:shape>
            </w:pict>
          </mc:Fallback>
        </mc:AlternateContent>
      </w:r>
    </w:p>
    <w:p w14:paraId="5D6A041D" w14:textId="7C0A36E6" w:rsidR="007A1DEC" w:rsidRDefault="001B3305" w:rsidP="007A1DEC">
      <w:pPr>
        <w:rPr>
          <w:noProof/>
          <w:lang w:bidi="si-LK"/>
        </w:rPr>
      </w:pPr>
      <w:r w:rsidRPr="00FC12CF">
        <w:rPr>
          <w:rFonts w:ascii="Calibri" w:eastAsia="Calibri" w:hAnsi="Calibri" w:cs="Iskoola Pota"/>
          <w:noProof/>
          <w:sz w:val="24"/>
          <w:szCs w:val="24"/>
          <w:lang w:bidi="ar-SA"/>
        </w:rPr>
        <mc:AlternateContent>
          <mc:Choice Requires="wps">
            <w:drawing>
              <wp:anchor distT="0" distB="0" distL="114300" distR="114300" simplePos="0" relativeHeight="251706368" behindDoc="0" locked="0" layoutInCell="1" allowOverlap="1" wp14:anchorId="45969E21" wp14:editId="5833E41C">
                <wp:simplePos x="0" y="0"/>
                <wp:positionH relativeFrom="column">
                  <wp:posOffset>-302260</wp:posOffset>
                </wp:positionH>
                <wp:positionV relativeFrom="paragraph">
                  <wp:posOffset>313690</wp:posOffset>
                </wp:positionV>
                <wp:extent cx="1925955" cy="469900"/>
                <wp:effectExtent l="0" t="0" r="17145" b="12700"/>
                <wp:wrapNone/>
                <wp:docPr id="39" name="Rectangle 39"/>
                <wp:cNvGraphicFramePr/>
                <a:graphic xmlns:a="http://schemas.openxmlformats.org/drawingml/2006/main">
                  <a:graphicData uri="http://schemas.microsoft.com/office/word/2010/wordprocessingShape">
                    <wps:wsp>
                      <wps:cNvSpPr/>
                      <wps:spPr>
                        <a:xfrm>
                          <a:off x="0" y="0"/>
                          <a:ext cx="1925955" cy="469900"/>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4C0CD067" w14:textId="77777777" w:rsidR="00FC12CF" w:rsidRDefault="00FC12CF" w:rsidP="00FC12CF">
                            <w:pPr>
                              <w:jc w:val="center"/>
                            </w:pPr>
                            <w:r>
                              <w:t>Understanding Natural Langu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69E21" id="Rectangle 39" o:spid="_x0000_s1058" style="position:absolute;margin-left:-23.8pt;margin-top:24.7pt;width:151.65pt;height:3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" filled="f" strokecolor="windowText">
                <v:stroke joinstyle="round"/>
                <v:textbox>
                  <w:txbxContent>
                    <w:p w14:paraId="4C0CD067" w14:textId="77777777" w:rsidR="00FC12CF" w:rsidRDefault="00FC12CF" w:rsidP="00FC12CF">
                      <w:pPr>
                        <w:jc w:val="center"/>
                      </w:pPr>
                      <w:r>
                        <w:t>Understanding Natural Language</w:t>
                      </w:r>
                    </w:p>
                  </w:txbxContent>
                </v:textbox>
              </v:rect>
            </w:pict>
          </mc:Fallback>
        </mc:AlternateContent>
      </w:r>
    </w:p>
    <w:p w14:paraId="17144142" w14:textId="0996DF89" w:rsidR="007A1DEC" w:rsidRDefault="007A1DEC" w:rsidP="007A1DEC">
      <w:pPr>
        <w:rPr>
          <w:noProof/>
          <w:lang w:bidi="si-LK"/>
        </w:rPr>
      </w:pPr>
    </w:p>
    <w:p w14:paraId="53CE6931" w14:textId="261429A4" w:rsidR="007B071D" w:rsidRDefault="001B3305" w:rsidP="007A1DEC">
      <w:pPr>
        <w:rPr>
          <w:rFonts w:cs="Iskoola Pota"/>
          <w:sz w:val="26"/>
          <w:szCs w:val="26"/>
          <w:lang w:bidi="si-LK"/>
        </w:rPr>
      </w:pPr>
      <w:r>
        <w:rPr>
          <w:rFonts w:ascii="Calibri" w:eastAsia="Calibri" w:hAnsi="Calibri" w:cs="Iskoola Pota"/>
          <w:noProof/>
          <w:sz w:val="24"/>
          <w:szCs w:val="24"/>
          <w:lang w:bidi="ar-SA"/>
        </w:rPr>
        <mc:AlternateContent>
          <mc:Choice Requires="wps">
            <w:drawing>
              <wp:anchor distT="0" distB="0" distL="114300" distR="114300" simplePos="0" relativeHeight="251742208" behindDoc="0" locked="0" layoutInCell="1" allowOverlap="1" wp14:anchorId="6E8E3CC3" wp14:editId="59C2E82D">
                <wp:simplePos x="0" y="0"/>
                <wp:positionH relativeFrom="column">
                  <wp:posOffset>876300</wp:posOffset>
                </wp:positionH>
                <wp:positionV relativeFrom="paragraph">
                  <wp:posOffset>665480</wp:posOffset>
                </wp:positionV>
                <wp:extent cx="0" cy="320040"/>
                <wp:effectExtent l="76200" t="38100" r="57150" b="22860"/>
                <wp:wrapNone/>
                <wp:docPr id="113" name="Straight Arrow Connector 113"/>
                <wp:cNvGraphicFramePr/>
                <a:graphic xmlns:a="http://schemas.openxmlformats.org/drawingml/2006/main">
                  <a:graphicData uri="http://schemas.microsoft.com/office/word/2010/wordprocessingShape">
                    <wps:wsp>
                      <wps:cNvCnPr/>
                      <wps:spPr>
                        <a:xfrm flipV="1">
                          <a:off x="0" y="0"/>
                          <a:ext cx="0" cy="3200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CBA18D" id="Straight Arrow Connector 113" o:spid="_x0000_s1026" type="#_x0000_t32" style="position:absolute;margin-left:69pt;margin-top:52.4pt;width:0;height:25.2pt;flip:y;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" strokecolor="red">
                <v:stroke endarrow="block"/>
              </v:shape>
            </w:pict>
          </mc:Fallback>
        </mc:AlternateContent>
      </w:r>
      <w:r>
        <w:rPr>
          <w:rFonts w:ascii="Calibri" w:eastAsia="Calibri" w:hAnsi="Calibri" w:cs="Iskoola Pota"/>
          <w:noProof/>
          <w:sz w:val="24"/>
          <w:szCs w:val="24"/>
          <w:lang w:bidi="ar-SA"/>
        </w:rPr>
        <mc:AlternateContent>
          <mc:Choice Requires="wps">
            <w:drawing>
              <wp:anchor distT="0" distB="0" distL="114300" distR="114300" simplePos="0" relativeHeight="251741184" behindDoc="0" locked="0" layoutInCell="1" allowOverlap="1" wp14:anchorId="7307C57F" wp14:editId="2551F6AB">
                <wp:simplePos x="0" y="0"/>
                <wp:positionH relativeFrom="column">
                  <wp:posOffset>251460</wp:posOffset>
                </wp:positionH>
                <wp:positionV relativeFrom="paragraph">
                  <wp:posOffset>680720</wp:posOffset>
                </wp:positionV>
                <wp:extent cx="7620" cy="342900"/>
                <wp:effectExtent l="38100" t="0" r="68580" b="57150"/>
                <wp:wrapNone/>
                <wp:docPr id="112" name="Straight Arrow Connector 112"/>
                <wp:cNvGraphicFramePr/>
                <a:graphic xmlns:a="http://schemas.openxmlformats.org/drawingml/2006/main">
                  <a:graphicData uri="http://schemas.microsoft.com/office/word/2010/wordprocessingShape">
                    <wps:wsp>
                      <wps:cNvCnPr/>
                      <wps:spPr>
                        <a:xfrm>
                          <a:off x="0" y="0"/>
                          <a:ext cx="7620" cy="3429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469273" id="Straight Arrow Connector 112" o:spid="_x0000_s1026" type="#_x0000_t32" style="position:absolute;margin-left:19.8pt;margin-top:53.6pt;width:.6pt;height:27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" strokecolor="red">
                <v:stroke endarrow="block"/>
              </v:shape>
            </w:pict>
          </mc:Fallback>
        </mc:AlternateContent>
      </w:r>
      <w:r>
        <w:rPr>
          <w:rFonts w:ascii="Calibri" w:eastAsia="Calibri" w:hAnsi="Calibri" w:cs="Iskoola Pota"/>
          <w:noProof/>
          <w:sz w:val="24"/>
          <w:szCs w:val="24"/>
          <w:lang w:bidi="ar-SA"/>
        </w:rPr>
        <mc:AlternateContent>
          <mc:Choice Requires="wps">
            <w:drawing>
              <wp:anchor distT="0" distB="0" distL="114300" distR="114300" simplePos="0" relativeHeight="251740160" behindDoc="0" locked="0" layoutInCell="1" allowOverlap="1" wp14:anchorId="1BC7AE9F" wp14:editId="2501F458">
                <wp:simplePos x="0" y="0"/>
                <wp:positionH relativeFrom="column">
                  <wp:posOffset>1631315</wp:posOffset>
                </wp:positionH>
                <wp:positionV relativeFrom="paragraph">
                  <wp:posOffset>1396365</wp:posOffset>
                </wp:positionV>
                <wp:extent cx="556260" cy="429895"/>
                <wp:effectExtent l="38100" t="76200" r="0" b="103505"/>
                <wp:wrapNone/>
                <wp:docPr id="107" name="Connector: Elbow 107"/>
                <wp:cNvGraphicFramePr/>
                <a:graphic xmlns:a="http://schemas.openxmlformats.org/drawingml/2006/main">
                  <a:graphicData uri="http://schemas.microsoft.com/office/word/2010/wordprocessingShape">
                    <wps:wsp>
                      <wps:cNvCnPr/>
                      <wps:spPr>
                        <a:xfrm flipV="1">
                          <a:off x="0" y="0"/>
                          <a:ext cx="556260" cy="429895"/>
                        </a:xfrm>
                        <a:prstGeom prst="bentConnector3">
                          <a:avLst>
                            <a:gd name="adj1" fmla="val 62329"/>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CFF073" id="Connector: Elbow 107" o:spid="_x0000_s1026" type="#_x0000_t34" style="position:absolute;margin-left:128.45pt;margin-top:109.95pt;width:43.8pt;height:33.85pt;flip:y;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" adj="13463" strokecolor="red">
                <v:stroke startarrow="block" endarrow="block"/>
              </v:shape>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694080" behindDoc="0" locked="0" layoutInCell="1" allowOverlap="1" wp14:anchorId="5970ECD5" wp14:editId="2C34A21B">
                <wp:simplePos x="0" y="0"/>
                <wp:positionH relativeFrom="column">
                  <wp:posOffset>-392430</wp:posOffset>
                </wp:positionH>
                <wp:positionV relativeFrom="paragraph">
                  <wp:posOffset>982980</wp:posOffset>
                </wp:positionV>
                <wp:extent cx="2092960" cy="1103630"/>
                <wp:effectExtent l="0" t="0" r="15240" b="13970"/>
                <wp:wrapNone/>
                <wp:docPr id="22" name="Rectangle 22"/>
                <wp:cNvGraphicFramePr/>
                <a:graphic xmlns:a="http://schemas.openxmlformats.org/drawingml/2006/main">
                  <a:graphicData uri="http://schemas.microsoft.com/office/word/2010/wordprocessingShape">
                    <wps:wsp>
                      <wps:cNvSpPr/>
                      <wps:spPr>
                        <a:xfrm>
                          <a:off x="0" y="0"/>
                          <a:ext cx="2092960" cy="1103630"/>
                        </a:xfrm>
                        <a:prstGeom prst="rect">
                          <a:avLst/>
                        </a:prstGeom>
                        <a:noFill/>
                        <a:ln w="9525" cap="flat" cmpd="sng" algn="ctr">
                          <a:solidFill>
                            <a:srgbClr val="FFC000">
                              <a:lumMod val="50000"/>
                            </a:srgbClr>
                          </a:solidFill>
                          <a:prstDash val="solid"/>
                          <a:round/>
                          <a:headEnd type="none" w="med" len="med"/>
                          <a:tailEnd type="none" w="med" len="med"/>
                        </a:ln>
                        <a:effectLst/>
                      </wps:spPr>
                      <wps:txbx>
                        <w:txbxContent>
                          <w:p w14:paraId="343EB2D0" w14:textId="77777777" w:rsidR="00FC12CF" w:rsidRPr="00FC12CF" w:rsidRDefault="00FC12CF" w:rsidP="00FC12CF">
                            <w:pPr>
                              <w:jc w:val="center"/>
                              <w:rPr>
                                <w:color w:val="806000"/>
                              </w:rPr>
                            </w:pPr>
                            <w:r w:rsidRPr="00FC12CF">
                              <w:rPr>
                                <w:color w:val="806000"/>
                              </w:rPr>
                              <w:t xml:space="preserve">Type </w:t>
                            </w:r>
                          </w:p>
                          <w:p w14:paraId="645EB817" w14:textId="77777777" w:rsidR="00FC12CF" w:rsidRDefault="00FC12CF" w:rsidP="00FC12CF">
                            <w:pPr>
                              <w:jc w:val="center"/>
                            </w:pPr>
                          </w:p>
                          <w:p w14:paraId="20C94517" w14:textId="77777777" w:rsidR="00FC12CF" w:rsidRDefault="00FC12CF" w:rsidP="00FC12CF">
                            <w:pPr>
                              <w:jc w:val="center"/>
                            </w:pPr>
                          </w:p>
                          <w:p w14:paraId="646C4B0F" w14:textId="77777777" w:rsidR="00FC12CF" w:rsidRDefault="00FC12CF" w:rsidP="00FC12CF">
                            <w:pPr>
                              <w:jc w:val="center"/>
                            </w:pPr>
                          </w:p>
                          <w:p w14:paraId="29887822" w14:textId="77777777" w:rsidR="00FC12CF" w:rsidRDefault="00FC12CF" w:rsidP="00FC12CF">
                            <w:pPr>
                              <w:jc w:val="center"/>
                            </w:pPr>
                          </w:p>
                          <w:p w14:paraId="73758997" w14:textId="77777777" w:rsidR="00FC12CF" w:rsidRDefault="00FC12CF" w:rsidP="00FC12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70ECD5" id="Rectangle 22" o:spid="_x0000_s1059" style="position:absolute;margin-left:-30.9pt;margin-top:77.4pt;width:164.8pt;height:86.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" filled="f" strokecolor="#7f6000">
                <v:stroke joinstyle="round"/>
                <v:textbox>
                  <w:txbxContent>
                    <w:p w14:paraId="343EB2D0" w14:textId="77777777" w:rsidR="00FC12CF" w:rsidRPr="00FC12CF" w:rsidRDefault="00FC12CF" w:rsidP="00FC12CF">
                      <w:pPr>
                        <w:jc w:val="center"/>
                        <w:rPr>
                          <w:color w:val="806000"/>
                        </w:rPr>
                      </w:pPr>
                      <w:r w:rsidRPr="00FC12CF">
                        <w:rPr>
                          <w:color w:val="806000"/>
                        </w:rPr>
                        <w:t xml:space="preserve">Type </w:t>
                      </w:r>
                    </w:p>
                    <w:p w14:paraId="645EB817" w14:textId="77777777" w:rsidR="00FC12CF" w:rsidRDefault="00FC12CF" w:rsidP="00FC12CF">
                      <w:pPr>
                        <w:jc w:val="center"/>
                      </w:pPr>
                    </w:p>
                    <w:p w14:paraId="20C94517" w14:textId="77777777" w:rsidR="00FC12CF" w:rsidRDefault="00FC12CF" w:rsidP="00FC12CF">
                      <w:pPr>
                        <w:jc w:val="center"/>
                      </w:pPr>
                    </w:p>
                    <w:p w14:paraId="646C4B0F" w14:textId="77777777" w:rsidR="00FC12CF" w:rsidRDefault="00FC12CF" w:rsidP="00FC12CF">
                      <w:pPr>
                        <w:jc w:val="center"/>
                      </w:pPr>
                    </w:p>
                    <w:p w14:paraId="29887822" w14:textId="77777777" w:rsidR="00FC12CF" w:rsidRDefault="00FC12CF" w:rsidP="00FC12CF">
                      <w:pPr>
                        <w:jc w:val="center"/>
                      </w:pPr>
                    </w:p>
                    <w:p w14:paraId="73758997" w14:textId="77777777" w:rsidR="00FC12CF" w:rsidRDefault="00FC12CF" w:rsidP="00FC12CF">
                      <w:pPr>
                        <w:jc w:val="center"/>
                      </w:pP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08416" behindDoc="0" locked="0" layoutInCell="1" allowOverlap="1" wp14:anchorId="4D5EFD4A" wp14:editId="05586C05">
                <wp:simplePos x="0" y="0"/>
                <wp:positionH relativeFrom="column">
                  <wp:posOffset>-329565</wp:posOffset>
                </wp:positionH>
                <wp:positionV relativeFrom="paragraph">
                  <wp:posOffset>1259205</wp:posOffset>
                </wp:positionV>
                <wp:extent cx="1954530" cy="333375"/>
                <wp:effectExtent l="0" t="0" r="13970" b="9525"/>
                <wp:wrapNone/>
                <wp:docPr id="42" name="Rectangle 42"/>
                <wp:cNvGraphicFramePr/>
                <a:graphic xmlns:a="http://schemas.openxmlformats.org/drawingml/2006/main">
                  <a:graphicData uri="http://schemas.microsoft.com/office/word/2010/wordprocessingShape">
                    <wps:wsp>
                      <wps:cNvSpPr/>
                      <wps:spPr>
                        <a:xfrm>
                          <a:off x="0" y="0"/>
                          <a:ext cx="1954530" cy="33337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7F2C4C81" w14:textId="77777777" w:rsidR="00FC12CF" w:rsidRPr="00157134" w:rsidRDefault="00FC12CF" w:rsidP="00FC12CF">
                            <w:pPr>
                              <w:jc w:val="center"/>
                              <w:rPr>
                                <w:b/>
                                <w:bCs/>
                              </w:rPr>
                            </w:pPr>
                            <w:r>
                              <w:t xml:space="preserve">Rule </w:t>
                            </w:r>
                            <w:r w:rsidRPr="00157134">
                              <w:t>Base</w:t>
                            </w:r>
                          </w:p>
                          <w:p w14:paraId="617FEB5F" w14:textId="77777777" w:rsidR="00FC12CF" w:rsidRDefault="00FC12CF" w:rsidP="00FC12C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EFD4A" id="Rectangle 42" o:spid="_x0000_s1060" style="position:absolute;margin-left:-25.95pt;margin-top:99.15pt;width:153.9pt;height:26.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" filled="f" strokecolor="windowText">
                <v:stroke joinstyle="round"/>
                <v:textbox>
                  <w:txbxContent>
                    <w:p w14:paraId="7F2C4C81" w14:textId="77777777" w:rsidR="00FC12CF" w:rsidRPr="00157134" w:rsidRDefault="00FC12CF" w:rsidP="00FC12CF">
                      <w:pPr>
                        <w:jc w:val="center"/>
                        <w:rPr>
                          <w:b/>
                          <w:bCs/>
                        </w:rPr>
                      </w:pPr>
                      <w:r>
                        <w:t xml:space="preserve">Rule </w:t>
                      </w:r>
                      <w:r w:rsidRPr="00157134">
                        <w:t>Base</w:t>
                      </w:r>
                    </w:p>
                    <w:p w14:paraId="617FEB5F" w14:textId="77777777" w:rsidR="00FC12CF" w:rsidRDefault="00FC12CF" w:rsidP="00FC12CF"/>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09440" behindDoc="0" locked="0" layoutInCell="1" allowOverlap="1" wp14:anchorId="238223C3" wp14:editId="5416AF85">
                <wp:simplePos x="0" y="0"/>
                <wp:positionH relativeFrom="column">
                  <wp:posOffset>-329565</wp:posOffset>
                </wp:positionH>
                <wp:positionV relativeFrom="paragraph">
                  <wp:posOffset>1650365</wp:posOffset>
                </wp:positionV>
                <wp:extent cx="1954710" cy="333375"/>
                <wp:effectExtent l="0" t="0" r="13970" b="9525"/>
                <wp:wrapNone/>
                <wp:docPr id="43" name="Rectangle 43"/>
                <wp:cNvGraphicFramePr/>
                <a:graphic xmlns:a="http://schemas.openxmlformats.org/drawingml/2006/main">
                  <a:graphicData uri="http://schemas.microsoft.com/office/word/2010/wordprocessingShape">
                    <wps:wsp>
                      <wps:cNvSpPr/>
                      <wps:spPr>
                        <a:xfrm>
                          <a:off x="0" y="0"/>
                          <a:ext cx="1954710" cy="33337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037574C1" w14:textId="77777777" w:rsidR="00FC12CF" w:rsidRDefault="00FC12CF" w:rsidP="00FC12CF">
                            <w:pPr>
                              <w:jc w:val="center"/>
                            </w:pPr>
                            <w:r>
                              <w:t>AI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8223C3" id="Rectangle 43" o:spid="_x0000_s1061" style="position:absolute;margin-left:-25.95pt;margin-top:129.95pt;width:153.9pt;height:26.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" filled="f" strokecolor="windowText">
                <v:stroke joinstyle="round"/>
                <v:textbox>
                  <w:txbxContent>
                    <w:p w14:paraId="037574C1" w14:textId="77777777" w:rsidR="00FC12CF" w:rsidRDefault="00FC12CF" w:rsidP="00FC12CF">
                      <w:pPr>
                        <w:jc w:val="center"/>
                      </w:pPr>
                      <w:r>
                        <w:t>AI Base</w:t>
                      </w:r>
                    </w:p>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07392" behindDoc="0" locked="0" layoutInCell="1" allowOverlap="1" wp14:anchorId="4EE68A15" wp14:editId="58CC9C19">
                <wp:simplePos x="0" y="0"/>
                <wp:positionH relativeFrom="column">
                  <wp:posOffset>-304165</wp:posOffset>
                </wp:positionH>
                <wp:positionV relativeFrom="paragraph">
                  <wp:posOffset>183515</wp:posOffset>
                </wp:positionV>
                <wp:extent cx="1926566" cy="333375"/>
                <wp:effectExtent l="0" t="0" r="17145" b="9525"/>
                <wp:wrapNone/>
                <wp:docPr id="40" name="Rectangle 40"/>
                <wp:cNvGraphicFramePr/>
                <a:graphic xmlns:a="http://schemas.openxmlformats.org/drawingml/2006/main">
                  <a:graphicData uri="http://schemas.microsoft.com/office/word/2010/wordprocessingShape">
                    <wps:wsp>
                      <wps:cNvSpPr/>
                      <wps:spPr>
                        <a:xfrm>
                          <a:off x="0" y="0"/>
                          <a:ext cx="1926566" cy="333375"/>
                        </a:xfrm>
                        <a:prstGeom prst="rect">
                          <a:avLst/>
                        </a:prstGeom>
                        <a:noFill/>
                        <a:ln w="9525" cap="flat" cmpd="sng" algn="ctr">
                          <a:solidFill>
                            <a:sysClr val="windowText" lastClr="000000"/>
                          </a:solidFill>
                          <a:prstDash val="solid"/>
                          <a:round/>
                          <a:headEnd type="none" w="med" len="med"/>
                          <a:tailEnd type="none" w="med" len="med"/>
                        </a:ln>
                        <a:effectLst/>
                      </wps:spPr>
                      <wps:txbx>
                        <w:txbxContent>
                          <w:p w14:paraId="22A3D36A" w14:textId="77777777" w:rsidR="00FC12CF" w:rsidRDefault="00FC12CF" w:rsidP="00FC12CF">
                            <w:pPr>
                              <w:jc w:val="center"/>
                            </w:pPr>
                            <w:r>
                              <w:t xml:space="preserve">Voice to text </w:t>
                            </w:r>
                          </w:p>
                          <w:p w14:paraId="01F254BD" w14:textId="77777777" w:rsidR="00FC12CF" w:rsidRDefault="00FC12CF" w:rsidP="00FC12C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E68A15" id="Rectangle 40" o:spid="_x0000_s1062" style="position:absolute;margin-left:-23.95pt;margin-top:14.45pt;width:151.7pt;height:26.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" filled="f" strokecolor="windowText">
                <v:stroke joinstyle="round"/>
                <v:textbox>
                  <w:txbxContent>
                    <w:p w14:paraId="22A3D36A" w14:textId="77777777" w:rsidR="00FC12CF" w:rsidRDefault="00FC12CF" w:rsidP="00FC12CF">
                      <w:pPr>
                        <w:jc w:val="center"/>
                      </w:pPr>
                      <w:r>
                        <w:t xml:space="preserve">Voice to text </w:t>
                      </w:r>
                    </w:p>
                    <w:p w14:paraId="01F254BD" w14:textId="77777777" w:rsidR="00FC12CF" w:rsidRDefault="00FC12CF" w:rsidP="00FC12CF"/>
                  </w:txbxContent>
                </v:textbox>
              </v:rect>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37088" behindDoc="0" locked="0" layoutInCell="1" allowOverlap="1" wp14:anchorId="3ECB59E0" wp14:editId="5EF2F7C6">
                <wp:simplePos x="0" y="0"/>
                <wp:positionH relativeFrom="column">
                  <wp:posOffset>4086225</wp:posOffset>
                </wp:positionH>
                <wp:positionV relativeFrom="paragraph">
                  <wp:posOffset>1008380</wp:posOffset>
                </wp:positionV>
                <wp:extent cx="431407" cy="0"/>
                <wp:effectExtent l="25400" t="63500" r="0" b="76200"/>
                <wp:wrapNone/>
                <wp:docPr id="78" name="Straight Arrow Connector 78"/>
                <wp:cNvGraphicFramePr/>
                <a:graphic xmlns:a="http://schemas.openxmlformats.org/drawingml/2006/main">
                  <a:graphicData uri="http://schemas.microsoft.com/office/word/2010/wordprocessingShape">
                    <wps:wsp>
                      <wps:cNvCnPr/>
                      <wps:spPr>
                        <a:xfrm>
                          <a:off x="0" y="0"/>
                          <a:ext cx="431407" cy="0"/>
                        </a:xfrm>
                        <a:prstGeom prst="straightConnector1">
                          <a:avLst/>
                        </a:prstGeom>
                        <a:noFill/>
                        <a:ln w="6350" cap="flat" cmpd="sng" algn="ctr">
                          <a:solidFill>
                            <a:srgbClr val="FF0000"/>
                          </a:solidFill>
                          <a:prstDash val="solid"/>
                          <a:miter lim="800000"/>
                          <a:headEnd type="triangle"/>
                          <a:tailEnd type="triangle"/>
                        </a:ln>
                        <a:effectLst/>
                      </wps:spPr>
                      <wps:bodyPr/>
                    </wps:wsp>
                  </a:graphicData>
                </a:graphic>
                <wp14:sizeRelH relativeFrom="margin">
                  <wp14:pctWidth>0</wp14:pctWidth>
                </wp14:sizeRelH>
              </wp:anchor>
            </w:drawing>
          </mc:Choice>
          <mc:Fallback>
            <w:pict>
              <v:shape w14:anchorId="2E9C2325" id="Straight Arrow Connector 78" o:spid="_x0000_s1026" type="#_x0000_t32" style="position:absolute;margin-left:321.75pt;margin-top:79.4pt;width:33.95pt;height:0;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" strokecolor="red" strokeweight=".5pt">
                <v:stroke startarrow="block" endarrow="block" joinstyle="miter"/>
              </v:shape>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31968" behindDoc="0" locked="0" layoutInCell="1" allowOverlap="1" wp14:anchorId="17F388D2" wp14:editId="613C2055">
                <wp:simplePos x="0" y="0"/>
                <wp:positionH relativeFrom="column">
                  <wp:posOffset>3454400</wp:posOffset>
                </wp:positionH>
                <wp:positionV relativeFrom="paragraph">
                  <wp:posOffset>510540</wp:posOffset>
                </wp:positionV>
                <wp:extent cx="0" cy="299049"/>
                <wp:effectExtent l="63500" t="25400" r="38100" b="6350"/>
                <wp:wrapNone/>
                <wp:docPr id="72" name="Straight Arrow Connector 72"/>
                <wp:cNvGraphicFramePr/>
                <a:graphic xmlns:a="http://schemas.openxmlformats.org/drawingml/2006/main">
                  <a:graphicData uri="http://schemas.microsoft.com/office/word/2010/wordprocessingShape">
                    <wps:wsp>
                      <wps:cNvCnPr/>
                      <wps:spPr>
                        <a:xfrm flipV="1">
                          <a:off x="0" y="0"/>
                          <a:ext cx="0" cy="299049"/>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18732438" id="Straight Arrow Connector 72" o:spid="_x0000_s1026" type="#_x0000_t32" style="position:absolute;margin-left:272pt;margin-top:40.2pt;width:0;height:23.55pt;flip:y;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" strokecolor="red" strokeweight=".5pt">
                <v:stroke endarrow="block" joinstyle="miter"/>
              </v:shape>
            </w:pict>
          </mc:Fallback>
        </mc:AlternateContent>
      </w:r>
      <w:r w:rsidRPr="00FC12CF">
        <w:rPr>
          <w:rFonts w:ascii="Calibri" w:eastAsia="Calibri" w:hAnsi="Calibri" w:cs="Iskoola Pota"/>
          <w:noProof/>
          <w:sz w:val="24"/>
          <w:szCs w:val="24"/>
          <w:lang w:bidi="ar-SA"/>
        </w:rPr>
        <mc:AlternateContent>
          <mc:Choice Requires="wps">
            <w:drawing>
              <wp:anchor distT="0" distB="0" distL="114300" distR="114300" simplePos="0" relativeHeight="251729920" behindDoc="0" locked="0" layoutInCell="1" allowOverlap="1" wp14:anchorId="0B1D24FC" wp14:editId="1894E14F">
                <wp:simplePos x="0" y="0"/>
                <wp:positionH relativeFrom="column">
                  <wp:posOffset>2771775</wp:posOffset>
                </wp:positionH>
                <wp:positionV relativeFrom="paragraph">
                  <wp:posOffset>483870</wp:posOffset>
                </wp:positionV>
                <wp:extent cx="0" cy="299384"/>
                <wp:effectExtent l="63500" t="0" r="50800" b="31115"/>
                <wp:wrapNone/>
                <wp:docPr id="70" name="Straight Arrow Connector 70"/>
                <wp:cNvGraphicFramePr/>
                <a:graphic xmlns:a="http://schemas.openxmlformats.org/drawingml/2006/main">
                  <a:graphicData uri="http://schemas.microsoft.com/office/word/2010/wordprocessingShape">
                    <wps:wsp>
                      <wps:cNvCnPr/>
                      <wps:spPr>
                        <a:xfrm>
                          <a:off x="0" y="0"/>
                          <a:ext cx="0" cy="299384"/>
                        </a:xfrm>
                        <a:prstGeom prst="straightConnector1">
                          <a:avLst/>
                        </a:prstGeom>
                        <a:noFill/>
                        <a:ln w="6350" cap="flat" cmpd="sng" algn="ctr">
                          <a:solidFill>
                            <a:srgbClr val="FF0000"/>
                          </a:solidFill>
                          <a:prstDash val="solid"/>
                          <a:miter lim="800000"/>
                          <a:tailEnd type="triangle"/>
                        </a:ln>
                        <a:effectLst/>
                      </wps:spPr>
                      <wps:bodyPr/>
                    </wps:wsp>
                  </a:graphicData>
                </a:graphic>
              </wp:anchor>
            </w:drawing>
          </mc:Choice>
          <mc:Fallback>
            <w:pict>
              <v:shape w14:anchorId="0FBAA7AC" id="Straight Arrow Connector 70" o:spid="_x0000_s1026" type="#_x0000_t32" style="position:absolute;margin-left:218.25pt;margin-top:38.1pt;width:0;height:23.5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" strokecolor="red" strokeweight=".5pt">
                <v:stroke endarrow="block" joinstyle="miter"/>
              </v:shape>
            </w:pict>
          </mc:Fallback>
        </mc:AlternateContent>
      </w:r>
      <w:r w:rsidR="00FF404F">
        <w:rPr>
          <w:rFonts w:cs="Iskoola Pota"/>
          <w:noProof/>
          <w:sz w:val="26"/>
          <w:szCs w:val="26"/>
          <w:lang w:bidi="si-LK"/>
        </w:rPr>
        <mc:AlternateContent>
          <mc:Choice Requires="wps">
            <w:drawing>
              <wp:anchor distT="0" distB="0" distL="114300" distR="114300" simplePos="0" relativeHeight="251686912" behindDoc="0" locked="0" layoutInCell="1" allowOverlap="1" wp14:anchorId="113A3873" wp14:editId="206C98F5">
                <wp:simplePos x="0" y="0"/>
                <wp:positionH relativeFrom="column">
                  <wp:posOffset>2152650</wp:posOffset>
                </wp:positionH>
                <wp:positionV relativeFrom="paragraph">
                  <wp:posOffset>1425575</wp:posOffset>
                </wp:positionV>
                <wp:extent cx="1962150" cy="314325"/>
                <wp:effectExtent l="0" t="0" r="0" b="9525"/>
                <wp:wrapTopAndBottom/>
                <wp:docPr id="32" name="Rectangle 32"/>
                <wp:cNvGraphicFramePr/>
                <a:graphic xmlns:a="http://schemas.openxmlformats.org/drawingml/2006/main">
                  <a:graphicData uri="http://schemas.microsoft.com/office/word/2010/wordprocessingShape">
                    <wps:wsp>
                      <wps:cNvSpPr/>
                      <wps:spPr>
                        <a:xfrm>
                          <a:off x="0" y="0"/>
                          <a:ext cx="1962150" cy="314325"/>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AC8DB" id="Rectangle 32" o:spid="_x0000_s1026" style="position:absolute;margin-left:169.5pt;margin-top:112.25pt;width:154.5pt;height:24.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" filled="f" stroked="f">
                <w10:wrap type="topAndBottom"/>
              </v:rect>
            </w:pict>
          </mc:Fallback>
        </mc:AlternateContent>
      </w:r>
    </w:p>
    <w:p w14:paraId="0457AABB" w14:textId="4E5C7515" w:rsidR="009828BF" w:rsidRDefault="009828BF">
      <w:pPr>
        <w:rPr>
          <w:rFonts w:cs="Iskoola Pota"/>
          <w:sz w:val="26"/>
          <w:szCs w:val="26"/>
          <w:lang w:bidi="si-LK"/>
        </w:rPr>
      </w:pPr>
      <w:r>
        <w:rPr>
          <w:rFonts w:cs="Iskoola Pota"/>
          <w:noProof/>
          <w:sz w:val="26"/>
          <w:szCs w:val="26"/>
          <w:lang w:bidi="si-LK"/>
        </w:rPr>
        <w:lastRenderedPageBreak/>
        <w:drawing>
          <wp:inline distT="0" distB="0" distL="0" distR="0" wp14:anchorId="05B0D6EE" wp14:editId="41AA2ED4">
            <wp:extent cx="2872740" cy="5881909"/>
            <wp:effectExtent l="0" t="0" r="3810" b="508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 2020-01-06 at 11.54.4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7045" cy="5911198"/>
                    </a:xfrm>
                    <a:prstGeom prst="rect">
                      <a:avLst/>
                    </a:prstGeom>
                  </pic:spPr>
                </pic:pic>
              </a:graphicData>
            </a:graphic>
          </wp:inline>
        </w:drawing>
      </w:r>
      <w:r>
        <w:rPr>
          <w:rFonts w:cs="Iskoola Pota"/>
          <w:noProof/>
          <w:sz w:val="26"/>
          <w:szCs w:val="26"/>
          <w:lang w:bidi="si-LK"/>
        </w:rPr>
        <w:drawing>
          <wp:inline distT="0" distB="0" distL="0" distR="0" wp14:anchorId="30B3BCA6" wp14:editId="38D3602B">
            <wp:extent cx="2834640" cy="5878236"/>
            <wp:effectExtent l="0" t="0" r="3810" b="825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 2020-01-06 at 11.51.1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7279" cy="5883709"/>
                    </a:xfrm>
                    <a:prstGeom prst="rect">
                      <a:avLst/>
                    </a:prstGeom>
                  </pic:spPr>
                </pic:pic>
              </a:graphicData>
            </a:graphic>
          </wp:inline>
        </w:drawing>
      </w:r>
    </w:p>
    <w:p w14:paraId="4C04814B" w14:textId="7908C87C" w:rsidR="003C5B5A" w:rsidRPr="003C5B5A" w:rsidRDefault="003C5B5A">
      <w:pPr>
        <w:rPr>
          <w:rFonts w:cs="Iskoola Pota"/>
          <w:lang w:bidi="si-LK"/>
        </w:rPr>
      </w:pPr>
      <w:r w:rsidRPr="003C5B5A">
        <w:rPr>
          <w:rFonts w:cs="Iskoola Pota"/>
          <w:lang w:bidi="si-LK"/>
        </w:rPr>
        <w:t>For more reference</w:t>
      </w:r>
      <w:r>
        <w:rPr>
          <w:rFonts w:cs="Iskoola Pota"/>
          <w:lang w:bidi="si-LK"/>
        </w:rPr>
        <w:t xml:space="preserve"> :</w:t>
      </w:r>
      <w:r w:rsidRPr="003C5B5A">
        <w:rPr>
          <w:rFonts w:cs="Iskoola Pota"/>
          <w:lang w:bidi="si-LK"/>
        </w:rPr>
        <w:t xml:space="preserve"> </w:t>
      </w:r>
      <w:hyperlink r:id="rId19" w:history="1">
        <w:r w:rsidRPr="003C5B5A">
          <w:rPr>
            <w:rStyle w:val="Hyperlink"/>
            <w:rFonts w:cs="Iskoola Pota"/>
            <w:lang w:bidi="si-LK"/>
          </w:rPr>
          <w:t>https://xd.adobe.com/view/0cc10a82-3ab7-4689-621b-28c7134294d5-7af0/</w:t>
        </w:r>
      </w:hyperlink>
    </w:p>
    <w:p w14:paraId="7B9A5DFA" w14:textId="5B7F5F9E" w:rsidR="009828BF" w:rsidRDefault="009828BF">
      <w:pPr>
        <w:rPr>
          <w:rFonts w:cs="Iskoola Pota"/>
          <w:sz w:val="26"/>
          <w:szCs w:val="26"/>
          <w:lang w:bidi="si-LK"/>
        </w:rPr>
      </w:pPr>
    </w:p>
    <w:p w14:paraId="40841939" w14:textId="26C87DF8" w:rsidR="00F97272" w:rsidRDefault="00F97272">
      <w:pPr>
        <w:rPr>
          <w:rFonts w:cs="Iskoola Pota"/>
          <w:sz w:val="26"/>
          <w:szCs w:val="26"/>
          <w:lang w:bidi="si-LK"/>
        </w:rPr>
      </w:pPr>
    </w:p>
    <w:p w14:paraId="749559E6" w14:textId="20A6BF59" w:rsidR="00F97272" w:rsidRDefault="00F97272">
      <w:pPr>
        <w:rPr>
          <w:rFonts w:cs="Iskoola Pota"/>
          <w:sz w:val="26"/>
          <w:szCs w:val="26"/>
          <w:lang w:bidi="si-LK"/>
        </w:rPr>
      </w:pPr>
    </w:p>
    <w:p w14:paraId="3807774C" w14:textId="117880C5" w:rsidR="00F97272" w:rsidRDefault="00F97272">
      <w:pPr>
        <w:rPr>
          <w:rFonts w:cs="Iskoola Pota"/>
          <w:sz w:val="26"/>
          <w:szCs w:val="26"/>
          <w:lang w:bidi="si-LK"/>
        </w:rPr>
      </w:pPr>
    </w:p>
    <w:p w14:paraId="56F0B718" w14:textId="6BACF007" w:rsidR="00F97272" w:rsidRDefault="00F97272">
      <w:pPr>
        <w:rPr>
          <w:rFonts w:cs="Iskoola Pota"/>
          <w:sz w:val="26"/>
          <w:szCs w:val="26"/>
          <w:lang w:bidi="si-LK"/>
        </w:rPr>
      </w:pPr>
    </w:p>
    <w:p w14:paraId="6481345A" w14:textId="4BC24B9E" w:rsidR="00F97272" w:rsidRDefault="00F97272">
      <w:pPr>
        <w:rPr>
          <w:rFonts w:cs="Iskoola Pota"/>
          <w:sz w:val="26"/>
          <w:szCs w:val="26"/>
          <w:lang w:bidi="si-LK"/>
        </w:rPr>
      </w:pPr>
    </w:p>
    <w:p w14:paraId="77DBCDF4" w14:textId="77777777" w:rsidR="00F97272" w:rsidRDefault="00F97272">
      <w:pPr>
        <w:rPr>
          <w:rFonts w:cs="Iskoola Pota"/>
          <w:sz w:val="26"/>
          <w:szCs w:val="26"/>
          <w:lang w:bidi="si-LK"/>
        </w:rPr>
      </w:pPr>
    </w:p>
    <w:p w14:paraId="6855E203" w14:textId="6F89BB0D" w:rsidR="003C40BB" w:rsidRDefault="003C40BB" w:rsidP="003C40BB">
      <w:pPr>
        <w:rPr>
          <w:rFonts w:cs="Iskoola Pota"/>
          <w:sz w:val="26"/>
          <w:szCs w:val="26"/>
          <w:lang w:bidi="si-LK"/>
        </w:rPr>
      </w:pPr>
      <w:r>
        <w:rPr>
          <w:rFonts w:cs="Iskoola Pota"/>
          <w:sz w:val="26"/>
          <w:szCs w:val="26"/>
          <w:lang w:bidi="si-LK"/>
        </w:rPr>
        <w:lastRenderedPageBreak/>
        <w:t>Objectives (1 main objective and 4 sub objectives):</w:t>
      </w:r>
    </w:p>
    <w:p w14:paraId="41CC72C5" w14:textId="77777777" w:rsidR="003C40BB" w:rsidRPr="00D156C8" w:rsidRDefault="003C40BB" w:rsidP="003C40BB">
      <w:pPr>
        <w:rPr>
          <w:rFonts w:cs="Iskoola Pota"/>
          <w:sz w:val="26"/>
          <w:szCs w:val="26"/>
          <w:lang w:bidi="si-LK"/>
        </w:rPr>
      </w:pPr>
      <w:r>
        <w:rPr>
          <w:noProof/>
          <w:lang w:bidi="si-LK"/>
        </w:rPr>
        <mc:AlternateContent>
          <mc:Choice Requires="wps">
            <w:drawing>
              <wp:anchor distT="0" distB="0" distL="114300" distR="114300" simplePos="0" relativeHeight="251674624" behindDoc="0" locked="0" layoutInCell="1" allowOverlap="1" wp14:anchorId="760F528E" wp14:editId="4A1553A7">
                <wp:simplePos x="0" y="0"/>
                <wp:positionH relativeFrom="column">
                  <wp:posOffset>-7620</wp:posOffset>
                </wp:positionH>
                <wp:positionV relativeFrom="paragraph">
                  <wp:posOffset>110490</wp:posOffset>
                </wp:positionV>
                <wp:extent cx="5901055" cy="7932420"/>
                <wp:effectExtent l="0" t="0" r="23495"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7932420"/>
                        </a:xfrm>
                        <a:prstGeom prst="rect">
                          <a:avLst/>
                        </a:prstGeom>
                        <a:solidFill>
                          <a:srgbClr val="FFFFFF"/>
                        </a:solidFill>
                        <a:ln w="9525">
                          <a:solidFill>
                            <a:schemeClr val="tx2">
                              <a:lumMod val="60000"/>
                              <a:lumOff val="40000"/>
                            </a:schemeClr>
                          </a:solidFill>
                          <a:miter lim="800000"/>
                          <a:headEnd/>
                          <a:tailEnd/>
                        </a:ln>
                      </wps:spPr>
                      <wps:txbx>
                        <w:txbxContent>
                          <w:p w14:paraId="3B993123" w14:textId="6CCB2930" w:rsidR="00005DD6" w:rsidRDefault="00F97272" w:rsidP="00005DD6">
                            <w:r>
                              <w:t xml:space="preserve">Main Objective: </w:t>
                            </w:r>
                            <w:r w:rsidR="00D923C9" w:rsidRPr="00CA0CB5">
                              <w:t xml:space="preserve">Beyond Patient E-channeling Monitoring: </w:t>
                            </w:r>
                            <w:r w:rsidR="00D923C9">
                              <w:t xml:space="preserve">Automated </w:t>
                            </w:r>
                            <w:r w:rsidR="00D923C9" w:rsidRPr="00CA0CB5">
                              <w:t>Conversational Agents Role in artificial intelligence &amp; Healthcare Support for Patient and receptionist</w:t>
                            </w:r>
                            <w:r w:rsidR="00005DD6">
                              <w:t>.</w:t>
                            </w:r>
                          </w:p>
                          <w:p w14:paraId="254D2494" w14:textId="77777777" w:rsidR="00F97272" w:rsidRDefault="00F97272" w:rsidP="000212CE">
                            <w:r>
                              <w:t>T</w:t>
                            </w:r>
                            <w:r w:rsidRPr="00CA219E">
                              <w:t>he required doctor Channeling by Patient</w:t>
                            </w:r>
                            <w:r>
                              <w:t>.</w:t>
                            </w:r>
                          </w:p>
                          <w:p w14:paraId="1B81044E" w14:textId="77777777" w:rsidR="00F97272" w:rsidRDefault="00F97272" w:rsidP="00F97272">
                            <w:pPr>
                              <w:pStyle w:val="ListParagraph"/>
                              <w:numPr>
                                <w:ilvl w:val="1"/>
                                <w:numId w:val="6"/>
                              </w:numPr>
                            </w:pPr>
                            <w:r w:rsidRPr="00DE0EE8">
                              <w:t>The patient doesn't have a clear idea</w:t>
                            </w:r>
                            <w:r>
                              <w:t xml:space="preserve"> (Time, Place, Doctor, Diseases)</w:t>
                            </w:r>
                            <w:r w:rsidRPr="00DE0EE8">
                              <w:t>.</w:t>
                            </w:r>
                          </w:p>
                          <w:p w14:paraId="08B73AF9" w14:textId="0B225A54" w:rsidR="00AE4A85" w:rsidRPr="00AE4A85" w:rsidRDefault="00F97272" w:rsidP="00A43737">
                            <w:pPr>
                              <w:pStyle w:val="ListParagraph"/>
                              <w:numPr>
                                <w:ilvl w:val="1"/>
                                <w:numId w:val="6"/>
                              </w:numPr>
                              <w:rPr>
                                <w:rFonts w:ascii="Calibri" w:hAnsi="Calibri" w:cs="Calibri"/>
                                <w:color w:val="000000"/>
                                <w:lang w:bidi="si-LK"/>
                              </w:rPr>
                            </w:pPr>
                            <w:r w:rsidRPr="00DE0EE8">
                              <w:t>The patient has a clear idea.</w:t>
                            </w:r>
                            <w:r w:rsidR="00A43737" w:rsidRPr="00AE4A85">
                              <w:rPr>
                                <w:rFonts w:ascii="Calibri" w:hAnsi="Calibri" w:cs="Calibri"/>
                                <w:color w:val="000000"/>
                                <w:lang w:bidi="si-LK"/>
                              </w:rPr>
                              <w:t xml:space="preserve"> </w:t>
                            </w:r>
                          </w:p>
                          <w:p w14:paraId="780F2C47" w14:textId="42FA4EC9" w:rsidR="00F97272" w:rsidRDefault="00F97272" w:rsidP="004044DC">
                            <w:pPr>
                              <w:spacing w:after="0"/>
                            </w:pPr>
                            <w:r>
                              <w:t xml:space="preserve">Sub Objective 1: </w:t>
                            </w:r>
                            <w:r w:rsidR="00C10AC1">
                              <w:t>Understanding user Natural Language.</w:t>
                            </w:r>
                          </w:p>
                          <w:p w14:paraId="2E7AFA2F" w14:textId="77777777" w:rsidR="006E2AF3" w:rsidRDefault="00C10AC1" w:rsidP="006E2AF3">
                            <w:pPr>
                              <w:pStyle w:val="ListParagraph"/>
                              <w:numPr>
                                <w:ilvl w:val="0"/>
                                <w:numId w:val="13"/>
                              </w:numPr>
                              <w:spacing w:after="0"/>
                            </w:pPr>
                            <w:r>
                              <w:t xml:space="preserve">User will be giving the medical questions in voice command and system will be </w:t>
                            </w:r>
                            <w:r w:rsidR="00C81A95">
                              <w:t>wanting</w:t>
                            </w:r>
                            <w:r>
                              <w:t xml:space="preserve"> </w:t>
                            </w:r>
                            <w:r w:rsidR="00C81A95">
                              <w:t>to understand</w:t>
                            </w:r>
                            <w:r>
                              <w:t xml:space="preserve"> the user Natural Language</w:t>
                            </w:r>
                            <w:r w:rsidR="004044DC">
                              <w:t>.</w:t>
                            </w:r>
                          </w:p>
                          <w:p w14:paraId="6AC81519" w14:textId="18DE4C5A" w:rsidR="006E2AF3" w:rsidRDefault="004044DC" w:rsidP="006E2AF3">
                            <w:pPr>
                              <w:pStyle w:val="ListParagraph"/>
                              <w:numPr>
                                <w:ilvl w:val="0"/>
                                <w:numId w:val="13"/>
                              </w:numPr>
                              <w:spacing w:after="0"/>
                            </w:pPr>
                            <w:r>
                              <w:t>Therefore,</w:t>
                            </w:r>
                          </w:p>
                          <w:p w14:paraId="2323D6AA" w14:textId="493D514D" w:rsidR="006E2AF3" w:rsidRDefault="006E2AF3" w:rsidP="005E1482">
                            <w:pPr>
                              <w:pStyle w:val="ListParagraph"/>
                              <w:numPr>
                                <w:ilvl w:val="1"/>
                                <w:numId w:val="18"/>
                              </w:numPr>
                              <w:spacing w:after="0"/>
                            </w:pPr>
                            <w:r>
                              <w:t xml:space="preserve">Getting user speech audio file. </w:t>
                            </w:r>
                          </w:p>
                          <w:p w14:paraId="0FF69010" w14:textId="7278C1F5" w:rsidR="006E2AF3" w:rsidRDefault="006E2AF3" w:rsidP="005E1482">
                            <w:pPr>
                              <w:pStyle w:val="ListParagraph"/>
                              <w:numPr>
                                <w:ilvl w:val="1"/>
                                <w:numId w:val="18"/>
                              </w:numPr>
                              <w:spacing w:after="0"/>
                            </w:pPr>
                            <w:r>
                              <w:t>Audio convert to text file.</w:t>
                            </w:r>
                          </w:p>
                          <w:p w14:paraId="00D5F5EF" w14:textId="50E84A3D" w:rsidR="006E2AF3" w:rsidRDefault="006E2AF3" w:rsidP="005E1482">
                            <w:pPr>
                              <w:pStyle w:val="ListParagraph"/>
                              <w:numPr>
                                <w:ilvl w:val="1"/>
                                <w:numId w:val="18"/>
                              </w:numPr>
                              <w:spacing w:after="0"/>
                            </w:pPr>
                            <w:r>
                              <w:t>Sinhala Text convert to English phonetic.</w:t>
                            </w:r>
                          </w:p>
                          <w:p w14:paraId="7A74F86C" w14:textId="5DA8A70B" w:rsidR="006E2AF3" w:rsidRDefault="006E2AF3" w:rsidP="005E1482">
                            <w:pPr>
                              <w:pStyle w:val="ListParagraph"/>
                              <w:numPr>
                                <w:ilvl w:val="1"/>
                                <w:numId w:val="18"/>
                              </w:numPr>
                              <w:spacing w:after="0"/>
                            </w:pPr>
                            <w:r>
                              <w:t>Store in database.</w:t>
                            </w:r>
                          </w:p>
                          <w:p w14:paraId="2FAFF810" w14:textId="01016FA9" w:rsidR="004044DC" w:rsidRDefault="006E2AF3" w:rsidP="005E1482">
                            <w:pPr>
                              <w:pStyle w:val="ListParagraph"/>
                              <w:numPr>
                                <w:ilvl w:val="1"/>
                                <w:numId w:val="18"/>
                              </w:numPr>
                              <w:spacing w:after="0"/>
                            </w:pPr>
                            <w:r>
                              <w:t>D</w:t>
                            </w:r>
                            <w:r w:rsidR="004044DC">
                              <w:t xml:space="preserve">evelop the Sinhala </w:t>
                            </w:r>
                            <w:r w:rsidRPr="006E2AF3">
                              <w:t>Phonetic Dictionary</w:t>
                            </w:r>
                            <w:r>
                              <w:t xml:space="preserve"> </w:t>
                            </w:r>
                            <w:r w:rsidR="007C296C">
                              <w:t>for user</w:t>
                            </w:r>
                            <w:r w:rsidR="004044DC">
                              <w:t>.</w:t>
                            </w:r>
                          </w:p>
                          <w:p w14:paraId="7922A4A3" w14:textId="6ECFD42E" w:rsidR="00F97272" w:rsidRDefault="00F97272" w:rsidP="00B04AED">
                            <w:pPr>
                              <w:spacing w:after="0"/>
                            </w:pPr>
                            <w:r>
                              <w:t xml:space="preserve">Sub Objective 2: </w:t>
                            </w:r>
                            <w:r w:rsidR="0048487B">
                              <w:t xml:space="preserve">Natural Language Process. </w:t>
                            </w:r>
                          </w:p>
                          <w:p w14:paraId="0B4C1D12" w14:textId="04052B5A" w:rsidR="00B04AED" w:rsidRDefault="00B04AED" w:rsidP="00B04AED">
                            <w:pPr>
                              <w:pStyle w:val="ListParagraph"/>
                              <w:numPr>
                                <w:ilvl w:val="0"/>
                                <w:numId w:val="14"/>
                              </w:numPr>
                              <w:spacing w:after="0"/>
                            </w:pPr>
                            <w:r>
                              <w:t>After understanding the Natural Language, system have to identify the medical terms key words.</w:t>
                            </w:r>
                          </w:p>
                          <w:p w14:paraId="7B0494A2" w14:textId="3E7600C6" w:rsidR="00B04AED" w:rsidRDefault="00B04AED" w:rsidP="00B04AED">
                            <w:pPr>
                              <w:pStyle w:val="ListParagraph"/>
                              <w:numPr>
                                <w:ilvl w:val="0"/>
                                <w:numId w:val="14"/>
                              </w:numPr>
                              <w:spacing w:after="0"/>
                            </w:pPr>
                            <w:r>
                              <w:t>Then system will be processing the similarities and the dissimilarities of the medical terms.</w:t>
                            </w:r>
                          </w:p>
                          <w:p w14:paraId="50086E9D" w14:textId="03453557" w:rsidR="00162561" w:rsidRDefault="00162561" w:rsidP="00B04AED">
                            <w:pPr>
                              <w:pStyle w:val="ListParagraph"/>
                              <w:numPr>
                                <w:ilvl w:val="0"/>
                                <w:numId w:val="14"/>
                              </w:numPr>
                              <w:spacing w:after="0"/>
                            </w:pPr>
                            <w:r>
                              <w:t>Generate a query</w:t>
                            </w:r>
                          </w:p>
                          <w:p w14:paraId="111BF1CC" w14:textId="779D16B9" w:rsidR="00162561" w:rsidRDefault="00162561" w:rsidP="00B04AED">
                            <w:pPr>
                              <w:pStyle w:val="ListParagraph"/>
                              <w:numPr>
                                <w:ilvl w:val="0"/>
                                <w:numId w:val="14"/>
                              </w:numPr>
                              <w:spacing w:after="0"/>
                            </w:pPr>
                            <w:r>
                              <w:t xml:space="preserve">Generate a </w:t>
                            </w:r>
                            <w:r w:rsidR="003E04E9" w:rsidRPr="003E04E9">
                              <w:t>Blockchain</w:t>
                            </w:r>
                            <w:r w:rsidR="003E04E9">
                              <w:t xml:space="preserve"> for user </w:t>
                            </w:r>
                            <w:r w:rsidR="003E04E9" w:rsidRPr="003E04E9">
                              <w:t>appointment</w:t>
                            </w:r>
                          </w:p>
                          <w:p w14:paraId="067026FB" w14:textId="77777777" w:rsidR="007C296C" w:rsidRDefault="007C296C" w:rsidP="007C296C">
                            <w:pPr>
                              <w:spacing w:after="0"/>
                              <w:ind w:left="1800"/>
                            </w:pPr>
                          </w:p>
                          <w:p w14:paraId="4113035E" w14:textId="4C238251" w:rsidR="007C3AEC" w:rsidRDefault="00F97272" w:rsidP="007C3AEC">
                            <w:pPr>
                              <w:spacing w:after="0"/>
                            </w:pPr>
                            <w:r>
                              <w:t xml:space="preserve">Sub Objective 3: </w:t>
                            </w:r>
                            <w:r w:rsidR="00ED5BE7">
                              <w:t xml:space="preserve">Connecting an NLU into Rasa </w:t>
                            </w:r>
                            <w:r w:rsidR="00C81A95">
                              <w:t>framework</w:t>
                            </w:r>
                            <w:r w:rsidR="00ED5BE7">
                              <w:t>.</w:t>
                            </w:r>
                          </w:p>
                          <w:p w14:paraId="5DE9D1EB" w14:textId="66895B07" w:rsidR="0048487B" w:rsidRDefault="0048487B" w:rsidP="0048487B">
                            <w:pPr>
                              <w:pStyle w:val="ListParagraph"/>
                              <w:numPr>
                                <w:ilvl w:val="0"/>
                                <w:numId w:val="14"/>
                              </w:numPr>
                              <w:spacing w:after="0"/>
                            </w:pPr>
                            <w:r>
                              <w:t>Retrieve the database knowledge for the above</w:t>
                            </w:r>
                            <w:r w:rsidR="00C7267A">
                              <w:t xml:space="preserve"> Natural Language Process.</w:t>
                            </w:r>
                          </w:p>
                          <w:p w14:paraId="2E848A27" w14:textId="4B0BCE85" w:rsidR="00A43737" w:rsidRDefault="00A43737" w:rsidP="0048487B">
                            <w:pPr>
                              <w:pStyle w:val="ListParagraph"/>
                              <w:numPr>
                                <w:ilvl w:val="0"/>
                                <w:numId w:val="14"/>
                              </w:numPr>
                              <w:spacing w:after="0"/>
                            </w:pPr>
                            <w:r>
                              <w:t>NLU (Extracted the data RASA NLU)</w:t>
                            </w:r>
                          </w:p>
                          <w:p w14:paraId="1EFE9AB6" w14:textId="055CE03C" w:rsidR="00C7267A" w:rsidRDefault="00C7267A" w:rsidP="0048487B">
                            <w:pPr>
                              <w:pStyle w:val="ListParagraph"/>
                              <w:numPr>
                                <w:ilvl w:val="0"/>
                                <w:numId w:val="14"/>
                              </w:numPr>
                              <w:spacing w:after="0"/>
                            </w:pPr>
                            <w:r>
                              <w:t xml:space="preserve">Training </w:t>
                            </w:r>
                            <w:r w:rsidR="009C5AEE">
                              <w:t xml:space="preserve">medical terms Data </w:t>
                            </w:r>
                            <w:r>
                              <w:t>using Json Format and TensorFlow.</w:t>
                            </w:r>
                          </w:p>
                          <w:p w14:paraId="4068266C" w14:textId="01EFD8A0" w:rsidR="007C296C" w:rsidRDefault="007C296C" w:rsidP="007C3AEC">
                            <w:pPr>
                              <w:pStyle w:val="ListParagraph"/>
                              <w:spacing w:after="0"/>
                              <w:ind w:left="2160"/>
                            </w:pPr>
                          </w:p>
                          <w:p w14:paraId="6154B68A" w14:textId="77777777" w:rsidR="007C3AEC" w:rsidRDefault="00F97272" w:rsidP="007C3AEC">
                            <w:pPr>
                              <w:spacing w:after="0"/>
                            </w:pPr>
                            <w:r>
                              <w:t xml:space="preserve">Sub Objective 4: </w:t>
                            </w:r>
                            <w:r w:rsidR="007C3AEC">
                              <w:t>Dialogue management of Bot</w:t>
                            </w:r>
                          </w:p>
                          <w:p w14:paraId="09EBC9A4" w14:textId="6E51209C" w:rsidR="007C3AEC" w:rsidRDefault="007C3AEC" w:rsidP="007C3AEC">
                            <w:pPr>
                              <w:pStyle w:val="ListParagraph"/>
                              <w:numPr>
                                <w:ilvl w:val="0"/>
                                <w:numId w:val="15"/>
                              </w:numPr>
                              <w:spacing w:after="0"/>
                            </w:pPr>
                            <w:r>
                              <w:t xml:space="preserve">According to the </w:t>
                            </w:r>
                            <w:r w:rsidR="00F04051">
                              <w:t xml:space="preserve">trained metical terms knowledge, </w:t>
                            </w:r>
                            <w:r>
                              <w:t>generate the answer for the medical questions</w:t>
                            </w:r>
                            <w:r w:rsidR="0046427F">
                              <w:t xml:space="preserve"> to user</w:t>
                            </w:r>
                            <w:r>
                              <w:t>.</w:t>
                            </w:r>
                          </w:p>
                          <w:p w14:paraId="1174F442" w14:textId="35A35592" w:rsidR="00F97272" w:rsidRDefault="007C3AEC" w:rsidP="007C3AEC">
                            <w:pPr>
                              <w:pStyle w:val="ListParagraph"/>
                              <w:numPr>
                                <w:ilvl w:val="0"/>
                                <w:numId w:val="15"/>
                              </w:numPr>
                            </w:pPr>
                            <w:r>
                              <w:t>Therefore, we have to develop the Sinhala Model for Bot</w:t>
                            </w:r>
                          </w:p>
                          <w:p w14:paraId="0B1472A0" w14:textId="004A6775" w:rsidR="00E15407" w:rsidRDefault="00E15407" w:rsidP="003C40BB">
                            <w: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0F528E" id="Text Box 5" o:spid="_x0000_s1063" type="#_x0000_t202" style="position:absolute;margin-left:-.6pt;margin-top:8.7pt;width:464.65pt;height:62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" strokecolor="#548dd4 [1951]">
                <v:textbox>
                  <w:txbxContent>
                    <w:p w14:paraId="3B993123" w14:textId="6CCB2930" w:rsidR="00005DD6" w:rsidRDefault="00F97272" w:rsidP="00005DD6">
                      <w:r>
                        <w:t xml:space="preserve">Main Objective: </w:t>
                      </w:r>
                      <w:r w:rsidR="00D923C9" w:rsidRPr="00CA0CB5">
                        <w:t xml:space="preserve">Beyond Patient E-channeling Monitoring: </w:t>
                      </w:r>
                      <w:r w:rsidR="00D923C9">
                        <w:t xml:space="preserve">Automated </w:t>
                      </w:r>
                      <w:r w:rsidR="00D923C9" w:rsidRPr="00CA0CB5">
                        <w:t>Conversational Agents Role in artificial intelligence &amp; Healthcare Support for Patient and receptionist</w:t>
                      </w:r>
                      <w:r w:rsidR="00005DD6">
                        <w:t>.</w:t>
                      </w:r>
                    </w:p>
                    <w:p w14:paraId="254D2494" w14:textId="77777777" w:rsidR="00F97272" w:rsidRDefault="00F97272" w:rsidP="000212CE">
                      <w:r>
                        <w:t>T</w:t>
                      </w:r>
                      <w:r w:rsidRPr="00CA219E">
                        <w:t>he required doctor Channeling by Patient</w:t>
                      </w:r>
                      <w:r>
                        <w:t>.</w:t>
                      </w:r>
                    </w:p>
                    <w:p w14:paraId="1B81044E" w14:textId="77777777" w:rsidR="00F97272" w:rsidRDefault="00F97272" w:rsidP="00F97272">
                      <w:pPr>
                        <w:pStyle w:val="ListParagraph"/>
                        <w:numPr>
                          <w:ilvl w:val="1"/>
                          <w:numId w:val="6"/>
                        </w:numPr>
                      </w:pPr>
                      <w:r w:rsidRPr="00DE0EE8">
                        <w:t>The patient doesn't have a clear idea</w:t>
                      </w:r>
                      <w:r>
                        <w:t xml:space="preserve"> (Time, Place, Doctor, Diseases)</w:t>
                      </w:r>
                      <w:r w:rsidRPr="00DE0EE8">
                        <w:t>.</w:t>
                      </w:r>
                    </w:p>
                    <w:p w14:paraId="08B73AF9" w14:textId="0B225A54" w:rsidR="00AE4A85" w:rsidRPr="00AE4A85" w:rsidRDefault="00F97272" w:rsidP="00A43737">
                      <w:pPr>
                        <w:pStyle w:val="ListParagraph"/>
                        <w:numPr>
                          <w:ilvl w:val="1"/>
                          <w:numId w:val="6"/>
                        </w:numPr>
                        <w:rPr>
                          <w:rFonts w:ascii="Calibri" w:hAnsi="Calibri" w:cs="Calibri"/>
                          <w:color w:val="000000"/>
                          <w:lang w:bidi="si-LK"/>
                        </w:rPr>
                      </w:pPr>
                      <w:r w:rsidRPr="00DE0EE8">
                        <w:t>The patient has a clear idea.</w:t>
                      </w:r>
                      <w:r w:rsidR="00A43737" w:rsidRPr="00AE4A85">
                        <w:rPr>
                          <w:rFonts w:ascii="Calibri" w:hAnsi="Calibri" w:cs="Calibri"/>
                          <w:color w:val="000000"/>
                          <w:lang w:bidi="si-LK"/>
                        </w:rPr>
                        <w:t xml:space="preserve"> </w:t>
                      </w:r>
                    </w:p>
                    <w:p w14:paraId="780F2C47" w14:textId="42FA4EC9" w:rsidR="00F97272" w:rsidRDefault="00F97272" w:rsidP="004044DC">
                      <w:pPr>
                        <w:spacing w:after="0"/>
                      </w:pPr>
                      <w:r>
                        <w:t xml:space="preserve">Sub Objective 1: </w:t>
                      </w:r>
                      <w:r w:rsidR="00C10AC1">
                        <w:t>Understanding user Natural Language.</w:t>
                      </w:r>
                    </w:p>
                    <w:p w14:paraId="2E7AFA2F" w14:textId="77777777" w:rsidR="006E2AF3" w:rsidRDefault="00C10AC1" w:rsidP="006E2AF3">
                      <w:pPr>
                        <w:pStyle w:val="ListParagraph"/>
                        <w:numPr>
                          <w:ilvl w:val="0"/>
                          <w:numId w:val="13"/>
                        </w:numPr>
                        <w:spacing w:after="0"/>
                      </w:pPr>
                      <w:r>
                        <w:t xml:space="preserve">User will be giving the medical questions in voice command and system will be </w:t>
                      </w:r>
                      <w:r w:rsidR="00C81A95">
                        <w:t>wanting</w:t>
                      </w:r>
                      <w:r>
                        <w:t xml:space="preserve"> </w:t>
                      </w:r>
                      <w:r w:rsidR="00C81A95">
                        <w:t>to understand</w:t>
                      </w:r>
                      <w:r>
                        <w:t xml:space="preserve"> the user Natural Language</w:t>
                      </w:r>
                      <w:r w:rsidR="004044DC">
                        <w:t>.</w:t>
                      </w:r>
                    </w:p>
                    <w:p w14:paraId="6AC81519" w14:textId="18DE4C5A" w:rsidR="006E2AF3" w:rsidRDefault="004044DC" w:rsidP="006E2AF3">
                      <w:pPr>
                        <w:pStyle w:val="ListParagraph"/>
                        <w:numPr>
                          <w:ilvl w:val="0"/>
                          <w:numId w:val="13"/>
                        </w:numPr>
                        <w:spacing w:after="0"/>
                      </w:pPr>
                      <w:r>
                        <w:t>Therefore,</w:t>
                      </w:r>
                    </w:p>
                    <w:p w14:paraId="2323D6AA" w14:textId="493D514D" w:rsidR="006E2AF3" w:rsidRDefault="006E2AF3" w:rsidP="005E1482">
                      <w:pPr>
                        <w:pStyle w:val="ListParagraph"/>
                        <w:numPr>
                          <w:ilvl w:val="1"/>
                          <w:numId w:val="18"/>
                        </w:numPr>
                        <w:spacing w:after="0"/>
                      </w:pPr>
                      <w:r>
                        <w:t xml:space="preserve">Getting user speech audio file. </w:t>
                      </w:r>
                    </w:p>
                    <w:p w14:paraId="0FF69010" w14:textId="7278C1F5" w:rsidR="006E2AF3" w:rsidRDefault="006E2AF3" w:rsidP="005E1482">
                      <w:pPr>
                        <w:pStyle w:val="ListParagraph"/>
                        <w:numPr>
                          <w:ilvl w:val="1"/>
                          <w:numId w:val="18"/>
                        </w:numPr>
                        <w:spacing w:after="0"/>
                      </w:pPr>
                      <w:r>
                        <w:t>Audio convert to text file.</w:t>
                      </w:r>
                    </w:p>
                    <w:p w14:paraId="00D5F5EF" w14:textId="50E84A3D" w:rsidR="006E2AF3" w:rsidRDefault="006E2AF3" w:rsidP="005E1482">
                      <w:pPr>
                        <w:pStyle w:val="ListParagraph"/>
                        <w:numPr>
                          <w:ilvl w:val="1"/>
                          <w:numId w:val="18"/>
                        </w:numPr>
                        <w:spacing w:after="0"/>
                      </w:pPr>
                      <w:r>
                        <w:t>Sinhala Text convert to English phonetic.</w:t>
                      </w:r>
                    </w:p>
                    <w:p w14:paraId="7A74F86C" w14:textId="5DA8A70B" w:rsidR="006E2AF3" w:rsidRDefault="006E2AF3" w:rsidP="005E1482">
                      <w:pPr>
                        <w:pStyle w:val="ListParagraph"/>
                        <w:numPr>
                          <w:ilvl w:val="1"/>
                          <w:numId w:val="18"/>
                        </w:numPr>
                        <w:spacing w:after="0"/>
                      </w:pPr>
                      <w:r>
                        <w:t>Store in database.</w:t>
                      </w:r>
                    </w:p>
                    <w:p w14:paraId="2FAFF810" w14:textId="01016FA9" w:rsidR="004044DC" w:rsidRDefault="006E2AF3" w:rsidP="005E1482">
                      <w:pPr>
                        <w:pStyle w:val="ListParagraph"/>
                        <w:numPr>
                          <w:ilvl w:val="1"/>
                          <w:numId w:val="18"/>
                        </w:numPr>
                        <w:spacing w:after="0"/>
                      </w:pPr>
                      <w:r>
                        <w:t>D</w:t>
                      </w:r>
                      <w:r w:rsidR="004044DC">
                        <w:t xml:space="preserve">evelop the Sinhala </w:t>
                      </w:r>
                      <w:r w:rsidRPr="006E2AF3">
                        <w:t>Phonetic Dictionary</w:t>
                      </w:r>
                      <w:r>
                        <w:t xml:space="preserve"> </w:t>
                      </w:r>
                      <w:r w:rsidR="007C296C">
                        <w:t>for user</w:t>
                      </w:r>
                      <w:r w:rsidR="004044DC">
                        <w:t>.</w:t>
                      </w:r>
                    </w:p>
                    <w:p w14:paraId="7922A4A3" w14:textId="6ECFD42E" w:rsidR="00F97272" w:rsidRDefault="00F97272" w:rsidP="00B04AED">
                      <w:pPr>
                        <w:spacing w:after="0"/>
                      </w:pPr>
                      <w:r>
                        <w:t xml:space="preserve">Sub Objective 2: </w:t>
                      </w:r>
                      <w:r w:rsidR="0048487B">
                        <w:t xml:space="preserve">Natural Language Process. </w:t>
                      </w:r>
                    </w:p>
                    <w:p w14:paraId="0B4C1D12" w14:textId="04052B5A" w:rsidR="00B04AED" w:rsidRDefault="00B04AED" w:rsidP="00B04AED">
                      <w:pPr>
                        <w:pStyle w:val="ListParagraph"/>
                        <w:numPr>
                          <w:ilvl w:val="0"/>
                          <w:numId w:val="14"/>
                        </w:numPr>
                        <w:spacing w:after="0"/>
                      </w:pPr>
                      <w:r>
                        <w:t>After understanding the Natural Language, system have to identify the medical terms key words.</w:t>
                      </w:r>
                    </w:p>
                    <w:p w14:paraId="7B0494A2" w14:textId="3E7600C6" w:rsidR="00B04AED" w:rsidRDefault="00B04AED" w:rsidP="00B04AED">
                      <w:pPr>
                        <w:pStyle w:val="ListParagraph"/>
                        <w:numPr>
                          <w:ilvl w:val="0"/>
                          <w:numId w:val="14"/>
                        </w:numPr>
                        <w:spacing w:after="0"/>
                      </w:pPr>
                      <w:r>
                        <w:t>Then system will be processing the similarities and the dissimilarities of the medical terms.</w:t>
                      </w:r>
                    </w:p>
                    <w:p w14:paraId="50086E9D" w14:textId="03453557" w:rsidR="00162561" w:rsidRDefault="00162561" w:rsidP="00B04AED">
                      <w:pPr>
                        <w:pStyle w:val="ListParagraph"/>
                        <w:numPr>
                          <w:ilvl w:val="0"/>
                          <w:numId w:val="14"/>
                        </w:numPr>
                        <w:spacing w:after="0"/>
                      </w:pPr>
                      <w:r>
                        <w:t>Generate a query</w:t>
                      </w:r>
                    </w:p>
                    <w:p w14:paraId="111BF1CC" w14:textId="779D16B9" w:rsidR="00162561" w:rsidRDefault="00162561" w:rsidP="00B04AED">
                      <w:pPr>
                        <w:pStyle w:val="ListParagraph"/>
                        <w:numPr>
                          <w:ilvl w:val="0"/>
                          <w:numId w:val="14"/>
                        </w:numPr>
                        <w:spacing w:after="0"/>
                      </w:pPr>
                      <w:r>
                        <w:t xml:space="preserve">Generate a </w:t>
                      </w:r>
                      <w:r w:rsidR="003E04E9" w:rsidRPr="003E04E9">
                        <w:t>Blockchain</w:t>
                      </w:r>
                      <w:r w:rsidR="003E04E9">
                        <w:t xml:space="preserve"> for user </w:t>
                      </w:r>
                      <w:r w:rsidR="003E04E9" w:rsidRPr="003E04E9">
                        <w:t>appointment</w:t>
                      </w:r>
                    </w:p>
                    <w:p w14:paraId="067026FB" w14:textId="77777777" w:rsidR="007C296C" w:rsidRDefault="007C296C" w:rsidP="007C296C">
                      <w:pPr>
                        <w:spacing w:after="0"/>
                        <w:ind w:left="1800"/>
                      </w:pPr>
                    </w:p>
                    <w:p w14:paraId="4113035E" w14:textId="4C238251" w:rsidR="007C3AEC" w:rsidRDefault="00F97272" w:rsidP="007C3AEC">
                      <w:pPr>
                        <w:spacing w:after="0"/>
                      </w:pPr>
                      <w:r>
                        <w:t xml:space="preserve">Sub Objective 3: </w:t>
                      </w:r>
                      <w:r w:rsidR="00ED5BE7">
                        <w:t xml:space="preserve">Connecting an NLU into Rasa </w:t>
                      </w:r>
                      <w:r w:rsidR="00C81A95">
                        <w:t>framework</w:t>
                      </w:r>
                      <w:r w:rsidR="00ED5BE7">
                        <w:t>.</w:t>
                      </w:r>
                    </w:p>
                    <w:p w14:paraId="5DE9D1EB" w14:textId="66895B07" w:rsidR="0048487B" w:rsidRDefault="0048487B" w:rsidP="0048487B">
                      <w:pPr>
                        <w:pStyle w:val="ListParagraph"/>
                        <w:numPr>
                          <w:ilvl w:val="0"/>
                          <w:numId w:val="14"/>
                        </w:numPr>
                        <w:spacing w:after="0"/>
                      </w:pPr>
                      <w:r>
                        <w:t>Retrieve the database knowledge for the above</w:t>
                      </w:r>
                      <w:r w:rsidR="00C7267A">
                        <w:t xml:space="preserve"> Natural Language Process.</w:t>
                      </w:r>
                    </w:p>
                    <w:p w14:paraId="2E848A27" w14:textId="4B0BCE85" w:rsidR="00A43737" w:rsidRDefault="00A43737" w:rsidP="0048487B">
                      <w:pPr>
                        <w:pStyle w:val="ListParagraph"/>
                        <w:numPr>
                          <w:ilvl w:val="0"/>
                          <w:numId w:val="14"/>
                        </w:numPr>
                        <w:spacing w:after="0"/>
                      </w:pPr>
                      <w:r>
                        <w:t>NLU (Extracted the data RASA NLU)</w:t>
                      </w:r>
                    </w:p>
                    <w:p w14:paraId="1EFE9AB6" w14:textId="055CE03C" w:rsidR="00C7267A" w:rsidRDefault="00C7267A" w:rsidP="0048487B">
                      <w:pPr>
                        <w:pStyle w:val="ListParagraph"/>
                        <w:numPr>
                          <w:ilvl w:val="0"/>
                          <w:numId w:val="14"/>
                        </w:numPr>
                        <w:spacing w:after="0"/>
                      </w:pPr>
                      <w:r>
                        <w:t xml:space="preserve">Training </w:t>
                      </w:r>
                      <w:r w:rsidR="009C5AEE">
                        <w:t xml:space="preserve">medical terms Data </w:t>
                      </w:r>
                      <w:r>
                        <w:t>using Json Format and TensorFlow.</w:t>
                      </w:r>
                    </w:p>
                    <w:p w14:paraId="4068266C" w14:textId="01EFD8A0" w:rsidR="007C296C" w:rsidRDefault="007C296C" w:rsidP="007C3AEC">
                      <w:pPr>
                        <w:pStyle w:val="ListParagraph"/>
                        <w:spacing w:after="0"/>
                        <w:ind w:left="2160"/>
                      </w:pPr>
                    </w:p>
                    <w:p w14:paraId="6154B68A" w14:textId="77777777" w:rsidR="007C3AEC" w:rsidRDefault="00F97272" w:rsidP="007C3AEC">
                      <w:pPr>
                        <w:spacing w:after="0"/>
                      </w:pPr>
                      <w:r>
                        <w:t xml:space="preserve">Sub Objective 4: </w:t>
                      </w:r>
                      <w:r w:rsidR="007C3AEC">
                        <w:t>Dialogue management of Bot</w:t>
                      </w:r>
                    </w:p>
                    <w:p w14:paraId="09EBC9A4" w14:textId="6E51209C" w:rsidR="007C3AEC" w:rsidRDefault="007C3AEC" w:rsidP="007C3AEC">
                      <w:pPr>
                        <w:pStyle w:val="ListParagraph"/>
                        <w:numPr>
                          <w:ilvl w:val="0"/>
                          <w:numId w:val="15"/>
                        </w:numPr>
                        <w:spacing w:after="0"/>
                      </w:pPr>
                      <w:r>
                        <w:t xml:space="preserve">According to the </w:t>
                      </w:r>
                      <w:r w:rsidR="00F04051">
                        <w:t xml:space="preserve">trained metical terms knowledge, </w:t>
                      </w:r>
                      <w:r>
                        <w:t>generate the answer for the medical questions</w:t>
                      </w:r>
                      <w:r w:rsidR="0046427F">
                        <w:t xml:space="preserve"> to user</w:t>
                      </w:r>
                      <w:r>
                        <w:t>.</w:t>
                      </w:r>
                    </w:p>
                    <w:p w14:paraId="1174F442" w14:textId="35A35592" w:rsidR="00F97272" w:rsidRDefault="007C3AEC" w:rsidP="007C3AEC">
                      <w:pPr>
                        <w:pStyle w:val="ListParagraph"/>
                        <w:numPr>
                          <w:ilvl w:val="0"/>
                          <w:numId w:val="15"/>
                        </w:numPr>
                      </w:pPr>
                      <w:r>
                        <w:t>Therefore, we have to develop the Sinhala Model for Bot</w:t>
                      </w:r>
                    </w:p>
                    <w:p w14:paraId="0B1472A0" w14:textId="004A6775" w:rsidR="00E15407" w:rsidRDefault="00E15407" w:rsidP="003C40BB">
                      <w:r>
                        <w:t xml:space="preserve"> </w:t>
                      </w:r>
                    </w:p>
                  </w:txbxContent>
                </v:textbox>
              </v:shape>
            </w:pict>
          </mc:Fallback>
        </mc:AlternateContent>
      </w:r>
    </w:p>
    <w:p w14:paraId="5B5BB5B3" w14:textId="77777777" w:rsidR="003C40BB" w:rsidRPr="00D156C8" w:rsidRDefault="003C40BB" w:rsidP="003C40BB">
      <w:pPr>
        <w:rPr>
          <w:rFonts w:cs="Iskoola Pota"/>
          <w:sz w:val="26"/>
          <w:szCs w:val="26"/>
          <w:lang w:bidi="si-LK"/>
        </w:rPr>
      </w:pPr>
    </w:p>
    <w:p w14:paraId="68566E77" w14:textId="77777777" w:rsidR="003C40BB" w:rsidRPr="00D156C8" w:rsidRDefault="003C40BB" w:rsidP="003C40BB">
      <w:pPr>
        <w:rPr>
          <w:rFonts w:cs="Iskoola Pota"/>
          <w:sz w:val="26"/>
          <w:szCs w:val="26"/>
          <w:lang w:bidi="si-LK"/>
        </w:rPr>
      </w:pPr>
    </w:p>
    <w:p w14:paraId="56D8AE49" w14:textId="77777777" w:rsidR="003C40BB" w:rsidRPr="00D156C8" w:rsidRDefault="003C40BB" w:rsidP="003C40BB">
      <w:pPr>
        <w:rPr>
          <w:rFonts w:cs="Iskoola Pota"/>
          <w:sz w:val="26"/>
          <w:szCs w:val="26"/>
          <w:lang w:bidi="si-LK"/>
        </w:rPr>
      </w:pPr>
    </w:p>
    <w:p w14:paraId="72C263E6" w14:textId="4F3CE251" w:rsidR="003C40BB" w:rsidRDefault="003C40BB" w:rsidP="002D03A3">
      <w:pPr>
        <w:rPr>
          <w:rFonts w:cs="Iskoola Pota"/>
          <w:sz w:val="26"/>
          <w:szCs w:val="26"/>
          <w:lang w:bidi="si-LK"/>
        </w:rPr>
      </w:pPr>
    </w:p>
    <w:p w14:paraId="6DC3292C" w14:textId="730F5E77" w:rsidR="00F97272" w:rsidRDefault="00F97272" w:rsidP="002D03A3">
      <w:pPr>
        <w:rPr>
          <w:rFonts w:cs="Iskoola Pota"/>
          <w:sz w:val="26"/>
          <w:szCs w:val="26"/>
          <w:lang w:bidi="si-LK"/>
        </w:rPr>
      </w:pPr>
    </w:p>
    <w:p w14:paraId="2FA7E136" w14:textId="56779056" w:rsidR="00F97272" w:rsidRDefault="00F97272" w:rsidP="002D03A3">
      <w:pPr>
        <w:rPr>
          <w:rFonts w:cs="Iskoola Pota"/>
          <w:sz w:val="26"/>
          <w:szCs w:val="26"/>
          <w:lang w:bidi="si-LK"/>
        </w:rPr>
      </w:pPr>
    </w:p>
    <w:p w14:paraId="43E9042A" w14:textId="5D519FB0" w:rsidR="00F97272" w:rsidRDefault="00F97272" w:rsidP="002D03A3">
      <w:pPr>
        <w:rPr>
          <w:rFonts w:cs="Iskoola Pota"/>
          <w:sz w:val="26"/>
          <w:szCs w:val="26"/>
          <w:lang w:bidi="si-LK"/>
        </w:rPr>
      </w:pPr>
    </w:p>
    <w:p w14:paraId="1F681A60" w14:textId="77C89CE1" w:rsidR="00F97272" w:rsidRDefault="00F97272" w:rsidP="002D03A3">
      <w:pPr>
        <w:rPr>
          <w:rFonts w:cs="Iskoola Pota"/>
          <w:sz w:val="26"/>
          <w:szCs w:val="26"/>
          <w:lang w:bidi="si-LK"/>
        </w:rPr>
      </w:pPr>
    </w:p>
    <w:p w14:paraId="663752EE" w14:textId="73756394" w:rsidR="00F97272" w:rsidRDefault="00F97272" w:rsidP="002D03A3">
      <w:pPr>
        <w:rPr>
          <w:rFonts w:cs="Iskoola Pota"/>
          <w:sz w:val="26"/>
          <w:szCs w:val="26"/>
          <w:lang w:bidi="si-LK"/>
        </w:rPr>
      </w:pPr>
    </w:p>
    <w:p w14:paraId="797A0CEA" w14:textId="5A4E596E" w:rsidR="00F97272" w:rsidRDefault="00F97272" w:rsidP="002D03A3">
      <w:pPr>
        <w:rPr>
          <w:rFonts w:cs="Iskoola Pota"/>
          <w:sz w:val="26"/>
          <w:szCs w:val="26"/>
          <w:lang w:bidi="si-LK"/>
        </w:rPr>
      </w:pPr>
    </w:p>
    <w:p w14:paraId="0AC9A482" w14:textId="74B8D701" w:rsidR="00F97272" w:rsidRDefault="00F97272" w:rsidP="002D03A3">
      <w:pPr>
        <w:rPr>
          <w:rFonts w:cs="Iskoola Pota"/>
          <w:sz w:val="26"/>
          <w:szCs w:val="26"/>
          <w:lang w:bidi="si-LK"/>
        </w:rPr>
      </w:pPr>
    </w:p>
    <w:p w14:paraId="721D4203" w14:textId="677A68A5" w:rsidR="00F97272" w:rsidRDefault="00F97272" w:rsidP="002D03A3">
      <w:pPr>
        <w:rPr>
          <w:rFonts w:cs="Iskoola Pota"/>
          <w:sz w:val="26"/>
          <w:szCs w:val="26"/>
          <w:lang w:bidi="si-LK"/>
        </w:rPr>
      </w:pPr>
    </w:p>
    <w:p w14:paraId="5E0D7002" w14:textId="448EF669" w:rsidR="00F97272" w:rsidRDefault="00F97272" w:rsidP="002D03A3">
      <w:pPr>
        <w:rPr>
          <w:rFonts w:cs="Iskoola Pota"/>
          <w:sz w:val="26"/>
          <w:szCs w:val="26"/>
          <w:lang w:bidi="si-LK"/>
        </w:rPr>
      </w:pPr>
    </w:p>
    <w:p w14:paraId="3B8FF362" w14:textId="1C78DD41" w:rsidR="00F97272" w:rsidRDefault="00F97272" w:rsidP="002D03A3">
      <w:pPr>
        <w:rPr>
          <w:rFonts w:cs="Iskoola Pota"/>
          <w:sz w:val="26"/>
          <w:szCs w:val="26"/>
          <w:lang w:bidi="si-LK"/>
        </w:rPr>
      </w:pPr>
    </w:p>
    <w:p w14:paraId="63CCDA9B" w14:textId="6448DD1D" w:rsidR="00F97272" w:rsidRDefault="00F97272" w:rsidP="002D03A3">
      <w:pPr>
        <w:rPr>
          <w:rFonts w:cs="Iskoola Pota"/>
          <w:sz w:val="26"/>
          <w:szCs w:val="26"/>
          <w:lang w:bidi="si-LK"/>
        </w:rPr>
      </w:pPr>
    </w:p>
    <w:p w14:paraId="5A578D5B" w14:textId="6BD6C482" w:rsidR="00F97272" w:rsidRDefault="00F97272" w:rsidP="002D03A3">
      <w:pPr>
        <w:rPr>
          <w:rFonts w:cs="Iskoola Pota"/>
          <w:sz w:val="26"/>
          <w:szCs w:val="26"/>
          <w:lang w:bidi="si-LK"/>
        </w:rPr>
      </w:pPr>
    </w:p>
    <w:p w14:paraId="293D9102" w14:textId="39F0D537" w:rsidR="00F97272" w:rsidRDefault="00F97272" w:rsidP="002D03A3">
      <w:pPr>
        <w:rPr>
          <w:rFonts w:cs="Iskoola Pota"/>
          <w:sz w:val="26"/>
          <w:szCs w:val="26"/>
          <w:lang w:bidi="si-LK"/>
        </w:rPr>
      </w:pPr>
    </w:p>
    <w:p w14:paraId="67307080" w14:textId="4858D051" w:rsidR="00F97272" w:rsidRDefault="00F97272" w:rsidP="002D03A3">
      <w:pPr>
        <w:rPr>
          <w:rFonts w:cs="Iskoola Pota"/>
          <w:sz w:val="26"/>
          <w:szCs w:val="26"/>
          <w:lang w:bidi="si-LK"/>
        </w:rPr>
      </w:pPr>
    </w:p>
    <w:p w14:paraId="123C89E5" w14:textId="3782E132" w:rsidR="00F97272" w:rsidRDefault="00F97272" w:rsidP="002D03A3">
      <w:pPr>
        <w:rPr>
          <w:rFonts w:cs="Iskoola Pota"/>
          <w:sz w:val="26"/>
          <w:szCs w:val="26"/>
          <w:lang w:bidi="si-LK"/>
        </w:rPr>
      </w:pPr>
    </w:p>
    <w:p w14:paraId="33060E30" w14:textId="0A5B04CF" w:rsidR="00F97272" w:rsidRDefault="00F97272" w:rsidP="002D03A3">
      <w:pPr>
        <w:rPr>
          <w:rFonts w:cs="Iskoola Pota"/>
          <w:sz w:val="26"/>
          <w:szCs w:val="26"/>
          <w:lang w:bidi="si-LK"/>
        </w:rPr>
      </w:pPr>
    </w:p>
    <w:p w14:paraId="60D4239B" w14:textId="4566EA2B" w:rsidR="00F97272" w:rsidRDefault="00F97272" w:rsidP="002D03A3">
      <w:pPr>
        <w:rPr>
          <w:rFonts w:cs="Iskoola Pota"/>
          <w:sz w:val="26"/>
          <w:szCs w:val="26"/>
          <w:lang w:bidi="si-LK"/>
        </w:rPr>
      </w:pPr>
    </w:p>
    <w:p w14:paraId="18324CF0" w14:textId="5CBE5A71" w:rsidR="00F97272" w:rsidRDefault="00F97272" w:rsidP="002D03A3">
      <w:pPr>
        <w:rPr>
          <w:rFonts w:cs="Iskoola Pota"/>
          <w:sz w:val="26"/>
          <w:szCs w:val="26"/>
          <w:lang w:bidi="si-LK"/>
        </w:rPr>
      </w:pPr>
    </w:p>
    <w:p w14:paraId="69EA2273" w14:textId="77777777" w:rsidR="00F97272" w:rsidRDefault="00F97272" w:rsidP="002D03A3">
      <w:pPr>
        <w:rPr>
          <w:rFonts w:cs="Iskoola Pota"/>
          <w:sz w:val="26"/>
          <w:szCs w:val="26"/>
          <w:lang w:bidi="si-LK"/>
        </w:rPr>
      </w:pPr>
    </w:p>
    <w:p w14:paraId="3A984353" w14:textId="62C3AC7F" w:rsidR="007B071D" w:rsidRDefault="007B071D" w:rsidP="007B071D">
      <w:pPr>
        <w:rPr>
          <w:rFonts w:cs="Iskoola Pota"/>
          <w:sz w:val="26"/>
          <w:szCs w:val="26"/>
          <w:lang w:bidi="si-LK"/>
        </w:rPr>
      </w:pPr>
      <w:r>
        <w:rPr>
          <w:rFonts w:cs="Iskoola Pota"/>
          <w:sz w:val="26"/>
          <w:szCs w:val="26"/>
          <w:lang w:bidi="si-LK"/>
        </w:rPr>
        <w:lastRenderedPageBreak/>
        <w:t xml:space="preserve">Task List divided among the members </w:t>
      </w:r>
    </w:p>
    <w:p w14:paraId="7E5B8C15" w14:textId="77777777" w:rsidR="007B071D" w:rsidRPr="00D156C8" w:rsidRDefault="007B071D" w:rsidP="007B071D">
      <w:pPr>
        <w:rPr>
          <w:rFonts w:cs="Iskoola Pota"/>
          <w:sz w:val="26"/>
          <w:szCs w:val="26"/>
          <w:lang w:bidi="si-LK"/>
        </w:rPr>
      </w:pPr>
      <w:r>
        <w:rPr>
          <w:noProof/>
          <w:lang w:bidi="si-LK"/>
        </w:rPr>
        <mc:AlternateContent>
          <mc:Choice Requires="wps">
            <w:drawing>
              <wp:anchor distT="0" distB="0" distL="114300" distR="114300" simplePos="0" relativeHeight="251680768" behindDoc="0" locked="0" layoutInCell="1" allowOverlap="1" wp14:anchorId="648D8D53" wp14:editId="13FC15B5">
                <wp:simplePos x="0" y="0"/>
                <wp:positionH relativeFrom="column">
                  <wp:posOffset>-7620</wp:posOffset>
                </wp:positionH>
                <wp:positionV relativeFrom="paragraph">
                  <wp:posOffset>110490</wp:posOffset>
                </wp:positionV>
                <wp:extent cx="5901055" cy="8336280"/>
                <wp:effectExtent l="0" t="0" r="23495" b="2667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336280"/>
                        </a:xfrm>
                        <a:prstGeom prst="rect">
                          <a:avLst/>
                        </a:prstGeom>
                        <a:solidFill>
                          <a:srgbClr val="FFFFFF"/>
                        </a:solidFill>
                        <a:ln w="9525">
                          <a:solidFill>
                            <a:schemeClr val="tx2">
                              <a:lumMod val="60000"/>
                              <a:lumOff val="40000"/>
                            </a:schemeClr>
                          </a:solidFill>
                          <a:miter lim="800000"/>
                          <a:headEnd/>
                          <a:tailEnd/>
                        </a:ln>
                      </wps:spPr>
                      <wps:txbx>
                        <w:txbxContent>
                          <w:p w14:paraId="1B6FABD1" w14:textId="77777777" w:rsidR="00E15407" w:rsidRPr="007B071D" w:rsidRDefault="00E15407" w:rsidP="007B071D">
                            <w:pPr>
                              <w:rPr>
                                <w:sz w:val="2"/>
                              </w:rPr>
                            </w:pPr>
                          </w:p>
                          <w:p w14:paraId="1E49D4C8" w14:textId="488CDC6C" w:rsidR="00D923C9" w:rsidRDefault="00D923C9" w:rsidP="00BF0A36">
                            <w:r w:rsidRPr="00CA0CB5">
                              <w:t xml:space="preserve">Beyond Patient E-channeling Monitoring: </w:t>
                            </w:r>
                            <w:r>
                              <w:t xml:space="preserve">Automated </w:t>
                            </w:r>
                            <w:r w:rsidRPr="00CA0CB5">
                              <w:t>Conversational Agents Role in artificial intelligence &amp; Healthcare Support for Patient and receptionist</w:t>
                            </w:r>
                            <w:r>
                              <w:t>.</w:t>
                            </w:r>
                          </w:p>
                          <w:p w14:paraId="78A4B149" w14:textId="084D7338" w:rsidR="00BF0A36" w:rsidRDefault="00BF0A36" w:rsidP="00BF0A36">
                            <w:r>
                              <w:t>Industry data (E-Channeling system):</w:t>
                            </w:r>
                          </w:p>
                          <w:p w14:paraId="613233E8" w14:textId="77777777" w:rsidR="00BF0A36" w:rsidRDefault="00BF0A36" w:rsidP="00152F0E">
                            <w:r>
                              <w:t>T</w:t>
                            </w:r>
                            <w:r w:rsidRPr="00CA219E">
                              <w:t>he required doctor Channeling by Patient</w:t>
                            </w:r>
                            <w:r>
                              <w:t>.</w:t>
                            </w:r>
                          </w:p>
                          <w:p w14:paraId="5DFE24D2" w14:textId="77777777" w:rsidR="00BF0A36" w:rsidRDefault="00BF0A36" w:rsidP="00BF0A36">
                            <w:pPr>
                              <w:pStyle w:val="ListParagraph"/>
                              <w:numPr>
                                <w:ilvl w:val="1"/>
                                <w:numId w:val="7"/>
                              </w:numPr>
                            </w:pPr>
                            <w:r w:rsidRPr="00DE0EE8">
                              <w:t>The patient doesn't have a clear idea</w:t>
                            </w:r>
                            <w:r>
                              <w:t xml:space="preserve"> (Time, Place, Doctor, Diseases)</w:t>
                            </w:r>
                            <w:r w:rsidRPr="00DE0EE8">
                              <w:t>.</w:t>
                            </w:r>
                          </w:p>
                          <w:p w14:paraId="79D76873" w14:textId="77777777" w:rsidR="00BF0A36" w:rsidRDefault="00BF0A36" w:rsidP="00BF0A36">
                            <w:pPr>
                              <w:pStyle w:val="ListParagraph"/>
                              <w:numPr>
                                <w:ilvl w:val="1"/>
                                <w:numId w:val="7"/>
                              </w:numPr>
                            </w:pPr>
                            <w:r w:rsidRPr="00DE0EE8">
                              <w:t>The patient has a clear idea.</w:t>
                            </w:r>
                          </w:p>
                          <w:p w14:paraId="704E60AB" w14:textId="226A2624" w:rsidR="009364A8" w:rsidRDefault="009364A8" w:rsidP="004267A7">
                            <w:pPr>
                              <w:spacing w:after="0"/>
                            </w:pPr>
                            <w:r>
                              <w:t>System Overview Description</w:t>
                            </w:r>
                          </w:p>
                          <w:p w14:paraId="6AD84A2A" w14:textId="653E799B" w:rsidR="00BD539E" w:rsidRDefault="00BD539E" w:rsidP="00810E24">
                            <w:pPr>
                              <w:pStyle w:val="ListParagraph"/>
                              <w:numPr>
                                <w:ilvl w:val="0"/>
                                <w:numId w:val="9"/>
                              </w:numPr>
                              <w:spacing w:after="0"/>
                            </w:pPr>
                            <w:r>
                              <w:t xml:space="preserve">There are four micro-services throughout the system. </w:t>
                            </w:r>
                          </w:p>
                          <w:p w14:paraId="19FF742F" w14:textId="540750EF" w:rsidR="00BD539E" w:rsidRDefault="00BD539E" w:rsidP="00422432">
                            <w:pPr>
                              <w:pStyle w:val="ListParagraph"/>
                              <w:numPr>
                                <w:ilvl w:val="0"/>
                                <w:numId w:val="8"/>
                              </w:numPr>
                              <w:ind w:left="1800"/>
                            </w:pPr>
                            <w:r>
                              <w:t>Channeling information</w:t>
                            </w:r>
                            <w:r w:rsidR="00800509">
                              <w:t xml:space="preserve"> (MySQL d</w:t>
                            </w:r>
                            <w:r w:rsidR="007B24C4">
                              <w:t>atabase</w:t>
                            </w:r>
                            <w:r w:rsidR="00800509">
                              <w:t>)</w:t>
                            </w:r>
                          </w:p>
                          <w:p w14:paraId="555AFFF0" w14:textId="26973763" w:rsidR="00514B8D" w:rsidRDefault="00BD539E" w:rsidP="00514B8D">
                            <w:pPr>
                              <w:pStyle w:val="ListParagraph"/>
                              <w:numPr>
                                <w:ilvl w:val="0"/>
                                <w:numId w:val="8"/>
                              </w:numPr>
                              <w:ind w:left="1800"/>
                            </w:pPr>
                            <w:r>
                              <w:t xml:space="preserve">User registration </w:t>
                            </w:r>
                            <w:r w:rsidR="00800509">
                              <w:t xml:space="preserve">(MySQL </w:t>
                            </w:r>
                            <w:r w:rsidR="007B24C4">
                              <w:t>database</w:t>
                            </w:r>
                            <w:r w:rsidR="00800509">
                              <w:t>)</w:t>
                            </w:r>
                          </w:p>
                          <w:p w14:paraId="2E86DC85" w14:textId="4A771B62" w:rsidR="00BD539E" w:rsidRDefault="00BD539E" w:rsidP="00422432">
                            <w:pPr>
                              <w:pStyle w:val="ListParagraph"/>
                              <w:numPr>
                                <w:ilvl w:val="0"/>
                                <w:numId w:val="8"/>
                              </w:numPr>
                              <w:ind w:left="1800"/>
                            </w:pPr>
                            <w:r>
                              <w:t xml:space="preserve">Elastic Kibana mapping </w:t>
                            </w:r>
                            <w:r w:rsidR="00BB548A">
                              <w:t>db. (</w:t>
                            </w:r>
                            <w:r>
                              <w:t xml:space="preserve">Channeling, User </w:t>
                            </w:r>
                            <w:r w:rsidR="00BB548A">
                              <w:t>Registration</w:t>
                            </w:r>
                            <w:r>
                              <w:t>)</w:t>
                            </w:r>
                            <w:r w:rsidR="00BB548A">
                              <w:t xml:space="preserve"> - accurate search query, easy to store historical data.</w:t>
                            </w:r>
                          </w:p>
                          <w:p w14:paraId="50CE5D47" w14:textId="423FF5EA" w:rsidR="00C52952" w:rsidRDefault="00C52952" w:rsidP="00422432">
                            <w:pPr>
                              <w:pStyle w:val="ListParagraph"/>
                              <w:numPr>
                                <w:ilvl w:val="0"/>
                                <w:numId w:val="8"/>
                              </w:numPr>
                              <w:ind w:left="1800"/>
                            </w:pPr>
                            <w:r>
                              <w:t>Identify medical domain key factors</w:t>
                            </w:r>
                          </w:p>
                          <w:p w14:paraId="2AC9D91E" w14:textId="14CCF899" w:rsidR="009D47A8" w:rsidRDefault="009D47A8" w:rsidP="00422432">
                            <w:pPr>
                              <w:pStyle w:val="ListParagraph"/>
                              <w:numPr>
                                <w:ilvl w:val="0"/>
                                <w:numId w:val="9"/>
                              </w:numPr>
                            </w:pPr>
                            <w:r>
                              <w:t>Interfaces designed using React-Redux</w:t>
                            </w:r>
                          </w:p>
                          <w:p w14:paraId="57D62A6F" w14:textId="474C5AD4" w:rsidR="00BF0A36" w:rsidRDefault="00BF0A36" w:rsidP="00BF0A36">
                            <w:r>
                              <w:t>Member 1(</w:t>
                            </w:r>
                            <w:r w:rsidR="000B050A">
                              <w:t>IT16234062</w:t>
                            </w:r>
                            <w:r>
                              <w:t>)</w:t>
                            </w:r>
                          </w:p>
                          <w:p w14:paraId="4E26B8FE" w14:textId="164ED2D9" w:rsidR="00BF0A36" w:rsidRDefault="006B6489" w:rsidP="00BF0A36">
                            <w:pPr>
                              <w:pStyle w:val="ListParagraph"/>
                              <w:numPr>
                                <w:ilvl w:val="0"/>
                                <w:numId w:val="4"/>
                              </w:numPr>
                            </w:pPr>
                            <w:r>
                              <w:t>Understanding user Natural Language</w:t>
                            </w:r>
                            <w:r w:rsidR="00BF0A36">
                              <w:t xml:space="preserve">. </w:t>
                            </w:r>
                          </w:p>
                          <w:p w14:paraId="029FC1E8" w14:textId="0862181E" w:rsidR="00CC368F" w:rsidRDefault="00BF0A36" w:rsidP="00CC368F">
                            <w:pPr>
                              <w:pStyle w:val="ListParagraph"/>
                              <w:numPr>
                                <w:ilvl w:val="1"/>
                                <w:numId w:val="17"/>
                              </w:numPr>
                            </w:pPr>
                            <w:r>
                              <w:t>Initially user will enter the voice input,</w:t>
                            </w:r>
                          </w:p>
                          <w:p w14:paraId="3643F4A4" w14:textId="5BC1CFB1" w:rsidR="00CC368F" w:rsidRDefault="00CC368F" w:rsidP="00CC368F">
                            <w:pPr>
                              <w:pStyle w:val="ListParagraph"/>
                              <w:numPr>
                                <w:ilvl w:val="1"/>
                                <w:numId w:val="17"/>
                              </w:numPr>
                            </w:pPr>
                            <w:r>
                              <w:t xml:space="preserve">System will be recoding and save it in </w:t>
                            </w:r>
                            <w:r w:rsidRPr="00CC368F">
                              <w:t>volatile</w:t>
                            </w:r>
                            <w:r>
                              <w:t>ly.</w:t>
                            </w:r>
                          </w:p>
                          <w:p w14:paraId="027592A0" w14:textId="77777777" w:rsidR="00CC368F" w:rsidRDefault="00CC368F" w:rsidP="00CC368F">
                            <w:pPr>
                              <w:pStyle w:val="ListParagraph"/>
                              <w:numPr>
                                <w:ilvl w:val="1"/>
                                <w:numId w:val="17"/>
                              </w:numPr>
                            </w:pPr>
                            <w:r>
                              <w:t>And Audio</w:t>
                            </w:r>
                            <w:r w:rsidR="00BF0A36">
                              <w:t xml:space="preserve"> convert into proper Sinhala sentence with Sinhala </w:t>
                            </w:r>
                            <w:r w:rsidR="0064798B">
                              <w:t>characters</w:t>
                            </w:r>
                            <w:r w:rsidR="00BF0A36">
                              <w:t>.</w:t>
                            </w:r>
                            <w:r w:rsidR="00703E0E">
                              <w:t xml:space="preserve"> </w:t>
                            </w:r>
                          </w:p>
                          <w:p w14:paraId="4A45DED5" w14:textId="719E4674" w:rsidR="006E2AF3" w:rsidRDefault="00703E0E" w:rsidP="00CC368F">
                            <w:pPr>
                              <w:pStyle w:val="ListParagraph"/>
                              <w:numPr>
                                <w:ilvl w:val="1"/>
                                <w:numId w:val="17"/>
                              </w:numPr>
                            </w:pPr>
                            <w:r>
                              <w:t xml:space="preserve">Create </w:t>
                            </w:r>
                            <w:r w:rsidR="006E2AF3">
                              <w:t xml:space="preserve">Sinhala </w:t>
                            </w:r>
                            <w:r w:rsidR="00F3771C">
                              <w:t xml:space="preserve">Phonemes </w:t>
                            </w:r>
                            <w:r w:rsidR="006E2AF3" w:rsidRPr="006E2AF3">
                              <w:t>Dictionary</w:t>
                            </w:r>
                            <w:r w:rsidR="006E2AF3">
                              <w:t xml:space="preserve"> and training. That </w:t>
                            </w:r>
                            <w:r w:rsidR="00CC368F" w:rsidRPr="006E2AF3">
                              <w:t>Dictionary</w:t>
                            </w:r>
                            <w:r w:rsidR="00CC368F">
                              <w:t xml:space="preserve"> </w:t>
                            </w:r>
                            <w:r w:rsidR="006E2AF3">
                              <w:t xml:space="preserve">using convert Sinhala text into </w:t>
                            </w:r>
                            <w:r w:rsidR="00CC368F">
                              <w:t>English text.</w:t>
                            </w:r>
                          </w:p>
                          <w:p w14:paraId="461C6F0A" w14:textId="65DA9C6E" w:rsidR="00CC368F" w:rsidRDefault="00CC368F" w:rsidP="00CC368F">
                            <w:pPr>
                              <w:pStyle w:val="ListParagraph"/>
                              <w:numPr>
                                <w:ilvl w:val="1"/>
                                <w:numId w:val="17"/>
                              </w:numPr>
                            </w:pPr>
                            <w:r>
                              <w:t>And that data inserts into Database.</w:t>
                            </w:r>
                          </w:p>
                          <w:p w14:paraId="728C246D" w14:textId="77777777" w:rsidR="00BF0A36" w:rsidRDefault="00BF0A36" w:rsidP="00BF0A36">
                            <w:r>
                              <w:t>Member 2(IT17255820)</w:t>
                            </w:r>
                          </w:p>
                          <w:p w14:paraId="055E6888" w14:textId="6091EC6E" w:rsidR="00BF0A36" w:rsidRDefault="006B6489" w:rsidP="00BF0A36">
                            <w:pPr>
                              <w:pStyle w:val="ListParagraph"/>
                              <w:numPr>
                                <w:ilvl w:val="0"/>
                                <w:numId w:val="4"/>
                              </w:numPr>
                            </w:pPr>
                            <w:r>
                              <w:t>Natural Language Process</w:t>
                            </w:r>
                            <w:r w:rsidR="00BF0A36">
                              <w:t>.</w:t>
                            </w:r>
                          </w:p>
                          <w:p w14:paraId="11DCD17F" w14:textId="5D970951" w:rsidR="00BF0A36" w:rsidRDefault="00BF0A36" w:rsidP="00F3771C">
                            <w:pPr>
                              <w:pStyle w:val="ListParagraph"/>
                              <w:numPr>
                                <w:ilvl w:val="0"/>
                                <w:numId w:val="14"/>
                              </w:numPr>
                              <w:spacing w:after="0"/>
                              <w:ind w:left="1380"/>
                            </w:pPr>
                            <w:r>
                              <w:t xml:space="preserve">Then system will process the important facts of that Sinhala sentence. </w:t>
                            </w:r>
                            <w:r w:rsidR="0053603C">
                              <w:t>Through the i</w:t>
                            </w:r>
                            <w:r>
                              <w:t>dentified facts will be</w:t>
                            </w:r>
                            <w:r w:rsidR="0053603C">
                              <w:t xml:space="preserve"> generate a Query</w:t>
                            </w:r>
                            <w:r>
                              <w:t>.</w:t>
                            </w:r>
                            <w:r w:rsidR="00F3771C">
                              <w:t xml:space="preserve"> And Generate a </w:t>
                            </w:r>
                            <w:r w:rsidR="00F3771C" w:rsidRPr="003E04E9">
                              <w:t>Blockchain</w:t>
                            </w:r>
                            <w:r w:rsidR="00F3771C">
                              <w:t xml:space="preserve"> for user </w:t>
                            </w:r>
                            <w:r w:rsidR="00F3771C" w:rsidRPr="003E04E9">
                              <w:t>appointment</w:t>
                            </w:r>
                          </w:p>
                          <w:p w14:paraId="064D4916" w14:textId="77777777" w:rsidR="00C83A39" w:rsidRDefault="00C83A39" w:rsidP="000D52B9">
                            <w:pPr>
                              <w:pStyle w:val="ListParagraph"/>
                              <w:spacing w:after="0"/>
                              <w:ind w:left="1380"/>
                            </w:pPr>
                          </w:p>
                          <w:p w14:paraId="5F5DAF6E" w14:textId="5E4962AF" w:rsidR="00BF0A36" w:rsidRDefault="00BF0A36" w:rsidP="00BF0A36">
                            <w:r>
                              <w:t>Member 3(</w:t>
                            </w:r>
                            <w:r w:rsidR="000B050A">
                              <w:t>IT17043656</w:t>
                            </w:r>
                            <w:r>
                              <w:t>)</w:t>
                            </w:r>
                          </w:p>
                          <w:p w14:paraId="76E64F6D" w14:textId="5255B274" w:rsidR="00E04F17" w:rsidRDefault="006B6489" w:rsidP="00F3771C">
                            <w:pPr>
                              <w:pStyle w:val="ListParagraph"/>
                              <w:numPr>
                                <w:ilvl w:val="0"/>
                                <w:numId w:val="4"/>
                              </w:numPr>
                              <w:ind w:left="700"/>
                            </w:pPr>
                            <w:r>
                              <w:t xml:space="preserve">Connecting an NLU into Rasa </w:t>
                            </w:r>
                            <w:r w:rsidR="00D923C9">
                              <w:t>framework</w:t>
                            </w:r>
                          </w:p>
                          <w:p w14:paraId="7A1E23F7" w14:textId="1DF57303" w:rsidR="00E04F17" w:rsidRDefault="00E04F17" w:rsidP="00F3771C">
                            <w:pPr>
                              <w:pStyle w:val="ListParagraph"/>
                              <w:numPr>
                                <w:ilvl w:val="0"/>
                                <w:numId w:val="4"/>
                              </w:numPr>
                              <w:ind w:left="1361"/>
                            </w:pPr>
                            <w:r>
                              <w:t xml:space="preserve">Using the generated query, data will be retrieved from Elastic Kibana database.  </w:t>
                            </w:r>
                          </w:p>
                          <w:p w14:paraId="6C49FFB2" w14:textId="3BEF95FC" w:rsidR="00D276CE" w:rsidRDefault="00D276CE" w:rsidP="00F3771C">
                            <w:pPr>
                              <w:pStyle w:val="ListParagraph"/>
                              <w:ind w:left="1361"/>
                            </w:pPr>
                            <w:r>
                              <w:t xml:space="preserve">Retrieved data will </w:t>
                            </w:r>
                            <w:r w:rsidR="001F5B1A">
                              <w:t xml:space="preserve">be </w:t>
                            </w:r>
                            <w:r>
                              <w:t xml:space="preserve">trained using </w:t>
                            </w:r>
                            <w:r w:rsidR="001F5B1A">
                              <w:t>TensorFlow</w:t>
                            </w:r>
                            <w:r w:rsidR="006B6489">
                              <w:t xml:space="preserve"> and json format</w:t>
                            </w:r>
                            <w:r w:rsidR="001F5B1A">
                              <w:t>.</w:t>
                            </w:r>
                            <w:r w:rsidR="004D3B6E">
                              <w:t xml:space="preserve"> </w:t>
                            </w:r>
                          </w:p>
                          <w:p w14:paraId="1A7F67E6" w14:textId="7991CBB6" w:rsidR="004D3B6E" w:rsidRDefault="004D3B6E" w:rsidP="00F3771C">
                            <w:pPr>
                              <w:pStyle w:val="ListParagraph"/>
                              <w:ind w:left="1361"/>
                              <w:jc w:val="both"/>
                            </w:pPr>
                            <w:r>
                              <w:t>After that extract the data to RASA NLU</w:t>
                            </w:r>
                            <w:r w:rsidR="00905D65">
                              <w:t>.</w:t>
                            </w:r>
                          </w:p>
                          <w:p w14:paraId="6940EB8B" w14:textId="77777777" w:rsidR="00674703" w:rsidRDefault="00674703" w:rsidP="0067470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8D8D53" id="_x0000_s1064" type="#_x0000_t202" style="position:absolute;margin-left:-.6pt;margin-top:8.7pt;width:464.65pt;height:656.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" strokecolor="#548dd4 [1951]">
                <v:textbox>
                  <w:txbxContent>
                    <w:p w14:paraId="1B6FABD1" w14:textId="77777777" w:rsidR="00E15407" w:rsidRPr="007B071D" w:rsidRDefault="00E15407" w:rsidP="007B071D">
                      <w:pPr>
                        <w:rPr>
                          <w:sz w:val="2"/>
                        </w:rPr>
                      </w:pPr>
                    </w:p>
                    <w:p w14:paraId="1E49D4C8" w14:textId="488CDC6C" w:rsidR="00D923C9" w:rsidRDefault="00D923C9" w:rsidP="00BF0A36">
                      <w:r w:rsidRPr="00CA0CB5">
                        <w:t xml:space="preserve">Beyond Patient E-channeling Monitoring: </w:t>
                      </w:r>
                      <w:r>
                        <w:t xml:space="preserve">Automated </w:t>
                      </w:r>
                      <w:r w:rsidRPr="00CA0CB5">
                        <w:t>Conversational Agents Role in artificial intelligence &amp; Healthcare Support for Patient and receptionist</w:t>
                      </w:r>
                      <w:r>
                        <w:t>.</w:t>
                      </w:r>
                    </w:p>
                    <w:p w14:paraId="78A4B149" w14:textId="084D7338" w:rsidR="00BF0A36" w:rsidRDefault="00BF0A36" w:rsidP="00BF0A36">
                      <w:r>
                        <w:t>Industry data (E-Channeling system):</w:t>
                      </w:r>
                    </w:p>
                    <w:p w14:paraId="613233E8" w14:textId="77777777" w:rsidR="00BF0A36" w:rsidRDefault="00BF0A36" w:rsidP="00152F0E">
                      <w:r>
                        <w:t>T</w:t>
                      </w:r>
                      <w:r w:rsidRPr="00CA219E">
                        <w:t>he required doctor Channeling by Patient</w:t>
                      </w:r>
                      <w:r>
                        <w:t>.</w:t>
                      </w:r>
                    </w:p>
                    <w:p w14:paraId="5DFE24D2" w14:textId="77777777" w:rsidR="00BF0A36" w:rsidRDefault="00BF0A36" w:rsidP="00BF0A36">
                      <w:pPr>
                        <w:pStyle w:val="ListParagraph"/>
                        <w:numPr>
                          <w:ilvl w:val="1"/>
                          <w:numId w:val="7"/>
                        </w:numPr>
                      </w:pPr>
                      <w:r w:rsidRPr="00DE0EE8">
                        <w:t>The patient doesn't have a clear idea</w:t>
                      </w:r>
                      <w:r>
                        <w:t xml:space="preserve"> (Time, Place, Doctor, Diseases)</w:t>
                      </w:r>
                      <w:r w:rsidRPr="00DE0EE8">
                        <w:t>.</w:t>
                      </w:r>
                    </w:p>
                    <w:p w14:paraId="79D76873" w14:textId="77777777" w:rsidR="00BF0A36" w:rsidRDefault="00BF0A36" w:rsidP="00BF0A36">
                      <w:pPr>
                        <w:pStyle w:val="ListParagraph"/>
                        <w:numPr>
                          <w:ilvl w:val="1"/>
                          <w:numId w:val="7"/>
                        </w:numPr>
                      </w:pPr>
                      <w:r w:rsidRPr="00DE0EE8">
                        <w:t>The patient has a clear idea.</w:t>
                      </w:r>
                    </w:p>
                    <w:p w14:paraId="704E60AB" w14:textId="226A2624" w:rsidR="009364A8" w:rsidRDefault="009364A8" w:rsidP="004267A7">
                      <w:pPr>
                        <w:spacing w:after="0"/>
                      </w:pPr>
                      <w:r>
                        <w:t>System Overview Description</w:t>
                      </w:r>
                    </w:p>
                    <w:p w14:paraId="6AD84A2A" w14:textId="653E799B" w:rsidR="00BD539E" w:rsidRDefault="00BD539E" w:rsidP="00810E24">
                      <w:pPr>
                        <w:pStyle w:val="ListParagraph"/>
                        <w:numPr>
                          <w:ilvl w:val="0"/>
                          <w:numId w:val="9"/>
                        </w:numPr>
                        <w:spacing w:after="0"/>
                      </w:pPr>
                      <w:r>
                        <w:t xml:space="preserve">There are four micro-services throughout the system. </w:t>
                      </w:r>
                    </w:p>
                    <w:p w14:paraId="19FF742F" w14:textId="540750EF" w:rsidR="00BD539E" w:rsidRDefault="00BD539E" w:rsidP="00422432">
                      <w:pPr>
                        <w:pStyle w:val="ListParagraph"/>
                        <w:numPr>
                          <w:ilvl w:val="0"/>
                          <w:numId w:val="8"/>
                        </w:numPr>
                        <w:ind w:left="1800"/>
                      </w:pPr>
                      <w:r>
                        <w:t>Channeling information</w:t>
                      </w:r>
                      <w:r w:rsidR="00800509">
                        <w:t xml:space="preserve"> (MySQL d</w:t>
                      </w:r>
                      <w:r w:rsidR="007B24C4">
                        <w:t>atabase</w:t>
                      </w:r>
                      <w:r w:rsidR="00800509">
                        <w:t>)</w:t>
                      </w:r>
                    </w:p>
                    <w:p w14:paraId="555AFFF0" w14:textId="26973763" w:rsidR="00514B8D" w:rsidRDefault="00BD539E" w:rsidP="00514B8D">
                      <w:pPr>
                        <w:pStyle w:val="ListParagraph"/>
                        <w:numPr>
                          <w:ilvl w:val="0"/>
                          <w:numId w:val="8"/>
                        </w:numPr>
                        <w:ind w:left="1800"/>
                      </w:pPr>
                      <w:r>
                        <w:t xml:space="preserve">User registration </w:t>
                      </w:r>
                      <w:r w:rsidR="00800509">
                        <w:t xml:space="preserve">(MySQL </w:t>
                      </w:r>
                      <w:r w:rsidR="007B24C4">
                        <w:t>database</w:t>
                      </w:r>
                      <w:r w:rsidR="00800509">
                        <w:t>)</w:t>
                      </w:r>
                    </w:p>
                    <w:p w14:paraId="2E86DC85" w14:textId="4A771B62" w:rsidR="00BD539E" w:rsidRDefault="00BD539E" w:rsidP="00422432">
                      <w:pPr>
                        <w:pStyle w:val="ListParagraph"/>
                        <w:numPr>
                          <w:ilvl w:val="0"/>
                          <w:numId w:val="8"/>
                        </w:numPr>
                        <w:ind w:left="1800"/>
                      </w:pPr>
                      <w:r>
                        <w:t xml:space="preserve">Elastic Kibana mapping </w:t>
                      </w:r>
                      <w:r w:rsidR="00BB548A">
                        <w:t>db. (</w:t>
                      </w:r>
                      <w:r>
                        <w:t xml:space="preserve">Channeling, User </w:t>
                      </w:r>
                      <w:r w:rsidR="00BB548A">
                        <w:t>Registration</w:t>
                      </w:r>
                      <w:r>
                        <w:t>)</w:t>
                      </w:r>
                      <w:r w:rsidR="00BB548A">
                        <w:t xml:space="preserve"> - accurate search query, easy to store historical data.</w:t>
                      </w:r>
                    </w:p>
                    <w:p w14:paraId="50CE5D47" w14:textId="423FF5EA" w:rsidR="00C52952" w:rsidRDefault="00C52952" w:rsidP="00422432">
                      <w:pPr>
                        <w:pStyle w:val="ListParagraph"/>
                        <w:numPr>
                          <w:ilvl w:val="0"/>
                          <w:numId w:val="8"/>
                        </w:numPr>
                        <w:ind w:left="1800"/>
                      </w:pPr>
                      <w:r>
                        <w:t>Identify medical domain key factors</w:t>
                      </w:r>
                    </w:p>
                    <w:p w14:paraId="2AC9D91E" w14:textId="14CCF899" w:rsidR="009D47A8" w:rsidRDefault="009D47A8" w:rsidP="00422432">
                      <w:pPr>
                        <w:pStyle w:val="ListParagraph"/>
                        <w:numPr>
                          <w:ilvl w:val="0"/>
                          <w:numId w:val="9"/>
                        </w:numPr>
                      </w:pPr>
                      <w:r>
                        <w:t>Interfaces designed using React-Redux</w:t>
                      </w:r>
                    </w:p>
                    <w:p w14:paraId="57D62A6F" w14:textId="474C5AD4" w:rsidR="00BF0A36" w:rsidRDefault="00BF0A36" w:rsidP="00BF0A36">
                      <w:r>
                        <w:t>Member 1(</w:t>
                      </w:r>
                      <w:r w:rsidR="000B050A">
                        <w:t>IT16234062</w:t>
                      </w:r>
                      <w:r>
                        <w:t>)</w:t>
                      </w:r>
                    </w:p>
                    <w:p w14:paraId="4E26B8FE" w14:textId="164ED2D9" w:rsidR="00BF0A36" w:rsidRDefault="006B6489" w:rsidP="00BF0A36">
                      <w:pPr>
                        <w:pStyle w:val="ListParagraph"/>
                        <w:numPr>
                          <w:ilvl w:val="0"/>
                          <w:numId w:val="4"/>
                        </w:numPr>
                      </w:pPr>
                      <w:r>
                        <w:t>Understanding user Natural Language</w:t>
                      </w:r>
                      <w:r w:rsidR="00BF0A36">
                        <w:t xml:space="preserve">. </w:t>
                      </w:r>
                    </w:p>
                    <w:p w14:paraId="029FC1E8" w14:textId="0862181E" w:rsidR="00CC368F" w:rsidRDefault="00BF0A36" w:rsidP="00CC368F">
                      <w:pPr>
                        <w:pStyle w:val="ListParagraph"/>
                        <w:numPr>
                          <w:ilvl w:val="1"/>
                          <w:numId w:val="17"/>
                        </w:numPr>
                      </w:pPr>
                      <w:r>
                        <w:t>Initially user will enter the voice input,</w:t>
                      </w:r>
                    </w:p>
                    <w:p w14:paraId="3643F4A4" w14:textId="5BC1CFB1" w:rsidR="00CC368F" w:rsidRDefault="00CC368F" w:rsidP="00CC368F">
                      <w:pPr>
                        <w:pStyle w:val="ListParagraph"/>
                        <w:numPr>
                          <w:ilvl w:val="1"/>
                          <w:numId w:val="17"/>
                        </w:numPr>
                      </w:pPr>
                      <w:r>
                        <w:t xml:space="preserve">System will be recoding and save it in </w:t>
                      </w:r>
                      <w:r w:rsidRPr="00CC368F">
                        <w:t>volatile</w:t>
                      </w:r>
                      <w:r>
                        <w:t>ly.</w:t>
                      </w:r>
                    </w:p>
                    <w:p w14:paraId="027592A0" w14:textId="77777777" w:rsidR="00CC368F" w:rsidRDefault="00CC368F" w:rsidP="00CC368F">
                      <w:pPr>
                        <w:pStyle w:val="ListParagraph"/>
                        <w:numPr>
                          <w:ilvl w:val="1"/>
                          <w:numId w:val="17"/>
                        </w:numPr>
                      </w:pPr>
                      <w:r>
                        <w:t>And Audio</w:t>
                      </w:r>
                      <w:r w:rsidR="00BF0A36">
                        <w:t xml:space="preserve"> convert into proper Sinhala sentence with Sinhala </w:t>
                      </w:r>
                      <w:r w:rsidR="0064798B">
                        <w:t>characters</w:t>
                      </w:r>
                      <w:r w:rsidR="00BF0A36">
                        <w:t>.</w:t>
                      </w:r>
                      <w:r w:rsidR="00703E0E">
                        <w:t xml:space="preserve"> </w:t>
                      </w:r>
                    </w:p>
                    <w:p w14:paraId="4A45DED5" w14:textId="719E4674" w:rsidR="006E2AF3" w:rsidRDefault="00703E0E" w:rsidP="00CC368F">
                      <w:pPr>
                        <w:pStyle w:val="ListParagraph"/>
                        <w:numPr>
                          <w:ilvl w:val="1"/>
                          <w:numId w:val="17"/>
                        </w:numPr>
                      </w:pPr>
                      <w:r>
                        <w:t xml:space="preserve">Create </w:t>
                      </w:r>
                      <w:r w:rsidR="006E2AF3">
                        <w:t xml:space="preserve">Sinhala </w:t>
                      </w:r>
                      <w:r w:rsidR="00F3771C">
                        <w:t xml:space="preserve">Phonemes </w:t>
                      </w:r>
                      <w:r w:rsidR="006E2AF3" w:rsidRPr="006E2AF3">
                        <w:t>Dictionary</w:t>
                      </w:r>
                      <w:r w:rsidR="006E2AF3">
                        <w:t xml:space="preserve"> and training. That </w:t>
                      </w:r>
                      <w:r w:rsidR="00CC368F" w:rsidRPr="006E2AF3">
                        <w:t>Dictionary</w:t>
                      </w:r>
                      <w:r w:rsidR="00CC368F">
                        <w:t xml:space="preserve"> </w:t>
                      </w:r>
                      <w:r w:rsidR="006E2AF3">
                        <w:t xml:space="preserve">using convert Sinhala text into </w:t>
                      </w:r>
                      <w:r w:rsidR="00CC368F">
                        <w:t>English text.</w:t>
                      </w:r>
                    </w:p>
                    <w:p w14:paraId="461C6F0A" w14:textId="65DA9C6E" w:rsidR="00CC368F" w:rsidRDefault="00CC368F" w:rsidP="00CC368F">
                      <w:pPr>
                        <w:pStyle w:val="ListParagraph"/>
                        <w:numPr>
                          <w:ilvl w:val="1"/>
                          <w:numId w:val="17"/>
                        </w:numPr>
                      </w:pPr>
                      <w:r>
                        <w:t>And that data inserts into Database.</w:t>
                      </w:r>
                    </w:p>
                    <w:p w14:paraId="728C246D" w14:textId="77777777" w:rsidR="00BF0A36" w:rsidRDefault="00BF0A36" w:rsidP="00BF0A36">
                      <w:r>
                        <w:t>Member 2(IT17255820)</w:t>
                      </w:r>
                    </w:p>
                    <w:p w14:paraId="055E6888" w14:textId="6091EC6E" w:rsidR="00BF0A36" w:rsidRDefault="006B6489" w:rsidP="00BF0A36">
                      <w:pPr>
                        <w:pStyle w:val="ListParagraph"/>
                        <w:numPr>
                          <w:ilvl w:val="0"/>
                          <w:numId w:val="4"/>
                        </w:numPr>
                      </w:pPr>
                      <w:r>
                        <w:t>Natural Language Process</w:t>
                      </w:r>
                      <w:r w:rsidR="00BF0A36">
                        <w:t>.</w:t>
                      </w:r>
                    </w:p>
                    <w:p w14:paraId="11DCD17F" w14:textId="5D970951" w:rsidR="00BF0A36" w:rsidRDefault="00BF0A36" w:rsidP="00F3771C">
                      <w:pPr>
                        <w:pStyle w:val="ListParagraph"/>
                        <w:numPr>
                          <w:ilvl w:val="0"/>
                          <w:numId w:val="14"/>
                        </w:numPr>
                        <w:spacing w:after="0"/>
                        <w:ind w:left="1380"/>
                      </w:pPr>
                      <w:r>
                        <w:t xml:space="preserve">Then system will process the important facts of that Sinhala sentence. </w:t>
                      </w:r>
                      <w:r w:rsidR="0053603C">
                        <w:t>Through the i</w:t>
                      </w:r>
                      <w:r>
                        <w:t>dentified facts will be</w:t>
                      </w:r>
                      <w:r w:rsidR="0053603C">
                        <w:t xml:space="preserve"> generate a Query</w:t>
                      </w:r>
                      <w:r>
                        <w:t>.</w:t>
                      </w:r>
                      <w:r w:rsidR="00F3771C">
                        <w:t xml:space="preserve"> And Generate a </w:t>
                      </w:r>
                      <w:r w:rsidR="00F3771C" w:rsidRPr="003E04E9">
                        <w:t>Blockchain</w:t>
                      </w:r>
                      <w:r w:rsidR="00F3771C">
                        <w:t xml:space="preserve"> for user </w:t>
                      </w:r>
                      <w:r w:rsidR="00F3771C" w:rsidRPr="003E04E9">
                        <w:t>appointment</w:t>
                      </w:r>
                    </w:p>
                    <w:p w14:paraId="064D4916" w14:textId="77777777" w:rsidR="00C83A39" w:rsidRDefault="00C83A39" w:rsidP="000D52B9">
                      <w:pPr>
                        <w:pStyle w:val="ListParagraph"/>
                        <w:spacing w:after="0"/>
                        <w:ind w:left="1380"/>
                      </w:pPr>
                    </w:p>
                    <w:p w14:paraId="5F5DAF6E" w14:textId="5E4962AF" w:rsidR="00BF0A36" w:rsidRDefault="00BF0A36" w:rsidP="00BF0A36">
                      <w:r>
                        <w:t>Member 3(</w:t>
                      </w:r>
                      <w:r w:rsidR="000B050A">
                        <w:t>IT17043656</w:t>
                      </w:r>
                      <w:r>
                        <w:t>)</w:t>
                      </w:r>
                    </w:p>
                    <w:p w14:paraId="76E64F6D" w14:textId="5255B274" w:rsidR="00E04F17" w:rsidRDefault="006B6489" w:rsidP="00F3771C">
                      <w:pPr>
                        <w:pStyle w:val="ListParagraph"/>
                        <w:numPr>
                          <w:ilvl w:val="0"/>
                          <w:numId w:val="4"/>
                        </w:numPr>
                        <w:ind w:left="700"/>
                      </w:pPr>
                      <w:r>
                        <w:t xml:space="preserve">Connecting an NLU into Rasa </w:t>
                      </w:r>
                      <w:r w:rsidR="00D923C9">
                        <w:t>framework</w:t>
                      </w:r>
                    </w:p>
                    <w:p w14:paraId="7A1E23F7" w14:textId="1DF57303" w:rsidR="00E04F17" w:rsidRDefault="00E04F17" w:rsidP="00F3771C">
                      <w:pPr>
                        <w:pStyle w:val="ListParagraph"/>
                        <w:numPr>
                          <w:ilvl w:val="0"/>
                          <w:numId w:val="4"/>
                        </w:numPr>
                        <w:ind w:left="1361"/>
                      </w:pPr>
                      <w:r>
                        <w:t xml:space="preserve">Using the generated query, data will be retrieved from Elastic Kibana database.  </w:t>
                      </w:r>
                    </w:p>
                    <w:p w14:paraId="6C49FFB2" w14:textId="3BEF95FC" w:rsidR="00D276CE" w:rsidRDefault="00D276CE" w:rsidP="00F3771C">
                      <w:pPr>
                        <w:pStyle w:val="ListParagraph"/>
                        <w:ind w:left="1361"/>
                      </w:pPr>
                      <w:r>
                        <w:t xml:space="preserve">Retrieved data will </w:t>
                      </w:r>
                      <w:r w:rsidR="001F5B1A">
                        <w:t xml:space="preserve">be </w:t>
                      </w:r>
                      <w:r>
                        <w:t xml:space="preserve">trained using </w:t>
                      </w:r>
                      <w:r w:rsidR="001F5B1A">
                        <w:t>TensorFlow</w:t>
                      </w:r>
                      <w:r w:rsidR="006B6489">
                        <w:t xml:space="preserve"> and json format</w:t>
                      </w:r>
                      <w:r w:rsidR="001F5B1A">
                        <w:t>.</w:t>
                      </w:r>
                      <w:r w:rsidR="004D3B6E">
                        <w:t xml:space="preserve"> </w:t>
                      </w:r>
                    </w:p>
                    <w:p w14:paraId="1A7F67E6" w14:textId="7991CBB6" w:rsidR="004D3B6E" w:rsidRDefault="004D3B6E" w:rsidP="00F3771C">
                      <w:pPr>
                        <w:pStyle w:val="ListParagraph"/>
                        <w:ind w:left="1361"/>
                        <w:jc w:val="both"/>
                      </w:pPr>
                      <w:r>
                        <w:t>After that extract the data to RASA NLU</w:t>
                      </w:r>
                      <w:r w:rsidR="00905D65">
                        <w:t>.</w:t>
                      </w:r>
                    </w:p>
                    <w:p w14:paraId="6940EB8B" w14:textId="77777777" w:rsidR="00674703" w:rsidRDefault="00674703" w:rsidP="00674703"/>
                  </w:txbxContent>
                </v:textbox>
              </v:shape>
            </w:pict>
          </mc:Fallback>
        </mc:AlternateContent>
      </w:r>
    </w:p>
    <w:p w14:paraId="191A0608" w14:textId="77777777" w:rsidR="007B071D" w:rsidRPr="00D156C8" w:rsidRDefault="007B071D" w:rsidP="007B071D">
      <w:pPr>
        <w:rPr>
          <w:rFonts w:cs="Iskoola Pota"/>
          <w:sz w:val="26"/>
          <w:szCs w:val="26"/>
          <w:lang w:bidi="si-LK"/>
        </w:rPr>
      </w:pPr>
    </w:p>
    <w:p w14:paraId="166612E3" w14:textId="77777777" w:rsidR="007B071D" w:rsidRPr="00D156C8" w:rsidRDefault="007B071D" w:rsidP="007B071D">
      <w:pPr>
        <w:rPr>
          <w:rFonts w:cs="Iskoola Pota"/>
          <w:sz w:val="26"/>
          <w:szCs w:val="26"/>
          <w:lang w:bidi="si-LK"/>
        </w:rPr>
      </w:pPr>
    </w:p>
    <w:p w14:paraId="64EF47DC" w14:textId="77777777" w:rsidR="007B071D" w:rsidRPr="00D156C8" w:rsidRDefault="007B071D" w:rsidP="007B071D">
      <w:pPr>
        <w:rPr>
          <w:rFonts w:cs="Iskoola Pota"/>
          <w:sz w:val="26"/>
          <w:szCs w:val="26"/>
          <w:lang w:bidi="si-LK"/>
        </w:rPr>
      </w:pPr>
    </w:p>
    <w:p w14:paraId="4AA4A201" w14:textId="77777777" w:rsidR="007B071D" w:rsidRPr="00D156C8" w:rsidRDefault="007B071D" w:rsidP="007B071D">
      <w:pPr>
        <w:rPr>
          <w:rFonts w:cs="Iskoola Pota"/>
          <w:sz w:val="26"/>
          <w:szCs w:val="26"/>
          <w:lang w:bidi="si-LK"/>
        </w:rPr>
      </w:pPr>
    </w:p>
    <w:p w14:paraId="28E7ED76" w14:textId="77777777" w:rsidR="007B071D" w:rsidRDefault="007B071D" w:rsidP="007B071D">
      <w:pPr>
        <w:rPr>
          <w:rFonts w:cs="Iskoola Pota"/>
          <w:sz w:val="26"/>
          <w:szCs w:val="26"/>
          <w:lang w:bidi="si-LK"/>
        </w:rPr>
      </w:pPr>
    </w:p>
    <w:p w14:paraId="1AD93647" w14:textId="37756211" w:rsidR="00EB14CF" w:rsidRPr="00674703" w:rsidRDefault="007B071D" w:rsidP="00674703">
      <w:pPr>
        <w:rPr>
          <w:rFonts w:cs="Iskoola Pota"/>
          <w:sz w:val="26"/>
          <w:szCs w:val="26"/>
          <w:lang w:bidi="si-LK"/>
        </w:rPr>
      </w:pPr>
      <w:r>
        <w:rPr>
          <w:rFonts w:cs="Iskoola Pota"/>
          <w:sz w:val="26"/>
          <w:szCs w:val="26"/>
          <w:lang w:bidi="si-LK"/>
        </w:rPr>
        <w:br w:type="page"/>
      </w:r>
    </w:p>
    <w:p w14:paraId="510D0091" w14:textId="31B236DD" w:rsidR="003B1F64" w:rsidRDefault="003B1F64" w:rsidP="002D03A3">
      <w:pPr>
        <w:rPr>
          <w:rFonts w:cs="Iskoola Pota"/>
          <w:sz w:val="26"/>
          <w:szCs w:val="26"/>
          <w:lang w:bidi="si-LK"/>
        </w:rPr>
      </w:pPr>
      <w:r>
        <w:rPr>
          <w:rFonts w:cs="Iskoola Pota"/>
          <w:noProof/>
          <w:sz w:val="26"/>
          <w:szCs w:val="26"/>
          <w:lang w:bidi="si-LK"/>
        </w:rPr>
        <w:lastRenderedPageBreak/>
        <mc:AlternateContent>
          <mc:Choice Requires="wps">
            <w:drawing>
              <wp:anchor distT="0" distB="0" distL="114300" distR="114300" simplePos="0" relativeHeight="251743232" behindDoc="0" locked="0" layoutInCell="1" allowOverlap="1" wp14:anchorId="1CEF7A1A" wp14:editId="2E3B3BFB">
                <wp:simplePos x="0" y="0"/>
                <wp:positionH relativeFrom="column">
                  <wp:posOffset>7620</wp:posOffset>
                </wp:positionH>
                <wp:positionV relativeFrom="paragraph">
                  <wp:posOffset>27305</wp:posOffset>
                </wp:positionV>
                <wp:extent cx="5867400" cy="1432560"/>
                <wp:effectExtent l="0" t="0" r="19050" b="15240"/>
                <wp:wrapNone/>
                <wp:docPr id="5" name="Rectangle 5"/>
                <wp:cNvGraphicFramePr/>
                <a:graphic xmlns:a="http://schemas.openxmlformats.org/drawingml/2006/main">
                  <a:graphicData uri="http://schemas.microsoft.com/office/word/2010/wordprocessingShape">
                    <wps:wsp>
                      <wps:cNvSpPr/>
                      <wps:spPr>
                        <a:xfrm>
                          <a:off x="0" y="0"/>
                          <a:ext cx="5867400" cy="1432560"/>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6256CC7" w14:textId="77777777" w:rsidR="003B1F64" w:rsidRPr="003B1F64" w:rsidRDefault="003B1F64" w:rsidP="003B1F64">
                            <w:pPr>
                              <w:rPr>
                                <w:color w:val="000000" w:themeColor="text1"/>
                              </w:rPr>
                            </w:pPr>
                            <w:r w:rsidRPr="003B1F64">
                              <w:rPr>
                                <w:color w:val="000000" w:themeColor="text1"/>
                              </w:rPr>
                              <w:t>Member 4(IT17029278)</w:t>
                            </w:r>
                          </w:p>
                          <w:p w14:paraId="44CAF35F" w14:textId="77777777" w:rsidR="003B1F64" w:rsidRPr="003B1F64" w:rsidRDefault="003B1F64" w:rsidP="003B1F64">
                            <w:pPr>
                              <w:pStyle w:val="ListParagraph"/>
                              <w:numPr>
                                <w:ilvl w:val="0"/>
                                <w:numId w:val="4"/>
                              </w:numPr>
                              <w:rPr>
                                <w:color w:val="000000" w:themeColor="text1"/>
                              </w:rPr>
                            </w:pPr>
                            <w:r w:rsidRPr="003B1F64">
                              <w:rPr>
                                <w:color w:val="000000" w:themeColor="text1"/>
                              </w:rPr>
                              <w:t>Dialogue management of Bot</w:t>
                            </w:r>
                          </w:p>
                          <w:p w14:paraId="38E75EA0" w14:textId="77777777" w:rsidR="003B1F64" w:rsidRPr="003B1F64" w:rsidRDefault="003B1F64" w:rsidP="003B1F64">
                            <w:pPr>
                              <w:pStyle w:val="ListParagraph"/>
                              <w:numPr>
                                <w:ilvl w:val="0"/>
                                <w:numId w:val="4"/>
                              </w:numPr>
                              <w:ind w:left="1440"/>
                              <w:rPr>
                                <w:color w:val="000000" w:themeColor="text1"/>
                              </w:rPr>
                            </w:pPr>
                            <w:r w:rsidRPr="003B1F64">
                              <w:rPr>
                                <w:color w:val="000000" w:themeColor="text1"/>
                              </w:rPr>
                              <w:t xml:space="preserve">Using that RASA NLU generate the dialogue. Response speech will be generated. </w:t>
                            </w:r>
                          </w:p>
                          <w:p w14:paraId="1F25F52C" w14:textId="77777777" w:rsidR="003B1F64" w:rsidRPr="003B1F64" w:rsidRDefault="003B1F64" w:rsidP="003B1F64">
                            <w:pPr>
                              <w:pStyle w:val="ListParagraph"/>
                              <w:ind w:left="1440"/>
                              <w:rPr>
                                <w:color w:val="000000" w:themeColor="text1"/>
                              </w:rPr>
                            </w:pPr>
                            <w:r w:rsidRPr="003B1F64">
                              <w:rPr>
                                <w:color w:val="000000" w:themeColor="text1"/>
                              </w:rPr>
                              <w:t>To do want to create the Sinhala Model for Text to speech.</w:t>
                            </w:r>
                          </w:p>
                          <w:p w14:paraId="3411AB42" w14:textId="77777777" w:rsidR="003B1F64" w:rsidRDefault="003B1F64" w:rsidP="003B1F6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EF7A1A" id="Rectangle 5" o:spid="_x0000_s1065" style="position:absolute;margin-left:.6pt;margin-top:2.15pt;width:462pt;height:112.8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" filled="f" strokecolor="#4bacc6 [3208]">
                <v:stroke joinstyle="round"/>
                <v:textbox>
                  <w:txbxContent>
                    <w:p w14:paraId="66256CC7" w14:textId="77777777" w:rsidR="003B1F64" w:rsidRPr="003B1F64" w:rsidRDefault="003B1F64" w:rsidP="003B1F64">
                      <w:pPr>
                        <w:rPr>
                          <w:color w:val="000000" w:themeColor="text1"/>
                        </w:rPr>
                      </w:pPr>
                      <w:r w:rsidRPr="003B1F64">
                        <w:rPr>
                          <w:color w:val="000000" w:themeColor="text1"/>
                        </w:rPr>
                        <w:t>Member 4(IT17029278)</w:t>
                      </w:r>
                    </w:p>
                    <w:p w14:paraId="44CAF35F" w14:textId="77777777" w:rsidR="003B1F64" w:rsidRPr="003B1F64" w:rsidRDefault="003B1F64" w:rsidP="003B1F64">
                      <w:pPr>
                        <w:pStyle w:val="ListParagraph"/>
                        <w:numPr>
                          <w:ilvl w:val="0"/>
                          <w:numId w:val="4"/>
                        </w:numPr>
                        <w:rPr>
                          <w:color w:val="000000" w:themeColor="text1"/>
                        </w:rPr>
                      </w:pPr>
                      <w:r w:rsidRPr="003B1F64">
                        <w:rPr>
                          <w:color w:val="000000" w:themeColor="text1"/>
                        </w:rPr>
                        <w:t>Dialogue management of Bot</w:t>
                      </w:r>
                    </w:p>
                    <w:p w14:paraId="38E75EA0" w14:textId="77777777" w:rsidR="003B1F64" w:rsidRPr="003B1F64" w:rsidRDefault="003B1F64" w:rsidP="003B1F64">
                      <w:pPr>
                        <w:pStyle w:val="ListParagraph"/>
                        <w:numPr>
                          <w:ilvl w:val="0"/>
                          <w:numId w:val="4"/>
                        </w:numPr>
                        <w:ind w:left="1440"/>
                        <w:rPr>
                          <w:color w:val="000000" w:themeColor="text1"/>
                        </w:rPr>
                      </w:pPr>
                      <w:r w:rsidRPr="003B1F64">
                        <w:rPr>
                          <w:color w:val="000000" w:themeColor="text1"/>
                        </w:rPr>
                        <w:t xml:space="preserve">Using that RASA NLU generate the dialogue. Response speech will be generated. </w:t>
                      </w:r>
                    </w:p>
                    <w:p w14:paraId="1F25F52C" w14:textId="77777777" w:rsidR="003B1F64" w:rsidRPr="003B1F64" w:rsidRDefault="003B1F64" w:rsidP="003B1F64">
                      <w:pPr>
                        <w:pStyle w:val="ListParagraph"/>
                        <w:ind w:left="1440"/>
                        <w:rPr>
                          <w:color w:val="000000" w:themeColor="text1"/>
                        </w:rPr>
                      </w:pPr>
                      <w:r w:rsidRPr="003B1F64">
                        <w:rPr>
                          <w:color w:val="000000" w:themeColor="text1"/>
                        </w:rPr>
                        <w:t>To do want to create the Sinhala Model for Text to speech.</w:t>
                      </w:r>
                    </w:p>
                    <w:p w14:paraId="3411AB42" w14:textId="77777777" w:rsidR="003B1F64" w:rsidRDefault="003B1F64" w:rsidP="003B1F64">
                      <w:pPr>
                        <w:jc w:val="center"/>
                      </w:pPr>
                    </w:p>
                  </w:txbxContent>
                </v:textbox>
              </v:rect>
            </w:pict>
          </mc:Fallback>
        </mc:AlternateContent>
      </w:r>
    </w:p>
    <w:p w14:paraId="5602906F" w14:textId="77777777" w:rsidR="003B1F64" w:rsidRDefault="003B1F64" w:rsidP="002D03A3">
      <w:pPr>
        <w:rPr>
          <w:rFonts w:cs="Iskoola Pota"/>
          <w:sz w:val="26"/>
          <w:szCs w:val="26"/>
          <w:lang w:bidi="si-LK"/>
        </w:rPr>
      </w:pPr>
    </w:p>
    <w:p w14:paraId="14DFB1CF" w14:textId="77777777" w:rsidR="003B1F64" w:rsidRDefault="003B1F64" w:rsidP="002D03A3">
      <w:pPr>
        <w:rPr>
          <w:rFonts w:cs="Iskoola Pota"/>
          <w:sz w:val="26"/>
          <w:szCs w:val="26"/>
          <w:lang w:bidi="si-LK"/>
        </w:rPr>
      </w:pPr>
    </w:p>
    <w:p w14:paraId="1011EABD" w14:textId="77777777" w:rsidR="003B1F64" w:rsidRDefault="003B1F64" w:rsidP="002D03A3">
      <w:pPr>
        <w:rPr>
          <w:rFonts w:cs="Iskoola Pota"/>
          <w:sz w:val="26"/>
          <w:szCs w:val="26"/>
          <w:lang w:bidi="si-LK"/>
        </w:rPr>
      </w:pPr>
    </w:p>
    <w:p w14:paraId="7DC4177A" w14:textId="77777777" w:rsidR="003B1F64" w:rsidRDefault="003B1F64" w:rsidP="002D03A3">
      <w:pPr>
        <w:rPr>
          <w:rFonts w:cs="Iskoola Pota"/>
          <w:sz w:val="26"/>
          <w:szCs w:val="26"/>
          <w:lang w:bidi="si-LK"/>
        </w:rPr>
      </w:pPr>
    </w:p>
    <w:p w14:paraId="341D2B90" w14:textId="1A6708AA" w:rsidR="00D156C8" w:rsidRDefault="00AE0981" w:rsidP="002D03A3">
      <w:pPr>
        <w:rPr>
          <w:rFonts w:cs="Iskoola Pota"/>
          <w:sz w:val="26"/>
          <w:szCs w:val="26"/>
          <w:lang w:bidi="si-LK"/>
        </w:rPr>
      </w:pPr>
      <w:r>
        <w:rPr>
          <w:noProof/>
          <w:lang w:bidi="si-LK"/>
        </w:rPr>
        <mc:AlternateContent>
          <mc:Choice Requires="wps">
            <w:drawing>
              <wp:anchor distT="0" distB="0" distL="114300" distR="114300" simplePos="0" relativeHeight="251663360" behindDoc="0" locked="0" layoutInCell="1" allowOverlap="1" wp14:anchorId="7B541787" wp14:editId="39F66EB8">
                <wp:simplePos x="0" y="0"/>
                <wp:positionH relativeFrom="column">
                  <wp:posOffset>-7620</wp:posOffset>
                </wp:positionH>
                <wp:positionV relativeFrom="paragraph">
                  <wp:posOffset>237490</wp:posOffset>
                </wp:positionV>
                <wp:extent cx="5901055" cy="6370320"/>
                <wp:effectExtent l="0" t="0" r="23495" b="1143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6370320"/>
                        </a:xfrm>
                        <a:prstGeom prst="rect">
                          <a:avLst/>
                        </a:prstGeom>
                        <a:solidFill>
                          <a:srgbClr val="FFFFFF"/>
                        </a:solidFill>
                        <a:ln w="9525">
                          <a:solidFill>
                            <a:schemeClr val="tx2">
                              <a:lumMod val="60000"/>
                              <a:lumOff val="40000"/>
                            </a:schemeClr>
                          </a:solidFill>
                          <a:miter lim="800000"/>
                          <a:headEnd/>
                          <a:tailEnd/>
                        </a:ln>
                      </wps:spPr>
                      <wps:txbx>
                        <w:txbxContent>
                          <w:p w14:paraId="1E24EDCE" w14:textId="77777777" w:rsidR="001038FB" w:rsidRPr="00913B2C" w:rsidRDefault="002B433B" w:rsidP="001038FB">
                            <w:pPr>
                              <w:pStyle w:val="ListParagraph"/>
                              <w:numPr>
                                <w:ilvl w:val="0"/>
                                <w:numId w:val="5"/>
                              </w:numPr>
                              <w:spacing w:after="100" w:afterAutospacing="1"/>
                              <w:rPr>
                                <w:b/>
                                <w:bCs/>
                              </w:rPr>
                            </w:pPr>
                            <w:r w:rsidRPr="00913B2C">
                              <w:rPr>
                                <w:b/>
                                <w:bCs/>
                              </w:rPr>
                              <w:t>RASA</w:t>
                            </w:r>
                          </w:p>
                          <w:p w14:paraId="53A4F6E6" w14:textId="6D592DC4" w:rsidR="00511E8F" w:rsidRDefault="002B433B" w:rsidP="001038FB">
                            <w:pPr>
                              <w:pStyle w:val="ListParagraph"/>
                              <w:spacing w:after="100" w:afterAutospacing="1"/>
                            </w:pPr>
                            <w:r>
                              <w:t>This open source machine learning framework for building AI assistants and chatbots.</w:t>
                            </w:r>
                          </w:p>
                          <w:p w14:paraId="400FAAD6" w14:textId="77777777" w:rsidR="001038FB" w:rsidRPr="00913B2C" w:rsidRDefault="00E15407" w:rsidP="001038FB">
                            <w:pPr>
                              <w:pStyle w:val="ListParagraph"/>
                              <w:numPr>
                                <w:ilvl w:val="0"/>
                                <w:numId w:val="5"/>
                              </w:numPr>
                              <w:spacing w:after="100" w:afterAutospacing="1"/>
                              <w:rPr>
                                <w:b/>
                                <w:bCs/>
                              </w:rPr>
                            </w:pPr>
                            <w:r w:rsidRPr="00913B2C">
                              <w:rPr>
                                <w:b/>
                                <w:bCs/>
                              </w:rPr>
                              <w:t>RASA-X</w:t>
                            </w:r>
                          </w:p>
                          <w:p w14:paraId="1691F583" w14:textId="113DB9C2" w:rsidR="00511E8F" w:rsidRDefault="002B433B" w:rsidP="001038FB">
                            <w:pPr>
                              <w:pStyle w:val="ListParagraph"/>
                              <w:spacing w:after="100" w:afterAutospacing="1"/>
                            </w:pPr>
                            <w:r>
                              <w:t>It’s a tool that helps to build, improve and deploy AI assistants that are powered by</w:t>
                            </w:r>
                            <w:r w:rsidR="001038FB">
                              <w:t xml:space="preserve"> </w:t>
                            </w:r>
                            <w:r>
                              <w:t>the RASA framework</w:t>
                            </w:r>
                          </w:p>
                          <w:p w14:paraId="7AC5238F" w14:textId="77777777" w:rsidR="001038FB" w:rsidRPr="00913B2C" w:rsidRDefault="00E15407" w:rsidP="001038FB">
                            <w:pPr>
                              <w:pStyle w:val="ListParagraph"/>
                              <w:numPr>
                                <w:ilvl w:val="0"/>
                                <w:numId w:val="5"/>
                              </w:numPr>
                              <w:spacing w:after="100" w:afterAutospacing="1"/>
                              <w:rPr>
                                <w:b/>
                                <w:bCs/>
                              </w:rPr>
                            </w:pPr>
                            <w:r w:rsidRPr="00913B2C">
                              <w:rPr>
                                <w:b/>
                                <w:bCs/>
                              </w:rPr>
                              <w:t>Python</w:t>
                            </w:r>
                          </w:p>
                          <w:p w14:paraId="291ACA6D" w14:textId="080BFD34" w:rsidR="00910A6D" w:rsidRDefault="0040121D" w:rsidP="001038FB">
                            <w:pPr>
                              <w:pStyle w:val="ListParagraph"/>
                              <w:spacing w:after="100" w:afterAutospacing="1"/>
                            </w:pPr>
                            <w:r>
                              <w:t>This interpreted, high-level, general-purpose programming language helps to develop RASA AI assistants and chatbots</w:t>
                            </w:r>
                          </w:p>
                          <w:p w14:paraId="3392CFB0" w14:textId="77777777" w:rsidR="001038FB" w:rsidRPr="00913B2C" w:rsidRDefault="00E15407" w:rsidP="001038FB">
                            <w:pPr>
                              <w:pStyle w:val="ListParagraph"/>
                              <w:numPr>
                                <w:ilvl w:val="0"/>
                                <w:numId w:val="5"/>
                              </w:numPr>
                              <w:spacing w:after="100" w:afterAutospacing="1"/>
                              <w:rPr>
                                <w:rFonts w:ascii="Times New Roman" w:eastAsia="MS Mincho" w:hAnsi="Times New Roman" w:cs="Times New Roman"/>
                                <w:b/>
                                <w:bCs/>
                              </w:rPr>
                            </w:pPr>
                            <w:r w:rsidRPr="00913B2C">
                              <w:rPr>
                                <w:b/>
                                <w:bCs/>
                              </w:rPr>
                              <w:t xml:space="preserve">RASA </w:t>
                            </w:r>
                            <w:r w:rsidRPr="00913B2C">
                              <w:rPr>
                                <w:rFonts w:ascii="Times New Roman" w:eastAsia="MS Mincho" w:hAnsi="Times New Roman" w:cs="Times New Roman"/>
                                <w:b/>
                                <w:bCs/>
                              </w:rPr>
                              <w:t>NLU</w:t>
                            </w:r>
                            <w:r w:rsidR="00D649B3" w:rsidRPr="00913B2C">
                              <w:rPr>
                                <w:rFonts w:ascii="Times New Roman" w:eastAsia="MS Mincho" w:hAnsi="Times New Roman" w:cs="Times New Roman"/>
                                <w:b/>
                                <w:bCs/>
                              </w:rPr>
                              <w:t xml:space="preserve"> </w:t>
                            </w:r>
                            <w:r w:rsidR="00C33355" w:rsidRPr="00913B2C">
                              <w:rPr>
                                <w:rFonts w:ascii="Times New Roman" w:eastAsia="MS Mincho" w:hAnsi="Times New Roman" w:cs="Times New Roman"/>
                                <w:b/>
                                <w:bCs/>
                              </w:rPr>
                              <w:t>(Natural Language Understanding)</w:t>
                            </w:r>
                          </w:p>
                          <w:p w14:paraId="0AF39D59" w14:textId="4EFD706F" w:rsidR="00910A6D" w:rsidRPr="00E15407" w:rsidRDefault="00511E8F" w:rsidP="001038FB">
                            <w:pPr>
                              <w:pStyle w:val="ListParagraph"/>
                              <w:spacing w:after="100" w:afterAutospacing="1"/>
                              <w:rPr>
                                <w:rFonts w:ascii="Times New Roman" w:eastAsia="MS Mincho" w:hAnsi="Times New Roman" w:cs="Times New Roman"/>
                              </w:rPr>
                            </w:pPr>
                            <w:r>
                              <w:rPr>
                                <w:rFonts w:eastAsia="MS Mincho" w:cstheme="minorHAnsi"/>
                              </w:rPr>
                              <w:t>Tool for understanding what is being said in short pieces of text</w:t>
                            </w:r>
                            <w:r w:rsidR="00C33355">
                              <w:rPr>
                                <w:rFonts w:eastAsia="MS Mincho" w:cstheme="minorHAnsi"/>
                              </w:rPr>
                              <w:t>.</w:t>
                            </w:r>
                          </w:p>
                          <w:p w14:paraId="4C2ABB82" w14:textId="77777777" w:rsidR="001038FB" w:rsidRPr="00913B2C" w:rsidRDefault="00D649B3" w:rsidP="001038FB">
                            <w:pPr>
                              <w:pStyle w:val="ListParagraph"/>
                              <w:numPr>
                                <w:ilvl w:val="0"/>
                                <w:numId w:val="5"/>
                              </w:numPr>
                              <w:spacing w:after="100" w:afterAutospacing="1"/>
                              <w:rPr>
                                <w:rFonts w:ascii="Times New Roman" w:eastAsia="MS Mincho" w:hAnsi="Times New Roman" w:cs="Times New Roman"/>
                                <w:b/>
                                <w:bCs/>
                              </w:rPr>
                            </w:pPr>
                            <w:r w:rsidRPr="00913B2C">
                              <w:rPr>
                                <w:rFonts w:ascii="Times New Roman" w:eastAsia="MS Mincho" w:hAnsi="Times New Roman" w:cs="Times New Roman"/>
                                <w:b/>
                                <w:bCs/>
                              </w:rPr>
                              <w:t>NLP (Natural Language Processing)</w:t>
                            </w:r>
                          </w:p>
                          <w:p w14:paraId="69965051" w14:textId="6BCF232B" w:rsidR="00910A6D" w:rsidRPr="00E15407" w:rsidRDefault="00D649B3" w:rsidP="001038FB">
                            <w:pPr>
                              <w:pStyle w:val="ListParagraph"/>
                              <w:spacing w:after="100" w:afterAutospacing="1"/>
                              <w:rPr>
                                <w:rFonts w:ascii="Times New Roman" w:eastAsia="MS Mincho" w:hAnsi="Times New Roman" w:cs="Times New Roman"/>
                              </w:rPr>
                            </w:pPr>
                            <w:r>
                              <w:rPr>
                                <w:rFonts w:eastAsia="MS Mincho" w:cstheme="minorHAnsi"/>
                              </w:rPr>
                              <w:t>Tool for intent classification, response retrieval and entity extraction in chatbots.</w:t>
                            </w:r>
                            <w:r>
                              <w:rPr>
                                <w:rFonts w:ascii="Times New Roman" w:eastAsia="MS Mincho" w:hAnsi="Times New Roman" w:cs="Times New Roman"/>
                              </w:rPr>
                              <w:t xml:space="preserve"> </w:t>
                            </w:r>
                          </w:p>
                          <w:p w14:paraId="3F2379C9" w14:textId="77777777" w:rsidR="001038FB" w:rsidRPr="00913B2C" w:rsidRDefault="00E15407" w:rsidP="001038FB">
                            <w:pPr>
                              <w:pStyle w:val="ListParagraph"/>
                              <w:numPr>
                                <w:ilvl w:val="0"/>
                                <w:numId w:val="5"/>
                              </w:numPr>
                              <w:spacing w:after="100" w:afterAutospacing="1"/>
                              <w:rPr>
                                <w:rFonts w:ascii="Times New Roman" w:eastAsia="MS Mincho" w:hAnsi="Times New Roman" w:cs="Times New Roman"/>
                                <w:b/>
                                <w:bCs/>
                              </w:rPr>
                            </w:pPr>
                            <w:r w:rsidRPr="00913B2C">
                              <w:rPr>
                                <w:rFonts w:ascii="Times New Roman" w:eastAsia="MS Mincho" w:hAnsi="Times New Roman" w:cs="Times New Roman"/>
                                <w:b/>
                                <w:bCs/>
                              </w:rPr>
                              <w:t>Elastic Kibana</w:t>
                            </w:r>
                          </w:p>
                          <w:p w14:paraId="637575C2" w14:textId="04852874" w:rsidR="001038FB" w:rsidRPr="00E15407" w:rsidRDefault="00E21497" w:rsidP="001038FB">
                            <w:pPr>
                              <w:pStyle w:val="ListParagraph"/>
                              <w:spacing w:after="100" w:afterAutospacing="1"/>
                              <w:rPr>
                                <w:rFonts w:ascii="Times New Roman" w:eastAsia="MS Mincho" w:hAnsi="Times New Roman" w:cs="Times New Roman"/>
                              </w:rPr>
                            </w:pPr>
                            <w:r>
                              <w:rPr>
                                <w:rFonts w:eastAsia="MS Mincho" w:cstheme="minorHAnsi"/>
                              </w:rPr>
                              <w:t>This open source and virtualization platform use to mapping the databases which are created in MySQL</w:t>
                            </w:r>
                          </w:p>
                          <w:p w14:paraId="1BB12C30" w14:textId="77777777" w:rsidR="001038FB" w:rsidRPr="00913B2C" w:rsidRDefault="00E15407" w:rsidP="001038FB">
                            <w:pPr>
                              <w:pStyle w:val="ListParagraph"/>
                              <w:numPr>
                                <w:ilvl w:val="0"/>
                                <w:numId w:val="5"/>
                              </w:numPr>
                              <w:spacing w:after="100" w:afterAutospacing="1"/>
                              <w:rPr>
                                <w:rFonts w:ascii="Times New Roman" w:eastAsia="MS Mincho" w:hAnsi="Times New Roman" w:cs="Times New Roman"/>
                                <w:b/>
                                <w:bCs/>
                              </w:rPr>
                            </w:pPr>
                            <w:r w:rsidRPr="00913B2C">
                              <w:rPr>
                                <w:rFonts w:ascii="Times New Roman" w:eastAsia="MS Mincho" w:hAnsi="Times New Roman" w:cs="Times New Roman"/>
                                <w:b/>
                                <w:bCs/>
                              </w:rPr>
                              <w:t>MySQL</w:t>
                            </w:r>
                          </w:p>
                          <w:p w14:paraId="4F3A0877" w14:textId="036D9920" w:rsidR="001038FB" w:rsidRPr="00E15407" w:rsidRDefault="001038FB" w:rsidP="001038FB">
                            <w:pPr>
                              <w:pStyle w:val="ListParagraph"/>
                              <w:spacing w:after="100" w:afterAutospacing="1"/>
                              <w:rPr>
                                <w:rFonts w:ascii="Times New Roman" w:eastAsia="MS Mincho" w:hAnsi="Times New Roman" w:cs="Times New Roman"/>
                              </w:rPr>
                            </w:pPr>
                            <w:r>
                              <w:rPr>
                                <w:rFonts w:eastAsia="MS Mincho" w:cstheme="minorHAnsi"/>
                              </w:rPr>
                              <w:t xml:space="preserve">This open source relational database management system is </w:t>
                            </w:r>
                            <w:proofErr w:type="spellStart"/>
                            <w:proofErr w:type="gramStart"/>
                            <w:r>
                              <w:rPr>
                                <w:rFonts w:eastAsia="MS Mincho" w:cstheme="minorHAnsi"/>
                              </w:rPr>
                              <w:t>use</w:t>
                            </w:r>
                            <w:proofErr w:type="spellEnd"/>
                            <w:proofErr w:type="gramEnd"/>
                            <w:r>
                              <w:rPr>
                                <w:rFonts w:eastAsia="MS Mincho" w:cstheme="minorHAnsi"/>
                              </w:rPr>
                              <w:t xml:space="preserve"> to store the medical terms data which are gathered from our survey</w:t>
                            </w:r>
                          </w:p>
                          <w:p w14:paraId="39ECDA95" w14:textId="7C317B5C" w:rsidR="00E15407" w:rsidRDefault="00E15407" w:rsidP="00E15407">
                            <w:pPr>
                              <w:pStyle w:val="ListParagraph"/>
                              <w:numPr>
                                <w:ilvl w:val="0"/>
                                <w:numId w:val="5"/>
                              </w:numPr>
                              <w:rPr>
                                <w:b/>
                                <w:bCs/>
                              </w:rPr>
                            </w:pPr>
                            <w:r w:rsidRPr="00913B2C">
                              <w:rPr>
                                <w:b/>
                                <w:bCs/>
                              </w:rPr>
                              <w:t xml:space="preserve">Mozilla </w:t>
                            </w:r>
                            <w:r w:rsidR="00913B2C" w:rsidRPr="00913B2C">
                              <w:rPr>
                                <w:b/>
                                <w:bCs/>
                              </w:rPr>
                              <w:t>Deep Speech</w:t>
                            </w:r>
                          </w:p>
                          <w:p w14:paraId="6EE76FFE" w14:textId="75542A4D" w:rsidR="00913B2C" w:rsidRPr="00913B2C" w:rsidRDefault="00640D5B" w:rsidP="00913B2C">
                            <w:pPr>
                              <w:pStyle w:val="ListParagraph"/>
                            </w:pPr>
                            <w:r>
                              <w:t>It’s</w:t>
                            </w:r>
                            <w:r w:rsidR="00913B2C">
                              <w:t xml:space="preserve"> an </w:t>
                            </w:r>
                            <w:r>
                              <w:t>automatic</w:t>
                            </w:r>
                            <w:r w:rsidR="00913B2C">
                              <w:t xml:space="preserve"> speech </w:t>
                            </w:r>
                            <w:r w:rsidR="00F62101">
                              <w:t>recognition (ASR) engine</w:t>
                            </w:r>
                            <w:r>
                              <w:t xml:space="preserve"> which aims to make speech recognition technology and trained models openly available to developers</w:t>
                            </w:r>
                          </w:p>
                          <w:p w14:paraId="6C419E64" w14:textId="38E7C223" w:rsidR="00E15407" w:rsidRDefault="00E15407" w:rsidP="00E15407">
                            <w:pPr>
                              <w:pStyle w:val="ListParagraph"/>
                              <w:numPr>
                                <w:ilvl w:val="0"/>
                                <w:numId w:val="5"/>
                              </w:numPr>
                              <w:rPr>
                                <w:b/>
                                <w:bCs/>
                              </w:rPr>
                            </w:pPr>
                            <w:r w:rsidRPr="00913B2C">
                              <w:rPr>
                                <w:b/>
                                <w:bCs/>
                              </w:rPr>
                              <w:t>Mozilla TTS</w:t>
                            </w:r>
                          </w:p>
                          <w:p w14:paraId="2E0F7D6D" w14:textId="27AD8531" w:rsidR="00F62101" w:rsidRPr="00894064" w:rsidRDefault="00894064" w:rsidP="00F62101">
                            <w:pPr>
                              <w:pStyle w:val="ListParagraph"/>
                            </w:pPr>
                            <w:r>
                              <w:t xml:space="preserve">Aims a deep learning-based Text to Speech engine, low in cost and high quality. To being with, you can </w:t>
                            </w:r>
                            <w:r w:rsidR="00C81A95">
                              <w:t>hear</w:t>
                            </w:r>
                            <w:r>
                              <w:t xml:space="preserve"> a sample generated voice from here.</w:t>
                            </w:r>
                          </w:p>
                          <w:p w14:paraId="55B9BDE5" w14:textId="07FB7611" w:rsidR="00E15407" w:rsidRDefault="00E15407" w:rsidP="00E15407">
                            <w:pPr>
                              <w:pStyle w:val="ListParagraph"/>
                              <w:numPr>
                                <w:ilvl w:val="0"/>
                                <w:numId w:val="5"/>
                              </w:numPr>
                              <w:rPr>
                                <w:rFonts w:ascii="Times New Roman" w:eastAsia="MS Mincho" w:hAnsi="Times New Roman" w:cs="Times New Roman"/>
                                <w:b/>
                                <w:bCs/>
                              </w:rPr>
                            </w:pPr>
                            <w:r w:rsidRPr="00913B2C">
                              <w:rPr>
                                <w:b/>
                                <w:bCs/>
                              </w:rPr>
                              <w:t xml:space="preserve">RASA </w:t>
                            </w:r>
                            <w:r w:rsidRPr="00913B2C">
                              <w:rPr>
                                <w:rFonts w:ascii="Times New Roman" w:eastAsia="MS Mincho" w:hAnsi="Times New Roman" w:cs="Times New Roman"/>
                                <w:b/>
                                <w:bCs/>
                              </w:rPr>
                              <w:t xml:space="preserve">Core </w:t>
                            </w:r>
                          </w:p>
                          <w:p w14:paraId="54ED1795" w14:textId="6267A194" w:rsidR="00035EE7" w:rsidRPr="00035EE7" w:rsidRDefault="00035EE7" w:rsidP="00035EE7">
                            <w:pPr>
                              <w:pStyle w:val="ListParagraph"/>
                              <w:rPr>
                                <w:rFonts w:ascii="Times New Roman" w:eastAsia="MS Mincho" w:hAnsi="Times New Roman" w:cs="Times New Roman"/>
                              </w:rPr>
                            </w:pPr>
                            <w:r>
                              <w:t>It’s a dialogue engine for building AI assistants</w:t>
                            </w:r>
                          </w:p>
                          <w:p w14:paraId="648C6E4D" w14:textId="62CECF7C" w:rsidR="00AE0981" w:rsidRPr="00EA240E" w:rsidRDefault="00AE0981" w:rsidP="00E15407">
                            <w:pPr>
                              <w:pStyle w:val="ListParagraph"/>
                              <w:numPr>
                                <w:ilvl w:val="0"/>
                                <w:numId w:val="5"/>
                              </w:numPr>
                              <w:rPr>
                                <w:rFonts w:ascii="Times New Roman" w:eastAsia="MS Mincho" w:hAnsi="Times New Roman" w:cs="Times New Roman"/>
                                <w:b/>
                                <w:bCs/>
                              </w:rPr>
                            </w:pPr>
                            <w:r w:rsidRPr="00913B2C">
                              <w:rPr>
                                <w:b/>
                                <w:bCs/>
                              </w:rPr>
                              <w:t>JAVA</w:t>
                            </w:r>
                          </w:p>
                          <w:p w14:paraId="32FAB811" w14:textId="3BF61B37" w:rsidR="00EA240E" w:rsidRPr="00EA240E" w:rsidRDefault="00946290" w:rsidP="00EA240E">
                            <w:pPr>
                              <w:pStyle w:val="ListParagraph"/>
                              <w:rPr>
                                <w:rFonts w:ascii="Times New Roman" w:eastAsia="MS Mincho" w:hAnsi="Times New Roman" w:cs="Times New Roman"/>
                              </w:rPr>
                            </w:pPr>
                            <w:r>
                              <w:t xml:space="preserve">Is a general-purpose programming language for develop web </w:t>
                            </w:r>
                            <w:r w:rsidR="00C81A95">
                              <w:t>services?</w:t>
                            </w:r>
                          </w:p>
                          <w:p w14:paraId="06CBDBBE" w14:textId="77777777" w:rsidR="00E15407" w:rsidRDefault="00E15407" w:rsidP="002D0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41787" id="_x0000_s1066" type="#_x0000_t202" style="position:absolute;margin-left:-.6pt;margin-top:18.7pt;width:464.65pt;height:50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" strokecolor="#548dd4 [1951]">
                <v:textbox>
                  <w:txbxContent>
                    <w:p w14:paraId="1E24EDCE" w14:textId="77777777" w:rsidR="001038FB" w:rsidRPr="00913B2C" w:rsidRDefault="002B433B" w:rsidP="001038FB">
                      <w:pPr>
                        <w:pStyle w:val="ListParagraph"/>
                        <w:numPr>
                          <w:ilvl w:val="0"/>
                          <w:numId w:val="5"/>
                        </w:numPr>
                        <w:spacing w:after="100" w:afterAutospacing="1"/>
                        <w:rPr>
                          <w:b/>
                          <w:bCs/>
                        </w:rPr>
                      </w:pPr>
                      <w:r w:rsidRPr="00913B2C">
                        <w:rPr>
                          <w:b/>
                          <w:bCs/>
                        </w:rPr>
                        <w:t>RASA</w:t>
                      </w:r>
                    </w:p>
                    <w:p w14:paraId="53A4F6E6" w14:textId="6D592DC4" w:rsidR="00511E8F" w:rsidRDefault="002B433B" w:rsidP="001038FB">
                      <w:pPr>
                        <w:pStyle w:val="ListParagraph"/>
                        <w:spacing w:after="100" w:afterAutospacing="1"/>
                      </w:pPr>
                      <w:r>
                        <w:t>This open source machine learning framework for building AI assistants and chatbots.</w:t>
                      </w:r>
                    </w:p>
                    <w:p w14:paraId="400FAAD6" w14:textId="77777777" w:rsidR="001038FB" w:rsidRPr="00913B2C" w:rsidRDefault="00E15407" w:rsidP="001038FB">
                      <w:pPr>
                        <w:pStyle w:val="ListParagraph"/>
                        <w:numPr>
                          <w:ilvl w:val="0"/>
                          <w:numId w:val="5"/>
                        </w:numPr>
                        <w:spacing w:after="100" w:afterAutospacing="1"/>
                        <w:rPr>
                          <w:b/>
                          <w:bCs/>
                        </w:rPr>
                      </w:pPr>
                      <w:r w:rsidRPr="00913B2C">
                        <w:rPr>
                          <w:b/>
                          <w:bCs/>
                        </w:rPr>
                        <w:t>RASA-X</w:t>
                      </w:r>
                    </w:p>
                    <w:p w14:paraId="1691F583" w14:textId="113DB9C2" w:rsidR="00511E8F" w:rsidRDefault="002B433B" w:rsidP="001038FB">
                      <w:pPr>
                        <w:pStyle w:val="ListParagraph"/>
                        <w:spacing w:after="100" w:afterAutospacing="1"/>
                      </w:pPr>
                      <w:r>
                        <w:t>It’s a tool that helps to build, improve and deploy AI assistants that are powered by</w:t>
                      </w:r>
                      <w:r w:rsidR="001038FB">
                        <w:t xml:space="preserve"> </w:t>
                      </w:r>
                      <w:r>
                        <w:t>the RASA framework</w:t>
                      </w:r>
                    </w:p>
                    <w:p w14:paraId="7AC5238F" w14:textId="77777777" w:rsidR="001038FB" w:rsidRPr="00913B2C" w:rsidRDefault="00E15407" w:rsidP="001038FB">
                      <w:pPr>
                        <w:pStyle w:val="ListParagraph"/>
                        <w:numPr>
                          <w:ilvl w:val="0"/>
                          <w:numId w:val="5"/>
                        </w:numPr>
                        <w:spacing w:after="100" w:afterAutospacing="1"/>
                        <w:rPr>
                          <w:b/>
                          <w:bCs/>
                        </w:rPr>
                      </w:pPr>
                      <w:r w:rsidRPr="00913B2C">
                        <w:rPr>
                          <w:b/>
                          <w:bCs/>
                        </w:rPr>
                        <w:t>Python</w:t>
                      </w:r>
                    </w:p>
                    <w:p w14:paraId="291ACA6D" w14:textId="080BFD34" w:rsidR="00910A6D" w:rsidRDefault="0040121D" w:rsidP="001038FB">
                      <w:pPr>
                        <w:pStyle w:val="ListParagraph"/>
                        <w:spacing w:after="100" w:afterAutospacing="1"/>
                      </w:pPr>
                      <w:r>
                        <w:t>This interpreted, high-level, general-purpose programming language helps to develop RASA AI assistants and chatbots</w:t>
                      </w:r>
                    </w:p>
                    <w:p w14:paraId="3392CFB0" w14:textId="77777777" w:rsidR="001038FB" w:rsidRPr="00913B2C" w:rsidRDefault="00E15407" w:rsidP="001038FB">
                      <w:pPr>
                        <w:pStyle w:val="ListParagraph"/>
                        <w:numPr>
                          <w:ilvl w:val="0"/>
                          <w:numId w:val="5"/>
                        </w:numPr>
                        <w:spacing w:after="100" w:afterAutospacing="1"/>
                        <w:rPr>
                          <w:rFonts w:ascii="Times New Roman" w:eastAsia="MS Mincho" w:hAnsi="Times New Roman" w:cs="Times New Roman"/>
                          <w:b/>
                          <w:bCs/>
                        </w:rPr>
                      </w:pPr>
                      <w:r w:rsidRPr="00913B2C">
                        <w:rPr>
                          <w:b/>
                          <w:bCs/>
                        </w:rPr>
                        <w:t xml:space="preserve">RASA </w:t>
                      </w:r>
                      <w:r w:rsidRPr="00913B2C">
                        <w:rPr>
                          <w:rFonts w:ascii="Times New Roman" w:eastAsia="MS Mincho" w:hAnsi="Times New Roman" w:cs="Times New Roman"/>
                          <w:b/>
                          <w:bCs/>
                        </w:rPr>
                        <w:t>NLU</w:t>
                      </w:r>
                      <w:r w:rsidR="00D649B3" w:rsidRPr="00913B2C">
                        <w:rPr>
                          <w:rFonts w:ascii="Times New Roman" w:eastAsia="MS Mincho" w:hAnsi="Times New Roman" w:cs="Times New Roman"/>
                          <w:b/>
                          <w:bCs/>
                        </w:rPr>
                        <w:t xml:space="preserve"> </w:t>
                      </w:r>
                      <w:r w:rsidR="00C33355" w:rsidRPr="00913B2C">
                        <w:rPr>
                          <w:rFonts w:ascii="Times New Roman" w:eastAsia="MS Mincho" w:hAnsi="Times New Roman" w:cs="Times New Roman"/>
                          <w:b/>
                          <w:bCs/>
                        </w:rPr>
                        <w:t>(Natural Language Understanding)</w:t>
                      </w:r>
                    </w:p>
                    <w:p w14:paraId="0AF39D59" w14:textId="4EFD706F" w:rsidR="00910A6D" w:rsidRPr="00E15407" w:rsidRDefault="00511E8F" w:rsidP="001038FB">
                      <w:pPr>
                        <w:pStyle w:val="ListParagraph"/>
                        <w:spacing w:after="100" w:afterAutospacing="1"/>
                        <w:rPr>
                          <w:rFonts w:ascii="Times New Roman" w:eastAsia="MS Mincho" w:hAnsi="Times New Roman" w:cs="Times New Roman"/>
                        </w:rPr>
                      </w:pPr>
                      <w:r>
                        <w:rPr>
                          <w:rFonts w:eastAsia="MS Mincho" w:cstheme="minorHAnsi"/>
                        </w:rPr>
                        <w:t>Tool for understanding what is being said in short pieces of text</w:t>
                      </w:r>
                      <w:r w:rsidR="00C33355">
                        <w:rPr>
                          <w:rFonts w:eastAsia="MS Mincho" w:cstheme="minorHAnsi"/>
                        </w:rPr>
                        <w:t>.</w:t>
                      </w:r>
                    </w:p>
                    <w:p w14:paraId="4C2ABB82" w14:textId="77777777" w:rsidR="001038FB" w:rsidRPr="00913B2C" w:rsidRDefault="00D649B3" w:rsidP="001038FB">
                      <w:pPr>
                        <w:pStyle w:val="ListParagraph"/>
                        <w:numPr>
                          <w:ilvl w:val="0"/>
                          <w:numId w:val="5"/>
                        </w:numPr>
                        <w:spacing w:after="100" w:afterAutospacing="1"/>
                        <w:rPr>
                          <w:rFonts w:ascii="Times New Roman" w:eastAsia="MS Mincho" w:hAnsi="Times New Roman" w:cs="Times New Roman"/>
                          <w:b/>
                          <w:bCs/>
                        </w:rPr>
                      </w:pPr>
                      <w:r w:rsidRPr="00913B2C">
                        <w:rPr>
                          <w:rFonts w:ascii="Times New Roman" w:eastAsia="MS Mincho" w:hAnsi="Times New Roman" w:cs="Times New Roman"/>
                          <w:b/>
                          <w:bCs/>
                        </w:rPr>
                        <w:t>NLP (Natural Language Processing)</w:t>
                      </w:r>
                    </w:p>
                    <w:p w14:paraId="69965051" w14:textId="6BCF232B" w:rsidR="00910A6D" w:rsidRPr="00E15407" w:rsidRDefault="00D649B3" w:rsidP="001038FB">
                      <w:pPr>
                        <w:pStyle w:val="ListParagraph"/>
                        <w:spacing w:after="100" w:afterAutospacing="1"/>
                        <w:rPr>
                          <w:rFonts w:ascii="Times New Roman" w:eastAsia="MS Mincho" w:hAnsi="Times New Roman" w:cs="Times New Roman"/>
                        </w:rPr>
                      </w:pPr>
                      <w:r>
                        <w:rPr>
                          <w:rFonts w:eastAsia="MS Mincho" w:cstheme="minorHAnsi"/>
                        </w:rPr>
                        <w:t>Tool for intent classification, response retrieval and entity extraction in chatbots.</w:t>
                      </w:r>
                      <w:r>
                        <w:rPr>
                          <w:rFonts w:ascii="Times New Roman" w:eastAsia="MS Mincho" w:hAnsi="Times New Roman" w:cs="Times New Roman"/>
                        </w:rPr>
                        <w:t xml:space="preserve"> </w:t>
                      </w:r>
                    </w:p>
                    <w:p w14:paraId="3F2379C9" w14:textId="77777777" w:rsidR="001038FB" w:rsidRPr="00913B2C" w:rsidRDefault="00E15407" w:rsidP="001038FB">
                      <w:pPr>
                        <w:pStyle w:val="ListParagraph"/>
                        <w:numPr>
                          <w:ilvl w:val="0"/>
                          <w:numId w:val="5"/>
                        </w:numPr>
                        <w:spacing w:after="100" w:afterAutospacing="1"/>
                        <w:rPr>
                          <w:rFonts w:ascii="Times New Roman" w:eastAsia="MS Mincho" w:hAnsi="Times New Roman" w:cs="Times New Roman"/>
                          <w:b/>
                          <w:bCs/>
                        </w:rPr>
                      </w:pPr>
                      <w:r w:rsidRPr="00913B2C">
                        <w:rPr>
                          <w:rFonts w:ascii="Times New Roman" w:eastAsia="MS Mincho" w:hAnsi="Times New Roman" w:cs="Times New Roman"/>
                          <w:b/>
                          <w:bCs/>
                        </w:rPr>
                        <w:t>Elastic Kibana</w:t>
                      </w:r>
                    </w:p>
                    <w:p w14:paraId="637575C2" w14:textId="04852874" w:rsidR="001038FB" w:rsidRPr="00E15407" w:rsidRDefault="00E21497" w:rsidP="001038FB">
                      <w:pPr>
                        <w:pStyle w:val="ListParagraph"/>
                        <w:spacing w:after="100" w:afterAutospacing="1"/>
                        <w:rPr>
                          <w:rFonts w:ascii="Times New Roman" w:eastAsia="MS Mincho" w:hAnsi="Times New Roman" w:cs="Times New Roman"/>
                        </w:rPr>
                      </w:pPr>
                      <w:r>
                        <w:rPr>
                          <w:rFonts w:eastAsia="MS Mincho" w:cstheme="minorHAnsi"/>
                        </w:rPr>
                        <w:t>This open source and virtualization platform use to mapping the databases which are created in MySQL</w:t>
                      </w:r>
                    </w:p>
                    <w:p w14:paraId="1BB12C30" w14:textId="77777777" w:rsidR="001038FB" w:rsidRPr="00913B2C" w:rsidRDefault="00E15407" w:rsidP="001038FB">
                      <w:pPr>
                        <w:pStyle w:val="ListParagraph"/>
                        <w:numPr>
                          <w:ilvl w:val="0"/>
                          <w:numId w:val="5"/>
                        </w:numPr>
                        <w:spacing w:after="100" w:afterAutospacing="1"/>
                        <w:rPr>
                          <w:rFonts w:ascii="Times New Roman" w:eastAsia="MS Mincho" w:hAnsi="Times New Roman" w:cs="Times New Roman"/>
                          <w:b/>
                          <w:bCs/>
                        </w:rPr>
                      </w:pPr>
                      <w:r w:rsidRPr="00913B2C">
                        <w:rPr>
                          <w:rFonts w:ascii="Times New Roman" w:eastAsia="MS Mincho" w:hAnsi="Times New Roman" w:cs="Times New Roman"/>
                          <w:b/>
                          <w:bCs/>
                        </w:rPr>
                        <w:t>MySQL</w:t>
                      </w:r>
                    </w:p>
                    <w:p w14:paraId="4F3A0877" w14:textId="036D9920" w:rsidR="001038FB" w:rsidRPr="00E15407" w:rsidRDefault="001038FB" w:rsidP="001038FB">
                      <w:pPr>
                        <w:pStyle w:val="ListParagraph"/>
                        <w:spacing w:after="100" w:afterAutospacing="1"/>
                        <w:rPr>
                          <w:rFonts w:ascii="Times New Roman" w:eastAsia="MS Mincho" w:hAnsi="Times New Roman" w:cs="Times New Roman"/>
                        </w:rPr>
                      </w:pPr>
                      <w:r>
                        <w:rPr>
                          <w:rFonts w:eastAsia="MS Mincho" w:cstheme="minorHAnsi"/>
                        </w:rPr>
                        <w:t xml:space="preserve">This open source relational database management system is </w:t>
                      </w:r>
                      <w:proofErr w:type="spellStart"/>
                      <w:proofErr w:type="gramStart"/>
                      <w:r>
                        <w:rPr>
                          <w:rFonts w:eastAsia="MS Mincho" w:cstheme="minorHAnsi"/>
                        </w:rPr>
                        <w:t>use</w:t>
                      </w:r>
                      <w:proofErr w:type="spellEnd"/>
                      <w:proofErr w:type="gramEnd"/>
                      <w:r>
                        <w:rPr>
                          <w:rFonts w:eastAsia="MS Mincho" w:cstheme="minorHAnsi"/>
                        </w:rPr>
                        <w:t xml:space="preserve"> to store the medical terms data which are gathered from our survey</w:t>
                      </w:r>
                    </w:p>
                    <w:p w14:paraId="39ECDA95" w14:textId="7C317B5C" w:rsidR="00E15407" w:rsidRDefault="00E15407" w:rsidP="00E15407">
                      <w:pPr>
                        <w:pStyle w:val="ListParagraph"/>
                        <w:numPr>
                          <w:ilvl w:val="0"/>
                          <w:numId w:val="5"/>
                        </w:numPr>
                        <w:rPr>
                          <w:b/>
                          <w:bCs/>
                        </w:rPr>
                      </w:pPr>
                      <w:r w:rsidRPr="00913B2C">
                        <w:rPr>
                          <w:b/>
                          <w:bCs/>
                        </w:rPr>
                        <w:t xml:space="preserve">Mozilla </w:t>
                      </w:r>
                      <w:r w:rsidR="00913B2C" w:rsidRPr="00913B2C">
                        <w:rPr>
                          <w:b/>
                          <w:bCs/>
                        </w:rPr>
                        <w:t>Deep Speech</w:t>
                      </w:r>
                    </w:p>
                    <w:p w14:paraId="6EE76FFE" w14:textId="75542A4D" w:rsidR="00913B2C" w:rsidRPr="00913B2C" w:rsidRDefault="00640D5B" w:rsidP="00913B2C">
                      <w:pPr>
                        <w:pStyle w:val="ListParagraph"/>
                      </w:pPr>
                      <w:r>
                        <w:t>It’s</w:t>
                      </w:r>
                      <w:r w:rsidR="00913B2C">
                        <w:t xml:space="preserve"> an </w:t>
                      </w:r>
                      <w:r>
                        <w:t>automatic</w:t>
                      </w:r>
                      <w:r w:rsidR="00913B2C">
                        <w:t xml:space="preserve"> speech </w:t>
                      </w:r>
                      <w:r w:rsidR="00F62101">
                        <w:t>recognition (ASR) engine</w:t>
                      </w:r>
                      <w:r>
                        <w:t xml:space="preserve"> which aims to make speech recognition technology and trained models openly available to developers</w:t>
                      </w:r>
                    </w:p>
                    <w:p w14:paraId="6C419E64" w14:textId="38E7C223" w:rsidR="00E15407" w:rsidRDefault="00E15407" w:rsidP="00E15407">
                      <w:pPr>
                        <w:pStyle w:val="ListParagraph"/>
                        <w:numPr>
                          <w:ilvl w:val="0"/>
                          <w:numId w:val="5"/>
                        </w:numPr>
                        <w:rPr>
                          <w:b/>
                          <w:bCs/>
                        </w:rPr>
                      </w:pPr>
                      <w:r w:rsidRPr="00913B2C">
                        <w:rPr>
                          <w:b/>
                          <w:bCs/>
                        </w:rPr>
                        <w:t>Mozilla TTS</w:t>
                      </w:r>
                    </w:p>
                    <w:p w14:paraId="2E0F7D6D" w14:textId="27AD8531" w:rsidR="00F62101" w:rsidRPr="00894064" w:rsidRDefault="00894064" w:rsidP="00F62101">
                      <w:pPr>
                        <w:pStyle w:val="ListParagraph"/>
                      </w:pPr>
                      <w:r>
                        <w:t xml:space="preserve">Aims a deep learning-based Text to Speech engine, low in cost and high quality. To being with, you can </w:t>
                      </w:r>
                      <w:r w:rsidR="00C81A95">
                        <w:t>hear</w:t>
                      </w:r>
                      <w:r>
                        <w:t xml:space="preserve"> a sample generated voice from here.</w:t>
                      </w:r>
                    </w:p>
                    <w:p w14:paraId="55B9BDE5" w14:textId="07FB7611" w:rsidR="00E15407" w:rsidRDefault="00E15407" w:rsidP="00E15407">
                      <w:pPr>
                        <w:pStyle w:val="ListParagraph"/>
                        <w:numPr>
                          <w:ilvl w:val="0"/>
                          <w:numId w:val="5"/>
                        </w:numPr>
                        <w:rPr>
                          <w:rFonts w:ascii="Times New Roman" w:eastAsia="MS Mincho" w:hAnsi="Times New Roman" w:cs="Times New Roman"/>
                          <w:b/>
                          <w:bCs/>
                        </w:rPr>
                      </w:pPr>
                      <w:r w:rsidRPr="00913B2C">
                        <w:rPr>
                          <w:b/>
                          <w:bCs/>
                        </w:rPr>
                        <w:t xml:space="preserve">RASA </w:t>
                      </w:r>
                      <w:r w:rsidRPr="00913B2C">
                        <w:rPr>
                          <w:rFonts w:ascii="Times New Roman" w:eastAsia="MS Mincho" w:hAnsi="Times New Roman" w:cs="Times New Roman"/>
                          <w:b/>
                          <w:bCs/>
                        </w:rPr>
                        <w:t xml:space="preserve">Core </w:t>
                      </w:r>
                    </w:p>
                    <w:p w14:paraId="54ED1795" w14:textId="6267A194" w:rsidR="00035EE7" w:rsidRPr="00035EE7" w:rsidRDefault="00035EE7" w:rsidP="00035EE7">
                      <w:pPr>
                        <w:pStyle w:val="ListParagraph"/>
                        <w:rPr>
                          <w:rFonts w:ascii="Times New Roman" w:eastAsia="MS Mincho" w:hAnsi="Times New Roman" w:cs="Times New Roman"/>
                        </w:rPr>
                      </w:pPr>
                      <w:r>
                        <w:t>It’s a dialogue engine for building AI assistants</w:t>
                      </w:r>
                    </w:p>
                    <w:p w14:paraId="648C6E4D" w14:textId="62CECF7C" w:rsidR="00AE0981" w:rsidRPr="00EA240E" w:rsidRDefault="00AE0981" w:rsidP="00E15407">
                      <w:pPr>
                        <w:pStyle w:val="ListParagraph"/>
                        <w:numPr>
                          <w:ilvl w:val="0"/>
                          <w:numId w:val="5"/>
                        </w:numPr>
                        <w:rPr>
                          <w:rFonts w:ascii="Times New Roman" w:eastAsia="MS Mincho" w:hAnsi="Times New Roman" w:cs="Times New Roman"/>
                          <w:b/>
                          <w:bCs/>
                        </w:rPr>
                      </w:pPr>
                      <w:r w:rsidRPr="00913B2C">
                        <w:rPr>
                          <w:b/>
                          <w:bCs/>
                        </w:rPr>
                        <w:t>JAVA</w:t>
                      </w:r>
                    </w:p>
                    <w:p w14:paraId="32FAB811" w14:textId="3BF61B37" w:rsidR="00EA240E" w:rsidRPr="00EA240E" w:rsidRDefault="00946290" w:rsidP="00EA240E">
                      <w:pPr>
                        <w:pStyle w:val="ListParagraph"/>
                        <w:rPr>
                          <w:rFonts w:ascii="Times New Roman" w:eastAsia="MS Mincho" w:hAnsi="Times New Roman" w:cs="Times New Roman"/>
                        </w:rPr>
                      </w:pPr>
                      <w:r>
                        <w:t xml:space="preserve">Is a general-purpose programming language for develop web </w:t>
                      </w:r>
                      <w:r w:rsidR="00C81A95">
                        <w:t>services?</w:t>
                      </w:r>
                    </w:p>
                    <w:p w14:paraId="06CBDBBE" w14:textId="77777777" w:rsidR="00E15407" w:rsidRDefault="00E15407" w:rsidP="002D03A3"/>
                  </w:txbxContent>
                </v:textbox>
              </v:shape>
            </w:pict>
          </mc:Fallback>
        </mc:AlternateContent>
      </w:r>
      <w:r w:rsidR="002D03A3" w:rsidRPr="002D03A3">
        <w:rPr>
          <w:rFonts w:cs="Iskoola Pota"/>
          <w:sz w:val="26"/>
          <w:szCs w:val="26"/>
          <w:lang w:bidi="si-LK"/>
        </w:rPr>
        <w:t>Technologies to be used</w:t>
      </w:r>
      <w:r w:rsidR="00D87328">
        <w:rPr>
          <w:rFonts w:cs="Iskoola Pota"/>
          <w:sz w:val="26"/>
          <w:szCs w:val="26"/>
          <w:lang w:bidi="si-LK"/>
        </w:rPr>
        <w:t>:</w:t>
      </w:r>
    </w:p>
    <w:p w14:paraId="5E1CFA6B" w14:textId="5E50DD09" w:rsidR="00D156C8" w:rsidRPr="00D156C8" w:rsidRDefault="00D156C8" w:rsidP="00D156C8">
      <w:pPr>
        <w:rPr>
          <w:rFonts w:cs="Iskoola Pota"/>
          <w:sz w:val="26"/>
          <w:szCs w:val="26"/>
          <w:lang w:bidi="si-LK"/>
        </w:rPr>
      </w:pPr>
    </w:p>
    <w:p w14:paraId="18BFC32D" w14:textId="77777777" w:rsidR="00D156C8" w:rsidRPr="00D156C8" w:rsidRDefault="00D156C8" w:rsidP="00D156C8">
      <w:pPr>
        <w:rPr>
          <w:rFonts w:cs="Iskoola Pota"/>
          <w:sz w:val="26"/>
          <w:szCs w:val="26"/>
          <w:lang w:bidi="si-LK"/>
        </w:rPr>
      </w:pPr>
    </w:p>
    <w:p w14:paraId="0FAF42D5" w14:textId="77777777" w:rsidR="00D156C8" w:rsidRPr="00D156C8" w:rsidRDefault="00D156C8" w:rsidP="00D156C8">
      <w:pPr>
        <w:rPr>
          <w:rFonts w:cs="Iskoola Pota"/>
          <w:sz w:val="26"/>
          <w:szCs w:val="26"/>
          <w:lang w:bidi="si-LK"/>
        </w:rPr>
      </w:pPr>
    </w:p>
    <w:p w14:paraId="51A3A2AB" w14:textId="77777777" w:rsidR="00D156C8" w:rsidRPr="00D156C8" w:rsidRDefault="00D156C8" w:rsidP="00D156C8">
      <w:pPr>
        <w:rPr>
          <w:rFonts w:cs="Iskoola Pota"/>
          <w:sz w:val="26"/>
          <w:szCs w:val="26"/>
          <w:lang w:bidi="si-LK"/>
        </w:rPr>
      </w:pPr>
    </w:p>
    <w:p w14:paraId="0DA46A4B" w14:textId="77777777" w:rsidR="00D156C8" w:rsidRPr="00D156C8" w:rsidRDefault="00D156C8" w:rsidP="00D156C8">
      <w:pPr>
        <w:rPr>
          <w:rFonts w:cs="Iskoola Pota"/>
          <w:sz w:val="26"/>
          <w:szCs w:val="26"/>
          <w:lang w:bidi="si-LK"/>
        </w:rPr>
      </w:pPr>
    </w:p>
    <w:p w14:paraId="778E6F7F" w14:textId="77777777" w:rsidR="00D156C8" w:rsidRPr="00D156C8" w:rsidRDefault="00D156C8" w:rsidP="00D156C8">
      <w:pPr>
        <w:rPr>
          <w:rFonts w:cs="Iskoola Pota"/>
          <w:sz w:val="26"/>
          <w:szCs w:val="26"/>
          <w:lang w:bidi="si-LK"/>
        </w:rPr>
      </w:pPr>
    </w:p>
    <w:p w14:paraId="51B55427" w14:textId="120140B8" w:rsidR="00E15407" w:rsidRDefault="00E15407" w:rsidP="001A212C">
      <w:pPr>
        <w:rPr>
          <w:rFonts w:cs="Iskoola Pota"/>
          <w:sz w:val="26"/>
          <w:szCs w:val="26"/>
          <w:lang w:bidi="si-LK"/>
        </w:rPr>
      </w:pPr>
    </w:p>
    <w:p w14:paraId="551C862B" w14:textId="425409B8" w:rsidR="0040121D" w:rsidRDefault="0040121D" w:rsidP="001A212C">
      <w:pPr>
        <w:rPr>
          <w:rFonts w:cs="Iskoola Pota"/>
          <w:sz w:val="26"/>
          <w:szCs w:val="26"/>
          <w:lang w:bidi="si-LK"/>
        </w:rPr>
      </w:pPr>
    </w:p>
    <w:p w14:paraId="2D05B97A" w14:textId="4FA94ACC" w:rsidR="0040121D" w:rsidRDefault="0040121D" w:rsidP="001A212C">
      <w:pPr>
        <w:rPr>
          <w:rFonts w:cs="Iskoola Pota"/>
          <w:sz w:val="26"/>
          <w:szCs w:val="26"/>
          <w:lang w:bidi="si-LK"/>
        </w:rPr>
      </w:pPr>
    </w:p>
    <w:p w14:paraId="2CA746E8" w14:textId="2858011C" w:rsidR="0040121D" w:rsidRDefault="0040121D" w:rsidP="001A212C">
      <w:pPr>
        <w:rPr>
          <w:rFonts w:cs="Iskoola Pota"/>
          <w:sz w:val="26"/>
          <w:szCs w:val="26"/>
          <w:lang w:bidi="si-LK"/>
        </w:rPr>
      </w:pPr>
    </w:p>
    <w:p w14:paraId="532F45F2" w14:textId="579B2649" w:rsidR="0040121D" w:rsidRDefault="0040121D" w:rsidP="001A212C">
      <w:pPr>
        <w:rPr>
          <w:rFonts w:cs="Iskoola Pota"/>
          <w:sz w:val="26"/>
          <w:szCs w:val="26"/>
          <w:lang w:bidi="si-LK"/>
        </w:rPr>
      </w:pPr>
    </w:p>
    <w:p w14:paraId="7618A265" w14:textId="2A1B01C4" w:rsidR="0040121D" w:rsidRDefault="0040121D" w:rsidP="001A212C">
      <w:pPr>
        <w:rPr>
          <w:rFonts w:cs="Iskoola Pota"/>
          <w:sz w:val="26"/>
          <w:szCs w:val="26"/>
          <w:lang w:bidi="si-LK"/>
        </w:rPr>
      </w:pPr>
    </w:p>
    <w:p w14:paraId="691F8674" w14:textId="79761091" w:rsidR="0040121D" w:rsidRDefault="0040121D" w:rsidP="001A212C">
      <w:pPr>
        <w:rPr>
          <w:rFonts w:cs="Iskoola Pota"/>
          <w:sz w:val="26"/>
          <w:szCs w:val="26"/>
          <w:lang w:bidi="si-LK"/>
        </w:rPr>
      </w:pPr>
    </w:p>
    <w:p w14:paraId="41667141" w14:textId="121397B8" w:rsidR="0040121D" w:rsidRDefault="0040121D" w:rsidP="001A212C">
      <w:pPr>
        <w:rPr>
          <w:rFonts w:cs="Iskoola Pota"/>
          <w:sz w:val="26"/>
          <w:szCs w:val="26"/>
          <w:lang w:bidi="si-LK"/>
        </w:rPr>
      </w:pPr>
    </w:p>
    <w:p w14:paraId="14B01DCD" w14:textId="4373FE8A" w:rsidR="0040121D" w:rsidRDefault="0040121D" w:rsidP="001A212C">
      <w:pPr>
        <w:rPr>
          <w:rFonts w:cs="Iskoola Pota"/>
          <w:sz w:val="26"/>
          <w:szCs w:val="26"/>
          <w:lang w:bidi="si-LK"/>
        </w:rPr>
      </w:pPr>
    </w:p>
    <w:p w14:paraId="53F8CF65" w14:textId="10E3EA23" w:rsidR="0040121D" w:rsidRDefault="0040121D" w:rsidP="001A212C">
      <w:pPr>
        <w:rPr>
          <w:rFonts w:cs="Iskoola Pota"/>
          <w:sz w:val="26"/>
          <w:szCs w:val="26"/>
          <w:lang w:bidi="si-LK"/>
        </w:rPr>
      </w:pPr>
    </w:p>
    <w:p w14:paraId="1299EC67" w14:textId="11E4487A" w:rsidR="00C4429F" w:rsidRDefault="00C4429F" w:rsidP="001A212C">
      <w:pPr>
        <w:rPr>
          <w:rFonts w:cs="Iskoola Pota"/>
          <w:sz w:val="26"/>
          <w:szCs w:val="26"/>
          <w:lang w:bidi="si-LK"/>
        </w:rPr>
      </w:pPr>
    </w:p>
    <w:p w14:paraId="7DBD2D4F" w14:textId="5D802A5B" w:rsidR="009463BA" w:rsidRDefault="009463BA" w:rsidP="001A212C">
      <w:pPr>
        <w:rPr>
          <w:rFonts w:cs="Iskoola Pota"/>
          <w:sz w:val="26"/>
          <w:szCs w:val="26"/>
          <w:lang w:bidi="si-LK"/>
        </w:rPr>
      </w:pPr>
    </w:p>
    <w:p w14:paraId="18E5CC3D" w14:textId="77777777" w:rsidR="009463BA" w:rsidRDefault="009463BA" w:rsidP="001A212C">
      <w:pPr>
        <w:rPr>
          <w:rFonts w:cs="Iskoola Pota"/>
          <w:sz w:val="26"/>
          <w:szCs w:val="26"/>
          <w:lang w:bidi="si-LK"/>
        </w:rPr>
      </w:pPr>
    </w:p>
    <w:p w14:paraId="76341D09" w14:textId="08020CE5" w:rsidR="001A212C" w:rsidRDefault="00D156C8" w:rsidP="001A212C">
      <w:pPr>
        <w:rPr>
          <w:rFonts w:cs="Iskoola Pota"/>
          <w:sz w:val="26"/>
          <w:szCs w:val="26"/>
          <w:lang w:bidi="si-LK"/>
        </w:rPr>
      </w:pPr>
      <w:r>
        <w:rPr>
          <w:rFonts w:cs="Iskoola Pota"/>
          <w:sz w:val="26"/>
          <w:szCs w:val="26"/>
          <w:lang w:bidi="si-LK"/>
        </w:rPr>
        <w:lastRenderedPageBreak/>
        <w:t>Team Members</w:t>
      </w:r>
      <w:r w:rsidR="00D87328">
        <w:rPr>
          <w:rFonts w:cs="Iskoola Pota"/>
          <w:sz w:val="26"/>
          <w:szCs w:val="26"/>
          <w:lang w:bidi="si-LK"/>
        </w:rPr>
        <w:t>:</w:t>
      </w:r>
    </w:p>
    <w:tbl>
      <w:tblPr>
        <w:tblStyle w:val="LightShading-Accent1"/>
        <w:tblW w:w="8730" w:type="dxa"/>
        <w:tblInd w:w="108"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5580"/>
        <w:gridCol w:w="3150"/>
      </w:tblGrid>
      <w:tr w:rsidR="009F6DEA" w14:paraId="7FEACF3F" w14:textId="77777777" w:rsidTr="002F6F32">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580" w:type="dxa"/>
            <w:tcBorders>
              <w:top w:val="none" w:sz="0" w:space="0" w:color="auto"/>
              <w:left w:val="none" w:sz="0" w:space="0" w:color="auto"/>
              <w:bottom w:val="none" w:sz="0" w:space="0" w:color="auto"/>
              <w:right w:val="none" w:sz="0" w:space="0" w:color="auto"/>
            </w:tcBorders>
          </w:tcPr>
          <w:p w14:paraId="484AE4DF" w14:textId="77777777" w:rsidR="009F6DEA" w:rsidRPr="009F6DEA" w:rsidRDefault="009F6DEA" w:rsidP="009F6DEA">
            <w:pPr>
              <w:jc w:val="center"/>
              <w:rPr>
                <w:rFonts w:cs="Iskoola Pota"/>
                <w:sz w:val="24"/>
                <w:szCs w:val="24"/>
                <w:lang w:bidi="si-LK"/>
              </w:rPr>
            </w:pPr>
            <w:r w:rsidRPr="009F6DEA">
              <w:rPr>
                <w:rFonts w:cs="Iskoola Pota"/>
                <w:sz w:val="24"/>
                <w:szCs w:val="24"/>
                <w:lang w:bidi="si-LK"/>
              </w:rPr>
              <w:t>Student Name</w:t>
            </w:r>
          </w:p>
        </w:tc>
        <w:tc>
          <w:tcPr>
            <w:tcW w:w="3150" w:type="dxa"/>
            <w:tcBorders>
              <w:top w:val="none" w:sz="0" w:space="0" w:color="auto"/>
              <w:left w:val="none" w:sz="0" w:space="0" w:color="auto"/>
              <w:bottom w:val="none" w:sz="0" w:space="0" w:color="auto"/>
              <w:right w:val="none" w:sz="0" w:space="0" w:color="auto"/>
            </w:tcBorders>
          </w:tcPr>
          <w:p w14:paraId="7C3B0990" w14:textId="7553A119" w:rsidR="009F6DEA" w:rsidRPr="009F6DEA" w:rsidRDefault="00A50972" w:rsidP="009F6DEA">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 xml:space="preserve">Student </w:t>
            </w:r>
            <w:r w:rsidR="009F6DEA" w:rsidRPr="009F6DEA">
              <w:rPr>
                <w:rFonts w:cs="Iskoola Pota"/>
                <w:sz w:val="24"/>
                <w:szCs w:val="24"/>
                <w:lang w:bidi="si-LK"/>
              </w:rPr>
              <w:t>ID</w:t>
            </w:r>
          </w:p>
        </w:tc>
      </w:tr>
      <w:tr w:rsidR="009F6DEA" w14:paraId="60376320" w14:textId="77777777" w:rsidTr="009A0D8E">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5580" w:type="dxa"/>
            <w:tcBorders>
              <w:left w:val="none" w:sz="0" w:space="0" w:color="auto"/>
              <w:right w:val="none" w:sz="0" w:space="0" w:color="auto"/>
            </w:tcBorders>
            <w:shd w:val="clear" w:color="auto" w:fill="FFFFFF" w:themeFill="background1"/>
          </w:tcPr>
          <w:p w14:paraId="6E1DA07D" w14:textId="34FB830F" w:rsidR="009F6DEA" w:rsidRPr="00133A82" w:rsidRDefault="00DD4B5F" w:rsidP="00FB6F03">
            <w:pPr>
              <w:rPr>
                <w:rFonts w:cs="Iskoola Pota"/>
                <w:b w:val="0"/>
                <w:bCs w:val="0"/>
                <w:color w:val="000000" w:themeColor="text1"/>
                <w:sz w:val="26"/>
                <w:szCs w:val="26"/>
                <w:lang w:bidi="si-LK"/>
              </w:rPr>
            </w:pPr>
            <w:r w:rsidRPr="00133A82">
              <w:rPr>
                <w:rFonts w:cs="Iskoola Pota"/>
                <w:b w:val="0"/>
                <w:bCs w:val="0"/>
                <w:color w:val="000000" w:themeColor="text1"/>
                <w:sz w:val="26"/>
                <w:szCs w:val="26"/>
                <w:lang w:bidi="si-LK"/>
              </w:rPr>
              <w:t xml:space="preserve">Leader: </w:t>
            </w:r>
            <w:r w:rsidR="00FB6F03" w:rsidRPr="00133A82">
              <w:rPr>
                <w:rFonts w:cs="Iskoola Pota"/>
                <w:b w:val="0"/>
                <w:bCs w:val="0"/>
                <w:color w:val="000000" w:themeColor="text1"/>
                <w:sz w:val="26"/>
                <w:szCs w:val="26"/>
                <w:lang w:bidi="si-LK"/>
              </w:rPr>
              <w:t>Rajapakshe D.D.S</w:t>
            </w:r>
          </w:p>
        </w:tc>
        <w:tc>
          <w:tcPr>
            <w:tcW w:w="3150" w:type="dxa"/>
            <w:tcBorders>
              <w:left w:val="none" w:sz="0" w:space="0" w:color="auto"/>
              <w:right w:val="none" w:sz="0" w:space="0" w:color="auto"/>
            </w:tcBorders>
            <w:shd w:val="clear" w:color="auto" w:fill="FFFFFF" w:themeFill="background1"/>
          </w:tcPr>
          <w:p w14:paraId="01A2DE50" w14:textId="55090953" w:rsidR="009F6DEA" w:rsidRPr="00133A82" w:rsidRDefault="00FB6F03" w:rsidP="00D156C8">
            <w:pPr>
              <w:cnfStyle w:val="000000100000" w:firstRow="0" w:lastRow="0" w:firstColumn="0" w:lastColumn="0" w:oddVBand="0" w:evenVBand="0" w:oddHBand="1" w:evenHBand="0" w:firstRowFirstColumn="0" w:firstRowLastColumn="0" w:lastRowFirstColumn="0" w:lastRowLastColumn="0"/>
              <w:rPr>
                <w:rFonts w:cs="Iskoola Pota"/>
                <w:color w:val="000000" w:themeColor="text1"/>
                <w:sz w:val="26"/>
                <w:szCs w:val="26"/>
                <w:lang w:bidi="si-LK"/>
              </w:rPr>
            </w:pPr>
            <w:r w:rsidRPr="00133A82">
              <w:rPr>
                <w:rFonts w:cs="Iskoola Pota"/>
                <w:color w:val="000000" w:themeColor="text1"/>
                <w:sz w:val="26"/>
                <w:szCs w:val="26"/>
                <w:lang w:bidi="si-LK"/>
              </w:rPr>
              <w:t>IT16234062</w:t>
            </w:r>
          </w:p>
        </w:tc>
      </w:tr>
      <w:tr w:rsidR="009F6DEA" w14:paraId="6A682A92" w14:textId="77777777" w:rsidTr="009A0D8E">
        <w:trPr>
          <w:trHeight w:val="545"/>
        </w:trPr>
        <w:tc>
          <w:tcPr>
            <w:cnfStyle w:val="001000000000" w:firstRow="0" w:lastRow="0" w:firstColumn="1" w:lastColumn="0" w:oddVBand="0" w:evenVBand="0" w:oddHBand="0" w:evenHBand="0" w:firstRowFirstColumn="0" w:firstRowLastColumn="0" w:lastRowFirstColumn="0" w:lastRowLastColumn="0"/>
            <w:tcW w:w="5580" w:type="dxa"/>
            <w:shd w:val="clear" w:color="auto" w:fill="FFFFFF" w:themeFill="background1"/>
          </w:tcPr>
          <w:p w14:paraId="47E2A814" w14:textId="0FD5E026" w:rsidR="009F6DEA" w:rsidRPr="00133A82" w:rsidRDefault="00DD4B5F" w:rsidP="00D156C8">
            <w:pPr>
              <w:rPr>
                <w:rFonts w:cs="Iskoola Pota"/>
                <w:b w:val="0"/>
                <w:bCs w:val="0"/>
                <w:color w:val="000000" w:themeColor="text1"/>
                <w:sz w:val="26"/>
                <w:szCs w:val="26"/>
                <w:lang w:bidi="si-LK"/>
              </w:rPr>
            </w:pPr>
            <w:r w:rsidRPr="00133A82">
              <w:rPr>
                <w:rFonts w:cs="Iskoola Pota"/>
                <w:b w:val="0"/>
                <w:bCs w:val="0"/>
                <w:color w:val="000000" w:themeColor="text1"/>
                <w:sz w:val="26"/>
                <w:szCs w:val="26"/>
                <w:lang w:bidi="si-LK"/>
              </w:rPr>
              <w:t>Member 2:</w:t>
            </w:r>
            <w:r w:rsidR="00A87E29" w:rsidRPr="00133A82">
              <w:rPr>
                <w:rFonts w:cs="Iskoola Pota"/>
                <w:b w:val="0"/>
                <w:bCs w:val="0"/>
                <w:color w:val="000000" w:themeColor="text1"/>
                <w:sz w:val="26"/>
                <w:szCs w:val="26"/>
                <w:lang w:bidi="si-LK"/>
              </w:rPr>
              <w:t xml:space="preserve"> U.L.N.P. Uswatte</w:t>
            </w:r>
          </w:p>
        </w:tc>
        <w:tc>
          <w:tcPr>
            <w:tcW w:w="3150" w:type="dxa"/>
            <w:shd w:val="clear" w:color="auto" w:fill="FFFFFF" w:themeFill="background1"/>
          </w:tcPr>
          <w:p w14:paraId="5D56EA52" w14:textId="32B70575" w:rsidR="009F6DEA" w:rsidRPr="00133A82" w:rsidRDefault="00FB6F03" w:rsidP="00D156C8">
            <w:pPr>
              <w:cnfStyle w:val="000000000000" w:firstRow="0" w:lastRow="0" w:firstColumn="0" w:lastColumn="0" w:oddVBand="0" w:evenVBand="0" w:oddHBand="0" w:evenHBand="0" w:firstRowFirstColumn="0" w:firstRowLastColumn="0" w:lastRowFirstColumn="0" w:lastRowLastColumn="0"/>
              <w:rPr>
                <w:rFonts w:cs="Iskoola Pota"/>
                <w:color w:val="000000" w:themeColor="text1"/>
                <w:sz w:val="26"/>
                <w:szCs w:val="26"/>
                <w:lang w:bidi="si-LK"/>
              </w:rPr>
            </w:pPr>
            <w:r w:rsidRPr="00133A82">
              <w:rPr>
                <w:rFonts w:cs="Iskoola Pota"/>
                <w:color w:val="000000" w:themeColor="text1"/>
                <w:sz w:val="26"/>
                <w:szCs w:val="26"/>
                <w:lang w:bidi="si-LK"/>
              </w:rPr>
              <w:t>IT17029278</w:t>
            </w:r>
          </w:p>
        </w:tc>
      </w:tr>
      <w:tr w:rsidR="009F6DEA" w14:paraId="30FB6D21" w14:textId="77777777" w:rsidTr="009A0D8E">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5580" w:type="dxa"/>
            <w:tcBorders>
              <w:left w:val="none" w:sz="0" w:space="0" w:color="auto"/>
              <w:right w:val="none" w:sz="0" w:space="0" w:color="auto"/>
            </w:tcBorders>
            <w:shd w:val="clear" w:color="auto" w:fill="FFFFFF" w:themeFill="background1"/>
          </w:tcPr>
          <w:p w14:paraId="39361AA0" w14:textId="5F1361E4" w:rsidR="009F6DEA" w:rsidRPr="00133A82" w:rsidRDefault="00DD4B5F" w:rsidP="00FB6F03">
            <w:pPr>
              <w:rPr>
                <w:rFonts w:cs="Iskoola Pota"/>
                <w:b w:val="0"/>
                <w:bCs w:val="0"/>
                <w:color w:val="000000" w:themeColor="text1"/>
                <w:sz w:val="26"/>
                <w:szCs w:val="26"/>
                <w:lang w:bidi="si-LK"/>
              </w:rPr>
            </w:pPr>
            <w:r w:rsidRPr="00133A82">
              <w:rPr>
                <w:rFonts w:cs="Iskoola Pota"/>
                <w:b w:val="0"/>
                <w:bCs w:val="0"/>
                <w:color w:val="000000" w:themeColor="text1"/>
                <w:sz w:val="26"/>
                <w:szCs w:val="26"/>
                <w:lang w:bidi="si-LK"/>
              </w:rPr>
              <w:t>Member 3:</w:t>
            </w:r>
            <w:r w:rsidR="00FB6F03" w:rsidRPr="00133A82">
              <w:rPr>
                <w:rFonts w:cs="Iskoola Pota"/>
                <w:b w:val="0"/>
                <w:bCs w:val="0"/>
                <w:color w:val="000000" w:themeColor="text1"/>
                <w:sz w:val="26"/>
                <w:szCs w:val="26"/>
                <w:lang w:bidi="si-LK"/>
              </w:rPr>
              <w:t xml:space="preserve"> Kudawithana</w:t>
            </w:r>
            <w:r w:rsidR="00A87E29" w:rsidRPr="00133A82">
              <w:rPr>
                <w:rFonts w:cs="Iskoola Pota"/>
                <w:b w:val="0"/>
                <w:bCs w:val="0"/>
                <w:color w:val="000000" w:themeColor="text1"/>
                <w:sz w:val="26"/>
                <w:szCs w:val="26"/>
                <w:lang w:bidi="si-LK"/>
              </w:rPr>
              <w:t xml:space="preserve"> </w:t>
            </w:r>
            <w:r w:rsidR="00FB6F03" w:rsidRPr="00133A82">
              <w:rPr>
                <w:rFonts w:cs="Iskoola Pota"/>
                <w:b w:val="0"/>
                <w:bCs w:val="0"/>
                <w:color w:val="000000" w:themeColor="text1"/>
                <w:sz w:val="26"/>
                <w:szCs w:val="26"/>
                <w:lang w:bidi="si-LK"/>
              </w:rPr>
              <w:t>K.N.B</w:t>
            </w:r>
          </w:p>
        </w:tc>
        <w:tc>
          <w:tcPr>
            <w:tcW w:w="3150" w:type="dxa"/>
            <w:tcBorders>
              <w:left w:val="none" w:sz="0" w:space="0" w:color="auto"/>
              <w:right w:val="none" w:sz="0" w:space="0" w:color="auto"/>
            </w:tcBorders>
            <w:shd w:val="clear" w:color="auto" w:fill="FFFFFF" w:themeFill="background1"/>
          </w:tcPr>
          <w:p w14:paraId="6BA84211" w14:textId="485557D3" w:rsidR="009F6DEA" w:rsidRPr="00133A82" w:rsidRDefault="00FB6F03" w:rsidP="00D156C8">
            <w:pPr>
              <w:cnfStyle w:val="000000100000" w:firstRow="0" w:lastRow="0" w:firstColumn="0" w:lastColumn="0" w:oddVBand="0" w:evenVBand="0" w:oddHBand="1" w:evenHBand="0" w:firstRowFirstColumn="0" w:firstRowLastColumn="0" w:lastRowFirstColumn="0" w:lastRowLastColumn="0"/>
              <w:rPr>
                <w:rFonts w:cs="Iskoola Pota"/>
                <w:color w:val="000000" w:themeColor="text1"/>
                <w:sz w:val="26"/>
                <w:szCs w:val="26"/>
                <w:lang w:bidi="si-LK"/>
              </w:rPr>
            </w:pPr>
            <w:r w:rsidRPr="00133A82">
              <w:rPr>
                <w:rFonts w:cs="Iskoola Pota"/>
                <w:color w:val="000000" w:themeColor="text1"/>
                <w:sz w:val="26"/>
                <w:szCs w:val="26"/>
                <w:lang w:bidi="si-LK"/>
              </w:rPr>
              <w:t>IT17255820</w:t>
            </w:r>
          </w:p>
        </w:tc>
      </w:tr>
      <w:tr w:rsidR="009F6DEA" w14:paraId="1F1CE2F2" w14:textId="77777777" w:rsidTr="009A0D8E">
        <w:trPr>
          <w:trHeight w:val="545"/>
        </w:trPr>
        <w:tc>
          <w:tcPr>
            <w:cnfStyle w:val="001000000000" w:firstRow="0" w:lastRow="0" w:firstColumn="1" w:lastColumn="0" w:oddVBand="0" w:evenVBand="0" w:oddHBand="0" w:evenHBand="0" w:firstRowFirstColumn="0" w:firstRowLastColumn="0" w:lastRowFirstColumn="0" w:lastRowLastColumn="0"/>
            <w:tcW w:w="5580" w:type="dxa"/>
          </w:tcPr>
          <w:p w14:paraId="389654A5" w14:textId="345F1659" w:rsidR="009F6DEA" w:rsidRPr="00133A82" w:rsidRDefault="00DD4B5F" w:rsidP="00FB6F03">
            <w:pPr>
              <w:rPr>
                <w:rFonts w:cs="Iskoola Pota"/>
                <w:b w:val="0"/>
                <w:color w:val="000000" w:themeColor="text1"/>
                <w:sz w:val="26"/>
                <w:szCs w:val="26"/>
                <w:lang w:bidi="si-LK"/>
              </w:rPr>
            </w:pPr>
            <w:r w:rsidRPr="00133A82">
              <w:rPr>
                <w:rFonts w:cs="Iskoola Pota"/>
                <w:b w:val="0"/>
                <w:color w:val="000000" w:themeColor="text1"/>
                <w:sz w:val="26"/>
                <w:szCs w:val="26"/>
                <w:lang w:bidi="si-LK"/>
              </w:rPr>
              <w:t>Member 4:</w:t>
            </w:r>
            <w:r w:rsidR="00FB6F03" w:rsidRPr="00133A82">
              <w:rPr>
                <w:rFonts w:cs="Iskoola Pota"/>
                <w:b w:val="0"/>
                <w:color w:val="000000" w:themeColor="text1"/>
                <w:sz w:val="26"/>
                <w:szCs w:val="26"/>
                <w:lang w:bidi="si-LK"/>
              </w:rPr>
              <w:t xml:space="preserve"> Nishshanka N.A.B.D</w:t>
            </w:r>
          </w:p>
        </w:tc>
        <w:tc>
          <w:tcPr>
            <w:tcW w:w="3150" w:type="dxa"/>
          </w:tcPr>
          <w:p w14:paraId="7A3A069E" w14:textId="1B0C138D" w:rsidR="009F6DEA" w:rsidRPr="00133A82" w:rsidRDefault="00FB6F03" w:rsidP="00D156C8">
            <w:pPr>
              <w:cnfStyle w:val="000000000000" w:firstRow="0" w:lastRow="0" w:firstColumn="0" w:lastColumn="0" w:oddVBand="0" w:evenVBand="0" w:oddHBand="0" w:evenHBand="0" w:firstRowFirstColumn="0" w:firstRowLastColumn="0" w:lastRowFirstColumn="0" w:lastRowLastColumn="0"/>
              <w:rPr>
                <w:rFonts w:cs="Iskoola Pota"/>
                <w:color w:val="000000" w:themeColor="text1"/>
                <w:sz w:val="26"/>
                <w:szCs w:val="26"/>
                <w:lang w:bidi="si-LK"/>
              </w:rPr>
            </w:pPr>
            <w:r w:rsidRPr="00133A82">
              <w:rPr>
                <w:rFonts w:cs="Iskoola Pota"/>
                <w:color w:val="000000" w:themeColor="text1"/>
                <w:sz w:val="26"/>
                <w:szCs w:val="26"/>
                <w:lang w:bidi="si-LK"/>
              </w:rPr>
              <w:t>IT17043656</w:t>
            </w:r>
          </w:p>
        </w:tc>
      </w:tr>
    </w:tbl>
    <w:p w14:paraId="1A75E1A2" w14:textId="77777777" w:rsidR="00040D36" w:rsidRDefault="00040D36" w:rsidP="00DD4B5F">
      <w:pPr>
        <w:spacing w:after="0" w:line="0" w:lineRule="atLeast"/>
        <w:jc w:val="center"/>
        <w:rPr>
          <w:rFonts w:cs="Iskoola Pota"/>
          <w:b/>
          <w:sz w:val="26"/>
          <w:szCs w:val="26"/>
          <w:u w:val="single"/>
          <w:lang w:bidi="si-LK"/>
        </w:rPr>
      </w:pPr>
    </w:p>
    <w:p w14:paraId="223A9896" w14:textId="77777777" w:rsidR="00040D36" w:rsidRDefault="00040D36">
      <w:pPr>
        <w:rPr>
          <w:rFonts w:cs="Iskoola Pota"/>
          <w:b/>
          <w:sz w:val="26"/>
          <w:szCs w:val="26"/>
          <w:u w:val="single"/>
          <w:lang w:bidi="si-LK"/>
        </w:rPr>
      </w:pPr>
      <w:r>
        <w:rPr>
          <w:rFonts w:cs="Iskoola Pota"/>
          <w:b/>
          <w:sz w:val="26"/>
          <w:szCs w:val="26"/>
          <w:u w:val="single"/>
          <w:lang w:bidi="si-LK"/>
        </w:rPr>
        <w:br w:type="page"/>
      </w:r>
    </w:p>
    <w:p w14:paraId="605D4FC9" w14:textId="375DBD79" w:rsidR="00D34132" w:rsidRPr="00DD4B5F" w:rsidRDefault="001A212C" w:rsidP="00DD4B5F">
      <w:pPr>
        <w:spacing w:after="0" w:line="0" w:lineRule="atLeast"/>
        <w:jc w:val="center"/>
        <w:rPr>
          <w:rFonts w:cs="Iskoola Pota"/>
          <w:b/>
          <w:sz w:val="26"/>
          <w:szCs w:val="26"/>
          <w:u w:val="single"/>
          <w:lang w:bidi="si-LK"/>
        </w:rPr>
      </w:pPr>
      <w:r w:rsidRPr="00DD4B5F">
        <w:rPr>
          <w:rFonts w:cs="Iskoola Pota"/>
          <w:b/>
          <w:sz w:val="26"/>
          <w:szCs w:val="26"/>
          <w:u w:val="single"/>
          <w:lang w:bidi="si-LK"/>
        </w:rPr>
        <w:lastRenderedPageBreak/>
        <w:t>For official use only</w:t>
      </w:r>
    </w:p>
    <w:p w14:paraId="76CACEC6" w14:textId="77777777" w:rsidR="00D34132" w:rsidRDefault="00D34132" w:rsidP="0077262D">
      <w:pPr>
        <w:spacing w:after="0" w:line="0" w:lineRule="atLeast"/>
        <w:rPr>
          <w:rFonts w:cs="Iskoola Pota"/>
          <w:sz w:val="26"/>
          <w:szCs w:val="26"/>
          <w:lang w:bidi="si-LK"/>
        </w:rPr>
      </w:pPr>
    </w:p>
    <w:p w14:paraId="5D6B6C54" w14:textId="2D969840" w:rsidR="001A212C" w:rsidRDefault="00A72A2C" w:rsidP="0077262D">
      <w:pPr>
        <w:pStyle w:val="ListParagraph"/>
        <w:spacing w:line="240" w:lineRule="auto"/>
        <w:ind w:left="0"/>
        <w:rPr>
          <w:rFonts w:cs="Iskoola Pota"/>
          <w:sz w:val="24"/>
          <w:szCs w:val="24"/>
          <w:lang w:bidi="si-LK"/>
        </w:rPr>
      </w:pPr>
      <w:r w:rsidRPr="009377F4">
        <w:rPr>
          <w:rFonts w:cs="Iskoola Pota"/>
          <w:sz w:val="24"/>
          <w:szCs w:val="24"/>
          <w:lang w:bidi="si-LK"/>
        </w:rPr>
        <w:t>Acceptable:</w:t>
      </w:r>
      <w:r w:rsidRPr="009377F4">
        <w:rPr>
          <w:rFonts w:cs="Iskoola Pota"/>
          <w:sz w:val="24"/>
          <w:szCs w:val="24"/>
          <w:lang w:bidi="si-LK"/>
        </w:rPr>
        <w:tab/>
        <w:t>YES/NO</w:t>
      </w:r>
    </w:p>
    <w:p w14:paraId="055B947D" w14:textId="255C2C98" w:rsidR="0027165B" w:rsidRDefault="0027165B" w:rsidP="0077262D">
      <w:pPr>
        <w:pStyle w:val="ListParagraph"/>
        <w:spacing w:line="240" w:lineRule="auto"/>
        <w:ind w:left="0"/>
        <w:rPr>
          <w:rFonts w:cs="Iskoola Pota"/>
          <w:sz w:val="24"/>
          <w:szCs w:val="24"/>
          <w:lang w:bidi="si-LK"/>
        </w:rPr>
      </w:pPr>
    </w:p>
    <w:p w14:paraId="5C278B00" w14:textId="738A9C5A" w:rsidR="0027165B" w:rsidRDefault="0027165B" w:rsidP="0077262D">
      <w:pPr>
        <w:pStyle w:val="ListParagraph"/>
        <w:spacing w:line="240" w:lineRule="auto"/>
        <w:ind w:left="0"/>
        <w:rPr>
          <w:rFonts w:cs="Iskoola Pota"/>
          <w:sz w:val="24"/>
          <w:szCs w:val="24"/>
          <w:lang w:bidi="si-LK"/>
        </w:rPr>
      </w:pPr>
      <w:r>
        <w:rPr>
          <w:noProof/>
          <w:lang w:bidi="si-LK"/>
        </w:rPr>
        <mc:AlternateContent>
          <mc:Choice Requires="wps">
            <w:drawing>
              <wp:anchor distT="0" distB="0" distL="114300" distR="114300" simplePos="0" relativeHeight="251678720" behindDoc="0" locked="0" layoutInCell="1" allowOverlap="1" wp14:anchorId="7195DE06" wp14:editId="023982A6">
                <wp:simplePos x="0" y="0"/>
                <wp:positionH relativeFrom="column">
                  <wp:posOffset>0</wp:posOffset>
                </wp:positionH>
                <wp:positionV relativeFrom="paragraph">
                  <wp:posOffset>182652</wp:posOffset>
                </wp:positionV>
                <wp:extent cx="5901055" cy="3134331"/>
                <wp:effectExtent l="0" t="0" r="23495" b="28575"/>
                <wp:wrapNone/>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3134331"/>
                        </a:xfrm>
                        <a:prstGeom prst="rect">
                          <a:avLst/>
                        </a:prstGeom>
                        <a:solidFill>
                          <a:srgbClr val="FFFFFF"/>
                        </a:solidFill>
                        <a:ln w="9525">
                          <a:solidFill>
                            <a:schemeClr val="tx2">
                              <a:lumMod val="60000"/>
                              <a:lumOff val="40000"/>
                            </a:schemeClr>
                          </a:solidFill>
                          <a:miter lim="800000"/>
                          <a:headEnd/>
                          <a:tailEnd/>
                        </a:ln>
                      </wps:spPr>
                      <wps:txbx>
                        <w:txbxContent>
                          <w:p w14:paraId="396A3B24" w14:textId="77777777" w:rsidR="00E15407" w:rsidRDefault="00E15407" w:rsidP="0027165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95DE06" id="_x0000_s1067" type="#_x0000_t202" style="position:absolute;margin-left:0;margin-top:14.4pt;width:464.65pt;height:246.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" strokecolor="#548dd4 [1951]">
                <v:textbox>
                  <w:txbxContent>
                    <w:p w14:paraId="396A3B24" w14:textId="77777777" w:rsidR="00E15407" w:rsidRDefault="00E15407" w:rsidP="0027165B"/>
                  </w:txbxContent>
                </v:textbox>
              </v:shape>
            </w:pict>
          </mc:Fallback>
        </mc:AlternateContent>
      </w:r>
      <w:r>
        <w:rPr>
          <w:rFonts w:cs="Iskoola Pota"/>
          <w:sz w:val="24"/>
          <w:szCs w:val="24"/>
          <w:lang w:bidi="si-LK"/>
        </w:rPr>
        <w:t>Minor Corrections (if necessary)</w:t>
      </w:r>
    </w:p>
    <w:p w14:paraId="279D2108" w14:textId="5208FEF4" w:rsidR="0027165B" w:rsidRDefault="0027165B" w:rsidP="0077262D">
      <w:pPr>
        <w:pStyle w:val="ListParagraph"/>
        <w:spacing w:line="240" w:lineRule="auto"/>
        <w:ind w:left="0"/>
        <w:rPr>
          <w:rFonts w:cs="Iskoola Pota"/>
          <w:sz w:val="24"/>
          <w:szCs w:val="24"/>
          <w:lang w:bidi="si-LK"/>
        </w:rPr>
      </w:pPr>
    </w:p>
    <w:p w14:paraId="3E29C8AF" w14:textId="6404A695" w:rsidR="0027165B" w:rsidRDefault="0027165B" w:rsidP="0077262D">
      <w:pPr>
        <w:pStyle w:val="ListParagraph"/>
        <w:spacing w:line="240" w:lineRule="auto"/>
        <w:ind w:left="0"/>
        <w:rPr>
          <w:rFonts w:cs="Iskoola Pota"/>
          <w:sz w:val="24"/>
          <w:szCs w:val="24"/>
          <w:lang w:bidi="si-LK"/>
        </w:rPr>
      </w:pPr>
    </w:p>
    <w:p w14:paraId="21778722" w14:textId="0187F780" w:rsidR="0027165B" w:rsidRDefault="0027165B" w:rsidP="0077262D">
      <w:pPr>
        <w:pStyle w:val="ListParagraph"/>
        <w:spacing w:line="240" w:lineRule="auto"/>
        <w:ind w:left="0"/>
        <w:rPr>
          <w:rFonts w:cs="Iskoola Pota"/>
          <w:sz w:val="24"/>
          <w:szCs w:val="24"/>
          <w:lang w:bidi="si-LK"/>
        </w:rPr>
      </w:pPr>
    </w:p>
    <w:p w14:paraId="582E9C4D" w14:textId="0F2F15A9" w:rsidR="0027165B" w:rsidRDefault="0027165B" w:rsidP="0077262D">
      <w:pPr>
        <w:pStyle w:val="ListParagraph"/>
        <w:spacing w:line="240" w:lineRule="auto"/>
        <w:ind w:left="0"/>
        <w:rPr>
          <w:rFonts w:cs="Iskoola Pota"/>
          <w:sz w:val="24"/>
          <w:szCs w:val="24"/>
          <w:lang w:bidi="si-LK"/>
        </w:rPr>
      </w:pPr>
    </w:p>
    <w:p w14:paraId="1C5EB19D" w14:textId="77D096DE" w:rsidR="0027165B" w:rsidRDefault="0027165B" w:rsidP="0077262D">
      <w:pPr>
        <w:pStyle w:val="ListParagraph"/>
        <w:spacing w:line="240" w:lineRule="auto"/>
        <w:ind w:left="0"/>
        <w:rPr>
          <w:rFonts w:cs="Iskoola Pota"/>
          <w:sz w:val="24"/>
          <w:szCs w:val="24"/>
          <w:lang w:bidi="si-LK"/>
        </w:rPr>
      </w:pPr>
    </w:p>
    <w:p w14:paraId="1838C3C1" w14:textId="54BA7564" w:rsidR="0027165B" w:rsidRDefault="0027165B" w:rsidP="0077262D">
      <w:pPr>
        <w:pStyle w:val="ListParagraph"/>
        <w:spacing w:line="240" w:lineRule="auto"/>
        <w:ind w:left="0"/>
        <w:rPr>
          <w:rFonts w:cs="Iskoola Pota"/>
          <w:sz w:val="24"/>
          <w:szCs w:val="24"/>
          <w:lang w:bidi="si-LK"/>
        </w:rPr>
      </w:pPr>
    </w:p>
    <w:p w14:paraId="1036529A" w14:textId="0F0B862F" w:rsidR="0027165B" w:rsidRDefault="0027165B" w:rsidP="0077262D">
      <w:pPr>
        <w:pStyle w:val="ListParagraph"/>
        <w:spacing w:line="240" w:lineRule="auto"/>
        <w:ind w:left="0"/>
        <w:rPr>
          <w:rFonts w:cs="Iskoola Pota"/>
          <w:sz w:val="24"/>
          <w:szCs w:val="24"/>
          <w:lang w:bidi="si-LK"/>
        </w:rPr>
      </w:pPr>
    </w:p>
    <w:p w14:paraId="4827814E" w14:textId="77777777" w:rsidR="0027165B" w:rsidRDefault="0027165B" w:rsidP="0077262D">
      <w:pPr>
        <w:pStyle w:val="ListParagraph"/>
        <w:spacing w:line="240" w:lineRule="auto"/>
        <w:ind w:left="0"/>
        <w:rPr>
          <w:rFonts w:cs="Iskoola Pota"/>
          <w:sz w:val="24"/>
          <w:szCs w:val="24"/>
          <w:lang w:bidi="si-LK"/>
        </w:rPr>
      </w:pPr>
    </w:p>
    <w:p w14:paraId="3BAA354E" w14:textId="5442563A" w:rsidR="0027165B" w:rsidRPr="009377F4" w:rsidRDefault="0027165B" w:rsidP="0077262D">
      <w:pPr>
        <w:pStyle w:val="ListParagraph"/>
        <w:spacing w:line="240" w:lineRule="auto"/>
        <w:ind w:left="0"/>
        <w:rPr>
          <w:rFonts w:cs="Iskoola Pota"/>
          <w:sz w:val="24"/>
          <w:szCs w:val="24"/>
          <w:lang w:bidi="si-LK"/>
        </w:rPr>
      </w:pPr>
    </w:p>
    <w:p w14:paraId="7D27A9A7" w14:textId="77777777" w:rsidR="0077262D" w:rsidRDefault="0077262D" w:rsidP="0077262D">
      <w:pPr>
        <w:spacing w:line="240" w:lineRule="auto"/>
        <w:rPr>
          <w:rFonts w:cs="Iskoola Pota"/>
          <w:sz w:val="24"/>
          <w:szCs w:val="24"/>
          <w:lang w:bidi="si-LK"/>
        </w:rPr>
      </w:pPr>
    </w:p>
    <w:p w14:paraId="41382B69" w14:textId="3EF6A719" w:rsidR="0077262D" w:rsidRDefault="0027165B" w:rsidP="00934B8A">
      <w:pPr>
        <w:spacing w:line="600" w:lineRule="auto"/>
        <w:rPr>
          <w:rFonts w:cs="Iskoola Pota"/>
          <w:sz w:val="24"/>
          <w:szCs w:val="24"/>
          <w:lang w:bidi="si-LK"/>
        </w:rPr>
      </w:pPr>
      <w:r>
        <w:rPr>
          <w:rFonts w:cs="Iskoola Pota"/>
          <w:sz w:val="24"/>
          <w:szCs w:val="24"/>
          <w:lang w:bidi="si-LK"/>
        </w:rPr>
        <w:t>Major c</w:t>
      </w:r>
      <w:r w:rsidR="00A72A2C" w:rsidRPr="00D34132">
        <w:rPr>
          <w:rFonts w:cs="Iskoola Pota"/>
          <w:sz w:val="24"/>
          <w:szCs w:val="24"/>
          <w:lang w:bidi="si-LK"/>
        </w:rPr>
        <w:t>hanges</w:t>
      </w:r>
      <w:r w:rsidR="00D87328">
        <w:rPr>
          <w:rFonts w:cs="Iskoola Pota"/>
          <w:sz w:val="24"/>
          <w:szCs w:val="24"/>
          <w:lang w:bidi="si-LK"/>
        </w:rPr>
        <w:t xml:space="preserve"> proposed</w:t>
      </w:r>
      <w:r w:rsidR="00A72A2C" w:rsidRPr="00D34132">
        <w:rPr>
          <w:rFonts w:cs="Iskoola Pota"/>
          <w:sz w:val="24"/>
          <w:szCs w:val="24"/>
          <w:lang w:bidi="si-LK"/>
        </w:rPr>
        <w:t>: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r w:rsidR="00DD4B5F">
        <w:rPr>
          <w:rFonts w:cs="Iskoola Pota"/>
          <w:sz w:val="24"/>
          <w:szCs w:val="24"/>
          <w:lang w:bidi="si-LK"/>
        </w:rPr>
        <w:t>___________________________________________________________________________</w:t>
      </w:r>
    </w:p>
    <w:p w14:paraId="22E629E5" w14:textId="0D83AC48" w:rsidR="00A72A2C" w:rsidRDefault="00A72A2C" w:rsidP="00934B8A">
      <w:pPr>
        <w:spacing w:line="600" w:lineRule="auto"/>
        <w:rPr>
          <w:rFonts w:cs="Iskoola Pota"/>
          <w:sz w:val="24"/>
          <w:szCs w:val="24"/>
          <w:lang w:bidi="si-LK"/>
        </w:rPr>
      </w:pPr>
      <w:r w:rsidRPr="00D34132">
        <w:rPr>
          <w:rFonts w:cs="Iskoola Pota"/>
          <w:sz w:val="24"/>
          <w:szCs w:val="24"/>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0F750D1E" w14:textId="1884EBE7" w:rsidR="002054B6" w:rsidRDefault="002054B6" w:rsidP="00934B8A">
      <w:pPr>
        <w:spacing w:line="600" w:lineRule="auto"/>
        <w:rPr>
          <w:rFonts w:cs="Iskoola Pota"/>
          <w:sz w:val="24"/>
          <w:szCs w:val="24"/>
          <w:lang w:bidi="si-LK"/>
        </w:rPr>
      </w:pPr>
    </w:p>
    <w:p w14:paraId="3E5AB2A4" w14:textId="3884207C" w:rsidR="002054B6" w:rsidRDefault="002054B6" w:rsidP="00934B8A">
      <w:pPr>
        <w:spacing w:line="600" w:lineRule="auto"/>
        <w:rPr>
          <w:rFonts w:cs="Iskoola Pota"/>
          <w:sz w:val="24"/>
          <w:szCs w:val="24"/>
          <w:lang w:bidi="si-LK"/>
        </w:rPr>
      </w:pPr>
    </w:p>
    <w:p w14:paraId="3FDF05E5" w14:textId="77777777" w:rsidR="002054B6" w:rsidRPr="00D34132" w:rsidRDefault="002054B6" w:rsidP="00934B8A">
      <w:pPr>
        <w:spacing w:line="600" w:lineRule="auto"/>
        <w:rPr>
          <w:rFonts w:cs="Iskoola Pota"/>
          <w:sz w:val="24"/>
          <w:szCs w:val="24"/>
          <w:lang w:bidi="si-LK"/>
        </w:rPr>
      </w:pPr>
    </w:p>
    <w:p w14:paraId="6500FAEA" w14:textId="120B5782" w:rsidR="00A72A2C" w:rsidRDefault="00A72A2C" w:rsidP="006B6AA4">
      <w:pPr>
        <w:spacing w:line="240" w:lineRule="auto"/>
        <w:rPr>
          <w:rFonts w:cs="Iskoola Pota"/>
          <w:sz w:val="24"/>
          <w:szCs w:val="24"/>
          <w:lang w:bidi="si-LK"/>
        </w:rPr>
      </w:pPr>
      <w:r w:rsidRPr="00D34132">
        <w:rPr>
          <w:rFonts w:cs="Iskoola Pota"/>
          <w:sz w:val="24"/>
          <w:szCs w:val="24"/>
          <w:lang w:bidi="si-LK"/>
        </w:rPr>
        <w:lastRenderedPageBreak/>
        <w:t xml:space="preserve">Approved by </w:t>
      </w:r>
      <w:r w:rsidR="000E0F96">
        <w:rPr>
          <w:rFonts w:cs="Iskoola Pota"/>
          <w:sz w:val="24"/>
          <w:szCs w:val="24"/>
          <w:lang w:bidi="si-LK"/>
        </w:rPr>
        <w:t>the review panel</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003036EC">
        <w:trPr>
          <w:trHeight w:val="432"/>
        </w:trPr>
        <w:tc>
          <w:tcPr>
            <w:tcW w:w="4509" w:type="dxa"/>
          </w:tcPr>
          <w:p w14:paraId="71A6C696"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003036EC">
        <w:trPr>
          <w:trHeight w:val="432"/>
        </w:trPr>
        <w:tc>
          <w:tcPr>
            <w:tcW w:w="4509" w:type="dxa"/>
          </w:tcPr>
          <w:p w14:paraId="2FC35095" w14:textId="77777777" w:rsidR="00042F36" w:rsidRDefault="00042F36" w:rsidP="006B6AA4">
            <w:pPr>
              <w:rPr>
                <w:rFonts w:cs="Iskoola Pota"/>
                <w:sz w:val="24"/>
                <w:szCs w:val="24"/>
                <w:lang w:bidi="si-LK"/>
              </w:rPr>
            </w:pPr>
          </w:p>
          <w:p w14:paraId="51942E33" w14:textId="5828C967" w:rsidR="000E0F96" w:rsidRDefault="000E0F96" w:rsidP="006B6AA4">
            <w:pPr>
              <w:rPr>
                <w:rFonts w:cs="Iskoola Pota"/>
                <w:sz w:val="24"/>
                <w:szCs w:val="24"/>
                <w:lang w:bidi="si-LK"/>
              </w:rPr>
            </w:pPr>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003036EC">
        <w:trPr>
          <w:trHeight w:val="432"/>
        </w:trPr>
        <w:tc>
          <w:tcPr>
            <w:tcW w:w="4509" w:type="dxa"/>
          </w:tcPr>
          <w:p w14:paraId="0EB88B4F" w14:textId="77777777" w:rsidR="00042F36" w:rsidRDefault="00042F36" w:rsidP="006B6AA4">
            <w:pPr>
              <w:rPr>
                <w:rFonts w:cs="Iskoola Pota"/>
                <w:sz w:val="24"/>
                <w:szCs w:val="24"/>
                <w:lang w:bidi="si-LK"/>
              </w:rPr>
            </w:pPr>
          </w:p>
          <w:p w14:paraId="47D25D84" w14:textId="72F727A3" w:rsidR="000E0F96" w:rsidRDefault="000E0F96" w:rsidP="006B6AA4">
            <w:pPr>
              <w:rPr>
                <w:rFonts w:cs="Iskoola Pota"/>
                <w:sz w:val="24"/>
                <w:szCs w:val="24"/>
                <w:lang w:bidi="si-LK"/>
              </w:rPr>
            </w:pPr>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003036EC">
        <w:trPr>
          <w:trHeight w:val="432"/>
        </w:trPr>
        <w:tc>
          <w:tcPr>
            <w:tcW w:w="4509" w:type="dxa"/>
          </w:tcPr>
          <w:p w14:paraId="19FDD506" w14:textId="77777777" w:rsidR="00042F36" w:rsidRDefault="00042F36" w:rsidP="006B6AA4">
            <w:pPr>
              <w:rPr>
                <w:rFonts w:cs="Iskoola Pota"/>
                <w:sz w:val="24"/>
                <w:szCs w:val="24"/>
                <w:lang w:bidi="si-LK"/>
              </w:rPr>
            </w:pPr>
          </w:p>
          <w:p w14:paraId="735A3882" w14:textId="58C5092C" w:rsidR="000E0F96" w:rsidRDefault="000E0F96" w:rsidP="006B6AA4">
            <w:pPr>
              <w:rPr>
                <w:rFonts w:cs="Iskoola Pota"/>
                <w:sz w:val="24"/>
                <w:szCs w:val="24"/>
                <w:lang w:bidi="si-LK"/>
              </w:rPr>
            </w:pPr>
          </w:p>
        </w:tc>
        <w:tc>
          <w:tcPr>
            <w:tcW w:w="4508" w:type="dxa"/>
          </w:tcPr>
          <w:p w14:paraId="6736CD82" w14:textId="77777777" w:rsidR="00042F36" w:rsidRDefault="00042F36" w:rsidP="006B6AA4">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3"/>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6B5CF9A9" w:rsid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58441BF6" w14:textId="7193CABC" w:rsidR="001873B9" w:rsidRP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A </w:t>
      </w:r>
      <w:r w:rsidR="00F63681">
        <w:rPr>
          <w:rFonts w:cs="Iskoola Pota"/>
          <w:sz w:val="24"/>
          <w:szCs w:val="24"/>
          <w:lang w:bidi="si-LK"/>
        </w:rPr>
        <w:t xml:space="preserve">form </w:t>
      </w:r>
      <w:r w:rsidR="00361186">
        <w:rPr>
          <w:rFonts w:cs="Iskoola Pota"/>
          <w:sz w:val="24"/>
          <w:szCs w:val="24"/>
          <w:lang w:bidi="si-LK"/>
        </w:rPr>
        <w:t>approv</w:t>
      </w:r>
      <w:r w:rsidR="00F63681">
        <w:rPr>
          <w:rFonts w:cs="Iskoola Pota"/>
          <w:sz w:val="24"/>
          <w:szCs w:val="24"/>
          <w:lang w:bidi="si-LK"/>
        </w:rPr>
        <w:t>ed by the panel m</w:t>
      </w:r>
      <w:r w:rsidR="00361186">
        <w:rPr>
          <w:rFonts w:cs="Iskoola Pota"/>
          <w:sz w:val="24"/>
          <w:szCs w:val="24"/>
          <w:lang w:bidi="si-LK"/>
        </w:rPr>
        <w:t xml:space="preserve">ust be attached to the </w:t>
      </w:r>
      <w:r w:rsidR="00361186" w:rsidRPr="00F63681">
        <w:rPr>
          <w:rFonts w:cs="Iskoola Pota"/>
          <w:b/>
          <w:sz w:val="24"/>
          <w:szCs w:val="24"/>
          <w:lang w:bidi="si-LK"/>
        </w:rPr>
        <w:t>Project Charter Form</w:t>
      </w:r>
      <w:r w:rsidR="00361186">
        <w:rPr>
          <w:rFonts w:cs="Iskoola Pota"/>
          <w:sz w:val="24"/>
          <w:szCs w:val="24"/>
          <w:lang w:bidi="si-LK"/>
        </w:rPr>
        <w:t>.</w:t>
      </w:r>
    </w:p>
    <w:sectPr w:rsidR="001873B9" w:rsidRPr="001873B9" w:rsidSect="0022133C">
      <w:headerReference w:type="default" r:id="rId20"/>
      <w:footerReference w:type="default" r:id="rId21"/>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12762" w14:textId="77777777" w:rsidR="00F54D05" w:rsidRDefault="00F54D05" w:rsidP="002741A6">
      <w:pPr>
        <w:spacing w:after="0" w:line="240" w:lineRule="auto"/>
      </w:pPr>
      <w:r>
        <w:separator/>
      </w:r>
    </w:p>
  </w:endnote>
  <w:endnote w:type="continuationSeparator" w:id="0">
    <w:p w14:paraId="689ECB93" w14:textId="77777777" w:rsidR="00F54D05" w:rsidRDefault="00F54D05" w:rsidP="00274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panose1 w:val="020B0502040204020203"/>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502642"/>
      <w:docPartObj>
        <w:docPartGallery w:val="Page Numbers (Bottom of Page)"/>
        <w:docPartUnique/>
      </w:docPartObj>
    </w:sdtPr>
    <w:sdtEndPr/>
    <w:sdtContent>
      <w:p w14:paraId="2C952553" w14:textId="24C6A406" w:rsidR="00E15407" w:rsidRDefault="00E15407">
        <w:pPr>
          <w:pStyle w:val="Footer"/>
          <w:jc w:val="right"/>
        </w:pPr>
        <w:r>
          <w:t xml:space="preserve">Page | </w:t>
        </w:r>
        <w:r>
          <w:fldChar w:fldCharType="begin"/>
        </w:r>
        <w:r>
          <w:instrText xml:space="preserve"> PAGE   \* MERGEFORMAT </w:instrText>
        </w:r>
        <w:r>
          <w:fldChar w:fldCharType="separate"/>
        </w:r>
        <w:r w:rsidR="00E227AB">
          <w:rPr>
            <w:noProof/>
          </w:rPr>
          <w:t>8</w:t>
        </w:r>
        <w:r>
          <w:rPr>
            <w:noProof/>
          </w:rPr>
          <w:fldChar w:fldCharType="end"/>
        </w:r>
      </w:p>
    </w:sdtContent>
  </w:sdt>
  <w:p w14:paraId="70C5B00D" w14:textId="77777777" w:rsidR="00E15407" w:rsidRDefault="00E15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30514" w14:textId="77777777" w:rsidR="00F54D05" w:rsidRDefault="00F54D05" w:rsidP="002741A6">
      <w:pPr>
        <w:spacing w:after="0" w:line="240" w:lineRule="auto"/>
      </w:pPr>
      <w:r>
        <w:separator/>
      </w:r>
    </w:p>
  </w:footnote>
  <w:footnote w:type="continuationSeparator" w:id="0">
    <w:p w14:paraId="6F494B9E" w14:textId="77777777" w:rsidR="00F54D05" w:rsidRDefault="00F54D05" w:rsidP="00274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2324A" w14:textId="2AB7B9C5" w:rsidR="00E15407" w:rsidRPr="007006CF" w:rsidRDefault="00E1540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Pr>
        <w:rFonts w:ascii="Monotype Corsiva" w:hAnsi="Monotype Corsiva"/>
        <w:color w:val="808080" w:themeColor="background1" w:themeShade="80"/>
      </w:rPr>
      <w:t>Final Year Project-2020 Regular</w:t>
    </w:r>
    <w:r w:rsidRPr="007006CF">
      <w:rPr>
        <w:rFonts w:ascii="Monotype Corsiva" w:hAnsi="Monotype Corsiva"/>
        <w:color w:val="808080" w:themeColor="background1" w:themeShade="80"/>
      </w:rPr>
      <w:t xml:space="preserve">                                                                            </w:t>
    </w:r>
    <w:r w:rsidRPr="007006CF">
      <w:rPr>
        <w:rFonts w:ascii="Monotype Corsiva" w:hAnsi="Monotype Corsiva"/>
        <w:color w:val="808080" w:themeColor="background1" w:themeShade="80"/>
      </w:rPr>
      <w:tab/>
    </w:r>
    <w:r w:rsidRPr="007006CF">
      <w:rPr>
        <w:rFonts w:ascii="Calibri" w:hAnsi="Calibri" w:cs="Calibri"/>
        <w:color w:val="808080" w:themeColor="background1" w:themeShade="80"/>
      </w:rPr>
      <w:t>CDAP-01</w:t>
    </w:r>
  </w:p>
  <w:p w14:paraId="49C00B83" w14:textId="77777777" w:rsidR="00E15407" w:rsidRDefault="00E154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EB1954"/>
    <w:multiLevelType w:val="hybridMultilevel"/>
    <w:tmpl w:val="63834E9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BCF344C"/>
    <w:multiLevelType w:val="hybridMultilevel"/>
    <w:tmpl w:val="0133806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5B355A"/>
    <w:multiLevelType w:val="hybridMultilevel"/>
    <w:tmpl w:val="E0885E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0577B6D"/>
    <w:multiLevelType w:val="hybridMultilevel"/>
    <w:tmpl w:val="F806AD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B0C54"/>
    <w:multiLevelType w:val="hybridMultilevel"/>
    <w:tmpl w:val="5ED22C9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F1D83"/>
    <w:multiLevelType w:val="hybridMultilevel"/>
    <w:tmpl w:val="F806AD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190783"/>
    <w:multiLevelType w:val="hybridMultilevel"/>
    <w:tmpl w:val="80302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6554FE"/>
    <w:multiLevelType w:val="hybridMultilevel"/>
    <w:tmpl w:val="9252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32DFFE"/>
    <w:multiLevelType w:val="hybridMultilevel"/>
    <w:tmpl w:val="F14880F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4A17C46"/>
    <w:multiLevelType w:val="hybridMultilevel"/>
    <w:tmpl w:val="93B4C8D6"/>
    <w:lvl w:ilvl="0" w:tplc="04090001">
      <w:start w:val="1"/>
      <w:numFmt w:val="bullet"/>
      <w:lvlText w:val=""/>
      <w:lvlJc w:val="left"/>
      <w:pPr>
        <w:ind w:left="2160" w:hanging="360"/>
      </w:pPr>
      <w:rPr>
        <w:rFonts w:ascii="Symbol" w:hAnsi="Symbol" w:hint="default"/>
      </w:rPr>
    </w:lvl>
    <w:lvl w:ilvl="1" w:tplc="04090005">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BE1496"/>
    <w:multiLevelType w:val="hybridMultilevel"/>
    <w:tmpl w:val="F16680F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C11072C"/>
    <w:multiLevelType w:val="hybridMultilevel"/>
    <w:tmpl w:val="032AA0C4"/>
    <w:lvl w:ilvl="0" w:tplc="0409000F">
      <w:start w:val="1"/>
      <w:numFmt w:val="decimal"/>
      <w:lvlText w:val="%1."/>
      <w:lvlJc w:val="left"/>
      <w:pPr>
        <w:ind w:left="864" w:hanging="360"/>
      </w:pPr>
      <w:rPr>
        <w:rFonts w:hint="default"/>
      </w:r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5" w15:restartNumberingAfterBreak="0">
    <w:nsid w:val="72D657A1"/>
    <w:multiLevelType w:val="hybridMultilevel"/>
    <w:tmpl w:val="194E4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373FF"/>
    <w:multiLevelType w:val="hybridMultilevel"/>
    <w:tmpl w:val="AC2A77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79732E4"/>
    <w:multiLevelType w:val="hybridMultilevel"/>
    <w:tmpl w:val="30AEFF0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2"/>
  </w:num>
  <w:num w:numId="2">
    <w:abstractNumId w:val="8"/>
  </w:num>
  <w:num w:numId="3">
    <w:abstractNumId w:val="9"/>
  </w:num>
  <w:num w:numId="4">
    <w:abstractNumId w:val="15"/>
  </w:num>
  <w:num w:numId="5">
    <w:abstractNumId w:val="7"/>
  </w:num>
  <w:num w:numId="6">
    <w:abstractNumId w:val="5"/>
  </w:num>
  <w:num w:numId="7">
    <w:abstractNumId w:val="3"/>
  </w:num>
  <w:num w:numId="8">
    <w:abstractNumId w:val="14"/>
  </w:num>
  <w:num w:numId="9">
    <w:abstractNumId w:val="6"/>
  </w:num>
  <w:num w:numId="10">
    <w:abstractNumId w:val="1"/>
  </w:num>
  <w:num w:numId="11">
    <w:abstractNumId w:val="10"/>
  </w:num>
  <w:num w:numId="12">
    <w:abstractNumId w:val="0"/>
  </w:num>
  <w:num w:numId="13">
    <w:abstractNumId w:val="13"/>
  </w:num>
  <w:num w:numId="14">
    <w:abstractNumId w:val="17"/>
  </w:num>
  <w:num w:numId="15">
    <w:abstractNumId w:val="16"/>
  </w:num>
  <w:num w:numId="16">
    <w:abstractNumId w:val="2"/>
  </w:num>
  <w:num w:numId="17">
    <w:abstractNumId w:val="4"/>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qwUAflO7YSwAAAA="/>
  </w:docVars>
  <w:rsids>
    <w:rsidRoot w:val="00683DE1"/>
    <w:rsid w:val="00005DD6"/>
    <w:rsid w:val="00006808"/>
    <w:rsid w:val="0001006D"/>
    <w:rsid w:val="00016465"/>
    <w:rsid w:val="000212CE"/>
    <w:rsid w:val="00024A64"/>
    <w:rsid w:val="00027054"/>
    <w:rsid w:val="00035EE7"/>
    <w:rsid w:val="00040D36"/>
    <w:rsid w:val="00042F36"/>
    <w:rsid w:val="00046850"/>
    <w:rsid w:val="000615E9"/>
    <w:rsid w:val="0006454F"/>
    <w:rsid w:val="00070C85"/>
    <w:rsid w:val="000774F1"/>
    <w:rsid w:val="0008069D"/>
    <w:rsid w:val="00083E10"/>
    <w:rsid w:val="0008608B"/>
    <w:rsid w:val="00092A5F"/>
    <w:rsid w:val="000A43DB"/>
    <w:rsid w:val="000B050A"/>
    <w:rsid w:val="000B4785"/>
    <w:rsid w:val="000D52B9"/>
    <w:rsid w:val="000D69B0"/>
    <w:rsid w:val="000E0F96"/>
    <w:rsid w:val="000E25C2"/>
    <w:rsid w:val="001038FB"/>
    <w:rsid w:val="001106F2"/>
    <w:rsid w:val="00111D7D"/>
    <w:rsid w:val="00112A45"/>
    <w:rsid w:val="00121856"/>
    <w:rsid w:val="00133A82"/>
    <w:rsid w:val="00141278"/>
    <w:rsid w:val="0014139D"/>
    <w:rsid w:val="00152F0E"/>
    <w:rsid w:val="00162561"/>
    <w:rsid w:val="00170C76"/>
    <w:rsid w:val="00174165"/>
    <w:rsid w:val="00177A5D"/>
    <w:rsid w:val="001873B9"/>
    <w:rsid w:val="001A212C"/>
    <w:rsid w:val="001A2D1F"/>
    <w:rsid w:val="001A327D"/>
    <w:rsid w:val="001A35B0"/>
    <w:rsid w:val="001B1A59"/>
    <w:rsid w:val="001B3305"/>
    <w:rsid w:val="001B4126"/>
    <w:rsid w:val="001B4253"/>
    <w:rsid w:val="001E675A"/>
    <w:rsid w:val="001E7244"/>
    <w:rsid w:val="001F5B1A"/>
    <w:rsid w:val="001F6113"/>
    <w:rsid w:val="002054B6"/>
    <w:rsid w:val="00213698"/>
    <w:rsid w:val="0022133C"/>
    <w:rsid w:val="00221D8C"/>
    <w:rsid w:val="00230C8A"/>
    <w:rsid w:val="002378D7"/>
    <w:rsid w:val="00241C9E"/>
    <w:rsid w:val="00254886"/>
    <w:rsid w:val="00255ED1"/>
    <w:rsid w:val="00257825"/>
    <w:rsid w:val="00261BD9"/>
    <w:rsid w:val="002621F9"/>
    <w:rsid w:val="0027165B"/>
    <w:rsid w:val="002741A6"/>
    <w:rsid w:val="00280C50"/>
    <w:rsid w:val="00285C3D"/>
    <w:rsid w:val="00292BA9"/>
    <w:rsid w:val="00294550"/>
    <w:rsid w:val="002A5AAE"/>
    <w:rsid w:val="002B433B"/>
    <w:rsid w:val="002C0BA5"/>
    <w:rsid w:val="002C43F8"/>
    <w:rsid w:val="002D03A3"/>
    <w:rsid w:val="002D18ED"/>
    <w:rsid w:val="002D7355"/>
    <w:rsid w:val="002E386B"/>
    <w:rsid w:val="002F0DEB"/>
    <w:rsid w:val="002F6F32"/>
    <w:rsid w:val="003036EC"/>
    <w:rsid w:val="00304BD0"/>
    <w:rsid w:val="00311C5C"/>
    <w:rsid w:val="00321FC4"/>
    <w:rsid w:val="00325305"/>
    <w:rsid w:val="003500C4"/>
    <w:rsid w:val="003600D9"/>
    <w:rsid w:val="00361186"/>
    <w:rsid w:val="003635F0"/>
    <w:rsid w:val="00364287"/>
    <w:rsid w:val="00365206"/>
    <w:rsid w:val="00372732"/>
    <w:rsid w:val="00394F98"/>
    <w:rsid w:val="003A609C"/>
    <w:rsid w:val="003A7DED"/>
    <w:rsid w:val="003B1F64"/>
    <w:rsid w:val="003B3909"/>
    <w:rsid w:val="003B50D5"/>
    <w:rsid w:val="003C40BB"/>
    <w:rsid w:val="003C5B5A"/>
    <w:rsid w:val="003E04E9"/>
    <w:rsid w:val="003F3CAF"/>
    <w:rsid w:val="003F6F66"/>
    <w:rsid w:val="003F7254"/>
    <w:rsid w:val="0040121D"/>
    <w:rsid w:val="00403475"/>
    <w:rsid w:val="004044DC"/>
    <w:rsid w:val="00405734"/>
    <w:rsid w:val="004114DE"/>
    <w:rsid w:val="00422432"/>
    <w:rsid w:val="004267A7"/>
    <w:rsid w:val="00436849"/>
    <w:rsid w:val="00442140"/>
    <w:rsid w:val="004539B6"/>
    <w:rsid w:val="0046427F"/>
    <w:rsid w:val="00480261"/>
    <w:rsid w:val="0048487B"/>
    <w:rsid w:val="00485CD6"/>
    <w:rsid w:val="00491CFC"/>
    <w:rsid w:val="00497A90"/>
    <w:rsid w:val="004A0B53"/>
    <w:rsid w:val="004B31E3"/>
    <w:rsid w:val="004D3B6E"/>
    <w:rsid w:val="004D619A"/>
    <w:rsid w:val="004E23FA"/>
    <w:rsid w:val="004E468F"/>
    <w:rsid w:val="004F559F"/>
    <w:rsid w:val="00502AD6"/>
    <w:rsid w:val="00511E8F"/>
    <w:rsid w:val="00514B8D"/>
    <w:rsid w:val="00520DA6"/>
    <w:rsid w:val="0052390D"/>
    <w:rsid w:val="0053603C"/>
    <w:rsid w:val="0053671E"/>
    <w:rsid w:val="00536D6C"/>
    <w:rsid w:val="00542ABB"/>
    <w:rsid w:val="0054409C"/>
    <w:rsid w:val="0054494D"/>
    <w:rsid w:val="0056575B"/>
    <w:rsid w:val="00566E3A"/>
    <w:rsid w:val="00576465"/>
    <w:rsid w:val="00577AAE"/>
    <w:rsid w:val="00584ADD"/>
    <w:rsid w:val="005854FD"/>
    <w:rsid w:val="00593F0E"/>
    <w:rsid w:val="005A58FB"/>
    <w:rsid w:val="005B0E76"/>
    <w:rsid w:val="005B2CF4"/>
    <w:rsid w:val="005E1482"/>
    <w:rsid w:val="005E168D"/>
    <w:rsid w:val="005E3143"/>
    <w:rsid w:val="005E315F"/>
    <w:rsid w:val="005E4125"/>
    <w:rsid w:val="005F2A33"/>
    <w:rsid w:val="005F2A7A"/>
    <w:rsid w:val="0060472E"/>
    <w:rsid w:val="006128ED"/>
    <w:rsid w:val="00616E8D"/>
    <w:rsid w:val="0062677B"/>
    <w:rsid w:val="00626B1E"/>
    <w:rsid w:val="006300C2"/>
    <w:rsid w:val="00632FA6"/>
    <w:rsid w:val="00640D5B"/>
    <w:rsid w:val="006431B9"/>
    <w:rsid w:val="0064798B"/>
    <w:rsid w:val="00647A24"/>
    <w:rsid w:val="0065302C"/>
    <w:rsid w:val="00655ED4"/>
    <w:rsid w:val="006567CE"/>
    <w:rsid w:val="00674703"/>
    <w:rsid w:val="00676562"/>
    <w:rsid w:val="00677D77"/>
    <w:rsid w:val="00683DE1"/>
    <w:rsid w:val="00692AC1"/>
    <w:rsid w:val="006944E3"/>
    <w:rsid w:val="006B6489"/>
    <w:rsid w:val="006B6AA4"/>
    <w:rsid w:val="006E2AF3"/>
    <w:rsid w:val="006F7D03"/>
    <w:rsid w:val="007006CF"/>
    <w:rsid w:val="00703E0E"/>
    <w:rsid w:val="00706628"/>
    <w:rsid w:val="00714AA5"/>
    <w:rsid w:val="00722E29"/>
    <w:rsid w:val="00724E98"/>
    <w:rsid w:val="00727402"/>
    <w:rsid w:val="00730EF1"/>
    <w:rsid w:val="007323AC"/>
    <w:rsid w:val="0073724A"/>
    <w:rsid w:val="007477D0"/>
    <w:rsid w:val="00751130"/>
    <w:rsid w:val="00755A6C"/>
    <w:rsid w:val="00764C45"/>
    <w:rsid w:val="007666B5"/>
    <w:rsid w:val="00771635"/>
    <w:rsid w:val="0077219E"/>
    <w:rsid w:val="0077262D"/>
    <w:rsid w:val="007753BB"/>
    <w:rsid w:val="00786115"/>
    <w:rsid w:val="007A1DEC"/>
    <w:rsid w:val="007B071D"/>
    <w:rsid w:val="007B2130"/>
    <w:rsid w:val="007B24C4"/>
    <w:rsid w:val="007C0032"/>
    <w:rsid w:val="007C020E"/>
    <w:rsid w:val="007C296C"/>
    <w:rsid w:val="007C3AEC"/>
    <w:rsid w:val="007D5A1D"/>
    <w:rsid w:val="007E2B58"/>
    <w:rsid w:val="007E6F4C"/>
    <w:rsid w:val="007F1E1C"/>
    <w:rsid w:val="00800509"/>
    <w:rsid w:val="00805173"/>
    <w:rsid w:val="00810E24"/>
    <w:rsid w:val="0081364F"/>
    <w:rsid w:val="0081514C"/>
    <w:rsid w:val="00830A4D"/>
    <w:rsid w:val="00840916"/>
    <w:rsid w:val="0084110A"/>
    <w:rsid w:val="00841596"/>
    <w:rsid w:val="008519E8"/>
    <w:rsid w:val="00875897"/>
    <w:rsid w:val="0087604B"/>
    <w:rsid w:val="008913B6"/>
    <w:rsid w:val="00894064"/>
    <w:rsid w:val="008A1516"/>
    <w:rsid w:val="008A4B96"/>
    <w:rsid w:val="008A55D5"/>
    <w:rsid w:val="008A7F82"/>
    <w:rsid w:val="008B3478"/>
    <w:rsid w:val="008B3ADB"/>
    <w:rsid w:val="008C163C"/>
    <w:rsid w:val="008D40A4"/>
    <w:rsid w:val="008E0FE2"/>
    <w:rsid w:val="008E7EB2"/>
    <w:rsid w:val="008F1799"/>
    <w:rsid w:val="008F6B7E"/>
    <w:rsid w:val="00905D65"/>
    <w:rsid w:val="00910534"/>
    <w:rsid w:val="00910A6D"/>
    <w:rsid w:val="00911BE0"/>
    <w:rsid w:val="00913B2C"/>
    <w:rsid w:val="00921FA3"/>
    <w:rsid w:val="00927CC8"/>
    <w:rsid w:val="009305BB"/>
    <w:rsid w:val="00934B8A"/>
    <w:rsid w:val="009364A8"/>
    <w:rsid w:val="00936B3A"/>
    <w:rsid w:val="009377F4"/>
    <w:rsid w:val="00942345"/>
    <w:rsid w:val="00943C33"/>
    <w:rsid w:val="00946290"/>
    <w:rsid w:val="009463BA"/>
    <w:rsid w:val="0095718B"/>
    <w:rsid w:val="00980DB2"/>
    <w:rsid w:val="009828BF"/>
    <w:rsid w:val="009919AF"/>
    <w:rsid w:val="009A0D8E"/>
    <w:rsid w:val="009A5106"/>
    <w:rsid w:val="009A7C1B"/>
    <w:rsid w:val="009C5AEE"/>
    <w:rsid w:val="009D248A"/>
    <w:rsid w:val="009D47A8"/>
    <w:rsid w:val="009E44EA"/>
    <w:rsid w:val="009E71DA"/>
    <w:rsid w:val="009F6DEA"/>
    <w:rsid w:val="00A01F01"/>
    <w:rsid w:val="00A072CF"/>
    <w:rsid w:val="00A11860"/>
    <w:rsid w:val="00A17B36"/>
    <w:rsid w:val="00A43737"/>
    <w:rsid w:val="00A44EEB"/>
    <w:rsid w:val="00A50854"/>
    <w:rsid w:val="00A50972"/>
    <w:rsid w:val="00A560FB"/>
    <w:rsid w:val="00A63A45"/>
    <w:rsid w:val="00A64322"/>
    <w:rsid w:val="00A71F6D"/>
    <w:rsid w:val="00A72A2C"/>
    <w:rsid w:val="00A74423"/>
    <w:rsid w:val="00A828D4"/>
    <w:rsid w:val="00A85CF8"/>
    <w:rsid w:val="00A87E29"/>
    <w:rsid w:val="00A960A0"/>
    <w:rsid w:val="00AA27E2"/>
    <w:rsid w:val="00AC2378"/>
    <w:rsid w:val="00AE0981"/>
    <w:rsid w:val="00AE3730"/>
    <w:rsid w:val="00AE4A85"/>
    <w:rsid w:val="00B04AED"/>
    <w:rsid w:val="00B14DC5"/>
    <w:rsid w:val="00B17D58"/>
    <w:rsid w:val="00B24C53"/>
    <w:rsid w:val="00B26317"/>
    <w:rsid w:val="00B546F2"/>
    <w:rsid w:val="00B71D30"/>
    <w:rsid w:val="00B8140F"/>
    <w:rsid w:val="00BB1EC4"/>
    <w:rsid w:val="00BB548A"/>
    <w:rsid w:val="00BB668E"/>
    <w:rsid w:val="00BB7B3B"/>
    <w:rsid w:val="00BD539E"/>
    <w:rsid w:val="00BE5195"/>
    <w:rsid w:val="00BE52E3"/>
    <w:rsid w:val="00BF0A36"/>
    <w:rsid w:val="00BF508A"/>
    <w:rsid w:val="00C10AC1"/>
    <w:rsid w:val="00C20599"/>
    <w:rsid w:val="00C21024"/>
    <w:rsid w:val="00C33355"/>
    <w:rsid w:val="00C4429F"/>
    <w:rsid w:val="00C52952"/>
    <w:rsid w:val="00C53434"/>
    <w:rsid w:val="00C534CE"/>
    <w:rsid w:val="00C556D4"/>
    <w:rsid w:val="00C55814"/>
    <w:rsid w:val="00C654D7"/>
    <w:rsid w:val="00C7267A"/>
    <w:rsid w:val="00C772A2"/>
    <w:rsid w:val="00C81A95"/>
    <w:rsid w:val="00C8269C"/>
    <w:rsid w:val="00C83A39"/>
    <w:rsid w:val="00C90A33"/>
    <w:rsid w:val="00C913ED"/>
    <w:rsid w:val="00C94F28"/>
    <w:rsid w:val="00C968AD"/>
    <w:rsid w:val="00CA0CB5"/>
    <w:rsid w:val="00CA5E33"/>
    <w:rsid w:val="00CB109E"/>
    <w:rsid w:val="00CB274D"/>
    <w:rsid w:val="00CC368F"/>
    <w:rsid w:val="00CC3D55"/>
    <w:rsid w:val="00CD2F15"/>
    <w:rsid w:val="00D156C8"/>
    <w:rsid w:val="00D244B1"/>
    <w:rsid w:val="00D26278"/>
    <w:rsid w:val="00D276CE"/>
    <w:rsid w:val="00D34132"/>
    <w:rsid w:val="00D354E8"/>
    <w:rsid w:val="00D64812"/>
    <w:rsid w:val="00D649B3"/>
    <w:rsid w:val="00D760B9"/>
    <w:rsid w:val="00D87328"/>
    <w:rsid w:val="00D923C9"/>
    <w:rsid w:val="00D94D25"/>
    <w:rsid w:val="00D94FA6"/>
    <w:rsid w:val="00DA0861"/>
    <w:rsid w:val="00DA1CEB"/>
    <w:rsid w:val="00DB5D34"/>
    <w:rsid w:val="00DC1253"/>
    <w:rsid w:val="00DD21E1"/>
    <w:rsid w:val="00DD4B5F"/>
    <w:rsid w:val="00DE4A0D"/>
    <w:rsid w:val="00DE6580"/>
    <w:rsid w:val="00DE7916"/>
    <w:rsid w:val="00E0093A"/>
    <w:rsid w:val="00E00EB3"/>
    <w:rsid w:val="00E04F17"/>
    <w:rsid w:val="00E05414"/>
    <w:rsid w:val="00E078B9"/>
    <w:rsid w:val="00E15407"/>
    <w:rsid w:val="00E15F5F"/>
    <w:rsid w:val="00E20541"/>
    <w:rsid w:val="00E21497"/>
    <w:rsid w:val="00E227AB"/>
    <w:rsid w:val="00E23702"/>
    <w:rsid w:val="00E32589"/>
    <w:rsid w:val="00E32B7D"/>
    <w:rsid w:val="00E36141"/>
    <w:rsid w:val="00E45376"/>
    <w:rsid w:val="00E62895"/>
    <w:rsid w:val="00E67A81"/>
    <w:rsid w:val="00E71D03"/>
    <w:rsid w:val="00E731BA"/>
    <w:rsid w:val="00E84185"/>
    <w:rsid w:val="00E85EE7"/>
    <w:rsid w:val="00E867F7"/>
    <w:rsid w:val="00E912F5"/>
    <w:rsid w:val="00E91B4F"/>
    <w:rsid w:val="00E93913"/>
    <w:rsid w:val="00EA240E"/>
    <w:rsid w:val="00EA3882"/>
    <w:rsid w:val="00EA7639"/>
    <w:rsid w:val="00EB14CF"/>
    <w:rsid w:val="00ED33D6"/>
    <w:rsid w:val="00ED378F"/>
    <w:rsid w:val="00ED5BE7"/>
    <w:rsid w:val="00EE1EBB"/>
    <w:rsid w:val="00EE2E95"/>
    <w:rsid w:val="00EF21E8"/>
    <w:rsid w:val="00EF3CD5"/>
    <w:rsid w:val="00F04051"/>
    <w:rsid w:val="00F3771C"/>
    <w:rsid w:val="00F52E2A"/>
    <w:rsid w:val="00F53959"/>
    <w:rsid w:val="00F54D05"/>
    <w:rsid w:val="00F62101"/>
    <w:rsid w:val="00F63681"/>
    <w:rsid w:val="00F64B3C"/>
    <w:rsid w:val="00F72410"/>
    <w:rsid w:val="00F73A14"/>
    <w:rsid w:val="00F945E1"/>
    <w:rsid w:val="00F97272"/>
    <w:rsid w:val="00FA0235"/>
    <w:rsid w:val="00FB6F03"/>
    <w:rsid w:val="00FC12CF"/>
    <w:rsid w:val="00FC652D"/>
    <w:rsid w:val="00FC769C"/>
    <w:rsid w:val="00FD7ADC"/>
    <w:rsid w:val="00FE165C"/>
    <w:rsid w:val="00FF2D3F"/>
    <w:rsid w:val="00FF404F"/>
    <w:rsid w:val="00FF489E"/>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EA882E"/>
  <w15:docId w15:val="{8074E1DF-F1D6-48EB-96D8-768A30A2C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3F8"/>
  </w:style>
  <w:style w:type="paragraph" w:styleId="Heading1">
    <w:name w:val="heading 1"/>
    <w:basedOn w:val="Normal"/>
    <w:next w:val="Normal"/>
    <w:link w:val="Heading1Char"/>
    <w:uiPriority w:val="9"/>
    <w:qFormat/>
    <w:rsid w:val="00006808"/>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paragraph" w:customStyle="1" w:styleId="Text">
    <w:name w:val="Text"/>
    <w:basedOn w:val="Normal"/>
    <w:uiPriority w:val="5"/>
    <w:qFormat/>
    <w:rsid w:val="00FA0235"/>
    <w:pPr>
      <w:spacing w:after="0" w:line="240" w:lineRule="auto"/>
    </w:pPr>
    <w:rPr>
      <w:rFonts w:eastAsiaTheme="minorHAnsi"/>
      <w:sz w:val="28"/>
      <w:szCs w:val="28"/>
      <w:lang w:bidi="ar-SA"/>
    </w:rPr>
  </w:style>
  <w:style w:type="character" w:styleId="Hyperlink">
    <w:name w:val="Hyperlink"/>
    <w:basedOn w:val="DefaultParagraphFont"/>
    <w:uiPriority w:val="99"/>
    <w:semiHidden/>
    <w:rsid w:val="00F52E2A"/>
    <w:rPr>
      <w:color w:val="0000FF" w:themeColor="hyperlink"/>
      <w:u w:val="single"/>
    </w:rPr>
  </w:style>
  <w:style w:type="paragraph" w:styleId="NormalWeb">
    <w:name w:val="Normal (Web)"/>
    <w:basedOn w:val="Normal"/>
    <w:uiPriority w:val="99"/>
    <w:unhideWhenUsed/>
    <w:rsid w:val="00F52E2A"/>
    <w:pPr>
      <w:spacing w:before="100" w:beforeAutospacing="1" w:after="100" w:afterAutospacing="1" w:line="240" w:lineRule="auto"/>
    </w:pPr>
    <w:rPr>
      <w:rFonts w:ascii="Times New Roman" w:eastAsia="Times New Roman" w:hAnsi="Times New Roman" w:cs="Times New Roman"/>
      <w:sz w:val="24"/>
      <w:szCs w:val="24"/>
      <w:lang w:bidi="si-LK"/>
    </w:rPr>
  </w:style>
  <w:style w:type="character" w:styleId="FollowedHyperlink">
    <w:name w:val="FollowedHyperlink"/>
    <w:basedOn w:val="DefaultParagraphFont"/>
    <w:uiPriority w:val="99"/>
    <w:semiHidden/>
    <w:unhideWhenUsed/>
    <w:rsid w:val="00E15407"/>
    <w:rPr>
      <w:color w:val="800080" w:themeColor="followedHyperlink"/>
      <w:u w:val="single"/>
    </w:rPr>
  </w:style>
  <w:style w:type="character" w:customStyle="1" w:styleId="UnresolvedMention1">
    <w:name w:val="Unresolved Mention1"/>
    <w:basedOn w:val="DefaultParagraphFont"/>
    <w:uiPriority w:val="99"/>
    <w:semiHidden/>
    <w:unhideWhenUsed/>
    <w:rsid w:val="007323AC"/>
    <w:rPr>
      <w:color w:val="605E5C"/>
      <w:shd w:val="clear" w:color="auto" w:fill="E1DFDD"/>
    </w:rPr>
  </w:style>
  <w:style w:type="character" w:styleId="UnresolvedMention">
    <w:name w:val="Unresolved Mention"/>
    <w:basedOn w:val="DefaultParagraphFont"/>
    <w:uiPriority w:val="99"/>
    <w:semiHidden/>
    <w:unhideWhenUsed/>
    <w:rsid w:val="003C5B5A"/>
    <w:rPr>
      <w:color w:val="605E5C"/>
      <w:shd w:val="clear" w:color="auto" w:fill="E1DFDD"/>
    </w:rPr>
  </w:style>
  <w:style w:type="paragraph" w:customStyle="1" w:styleId="Default">
    <w:name w:val="Default"/>
    <w:rsid w:val="00AE4A85"/>
    <w:pPr>
      <w:autoSpaceDE w:val="0"/>
      <w:autoSpaceDN w:val="0"/>
      <w:adjustRightInd w:val="0"/>
      <w:spacing w:after="0" w:line="240" w:lineRule="auto"/>
    </w:pPr>
    <w:rPr>
      <w:rFonts w:ascii="Calibri" w:hAnsi="Calibri" w:cs="Calibri"/>
      <w:color w:val="000000"/>
      <w:sz w:val="24"/>
      <w:szCs w:val="24"/>
      <w:lang w:bidi="si-LK"/>
    </w:rPr>
  </w:style>
  <w:style w:type="paragraph" w:styleId="Revision">
    <w:name w:val="Revision"/>
    <w:hidden/>
    <w:uiPriority w:val="99"/>
    <w:semiHidden/>
    <w:rsid w:val="00006808"/>
    <w:pPr>
      <w:spacing w:after="0" w:line="240" w:lineRule="auto"/>
    </w:pPr>
  </w:style>
  <w:style w:type="character" w:customStyle="1" w:styleId="Heading1Char">
    <w:name w:val="Heading 1 Char"/>
    <w:basedOn w:val="DefaultParagraphFont"/>
    <w:link w:val="Heading1"/>
    <w:uiPriority w:val="9"/>
    <w:rsid w:val="00006808"/>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8913B6"/>
  </w:style>
  <w:style w:type="character" w:styleId="Emphasis">
    <w:name w:val="Emphasis"/>
    <w:basedOn w:val="DefaultParagraphFont"/>
    <w:uiPriority w:val="20"/>
    <w:qFormat/>
    <w:rsid w:val="00FC76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8227">
      <w:bodyDiv w:val="1"/>
      <w:marLeft w:val="0"/>
      <w:marRight w:val="0"/>
      <w:marTop w:val="0"/>
      <w:marBottom w:val="0"/>
      <w:divBdr>
        <w:top w:val="none" w:sz="0" w:space="0" w:color="auto"/>
        <w:left w:val="none" w:sz="0" w:space="0" w:color="auto"/>
        <w:bottom w:val="none" w:sz="0" w:space="0" w:color="auto"/>
        <w:right w:val="none" w:sz="0" w:space="0" w:color="auto"/>
      </w:divBdr>
    </w:div>
    <w:div w:id="70275330">
      <w:bodyDiv w:val="1"/>
      <w:marLeft w:val="0"/>
      <w:marRight w:val="0"/>
      <w:marTop w:val="0"/>
      <w:marBottom w:val="0"/>
      <w:divBdr>
        <w:top w:val="none" w:sz="0" w:space="0" w:color="auto"/>
        <w:left w:val="none" w:sz="0" w:space="0" w:color="auto"/>
        <w:bottom w:val="none" w:sz="0" w:space="0" w:color="auto"/>
        <w:right w:val="none" w:sz="0" w:space="0" w:color="auto"/>
      </w:divBdr>
    </w:div>
    <w:div w:id="105273963">
      <w:bodyDiv w:val="1"/>
      <w:marLeft w:val="0"/>
      <w:marRight w:val="0"/>
      <w:marTop w:val="0"/>
      <w:marBottom w:val="0"/>
      <w:divBdr>
        <w:top w:val="none" w:sz="0" w:space="0" w:color="auto"/>
        <w:left w:val="none" w:sz="0" w:space="0" w:color="auto"/>
        <w:bottom w:val="none" w:sz="0" w:space="0" w:color="auto"/>
        <w:right w:val="none" w:sz="0" w:space="0" w:color="auto"/>
      </w:divBdr>
    </w:div>
    <w:div w:id="155613813">
      <w:bodyDiv w:val="1"/>
      <w:marLeft w:val="0"/>
      <w:marRight w:val="0"/>
      <w:marTop w:val="0"/>
      <w:marBottom w:val="0"/>
      <w:divBdr>
        <w:top w:val="none" w:sz="0" w:space="0" w:color="auto"/>
        <w:left w:val="none" w:sz="0" w:space="0" w:color="auto"/>
        <w:bottom w:val="none" w:sz="0" w:space="0" w:color="auto"/>
        <w:right w:val="none" w:sz="0" w:space="0" w:color="auto"/>
      </w:divBdr>
    </w:div>
    <w:div w:id="158276228">
      <w:bodyDiv w:val="1"/>
      <w:marLeft w:val="0"/>
      <w:marRight w:val="0"/>
      <w:marTop w:val="0"/>
      <w:marBottom w:val="0"/>
      <w:divBdr>
        <w:top w:val="none" w:sz="0" w:space="0" w:color="auto"/>
        <w:left w:val="none" w:sz="0" w:space="0" w:color="auto"/>
        <w:bottom w:val="none" w:sz="0" w:space="0" w:color="auto"/>
        <w:right w:val="none" w:sz="0" w:space="0" w:color="auto"/>
      </w:divBdr>
    </w:div>
    <w:div w:id="443616383">
      <w:bodyDiv w:val="1"/>
      <w:marLeft w:val="0"/>
      <w:marRight w:val="0"/>
      <w:marTop w:val="0"/>
      <w:marBottom w:val="0"/>
      <w:divBdr>
        <w:top w:val="none" w:sz="0" w:space="0" w:color="auto"/>
        <w:left w:val="none" w:sz="0" w:space="0" w:color="auto"/>
        <w:bottom w:val="none" w:sz="0" w:space="0" w:color="auto"/>
        <w:right w:val="none" w:sz="0" w:space="0" w:color="auto"/>
      </w:divBdr>
    </w:div>
    <w:div w:id="707225647">
      <w:bodyDiv w:val="1"/>
      <w:marLeft w:val="0"/>
      <w:marRight w:val="0"/>
      <w:marTop w:val="0"/>
      <w:marBottom w:val="0"/>
      <w:divBdr>
        <w:top w:val="none" w:sz="0" w:space="0" w:color="auto"/>
        <w:left w:val="none" w:sz="0" w:space="0" w:color="auto"/>
        <w:bottom w:val="none" w:sz="0" w:space="0" w:color="auto"/>
        <w:right w:val="none" w:sz="0" w:space="0" w:color="auto"/>
      </w:divBdr>
    </w:div>
    <w:div w:id="806969128">
      <w:bodyDiv w:val="1"/>
      <w:marLeft w:val="0"/>
      <w:marRight w:val="0"/>
      <w:marTop w:val="0"/>
      <w:marBottom w:val="0"/>
      <w:divBdr>
        <w:top w:val="none" w:sz="0" w:space="0" w:color="auto"/>
        <w:left w:val="none" w:sz="0" w:space="0" w:color="auto"/>
        <w:bottom w:val="none" w:sz="0" w:space="0" w:color="auto"/>
        <w:right w:val="none" w:sz="0" w:space="0" w:color="auto"/>
      </w:divBdr>
    </w:div>
    <w:div w:id="820736499">
      <w:bodyDiv w:val="1"/>
      <w:marLeft w:val="0"/>
      <w:marRight w:val="0"/>
      <w:marTop w:val="0"/>
      <w:marBottom w:val="0"/>
      <w:divBdr>
        <w:top w:val="none" w:sz="0" w:space="0" w:color="auto"/>
        <w:left w:val="none" w:sz="0" w:space="0" w:color="auto"/>
        <w:bottom w:val="none" w:sz="0" w:space="0" w:color="auto"/>
        <w:right w:val="none" w:sz="0" w:space="0" w:color="auto"/>
      </w:divBdr>
    </w:div>
    <w:div w:id="859587357">
      <w:bodyDiv w:val="1"/>
      <w:marLeft w:val="0"/>
      <w:marRight w:val="0"/>
      <w:marTop w:val="0"/>
      <w:marBottom w:val="0"/>
      <w:divBdr>
        <w:top w:val="none" w:sz="0" w:space="0" w:color="auto"/>
        <w:left w:val="none" w:sz="0" w:space="0" w:color="auto"/>
        <w:bottom w:val="none" w:sz="0" w:space="0" w:color="auto"/>
        <w:right w:val="none" w:sz="0" w:space="0" w:color="auto"/>
      </w:divBdr>
    </w:div>
    <w:div w:id="981008626">
      <w:bodyDiv w:val="1"/>
      <w:marLeft w:val="0"/>
      <w:marRight w:val="0"/>
      <w:marTop w:val="0"/>
      <w:marBottom w:val="0"/>
      <w:divBdr>
        <w:top w:val="none" w:sz="0" w:space="0" w:color="auto"/>
        <w:left w:val="none" w:sz="0" w:space="0" w:color="auto"/>
        <w:bottom w:val="none" w:sz="0" w:space="0" w:color="auto"/>
        <w:right w:val="none" w:sz="0" w:space="0" w:color="auto"/>
      </w:divBdr>
    </w:div>
    <w:div w:id="996349385">
      <w:bodyDiv w:val="1"/>
      <w:marLeft w:val="0"/>
      <w:marRight w:val="0"/>
      <w:marTop w:val="0"/>
      <w:marBottom w:val="0"/>
      <w:divBdr>
        <w:top w:val="none" w:sz="0" w:space="0" w:color="auto"/>
        <w:left w:val="none" w:sz="0" w:space="0" w:color="auto"/>
        <w:bottom w:val="none" w:sz="0" w:space="0" w:color="auto"/>
        <w:right w:val="none" w:sz="0" w:space="0" w:color="auto"/>
      </w:divBdr>
    </w:div>
    <w:div w:id="1135490130">
      <w:bodyDiv w:val="1"/>
      <w:marLeft w:val="0"/>
      <w:marRight w:val="0"/>
      <w:marTop w:val="0"/>
      <w:marBottom w:val="0"/>
      <w:divBdr>
        <w:top w:val="none" w:sz="0" w:space="0" w:color="auto"/>
        <w:left w:val="none" w:sz="0" w:space="0" w:color="auto"/>
        <w:bottom w:val="none" w:sz="0" w:space="0" w:color="auto"/>
        <w:right w:val="none" w:sz="0" w:space="0" w:color="auto"/>
      </w:divBdr>
    </w:div>
    <w:div w:id="1210461913">
      <w:bodyDiv w:val="1"/>
      <w:marLeft w:val="0"/>
      <w:marRight w:val="0"/>
      <w:marTop w:val="0"/>
      <w:marBottom w:val="0"/>
      <w:divBdr>
        <w:top w:val="none" w:sz="0" w:space="0" w:color="auto"/>
        <w:left w:val="none" w:sz="0" w:space="0" w:color="auto"/>
        <w:bottom w:val="none" w:sz="0" w:space="0" w:color="auto"/>
        <w:right w:val="none" w:sz="0" w:space="0" w:color="auto"/>
      </w:divBdr>
    </w:div>
    <w:div w:id="1327124709">
      <w:bodyDiv w:val="1"/>
      <w:marLeft w:val="0"/>
      <w:marRight w:val="0"/>
      <w:marTop w:val="0"/>
      <w:marBottom w:val="0"/>
      <w:divBdr>
        <w:top w:val="none" w:sz="0" w:space="0" w:color="auto"/>
        <w:left w:val="none" w:sz="0" w:space="0" w:color="auto"/>
        <w:bottom w:val="none" w:sz="0" w:space="0" w:color="auto"/>
        <w:right w:val="none" w:sz="0" w:space="0" w:color="auto"/>
      </w:divBdr>
    </w:div>
    <w:div w:id="1382751393">
      <w:bodyDiv w:val="1"/>
      <w:marLeft w:val="0"/>
      <w:marRight w:val="0"/>
      <w:marTop w:val="0"/>
      <w:marBottom w:val="0"/>
      <w:divBdr>
        <w:top w:val="none" w:sz="0" w:space="0" w:color="auto"/>
        <w:left w:val="none" w:sz="0" w:space="0" w:color="auto"/>
        <w:bottom w:val="none" w:sz="0" w:space="0" w:color="auto"/>
        <w:right w:val="none" w:sz="0" w:space="0" w:color="auto"/>
      </w:divBdr>
    </w:div>
    <w:div w:id="1477336170">
      <w:bodyDiv w:val="1"/>
      <w:marLeft w:val="0"/>
      <w:marRight w:val="0"/>
      <w:marTop w:val="0"/>
      <w:marBottom w:val="0"/>
      <w:divBdr>
        <w:top w:val="none" w:sz="0" w:space="0" w:color="auto"/>
        <w:left w:val="none" w:sz="0" w:space="0" w:color="auto"/>
        <w:bottom w:val="none" w:sz="0" w:space="0" w:color="auto"/>
        <w:right w:val="none" w:sz="0" w:space="0" w:color="auto"/>
      </w:divBdr>
    </w:div>
    <w:div w:id="1498156037">
      <w:bodyDiv w:val="1"/>
      <w:marLeft w:val="0"/>
      <w:marRight w:val="0"/>
      <w:marTop w:val="0"/>
      <w:marBottom w:val="0"/>
      <w:divBdr>
        <w:top w:val="none" w:sz="0" w:space="0" w:color="auto"/>
        <w:left w:val="none" w:sz="0" w:space="0" w:color="auto"/>
        <w:bottom w:val="none" w:sz="0" w:space="0" w:color="auto"/>
        <w:right w:val="none" w:sz="0" w:space="0" w:color="auto"/>
      </w:divBdr>
    </w:div>
    <w:div w:id="1549684416">
      <w:bodyDiv w:val="1"/>
      <w:marLeft w:val="0"/>
      <w:marRight w:val="0"/>
      <w:marTop w:val="0"/>
      <w:marBottom w:val="0"/>
      <w:divBdr>
        <w:top w:val="none" w:sz="0" w:space="0" w:color="auto"/>
        <w:left w:val="none" w:sz="0" w:space="0" w:color="auto"/>
        <w:bottom w:val="none" w:sz="0" w:space="0" w:color="auto"/>
        <w:right w:val="none" w:sz="0" w:space="0" w:color="auto"/>
      </w:divBdr>
    </w:div>
    <w:div w:id="1723864323">
      <w:bodyDiv w:val="1"/>
      <w:marLeft w:val="0"/>
      <w:marRight w:val="0"/>
      <w:marTop w:val="0"/>
      <w:marBottom w:val="0"/>
      <w:divBdr>
        <w:top w:val="none" w:sz="0" w:space="0" w:color="auto"/>
        <w:left w:val="none" w:sz="0" w:space="0" w:color="auto"/>
        <w:bottom w:val="none" w:sz="0" w:space="0" w:color="auto"/>
        <w:right w:val="none" w:sz="0" w:space="0" w:color="auto"/>
      </w:divBdr>
    </w:div>
    <w:div w:id="1760372654">
      <w:bodyDiv w:val="1"/>
      <w:marLeft w:val="0"/>
      <w:marRight w:val="0"/>
      <w:marTop w:val="0"/>
      <w:marBottom w:val="0"/>
      <w:divBdr>
        <w:top w:val="none" w:sz="0" w:space="0" w:color="auto"/>
        <w:left w:val="none" w:sz="0" w:space="0" w:color="auto"/>
        <w:bottom w:val="none" w:sz="0" w:space="0" w:color="auto"/>
        <w:right w:val="none" w:sz="0" w:space="0" w:color="auto"/>
      </w:divBdr>
    </w:div>
    <w:div w:id="1822765811">
      <w:bodyDiv w:val="1"/>
      <w:marLeft w:val="0"/>
      <w:marRight w:val="0"/>
      <w:marTop w:val="0"/>
      <w:marBottom w:val="0"/>
      <w:divBdr>
        <w:top w:val="none" w:sz="0" w:space="0" w:color="auto"/>
        <w:left w:val="none" w:sz="0" w:space="0" w:color="auto"/>
        <w:bottom w:val="none" w:sz="0" w:space="0" w:color="auto"/>
        <w:right w:val="none" w:sz="0" w:space="0" w:color="auto"/>
      </w:divBdr>
    </w:div>
    <w:div w:id="1930847367">
      <w:bodyDiv w:val="1"/>
      <w:marLeft w:val="0"/>
      <w:marRight w:val="0"/>
      <w:marTop w:val="0"/>
      <w:marBottom w:val="0"/>
      <w:divBdr>
        <w:top w:val="none" w:sz="0" w:space="0" w:color="auto"/>
        <w:left w:val="none" w:sz="0" w:space="0" w:color="auto"/>
        <w:bottom w:val="none" w:sz="0" w:space="0" w:color="auto"/>
        <w:right w:val="none" w:sz="0" w:space="0" w:color="auto"/>
      </w:divBdr>
    </w:div>
    <w:div w:id="1938978264">
      <w:bodyDiv w:val="1"/>
      <w:marLeft w:val="0"/>
      <w:marRight w:val="0"/>
      <w:marTop w:val="0"/>
      <w:marBottom w:val="0"/>
      <w:divBdr>
        <w:top w:val="none" w:sz="0" w:space="0" w:color="auto"/>
        <w:left w:val="none" w:sz="0" w:space="0" w:color="auto"/>
        <w:bottom w:val="none" w:sz="0" w:space="0" w:color="auto"/>
        <w:right w:val="none" w:sz="0" w:space="0" w:color="auto"/>
      </w:divBdr>
    </w:div>
    <w:div w:id="2015037275">
      <w:bodyDiv w:val="1"/>
      <w:marLeft w:val="0"/>
      <w:marRight w:val="0"/>
      <w:marTop w:val="0"/>
      <w:marBottom w:val="0"/>
      <w:divBdr>
        <w:top w:val="none" w:sz="0" w:space="0" w:color="auto"/>
        <w:left w:val="none" w:sz="0" w:space="0" w:color="auto"/>
        <w:bottom w:val="none" w:sz="0" w:space="0" w:color="auto"/>
        <w:right w:val="none" w:sz="0" w:space="0" w:color="auto"/>
      </w:divBdr>
    </w:div>
    <w:div w:id="208752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gate.net/publication/333524709_A_Survey_on_Evaluation_Methods_for_Chatbots"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ir.kdu.ac.lk/bitstream/handle/345/1669/003.pdf?sequence"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33931397_Survey_on_Intelligent_Chatbots_State-of-the-Art_and_Future_Research_Directions"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www.researchgate.net/publication/333524709_A_Survey_on_Evaluation_Methods_for_Chatbots" TargetMode="External"/><Relationship Id="rId19" Type="http://schemas.openxmlformats.org/officeDocument/2006/relationships/hyperlink" Target="https://xd.adobe.com/view/0cc10a82-3ab7-4689-621b-28c7134294d5-7af0/" TargetMode="External"/><Relationship Id="rId4" Type="http://schemas.openxmlformats.org/officeDocument/2006/relationships/settings" Target="settings.xml"/><Relationship Id="rId9" Type="http://schemas.openxmlformats.org/officeDocument/2006/relationships/hyperlink" Target="http://ir.kdu.ac.lk/bitstream/handle/345/1669/003.pdf?sequence" TargetMode="External"/><Relationship Id="rId14" Type="http://schemas.openxmlformats.org/officeDocument/2006/relationships/hyperlink" Target="https://www.researchgate.net/publication/333931397_Survey_on_Intelligent_Chatbots_State-of-the-Art_and_Future_Research_Direction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g17</b:Tag>
    <b:SourceType>DocumentFromInternetSite</b:SourceType>
    <b:Guid>{90E59B35-A9B0-CC4E-9F3E-C0A24553CEB3}</b:Guid>
    <b:Title>Chatbots: The next generation in computer interfacing – A	 Review</b:Title>
    <b:PublicationTitle>Chatbots: The next generation in computer interfacing – A	 Review</b:PublicationTitle>
    <b:Year>2017</b:Year>
    <b:CountryRegion>Sri Lanka</b:CountryRegion>
    <b:Publisher>KDU</b:Publisher>
    <b:Medium>PDF</b:Medium>
    <b:Institution>KDU</b:Institution>
    <b:Department>Faculty of computing</b:Department>
    <b:ThesisType>Research</b:ThesisType>
    <b:URL>http://ir.kdu.ac.lk/bitstream/handle/345/1669/003.pdf?sequence</b:URL>
    <b:RefOrder>1</b:RefOrder>
  </b:Source>
  <b:Source>
    <b:Tag>Kor19</b:Tag>
    <b:SourceType>DocumentFromInternetSite</b:SourceType>
    <b:Guid>{51999AFA-50B5-CD4C-88AD-14A4F62E9259}</b:Guid>
    <b:Author>
      <b:ProducerName>
        <b:NameList>
          <b:Person>
            <b:Last>Chatbot</b:Last>
          </b:Person>
        </b:NameList>
      </b:ProducerName>
    </b:Author>
    <b:Title>Chatbot : A Survey on Evaluation Methods for Chatbots</b:Title>
    <b:URL>https://www.researchgate.net/publication/333524709_A_Survey_on_Evaluation_Methods_for_Chatbots</b:URL>
    <b:Year>2019</b:Year>
    <b:Month>march</b:Month>
    <b:Day>7</b:Day>
    <b:RefOrder>2</b:RefOrder>
  </b:Source>
  <b:Source>
    <b:Tag>Sur20</b:Tag>
    <b:SourceType>DocumentFromInternetSite</b:SourceType>
    <b:Guid>{A71960B6-A5BF-AE4D-B397-FC4D372792F6}</b:Guid>
    <b:Title>Survey on Intelligent Chatbots: State-of-the-Art and Future Research Directions</b:Title>
    <b:Year>2020</b:Year>
    <b:URL>https://www.researchgate.net/publication/333931397_Survey_on_Intelligent_Chatbots_State-of-the-Art_and_Future_Research_Directions</b:URL>
    <b:Month>january</b:Month>
    <b:RefOrder>3</b:RefOrder>
  </b:Source>
</b:Sources>
</file>

<file path=customXml/itemProps1.xml><?xml version="1.0" encoding="utf-8"?>
<ds:datastoreItem xmlns:ds="http://schemas.openxmlformats.org/officeDocument/2006/customXml" ds:itemID="{E34314F4-073F-E64C-B462-5CF25C34E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1</Pages>
  <Words>317</Words>
  <Characters>18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Rajapaksha D.S.S. it16234062</cp:lastModifiedBy>
  <cp:revision>100</cp:revision>
  <cp:lastPrinted>2020-01-07T06:03:00Z</cp:lastPrinted>
  <dcterms:created xsi:type="dcterms:W3CDTF">2020-01-07T04:38:00Z</dcterms:created>
  <dcterms:modified xsi:type="dcterms:W3CDTF">2020-01-14T16:13:00Z</dcterms:modified>
</cp:coreProperties>
</file>